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6A219F" w14:textId="5FDC4C0A" w:rsidR="00CF0A0F" w:rsidRDefault="000E3DF7" w:rsidP="00CF0A0F">
      <w:pPr>
        <w:rPr>
          <w:noProof/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3DEBAC3" wp14:editId="5E90C57B">
                <wp:simplePos x="0" y="0"/>
                <wp:positionH relativeFrom="column">
                  <wp:posOffset>1457324</wp:posOffset>
                </wp:positionH>
                <wp:positionV relativeFrom="paragraph">
                  <wp:posOffset>-133350</wp:posOffset>
                </wp:positionV>
                <wp:extent cx="3057525" cy="424180"/>
                <wp:effectExtent l="0" t="0" r="28575" b="13970"/>
                <wp:wrapNone/>
                <wp:docPr id="4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57525" cy="4241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C90662F" w14:textId="089925CD" w:rsidR="005B2BBD" w:rsidRPr="00CA28D3" w:rsidRDefault="000E3DF7" w:rsidP="0087475F">
                            <w:pPr>
                              <w:rPr>
                                <w:rFonts w:ascii="Futura Md BT" w:hAnsi="Futura Md BT"/>
                                <w:color w:val="678B4F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Futura Md BT" w:hAnsi="Futura Md BT"/>
                                <w:color w:val="678B4F"/>
                                <w:sz w:val="40"/>
                                <w:szCs w:val="40"/>
                              </w:rPr>
                              <w:t xml:space="preserve">Pincher Creek </w:t>
                            </w:r>
                            <w:r w:rsidR="005B2BBD" w:rsidRPr="00CA28D3">
                              <w:rPr>
                                <w:rFonts w:ascii="Futura Md BT" w:hAnsi="Futura Md BT"/>
                                <w:color w:val="678B4F"/>
                                <w:sz w:val="40"/>
                                <w:szCs w:val="40"/>
                              </w:rPr>
                              <w:t xml:space="preserve">&amp; District </w:t>
                            </w:r>
                          </w:p>
                          <w:p w14:paraId="5AACEDD1" w14:textId="77777777" w:rsidR="005B2BBD" w:rsidRPr="001A3C15" w:rsidRDefault="005B2BBD" w:rsidP="0087475F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3DEBAC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14.75pt;margin-top:-10.5pt;width:240.75pt;height:33.4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" filled="f" strokecolor="white">
                <v:textbox>
                  <w:txbxContent>
                    <w:p w14:paraId="4C90662F" w14:textId="089925CD" w:rsidR="005B2BBD" w:rsidRPr="00CA28D3" w:rsidRDefault="000E3DF7" w:rsidP="0087475F">
                      <w:pPr>
                        <w:rPr>
                          <w:rFonts w:ascii="Futura Md BT" w:hAnsi="Futura Md BT"/>
                          <w:color w:val="678B4F"/>
                          <w:sz w:val="40"/>
                          <w:szCs w:val="40"/>
                        </w:rPr>
                      </w:pPr>
                      <w:r>
                        <w:rPr>
                          <w:rFonts w:ascii="Futura Md BT" w:hAnsi="Futura Md BT"/>
                          <w:color w:val="678B4F"/>
                          <w:sz w:val="40"/>
                          <w:szCs w:val="40"/>
                        </w:rPr>
                        <w:t xml:space="preserve">Pincher Creek </w:t>
                      </w:r>
                      <w:r w:rsidR="005B2BBD" w:rsidRPr="00CA28D3">
                        <w:rPr>
                          <w:rFonts w:ascii="Futura Md BT" w:hAnsi="Futura Md BT"/>
                          <w:color w:val="678B4F"/>
                          <w:sz w:val="40"/>
                          <w:szCs w:val="40"/>
                        </w:rPr>
                        <w:t xml:space="preserve">&amp; District </w:t>
                      </w:r>
                    </w:p>
                    <w:p w14:paraId="5AACEDD1" w14:textId="77777777" w:rsidR="005B2BBD" w:rsidRPr="001A3C15" w:rsidRDefault="005B2BBD" w:rsidP="0087475F">
                      <w:pPr>
                        <w:rPr>
                          <w:sz w:val="36"/>
                          <w:szCs w:val="3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9393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56DA7C" wp14:editId="7608A7DA">
                <wp:simplePos x="0" y="0"/>
                <wp:positionH relativeFrom="column">
                  <wp:posOffset>6774180</wp:posOffset>
                </wp:positionH>
                <wp:positionV relativeFrom="paragraph">
                  <wp:posOffset>-133350</wp:posOffset>
                </wp:positionV>
                <wp:extent cx="1828800" cy="45720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1EC058DE" w14:textId="08E5369A" w:rsidR="005B2BBD" w:rsidRPr="001A7BD9" w:rsidRDefault="005B2BBD" w:rsidP="00CF0A0F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</w:rPr>
                            </w:pPr>
                            <w:r w:rsidRPr="001A7BD9">
                              <w:rPr>
                                <w:rFonts w:ascii="Century Gothic" w:hAnsi="Century Gothic"/>
                                <w:b/>
                              </w:rPr>
                              <w:t xml:space="preserve">Application Deadline: </w:t>
                            </w:r>
                            <w:r w:rsidR="00595516">
                              <w:rPr>
                                <w:rFonts w:ascii="Century Gothic" w:hAnsi="Century Gothic"/>
                                <w:b/>
                              </w:rPr>
                              <w:t xml:space="preserve">September </w:t>
                            </w:r>
                            <w:r w:rsidR="005D5654">
                              <w:rPr>
                                <w:rFonts w:ascii="Century Gothic" w:hAnsi="Century Gothic"/>
                                <w:b/>
                              </w:rPr>
                              <w:t>20</w:t>
                            </w:r>
                            <w:r w:rsidR="00595516">
                              <w:rPr>
                                <w:rFonts w:ascii="Century Gothic" w:hAnsi="Century Gothic"/>
                                <w:b/>
                              </w:rPr>
                              <w:t>, 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356DA7C" id="Text Box 2" o:spid="_x0000_s1027" type="#_x0000_t202" style="position:absolute;margin-left:533.4pt;margin-top:-10.5pt;width:2in;height:3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" fillcolor="yellow">
                <v:shadow on="t"/>
                <v:textbox>
                  <w:txbxContent>
                    <w:p w14:paraId="1EC058DE" w14:textId="08E5369A" w:rsidR="005B2BBD" w:rsidRPr="001A7BD9" w:rsidRDefault="005B2BBD" w:rsidP="00CF0A0F">
                      <w:pPr>
                        <w:jc w:val="center"/>
                        <w:rPr>
                          <w:rFonts w:ascii="Century Gothic" w:hAnsi="Century Gothic"/>
                          <w:b/>
                        </w:rPr>
                      </w:pPr>
                      <w:r w:rsidRPr="001A7BD9">
                        <w:rPr>
                          <w:rFonts w:ascii="Century Gothic" w:hAnsi="Century Gothic"/>
                          <w:b/>
                        </w:rPr>
                        <w:t xml:space="preserve">Application Deadline: </w:t>
                      </w:r>
                      <w:r w:rsidR="00595516">
                        <w:rPr>
                          <w:rFonts w:ascii="Century Gothic" w:hAnsi="Century Gothic"/>
                          <w:b/>
                        </w:rPr>
                        <w:t xml:space="preserve">September </w:t>
                      </w:r>
                      <w:r w:rsidR="005D5654">
                        <w:rPr>
                          <w:rFonts w:ascii="Century Gothic" w:hAnsi="Century Gothic"/>
                          <w:b/>
                        </w:rPr>
                        <w:t>20</w:t>
                      </w:r>
                      <w:r w:rsidR="00595516">
                        <w:rPr>
                          <w:rFonts w:ascii="Century Gothic" w:hAnsi="Century Gothic"/>
                          <w:b/>
                        </w:rPr>
                        <w:t>, 201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098D6CF" w14:textId="35C4F448" w:rsidR="00FD7253" w:rsidRPr="0087475F" w:rsidRDefault="00C93931" w:rsidP="0087475F">
      <w:pPr>
        <w:tabs>
          <w:tab w:val="left" w:pos="7605"/>
        </w:tabs>
        <w:rPr>
          <w:rFonts w:ascii="Tahoma" w:hAnsi="Tahoma"/>
          <w:color w:val="008000"/>
          <w:sz w:val="32"/>
          <w:szCs w:val="32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51C4A1C" wp14:editId="4F74B86F">
                <wp:simplePos x="0" y="0"/>
                <wp:positionH relativeFrom="column">
                  <wp:posOffset>819150</wp:posOffset>
                </wp:positionH>
                <wp:positionV relativeFrom="paragraph">
                  <wp:posOffset>548640</wp:posOffset>
                </wp:positionV>
                <wp:extent cx="6867525" cy="403860"/>
                <wp:effectExtent l="0" t="0" r="28575" b="15240"/>
                <wp:wrapNone/>
                <wp:docPr id="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67525" cy="403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779771" w14:textId="59B3CC0F" w:rsidR="000E3DF7" w:rsidRPr="000E3DF7" w:rsidRDefault="005B2BBD" w:rsidP="000E3DF7">
                            <w:pPr>
                              <w:rPr>
                                <w:rFonts w:cs="Arial"/>
                                <w:b/>
                                <w:bCs/>
                                <w:color w:val="678B4F"/>
                                <w:szCs w:val="24"/>
                              </w:rPr>
                            </w:pPr>
                            <w:r w:rsidRPr="000E3DF7">
                              <w:rPr>
                                <w:rFonts w:cs="Arial"/>
                                <w:b/>
                                <w:bCs/>
                                <w:color w:val="678B4F"/>
                                <w:szCs w:val="24"/>
                              </w:rPr>
                              <w:t>Box</w:t>
                            </w:r>
                            <w:r w:rsidR="000E3DF7" w:rsidRPr="000E3DF7">
                              <w:rPr>
                                <w:rFonts w:cs="Arial"/>
                                <w:b/>
                                <w:bCs/>
                                <w:color w:val="678B4F"/>
                                <w:szCs w:val="24"/>
                              </w:rPr>
                              <w:t xml:space="preserve"> 2841 Pincher Creek, AB T0K 1W0  </w:t>
                            </w:r>
                            <w:r w:rsidR="000E3DF7">
                              <w:rPr>
                                <w:rFonts w:cs="Arial"/>
                                <w:b/>
                                <w:bCs/>
                                <w:color w:val="678B4F"/>
                                <w:szCs w:val="24"/>
                              </w:rPr>
                              <w:t xml:space="preserve">- </w:t>
                            </w:r>
                            <w:r w:rsidR="000E3DF7" w:rsidRPr="000E3DF7">
                              <w:rPr>
                                <w:rFonts w:cs="Arial"/>
                                <w:b/>
                                <w:bCs/>
                                <w:color w:val="678B4F"/>
                                <w:szCs w:val="24"/>
                              </w:rPr>
                              <w:t>Telephone 403-627-3156  fcss@pinchercreek.ca</w:t>
                            </w:r>
                          </w:p>
                          <w:p w14:paraId="0FF99D86" w14:textId="2092ACE1" w:rsidR="005B2BBD" w:rsidRPr="001A3C15" w:rsidRDefault="005B2BBD" w:rsidP="0087475F">
                            <w:pPr>
                              <w:rPr>
                                <w:rFonts w:ascii="Futura Md BT" w:hAnsi="Futura Md BT"/>
                                <w:color w:val="678B4F"/>
                                <w:sz w:val="18"/>
                                <w:szCs w:val="18"/>
                              </w:rPr>
                            </w:pPr>
                            <w:r w:rsidRPr="001A3C15">
                              <w:rPr>
                                <w:rFonts w:ascii="Futura Md BT" w:hAnsi="Futura Md BT"/>
                                <w:color w:val="678B4F"/>
                                <w:sz w:val="18"/>
                                <w:szCs w:val="18"/>
                              </w:rPr>
                              <w:tab/>
                            </w:r>
                            <w:r w:rsidRPr="001A3C15">
                              <w:rPr>
                                <w:rFonts w:ascii="Futura Md BT" w:hAnsi="Futura Md BT"/>
                                <w:color w:val="678B4F"/>
                                <w:sz w:val="18"/>
                                <w:szCs w:val="18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51C4A1C" id="Text Box 5" o:spid="_x0000_s1028" type="#_x0000_t202" style="position:absolute;margin-left:64.5pt;margin-top:43.2pt;width:540.75pt;height:31.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" strokecolor="white">
                <v:textbox>
                  <w:txbxContent>
                    <w:p w14:paraId="1D779771" w14:textId="59B3CC0F" w:rsidR="000E3DF7" w:rsidRPr="000E3DF7" w:rsidRDefault="005B2BBD" w:rsidP="000E3DF7">
                      <w:pPr>
                        <w:rPr>
                          <w:rFonts w:cs="Arial"/>
                          <w:b/>
                          <w:bCs/>
                          <w:color w:val="678B4F"/>
                          <w:szCs w:val="24"/>
                        </w:rPr>
                      </w:pPr>
                      <w:r w:rsidRPr="000E3DF7">
                        <w:rPr>
                          <w:rFonts w:cs="Arial"/>
                          <w:b/>
                          <w:bCs/>
                          <w:color w:val="678B4F"/>
                          <w:szCs w:val="24"/>
                        </w:rPr>
                        <w:t>Box</w:t>
                      </w:r>
                      <w:r w:rsidR="000E3DF7" w:rsidRPr="000E3DF7">
                        <w:rPr>
                          <w:rFonts w:cs="Arial"/>
                          <w:b/>
                          <w:bCs/>
                          <w:color w:val="678B4F"/>
                          <w:szCs w:val="24"/>
                        </w:rPr>
                        <w:t xml:space="preserve"> 2841 Pincher Creek, AB T0K 1W</w:t>
                      </w:r>
                      <w:proofErr w:type="gramStart"/>
                      <w:r w:rsidR="000E3DF7" w:rsidRPr="000E3DF7">
                        <w:rPr>
                          <w:rFonts w:cs="Arial"/>
                          <w:b/>
                          <w:bCs/>
                          <w:color w:val="678B4F"/>
                          <w:szCs w:val="24"/>
                        </w:rPr>
                        <w:t xml:space="preserve">0  </w:t>
                      </w:r>
                      <w:r w:rsidR="000E3DF7">
                        <w:rPr>
                          <w:rFonts w:cs="Arial"/>
                          <w:b/>
                          <w:bCs/>
                          <w:color w:val="678B4F"/>
                          <w:szCs w:val="24"/>
                        </w:rPr>
                        <w:t>-</w:t>
                      </w:r>
                      <w:proofErr w:type="gramEnd"/>
                      <w:r w:rsidR="000E3DF7">
                        <w:rPr>
                          <w:rFonts w:cs="Arial"/>
                          <w:b/>
                          <w:bCs/>
                          <w:color w:val="678B4F"/>
                          <w:szCs w:val="24"/>
                        </w:rPr>
                        <w:t xml:space="preserve"> </w:t>
                      </w:r>
                      <w:r w:rsidR="000E3DF7" w:rsidRPr="000E3DF7">
                        <w:rPr>
                          <w:rFonts w:cs="Arial"/>
                          <w:b/>
                          <w:bCs/>
                          <w:color w:val="678B4F"/>
                          <w:szCs w:val="24"/>
                        </w:rPr>
                        <w:t>Telephone 403-627-3156  fcss@pinchercreek.ca</w:t>
                      </w:r>
                    </w:p>
                    <w:p w14:paraId="0FF99D86" w14:textId="2092ACE1" w:rsidR="005B2BBD" w:rsidRPr="001A3C15" w:rsidRDefault="005B2BBD" w:rsidP="0087475F">
                      <w:pPr>
                        <w:rPr>
                          <w:rFonts w:ascii="Futura Md BT" w:hAnsi="Futura Md BT"/>
                          <w:color w:val="678B4F"/>
                          <w:sz w:val="18"/>
                          <w:szCs w:val="18"/>
                        </w:rPr>
                      </w:pPr>
                      <w:r w:rsidRPr="001A3C15">
                        <w:rPr>
                          <w:rFonts w:ascii="Futura Md BT" w:hAnsi="Futura Md BT"/>
                          <w:color w:val="678B4F"/>
                          <w:sz w:val="18"/>
                          <w:szCs w:val="18"/>
                        </w:rPr>
                        <w:tab/>
                      </w:r>
                      <w:r w:rsidRPr="001A3C15">
                        <w:rPr>
                          <w:rFonts w:ascii="Futura Md BT" w:hAnsi="Futura Md BT"/>
                          <w:color w:val="678B4F"/>
                          <w:sz w:val="18"/>
                          <w:szCs w:val="18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ahoma" w:hAnsi="Tahoma"/>
          <w:noProof/>
          <w:color w:val="008000"/>
          <w:sz w:val="56"/>
          <w:szCs w:val="56"/>
          <w:lang w:val="en-US"/>
        </w:rPr>
        <w:drawing>
          <wp:inline distT="0" distB="0" distL="0" distR="0" wp14:anchorId="473C39A9" wp14:editId="300BAD30">
            <wp:extent cx="4305300" cy="1371600"/>
            <wp:effectExtent l="0" t="0" r="0" b="0"/>
            <wp:docPr id="1" name="Picture 4" descr="FCSS Logo, g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CSS Logo, green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1371600"/>
                    </a:xfrm>
                    <a:prstGeom prst="rect">
                      <a:avLst/>
                    </a:prstGeom>
                    <a:solidFill>
                      <a:srgbClr val="339966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759B63" w14:textId="77777777" w:rsidR="00FD7253" w:rsidRPr="002B218D" w:rsidRDefault="00FD7253" w:rsidP="00CF0A0F">
      <w:pPr>
        <w:rPr>
          <w:rFonts w:cs="Arial"/>
          <w:b/>
          <w:sz w:val="22"/>
          <w:szCs w:val="22"/>
          <w:u w:val="single"/>
        </w:rPr>
      </w:pPr>
    </w:p>
    <w:p w14:paraId="54D71D26" w14:textId="3CDCC4EE" w:rsidR="00CF0A0F" w:rsidRPr="00755F22" w:rsidRDefault="003D4A55" w:rsidP="00CF0A0F">
      <w:pPr>
        <w:ind w:left="-360"/>
        <w:jc w:val="center"/>
        <w:rPr>
          <w:rFonts w:cs="Arial"/>
          <w:b/>
          <w:sz w:val="28"/>
          <w:szCs w:val="28"/>
          <w:u w:val="single"/>
        </w:rPr>
      </w:pPr>
      <w:r>
        <w:rPr>
          <w:rFonts w:cs="Arial"/>
          <w:b/>
          <w:sz w:val="28"/>
          <w:szCs w:val="28"/>
          <w:u w:val="single"/>
        </w:rPr>
        <w:t>20</w:t>
      </w:r>
      <w:r w:rsidR="00595516">
        <w:rPr>
          <w:rFonts w:cs="Arial"/>
          <w:b/>
          <w:sz w:val="28"/>
          <w:szCs w:val="28"/>
          <w:u w:val="single"/>
        </w:rPr>
        <w:t>20</w:t>
      </w:r>
      <w:r w:rsidR="00755F22" w:rsidRPr="00755F22">
        <w:rPr>
          <w:rFonts w:cs="Arial"/>
          <w:b/>
          <w:sz w:val="28"/>
          <w:szCs w:val="28"/>
          <w:u w:val="single"/>
        </w:rPr>
        <w:t xml:space="preserve"> FUNDING APPLICATION</w:t>
      </w:r>
    </w:p>
    <w:p w14:paraId="5B862221" w14:textId="77777777" w:rsidR="002B2103" w:rsidRPr="002B218D" w:rsidRDefault="002B2103" w:rsidP="00CF0A0F">
      <w:pPr>
        <w:ind w:left="-360"/>
        <w:jc w:val="center"/>
        <w:rPr>
          <w:rFonts w:cs="Arial"/>
          <w:b/>
          <w:i/>
          <w:sz w:val="18"/>
          <w:szCs w:val="18"/>
          <w:u w:val="single"/>
        </w:rPr>
      </w:pPr>
    </w:p>
    <w:p w14:paraId="43D83856" w14:textId="5C411BE3" w:rsidR="00A926F8" w:rsidRDefault="00A926F8">
      <w:pPr>
        <w:jc w:val="center"/>
        <w:rPr>
          <w:rFonts w:cs="Arial"/>
          <w:b/>
          <w:color w:val="000099"/>
          <w:sz w:val="22"/>
          <w:szCs w:val="22"/>
        </w:rPr>
      </w:pPr>
      <w:r w:rsidRPr="002B218D">
        <w:rPr>
          <w:rFonts w:cs="Arial"/>
          <w:b/>
          <w:color w:val="000099"/>
          <w:sz w:val="22"/>
          <w:szCs w:val="22"/>
        </w:rPr>
        <w:t xml:space="preserve">(FUNDING PERIOD: January 1 – December 31, </w:t>
      </w:r>
      <w:r w:rsidR="00C13BB7" w:rsidRPr="002B218D">
        <w:rPr>
          <w:rFonts w:cs="Arial"/>
          <w:b/>
          <w:color w:val="000099"/>
          <w:sz w:val="22"/>
          <w:szCs w:val="22"/>
        </w:rPr>
        <w:t>20</w:t>
      </w:r>
      <w:r w:rsidR="00595516">
        <w:rPr>
          <w:rFonts w:cs="Arial"/>
          <w:b/>
          <w:color w:val="000099"/>
          <w:sz w:val="22"/>
          <w:szCs w:val="22"/>
        </w:rPr>
        <w:t>20</w:t>
      </w:r>
      <w:r w:rsidRPr="002B218D">
        <w:rPr>
          <w:rFonts w:cs="Arial"/>
          <w:b/>
          <w:color w:val="000099"/>
          <w:sz w:val="22"/>
          <w:szCs w:val="22"/>
        </w:rPr>
        <w:t>)</w:t>
      </w:r>
    </w:p>
    <w:p w14:paraId="58F607BE" w14:textId="77777777" w:rsidR="00861AD6" w:rsidRPr="00861AD6" w:rsidRDefault="00861AD6">
      <w:pPr>
        <w:jc w:val="center"/>
        <w:rPr>
          <w:rFonts w:cs="Arial"/>
          <w:b/>
          <w:sz w:val="22"/>
          <w:szCs w:val="22"/>
        </w:rPr>
      </w:pPr>
    </w:p>
    <w:p w14:paraId="7193EF51" w14:textId="77777777" w:rsidR="00861AD6" w:rsidRPr="00861AD6" w:rsidRDefault="00861AD6" w:rsidP="00861AD6">
      <w:pPr>
        <w:spacing w:after="200" w:line="276" w:lineRule="auto"/>
        <w:rPr>
          <w:rFonts w:ascii="Calibri" w:eastAsia="Calibri" w:hAnsi="Calibri"/>
          <w:b/>
          <w:i/>
          <w:sz w:val="22"/>
          <w:szCs w:val="22"/>
        </w:rPr>
      </w:pPr>
      <w:r w:rsidRPr="00861AD6">
        <w:rPr>
          <w:rFonts w:ascii="Calibri" w:eastAsia="Calibri" w:hAnsi="Calibri"/>
          <w:b/>
          <w:i/>
          <w:sz w:val="22"/>
          <w:szCs w:val="22"/>
        </w:rPr>
        <w:t>Section I – Introduction</w:t>
      </w:r>
    </w:p>
    <w:p w14:paraId="5350FAD3" w14:textId="77777777" w:rsidR="00861AD6" w:rsidRDefault="00861AD6" w:rsidP="00C023A2">
      <w:pPr>
        <w:numPr>
          <w:ilvl w:val="0"/>
          <w:numId w:val="4"/>
        </w:numPr>
        <w:spacing w:after="200" w:line="276" w:lineRule="auto"/>
        <w:rPr>
          <w:rFonts w:ascii="Calibri" w:eastAsia="Calibri" w:hAnsi="Calibri"/>
          <w:sz w:val="22"/>
          <w:szCs w:val="22"/>
        </w:rPr>
      </w:pPr>
      <w:r w:rsidRPr="00861AD6">
        <w:rPr>
          <w:rFonts w:ascii="Calibri" w:eastAsia="Calibri" w:hAnsi="Calibri"/>
          <w:sz w:val="22"/>
          <w:szCs w:val="22"/>
        </w:rPr>
        <w:t>Please read carefully all of the information in this form prior to your submission.</w:t>
      </w:r>
    </w:p>
    <w:p w14:paraId="64B348FE" w14:textId="6065E8F9" w:rsidR="00255D81" w:rsidRDefault="00255D81" w:rsidP="00C023A2">
      <w:pPr>
        <w:numPr>
          <w:ilvl w:val="0"/>
          <w:numId w:val="4"/>
        </w:numPr>
        <w:spacing w:after="200" w:line="276" w:lineRule="auto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 xml:space="preserve">Ensure </w:t>
      </w:r>
      <w:r w:rsidR="004773AE">
        <w:rPr>
          <w:rFonts w:ascii="Calibri" w:eastAsia="Calibri" w:hAnsi="Calibri"/>
          <w:sz w:val="22"/>
          <w:szCs w:val="22"/>
        </w:rPr>
        <w:t>the Provincial FCSS</w:t>
      </w:r>
      <w:r w:rsidR="00091AF0">
        <w:rPr>
          <w:rFonts w:ascii="Calibri" w:eastAsia="Calibri" w:hAnsi="Calibri"/>
          <w:sz w:val="22"/>
          <w:szCs w:val="22"/>
        </w:rPr>
        <w:t xml:space="preserve"> Measures</w:t>
      </w:r>
      <w:r w:rsidR="004773AE">
        <w:rPr>
          <w:rFonts w:ascii="Calibri" w:eastAsia="Calibri" w:hAnsi="Calibri"/>
          <w:sz w:val="22"/>
          <w:szCs w:val="22"/>
        </w:rPr>
        <w:t xml:space="preserve"> Bank</w:t>
      </w:r>
      <w:r w:rsidR="00091AF0">
        <w:rPr>
          <w:rFonts w:ascii="Calibri" w:eastAsia="Calibri" w:hAnsi="Calibri"/>
          <w:sz w:val="22"/>
          <w:szCs w:val="22"/>
        </w:rPr>
        <w:t xml:space="preserve"> (</w:t>
      </w:r>
      <w:r w:rsidR="00522E66">
        <w:rPr>
          <w:rFonts w:ascii="Calibri" w:eastAsia="Calibri" w:hAnsi="Calibri"/>
          <w:sz w:val="22"/>
          <w:szCs w:val="22"/>
        </w:rPr>
        <w:t xml:space="preserve">supplied by the </w:t>
      </w:r>
      <w:r w:rsidR="005D5654">
        <w:rPr>
          <w:rFonts w:ascii="Calibri" w:eastAsia="Calibri" w:hAnsi="Calibri"/>
          <w:sz w:val="22"/>
          <w:szCs w:val="22"/>
        </w:rPr>
        <w:t>Pincher Creek</w:t>
      </w:r>
      <w:r w:rsidR="00522E66">
        <w:rPr>
          <w:rFonts w:ascii="Calibri" w:eastAsia="Calibri" w:hAnsi="Calibri"/>
          <w:sz w:val="22"/>
          <w:szCs w:val="22"/>
        </w:rPr>
        <w:t xml:space="preserve"> &amp; District FCSS Director</w:t>
      </w:r>
      <w:r w:rsidR="004773AE">
        <w:rPr>
          <w:rFonts w:ascii="Calibri" w:eastAsia="Calibri" w:hAnsi="Calibri"/>
          <w:sz w:val="22"/>
          <w:szCs w:val="22"/>
        </w:rPr>
        <w:t>) is</w:t>
      </w:r>
      <w:r w:rsidR="00091AF0">
        <w:rPr>
          <w:rFonts w:ascii="Calibri" w:eastAsia="Calibri" w:hAnsi="Calibri"/>
          <w:sz w:val="22"/>
          <w:szCs w:val="22"/>
        </w:rPr>
        <w:t xml:space="preserve"> used in this application</w:t>
      </w:r>
      <w:r>
        <w:rPr>
          <w:rFonts w:ascii="Calibri" w:eastAsia="Calibri" w:hAnsi="Calibri"/>
          <w:sz w:val="22"/>
          <w:szCs w:val="22"/>
        </w:rPr>
        <w:t>.</w:t>
      </w:r>
    </w:p>
    <w:p w14:paraId="4D041808" w14:textId="77777777" w:rsidR="00255D81" w:rsidRPr="00255D81" w:rsidRDefault="00255D81" w:rsidP="00C023A2">
      <w:pPr>
        <w:numPr>
          <w:ilvl w:val="0"/>
          <w:numId w:val="4"/>
        </w:numPr>
        <w:spacing w:after="200" w:line="276" w:lineRule="auto"/>
        <w:rPr>
          <w:rFonts w:ascii="Calibri" w:eastAsia="Calibri" w:hAnsi="Calibri"/>
          <w:sz w:val="22"/>
          <w:szCs w:val="22"/>
        </w:rPr>
      </w:pPr>
      <w:r w:rsidRPr="0086034C">
        <w:rPr>
          <w:rFonts w:ascii="Calibri" w:eastAsia="Calibri" w:hAnsi="Calibri"/>
          <w:bCs/>
          <w:iCs/>
          <w:sz w:val="22"/>
          <w:szCs w:val="22"/>
          <w:highlight w:val="cyan"/>
        </w:rPr>
        <w:t xml:space="preserve">Only </w:t>
      </w:r>
      <w:r w:rsidRPr="0086034C">
        <w:rPr>
          <w:rFonts w:ascii="Calibri" w:eastAsia="Calibri" w:hAnsi="Calibri"/>
          <w:bCs/>
          <w:iCs/>
          <w:sz w:val="22"/>
          <w:szCs w:val="22"/>
          <w:highlight w:val="cyan"/>
          <w:u w:val="single"/>
        </w:rPr>
        <w:t xml:space="preserve">PAGES </w:t>
      </w:r>
      <w:r w:rsidR="004C46E6" w:rsidRPr="0086034C">
        <w:rPr>
          <w:rFonts w:ascii="Calibri" w:eastAsia="Calibri" w:hAnsi="Calibri"/>
          <w:bCs/>
          <w:iCs/>
          <w:sz w:val="22"/>
          <w:szCs w:val="22"/>
          <w:highlight w:val="cyan"/>
          <w:u w:val="single"/>
        </w:rPr>
        <w:t>4</w:t>
      </w:r>
      <w:r w:rsidRPr="0086034C">
        <w:rPr>
          <w:rFonts w:ascii="Calibri" w:eastAsia="Calibri" w:hAnsi="Calibri"/>
          <w:bCs/>
          <w:iCs/>
          <w:sz w:val="22"/>
          <w:szCs w:val="22"/>
          <w:highlight w:val="cyan"/>
          <w:u w:val="single"/>
        </w:rPr>
        <w:t>-</w:t>
      </w:r>
      <w:r w:rsidR="00B36FCD" w:rsidRPr="0086034C">
        <w:rPr>
          <w:rFonts w:ascii="Calibri" w:eastAsia="Calibri" w:hAnsi="Calibri"/>
          <w:bCs/>
          <w:iCs/>
          <w:sz w:val="22"/>
          <w:szCs w:val="22"/>
          <w:highlight w:val="cyan"/>
          <w:u w:val="single"/>
        </w:rPr>
        <w:t>9</w:t>
      </w:r>
      <w:r w:rsidRPr="0086034C">
        <w:rPr>
          <w:rFonts w:ascii="Calibri" w:eastAsia="Calibri" w:hAnsi="Calibri"/>
          <w:bCs/>
          <w:iCs/>
          <w:sz w:val="22"/>
          <w:szCs w:val="22"/>
          <w:highlight w:val="cyan"/>
        </w:rPr>
        <w:t xml:space="preserve"> need be returned.</w:t>
      </w:r>
      <w:r>
        <w:rPr>
          <w:rFonts w:ascii="Calibri" w:eastAsia="Calibri" w:hAnsi="Calibri"/>
          <w:bCs/>
          <w:iCs/>
          <w:sz w:val="22"/>
          <w:szCs w:val="22"/>
        </w:rPr>
        <w:t xml:space="preserve">  </w:t>
      </w:r>
      <w:r w:rsidRPr="00D149B2">
        <w:rPr>
          <w:rFonts w:ascii="Calibri" w:eastAsia="Calibri" w:hAnsi="Calibri"/>
          <w:bCs/>
          <w:iCs/>
          <w:sz w:val="22"/>
          <w:szCs w:val="22"/>
          <w:u w:val="single"/>
        </w:rPr>
        <w:t>Ensure</w:t>
      </w:r>
      <w:r w:rsidR="007D64B5">
        <w:rPr>
          <w:rFonts w:ascii="Calibri" w:eastAsia="Calibri" w:hAnsi="Calibri"/>
          <w:bCs/>
          <w:iCs/>
          <w:sz w:val="22"/>
          <w:szCs w:val="22"/>
          <w:u w:val="single"/>
        </w:rPr>
        <w:t xml:space="preserve"> that </w:t>
      </w:r>
      <w:r w:rsidR="007D64B5">
        <w:rPr>
          <w:rFonts w:ascii="Calibri" w:eastAsia="Calibri" w:hAnsi="Calibri"/>
          <w:b/>
          <w:bCs/>
          <w:iCs/>
          <w:sz w:val="22"/>
          <w:szCs w:val="22"/>
          <w:u w:val="single"/>
        </w:rPr>
        <w:t>only</w:t>
      </w:r>
      <w:r w:rsidR="007D64B5">
        <w:rPr>
          <w:rFonts w:ascii="Calibri" w:eastAsia="Calibri" w:hAnsi="Calibri"/>
          <w:bCs/>
          <w:iCs/>
          <w:sz w:val="22"/>
          <w:szCs w:val="22"/>
          <w:u w:val="single"/>
        </w:rPr>
        <w:t xml:space="preserve"> the</w:t>
      </w:r>
      <w:r w:rsidRPr="00D149B2">
        <w:rPr>
          <w:rFonts w:ascii="Calibri" w:eastAsia="Calibri" w:hAnsi="Calibri"/>
          <w:bCs/>
          <w:iCs/>
          <w:sz w:val="22"/>
          <w:szCs w:val="22"/>
          <w:u w:val="single"/>
        </w:rPr>
        <w:t xml:space="preserve"> budget template provided is used.</w:t>
      </w:r>
    </w:p>
    <w:p w14:paraId="311AC9FE" w14:textId="77777777" w:rsidR="00255D81" w:rsidRDefault="00255D81" w:rsidP="00C023A2">
      <w:pPr>
        <w:numPr>
          <w:ilvl w:val="0"/>
          <w:numId w:val="4"/>
        </w:numPr>
        <w:spacing w:after="200" w:line="276" w:lineRule="auto"/>
        <w:ind w:left="720" w:hanging="360"/>
        <w:rPr>
          <w:rFonts w:ascii="Calibri" w:eastAsia="Calibri" w:hAnsi="Calibri"/>
          <w:sz w:val="22"/>
          <w:szCs w:val="22"/>
        </w:rPr>
      </w:pPr>
      <w:r w:rsidRPr="00861AD6">
        <w:rPr>
          <w:rFonts w:ascii="Calibri" w:eastAsia="Calibri" w:hAnsi="Calibri"/>
          <w:sz w:val="22"/>
          <w:szCs w:val="22"/>
        </w:rPr>
        <w:t xml:space="preserve">Applicants </w:t>
      </w:r>
      <w:r w:rsidR="009E0103">
        <w:rPr>
          <w:rFonts w:ascii="Calibri" w:eastAsia="Calibri" w:hAnsi="Calibri"/>
          <w:sz w:val="22"/>
          <w:szCs w:val="22"/>
        </w:rPr>
        <w:t>may</w:t>
      </w:r>
      <w:r w:rsidRPr="00861AD6">
        <w:rPr>
          <w:rFonts w:ascii="Calibri" w:eastAsia="Calibri" w:hAnsi="Calibri"/>
          <w:sz w:val="22"/>
          <w:szCs w:val="22"/>
        </w:rPr>
        <w:t xml:space="preserve"> be </w:t>
      </w:r>
      <w:r w:rsidR="004929D9">
        <w:rPr>
          <w:rFonts w:ascii="Calibri" w:eastAsia="Calibri" w:hAnsi="Calibri"/>
          <w:sz w:val="22"/>
          <w:szCs w:val="22"/>
        </w:rPr>
        <w:t>required to provide a presentation on their application</w:t>
      </w:r>
      <w:r>
        <w:rPr>
          <w:rFonts w:ascii="Calibri" w:eastAsia="Calibri" w:hAnsi="Calibri"/>
          <w:sz w:val="22"/>
          <w:szCs w:val="22"/>
        </w:rPr>
        <w:t>.</w:t>
      </w:r>
    </w:p>
    <w:p w14:paraId="6BC3DC01" w14:textId="77777777" w:rsidR="00255D81" w:rsidRDefault="00255D81" w:rsidP="00C023A2">
      <w:pPr>
        <w:numPr>
          <w:ilvl w:val="0"/>
          <w:numId w:val="4"/>
        </w:numPr>
        <w:spacing w:after="200" w:line="276" w:lineRule="auto"/>
        <w:ind w:left="720" w:hanging="360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 xml:space="preserve">Recommendations on funding will go to </w:t>
      </w:r>
      <w:r w:rsidR="0087475F">
        <w:rPr>
          <w:rFonts w:ascii="Calibri" w:eastAsia="Calibri" w:hAnsi="Calibri"/>
          <w:sz w:val="22"/>
          <w:szCs w:val="22"/>
        </w:rPr>
        <w:t>the Board</w:t>
      </w:r>
      <w:r>
        <w:rPr>
          <w:rFonts w:ascii="Calibri" w:eastAsia="Calibri" w:hAnsi="Calibri"/>
          <w:sz w:val="22"/>
          <w:szCs w:val="22"/>
        </w:rPr>
        <w:t xml:space="preserve"> as quickly as possible.  You will be contacted once recommendations have been approved.</w:t>
      </w:r>
    </w:p>
    <w:p w14:paraId="53DBFE2F" w14:textId="0F847E1D" w:rsidR="00255D81" w:rsidRDefault="00255D81" w:rsidP="00C023A2">
      <w:pPr>
        <w:numPr>
          <w:ilvl w:val="0"/>
          <w:numId w:val="4"/>
        </w:numPr>
        <w:spacing w:after="200" w:line="276" w:lineRule="auto"/>
        <w:ind w:left="720" w:hanging="360"/>
        <w:rPr>
          <w:rFonts w:ascii="Calibri" w:eastAsia="Calibri" w:hAnsi="Calibri"/>
          <w:sz w:val="22"/>
          <w:szCs w:val="22"/>
        </w:rPr>
      </w:pPr>
      <w:r w:rsidRPr="00861AD6">
        <w:rPr>
          <w:rFonts w:ascii="Calibri" w:eastAsia="Calibri" w:hAnsi="Calibri"/>
          <w:sz w:val="22"/>
          <w:szCs w:val="22"/>
        </w:rPr>
        <w:t xml:space="preserve">Successful applicants will be required to sign a Funding Agreement with </w:t>
      </w:r>
      <w:r w:rsidR="0087475F">
        <w:rPr>
          <w:rFonts w:ascii="Calibri" w:eastAsia="Calibri" w:hAnsi="Calibri"/>
          <w:sz w:val="22"/>
          <w:szCs w:val="22"/>
        </w:rPr>
        <w:t xml:space="preserve">the </w:t>
      </w:r>
      <w:r w:rsidR="005D5654">
        <w:rPr>
          <w:rFonts w:ascii="Calibri" w:eastAsia="Calibri" w:hAnsi="Calibri"/>
          <w:sz w:val="22"/>
          <w:szCs w:val="22"/>
        </w:rPr>
        <w:t>Pincher Creek</w:t>
      </w:r>
      <w:r w:rsidR="0087475F">
        <w:rPr>
          <w:rFonts w:ascii="Calibri" w:eastAsia="Calibri" w:hAnsi="Calibri"/>
          <w:sz w:val="22"/>
          <w:szCs w:val="22"/>
        </w:rPr>
        <w:t xml:space="preserve"> &amp; District</w:t>
      </w:r>
      <w:r w:rsidRPr="00861AD6">
        <w:rPr>
          <w:rFonts w:ascii="Calibri" w:eastAsia="Calibri" w:hAnsi="Calibri"/>
          <w:sz w:val="22"/>
          <w:szCs w:val="22"/>
        </w:rPr>
        <w:t xml:space="preserve"> Family and Community Support Services.  This agreement will include details of payment, financial and program reporting and other funding conditions.</w:t>
      </w:r>
    </w:p>
    <w:p w14:paraId="39B3399A" w14:textId="77777777" w:rsidR="00352CE2" w:rsidRPr="00861AD6" w:rsidRDefault="00352CE2" w:rsidP="00352CE2">
      <w:pPr>
        <w:spacing w:after="200" w:line="276" w:lineRule="auto"/>
        <w:ind w:left="720"/>
        <w:rPr>
          <w:rFonts w:ascii="Calibri" w:eastAsia="Calibri" w:hAnsi="Calibri"/>
          <w:sz w:val="22"/>
          <w:szCs w:val="22"/>
        </w:rPr>
      </w:pPr>
    </w:p>
    <w:p w14:paraId="2BB58B55" w14:textId="60C8C513" w:rsidR="0087475F" w:rsidRDefault="00861AD6" w:rsidP="0087475F">
      <w:pPr>
        <w:spacing w:after="200" w:line="276" w:lineRule="auto"/>
        <w:rPr>
          <w:rFonts w:ascii="Calibri" w:eastAsia="Calibri" w:hAnsi="Calibri"/>
          <w:b/>
          <w:sz w:val="22"/>
          <w:szCs w:val="22"/>
        </w:rPr>
      </w:pPr>
      <w:r w:rsidRPr="00464739">
        <w:rPr>
          <w:rFonts w:ascii="Calibri" w:eastAsia="Calibri" w:hAnsi="Calibri"/>
          <w:b/>
          <w:sz w:val="22"/>
          <w:szCs w:val="22"/>
        </w:rPr>
        <w:t xml:space="preserve">Application Questions Please Contact: </w:t>
      </w:r>
      <w:r w:rsidR="00255D81" w:rsidRPr="00464739">
        <w:rPr>
          <w:rFonts w:ascii="Calibri" w:eastAsia="Calibri" w:hAnsi="Calibri"/>
          <w:b/>
          <w:sz w:val="22"/>
          <w:szCs w:val="22"/>
        </w:rPr>
        <w:t xml:space="preserve"> </w:t>
      </w:r>
      <w:r w:rsidR="000E3DF7">
        <w:rPr>
          <w:rFonts w:ascii="Calibri" w:eastAsia="Calibri" w:hAnsi="Calibri"/>
          <w:b/>
          <w:sz w:val="22"/>
          <w:szCs w:val="22"/>
        </w:rPr>
        <w:t>David Green</w:t>
      </w:r>
      <w:r w:rsidR="009E0510">
        <w:rPr>
          <w:rFonts w:ascii="Calibri" w:eastAsia="Calibri" w:hAnsi="Calibri"/>
          <w:b/>
          <w:sz w:val="22"/>
          <w:szCs w:val="22"/>
        </w:rPr>
        <w:t>,</w:t>
      </w:r>
      <w:r w:rsidR="00797C26">
        <w:rPr>
          <w:rFonts w:ascii="Calibri" w:eastAsia="Calibri" w:hAnsi="Calibri"/>
          <w:b/>
          <w:sz w:val="22"/>
          <w:szCs w:val="22"/>
        </w:rPr>
        <w:t xml:space="preserve"> </w:t>
      </w:r>
      <w:r w:rsidR="009E0510">
        <w:rPr>
          <w:rFonts w:ascii="Calibri" w:eastAsia="Calibri" w:hAnsi="Calibri"/>
          <w:b/>
          <w:sz w:val="22"/>
          <w:szCs w:val="22"/>
        </w:rPr>
        <w:t>FCSS Director at 403-</w:t>
      </w:r>
      <w:r w:rsidR="000E3DF7">
        <w:rPr>
          <w:rFonts w:ascii="Calibri" w:eastAsia="Calibri" w:hAnsi="Calibri"/>
          <w:b/>
          <w:sz w:val="22"/>
          <w:szCs w:val="22"/>
        </w:rPr>
        <w:t xml:space="preserve">627-3156 or email </w:t>
      </w:r>
      <w:hyperlink r:id="rId12" w:history="1">
        <w:r w:rsidR="000E3DF7" w:rsidRPr="00FF01A1">
          <w:rPr>
            <w:rStyle w:val="Hyperlink"/>
            <w:rFonts w:ascii="Calibri" w:eastAsia="Calibri" w:hAnsi="Calibri"/>
            <w:b/>
            <w:sz w:val="22"/>
            <w:szCs w:val="22"/>
          </w:rPr>
          <w:t>fcss@pinchercreek.ca</w:t>
        </w:r>
      </w:hyperlink>
    </w:p>
    <w:p w14:paraId="66B297B1" w14:textId="77777777" w:rsidR="000E3DF7" w:rsidRPr="0087475F" w:rsidRDefault="000E3DF7" w:rsidP="0087475F">
      <w:pPr>
        <w:spacing w:after="200" w:line="276" w:lineRule="auto"/>
        <w:rPr>
          <w:rFonts w:ascii="Calibri" w:eastAsia="Calibri" w:hAnsi="Calibri"/>
          <w:b/>
          <w:sz w:val="22"/>
          <w:szCs w:val="22"/>
        </w:rPr>
      </w:pPr>
    </w:p>
    <w:p w14:paraId="6EAF132B" w14:textId="77777777" w:rsidR="00861AD6" w:rsidRPr="00861AD6" w:rsidRDefault="00255D81" w:rsidP="00861AD6">
      <w:pPr>
        <w:spacing w:after="200" w:line="276" w:lineRule="auto"/>
        <w:rPr>
          <w:rFonts w:ascii="Calibri" w:eastAsia="Calibri" w:hAnsi="Calibri"/>
          <w:b/>
          <w:i/>
          <w:sz w:val="22"/>
          <w:szCs w:val="22"/>
        </w:rPr>
      </w:pPr>
      <w:r>
        <w:rPr>
          <w:rFonts w:ascii="Calibri" w:eastAsia="Calibri" w:hAnsi="Calibri"/>
          <w:b/>
          <w:i/>
          <w:sz w:val="22"/>
          <w:szCs w:val="22"/>
        </w:rPr>
        <w:br w:type="page"/>
      </w:r>
      <w:r w:rsidR="00861AD6" w:rsidRPr="00861AD6">
        <w:rPr>
          <w:rFonts w:ascii="Calibri" w:eastAsia="Calibri" w:hAnsi="Calibri"/>
          <w:b/>
          <w:i/>
          <w:sz w:val="22"/>
          <w:szCs w:val="22"/>
        </w:rPr>
        <w:lastRenderedPageBreak/>
        <w:t xml:space="preserve">Section II: Information  </w:t>
      </w:r>
    </w:p>
    <w:p w14:paraId="4D7F49EA" w14:textId="77777777" w:rsidR="00861AD6" w:rsidRPr="00861AD6" w:rsidRDefault="00CB1B9E" w:rsidP="00861AD6">
      <w:pPr>
        <w:spacing w:after="200" w:line="276" w:lineRule="auto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>Family and Community Support Services (FCSS)</w:t>
      </w:r>
      <w:r w:rsidR="00861AD6" w:rsidRPr="00861AD6">
        <w:rPr>
          <w:rFonts w:ascii="Calibri" w:eastAsia="Calibri" w:hAnsi="Calibri"/>
          <w:sz w:val="22"/>
          <w:szCs w:val="22"/>
        </w:rPr>
        <w:t xml:space="preserve"> is a partnership between the Province and a Municipality or Metis Settlement that develops locally driven </w:t>
      </w:r>
      <w:r w:rsidR="00255D81">
        <w:rPr>
          <w:rFonts w:ascii="Calibri" w:eastAsia="Calibri" w:hAnsi="Calibri"/>
          <w:sz w:val="22"/>
          <w:szCs w:val="22"/>
        </w:rPr>
        <w:t xml:space="preserve">preventative </w:t>
      </w:r>
      <w:r w:rsidR="00861AD6" w:rsidRPr="00861AD6">
        <w:rPr>
          <w:rFonts w:ascii="Calibri" w:eastAsia="Calibri" w:hAnsi="Calibri"/>
          <w:sz w:val="22"/>
          <w:szCs w:val="22"/>
        </w:rPr>
        <w:t>social initiatives to enhance the well</w:t>
      </w:r>
      <w:r w:rsidR="00255D81">
        <w:rPr>
          <w:rFonts w:ascii="Calibri" w:eastAsia="Calibri" w:hAnsi="Calibri"/>
          <w:sz w:val="22"/>
          <w:szCs w:val="22"/>
        </w:rPr>
        <w:t>-</w:t>
      </w:r>
      <w:r w:rsidR="00861AD6" w:rsidRPr="00861AD6">
        <w:rPr>
          <w:rFonts w:ascii="Calibri" w:eastAsia="Calibri" w:hAnsi="Calibri"/>
          <w:sz w:val="22"/>
          <w:szCs w:val="22"/>
        </w:rPr>
        <w:t>being of individuals, families and communities.</w:t>
      </w:r>
    </w:p>
    <w:p w14:paraId="27436210" w14:textId="188C686C" w:rsidR="00861AD6" w:rsidRPr="00861AD6" w:rsidRDefault="00861AD6" w:rsidP="00861AD6">
      <w:pPr>
        <w:spacing w:after="200" w:line="276" w:lineRule="auto"/>
        <w:rPr>
          <w:rFonts w:ascii="Calibri" w:eastAsia="Calibri" w:hAnsi="Calibri"/>
          <w:sz w:val="22"/>
          <w:szCs w:val="22"/>
        </w:rPr>
      </w:pPr>
      <w:r w:rsidRPr="00861AD6">
        <w:rPr>
          <w:rFonts w:ascii="Calibri" w:eastAsia="Calibri" w:hAnsi="Calibri"/>
          <w:sz w:val="22"/>
          <w:szCs w:val="22"/>
        </w:rPr>
        <w:t>To obtain FCSS conditional funding, programs of service providers must meet the Provincial Family &amp; Community Support Services regulations</w:t>
      </w:r>
      <w:r w:rsidR="005D5654">
        <w:rPr>
          <w:rFonts w:ascii="Calibri" w:eastAsia="Calibri" w:hAnsi="Calibri"/>
          <w:sz w:val="22"/>
          <w:szCs w:val="22"/>
        </w:rPr>
        <w:t xml:space="preserve"> and eligibility guidelines</w:t>
      </w:r>
      <w:r w:rsidRPr="00861AD6">
        <w:rPr>
          <w:rFonts w:ascii="Calibri" w:eastAsia="Calibri" w:hAnsi="Calibri"/>
          <w:sz w:val="22"/>
          <w:szCs w:val="22"/>
        </w:rPr>
        <w:t xml:space="preserve">.  These programs </w:t>
      </w:r>
      <w:r w:rsidRPr="00861AD6">
        <w:rPr>
          <w:rFonts w:ascii="Calibri" w:eastAsia="Calibri" w:hAnsi="Calibri"/>
          <w:sz w:val="22"/>
          <w:szCs w:val="22"/>
          <w:u w:val="single"/>
        </w:rPr>
        <w:t>must</w:t>
      </w:r>
      <w:r w:rsidRPr="00861AD6">
        <w:rPr>
          <w:rFonts w:ascii="Calibri" w:eastAsia="Calibri" w:hAnsi="Calibri"/>
          <w:sz w:val="22"/>
          <w:szCs w:val="22"/>
        </w:rPr>
        <w:t>:</w:t>
      </w:r>
    </w:p>
    <w:p w14:paraId="5F15C14C" w14:textId="77777777" w:rsidR="00861AD6" w:rsidRPr="00861AD6" w:rsidRDefault="00861AD6" w:rsidP="00C023A2">
      <w:pPr>
        <w:numPr>
          <w:ilvl w:val="0"/>
          <w:numId w:val="2"/>
        </w:numPr>
        <w:tabs>
          <w:tab w:val="clear" w:pos="2160"/>
          <w:tab w:val="num" w:pos="720"/>
        </w:tabs>
        <w:spacing w:after="200" w:line="276" w:lineRule="auto"/>
        <w:ind w:left="720"/>
        <w:rPr>
          <w:rFonts w:ascii="Calibri" w:eastAsia="Calibri" w:hAnsi="Calibri"/>
          <w:i/>
          <w:sz w:val="22"/>
          <w:szCs w:val="22"/>
        </w:rPr>
      </w:pPr>
      <w:r w:rsidRPr="00861AD6">
        <w:rPr>
          <w:rFonts w:ascii="Calibri" w:eastAsia="Calibri" w:hAnsi="Calibri"/>
          <w:i/>
          <w:sz w:val="22"/>
          <w:szCs w:val="22"/>
        </w:rPr>
        <w:t>Be of a preventive nature that enhances the social well-being of individuals and families through promotion or intervention strategies provided at the earliest opportunity, and</w:t>
      </w:r>
    </w:p>
    <w:p w14:paraId="60A5775E" w14:textId="77777777" w:rsidR="00861AD6" w:rsidRPr="00861AD6" w:rsidRDefault="00861AD6" w:rsidP="00861AD6">
      <w:pPr>
        <w:spacing w:after="200" w:line="276" w:lineRule="auto"/>
        <w:rPr>
          <w:rFonts w:ascii="Calibri" w:eastAsia="Calibri" w:hAnsi="Calibri"/>
          <w:sz w:val="22"/>
          <w:szCs w:val="22"/>
        </w:rPr>
      </w:pPr>
      <w:r w:rsidRPr="00861AD6">
        <w:rPr>
          <w:rFonts w:ascii="Calibri" w:eastAsia="Calibri" w:hAnsi="Calibri"/>
          <w:sz w:val="22"/>
          <w:szCs w:val="22"/>
        </w:rPr>
        <w:t>b)</w:t>
      </w:r>
      <w:r w:rsidRPr="00861AD6">
        <w:rPr>
          <w:rFonts w:ascii="Calibri" w:eastAsia="Calibri" w:hAnsi="Calibri"/>
          <w:sz w:val="22"/>
          <w:szCs w:val="22"/>
        </w:rPr>
        <w:tab/>
      </w:r>
      <w:r w:rsidRPr="00861AD6">
        <w:rPr>
          <w:rFonts w:ascii="Calibri" w:eastAsia="Calibri" w:hAnsi="Calibri"/>
          <w:i/>
          <w:sz w:val="22"/>
          <w:szCs w:val="22"/>
        </w:rPr>
        <w:t>Do one or more of the following</w:t>
      </w:r>
    </w:p>
    <w:p w14:paraId="46E14D88" w14:textId="77777777" w:rsidR="00861AD6" w:rsidRPr="00861AD6" w:rsidRDefault="00861AD6" w:rsidP="00861AD6">
      <w:pPr>
        <w:spacing w:after="200" w:line="276" w:lineRule="auto"/>
        <w:ind w:left="720"/>
        <w:rPr>
          <w:rFonts w:ascii="Calibri" w:eastAsia="Calibri" w:hAnsi="Calibri"/>
          <w:i/>
          <w:sz w:val="22"/>
          <w:szCs w:val="22"/>
        </w:rPr>
      </w:pPr>
      <w:r w:rsidRPr="00861AD6">
        <w:rPr>
          <w:rFonts w:ascii="Calibri" w:eastAsia="Calibri" w:hAnsi="Calibri"/>
          <w:i/>
          <w:sz w:val="22"/>
          <w:szCs w:val="22"/>
        </w:rPr>
        <w:t xml:space="preserve">i) </w:t>
      </w:r>
      <w:r w:rsidRPr="00861AD6">
        <w:rPr>
          <w:rFonts w:ascii="Calibri" w:eastAsia="Calibri" w:hAnsi="Calibri"/>
          <w:i/>
          <w:sz w:val="22"/>
          <w:szCs w:val="22"/>
        </w:rPr>
        <w:tab/>
        <w:t>help people to develop independence, strengthen coping skills and become more resistant to crisis;</w:t>
      </w:r>
    </w:p>
    <w:p w14:paraId="4C6821F6" w14:textId="77777777" w:rsidR="00861AD6" w:rsidRPr="00861AD6" w:rsidRDefault="00861AD6" w:rsidP="00861AD6">
      <w:pPr>
        <w:spacing w:after="200" w:line="276" w:lineRule="auto"/>
        <w:ind w:left="720"/>
        <w:rPr>
          <w:rFonts w:ascii="Calibri" w:eastAsia="Calibri" w:hAnsi="Calibri"/>
          <w:i/>
          <w:sz w:val="22"/>
          <w:szCs w:val="22"/>
        </w:rPr>
      </w:pPr>
      <w:r w:rsidRPr="00861AD6">
        <w:rPr>
          <w:rFonts w:ascii="Calibri" w:eastAsia="Calibri" w:hAnsi="Calibri"/>
          <w:i/>
          <w:sz w:val="22"/>
          <w:szCs w:val="22"/>
        </w:rPr>
        <w:t xml:space="preserve">ii) </w:t>
      </w:r>
      <w:r w:rsidRPr="00861AD6">
        <w:rPr>
          <w:rFonts w:ascii="Calibri" w:eastAsia="Calibri" w:hAnsi="Calibri"/>
          <w:i/>
          <w:sz w:val="22"/>
          <w:szCs w:val="22"/>
        </w:rPr>
        <w:tab/>
        <w:t>help people to develop an awareness of social needs;</w:t>
      </w:r>
    </w:p>
    <w:p w14:paraId="51EBC61D" w14:textId="77777777" w:rsidR="00861AD6" w:rsidRPr="00861AD6" w:rsidRDefault="00861AD6" w:rsidP="00C023A2">
      <w:pPr>
        <w:numPr>
          <w:ilvl w:val="0"/>
          <w:numId w:val="3"/>
        </w:numPr>
        <w:spacing w:after="200" w:line="276" w:lineRule="auto"/>
        <w:ind w:left="720" w:firstLine="0"/>
        <w:rPr>
          <w:rFonts w:ascii="Calibri" w:eastAsia="Calibri" w:hAnsi="Calibri"/>
          <w:i/>
          <w:sz w:val="22"/>
          <w:szCs w:val="22"/>
        </w:rPr>
      </w:pPr>
      <w:r w:rsidRPr="00861AD6">
        <w:rPr>
          <w:rFonts w:ascii="Calibri" w:eastAsia="Calibri" w:hAnsi="Calibri"/>
          <w:i/>
          <w:sz w:val="22"/>
          <w:szCs w:val="22"/>
        </w:rPr>
        <w:t>help people to develop interpersonal and group skills</w:t>
      </w:r>
      <w:r w:rsidR="00E34F81">
        <w:rPr>
          <w:rFonts w:ascii="Calibri" w:eastAsia="Calibri" w:hAnsi="Calibri"/>
          <w:i/>
          <w:sz w:val="22"/>
          <w:szCs w:val="22"/>
        </w:rPr>
        <w:t>;</w:t>
      </w:r>
    </w:p>
    <w:p w14:paraId="5D1C2804" w14:textId="77777777" w:rsidR="00861AD6" w:rsidRPr="00861AD6" w:rsidRDefault="00861AD6" w:rsidP="00861AD6">
      <w:pPr>
        <w:spacing w:after="200" w:line="276" w:lineRule="auto"/>
        <w:ind w:left="720"/>
        <w:rPr>
          <w:rFonts w:ascii="Calibri" w:eastAsia="Calibri" w:hAnsi="Calibri"/>
          <w:i/>
          <w:sz w:val="22"/>
          <w:szCs w:val="22"/>
        </w:rPr>
      </w:pPr>
      <w:r w:rsidRPr="00861AD6">
        <w:rPr>
          <w:rFonts w:ascii="Calibri" w:eastAsia="Calibri" w:hAnsi="Calibri"/>
          <w:i/>
          <w:sz w:val="22"/>
          <w:szCs w:val="22"/>
        </w:rPr>
        <w:t>iv)</w:t>
      </w:r>
      <w:r w:rsidRPr="00861AD6">
        <w:rPr>
          <w:rFonts w:ascii="Calibri" w:eastAsia="Calibri" w:hAnsi="Calibri"/>
          <w:i/>
          <w:sz w:val="22"/>
          <w:szCs w:val="22"/>
        </w:rPr>
        <w:tab/>
        <w:t>help people and communities to assume responsibility for decisions and actions which affect them;</w:t>
      </w:r>
    </w:p>
    <w:p w14:paraId="1C38075C" w14:textId="77777777" w:rsidR="00861AD6" w:rsidRPr="00861AD6" w:rsidRDefault="00861AD6" w:rsidP="00861AD6">
      <w:pPr>
        <w:spacing w:after="200" w:line="276" w:lineRule="auto"/>
        <w:ind w:left="720"/>
        <w:rPr>
          <w:rFonts w:ascii="Calibri" w:eastAsia="Calibri" w:hAnsi="Calibri"/>
          <w:i/>
          <w:sz w:val="22"/>
          <w:szCs w:val="22"/>
        </w:rPr>
      </w:pPr>
      <w:r w:rsidRPr="00861AD6">
        <w:rPr>
          <w:rFonts w:ascii="Calibri" w:eastAsia="Calibri" w:hAnsi="Calibri"/>
          <w:i/>
          <w:sz w:val="22"/>
          <w:szCs w:val="22"/>
        </w:rPr>
        <w:t>v)</w:t>
      </w:r>
      <w:r w:rsidRPr="00861AD6">
        <w:rPr>
          <w:rFonts w:ascii="Calibri" w:eastAsia="Calibri" w:hAnsi="Calibri"/>
          <w:i/>
          <w:sz w:val="22"/>
          <w:szCs w:val="22"/>
        </w:rPr>
        <w:tab/>
        <w:t>provide supports that help sustain people as active participants in the community.</w:t>
      </w:r>
    </w:p>
    <w:p w14:paraId="2C7F0919" w14:textId="77777777" w:rsidR="00861AD6" w:rsidRPr="00861AD6" w:rsidRDefault="00861AD6" w:rsidP="00861AD6">
      <w:pPr>
        <w:spacing w:after="200" w:line="276" w:lineRule="auto"/>
        <w:rPr>
          <w:rFonts w:ascii="Calibri" w:eastAsia="Calibri" w:hAnsi="Calibri"/>
          <w:sz w:val="22"/>
          <w:szCs w:val="22"/>
        </w:rPr>
      </w:pPr>
      <w:r w:rsidRPr="00861AD6">
        <w:rPr>
          <w:rFonts w:ascii="Calibri" w:eastAsia="Calibri" w:hAnsi="Calibri"/>
          <w:sz w:val="22"/>
          <w:szCs w:val="22"/>
        </w:rPr>
        <w:t xml:space="preserve">Programs and Services </w:t>
      </w:r>
      <w:r w:rsidRPr="00861AD6">
        <w:rPr>
          <w:rFonts w:ascii="Calibri" w:eastAsia="Calibri" w:hAnsi="Calibri"/>
          <w:sz w:val="22"/>
          <w:szCs w:val="22"/>
          <w:u w:val="single"/>
        </w:rPr>
        <w:t>not eligible</w:t>
      </w:r>
      <w:r w:rsidRPr="00861AD6">
        <w:rPr>
          <w:rFonts w:ascii="Calibri" w:eastAsia="Calibri" w:hAnsi="Calibri"/>
          <w:sz w:val="22"/>
          <w:szCs w:val="22"/>
        </w:rPr>
        <w:t xml:space="preserve"> under the program include those that:</w:t>
      </w:r>
    </w:p>
    <w:p w14:paraId="208CD229" w14:textId="77777777" w:rsidR="00861AD6" w:rsidRPr="00861AD6" w:rsidRDefault="00861AD6" w:rsidP="00861AD6">
      <w:pPr>
        <w:spacing w:after="200" w:line="276" w:lineRule="auto"/>
        <w:rPr>
          <w:rFonts w:ascii="Calibri" w:eastAsia="Calibri" w:hAnsi="Calibri"/>
          <w:sz w:val="22"/>
          <w:szCs w:val="22"/>
        </w:rPr>
      </w:pPr>
      <w:r w:rsidRPr="00861AD6">
        <w:rPr>
          <w:rFonts w:ascii="Calibri" w:eastAsia="Calibri" w:hAnsi="Calibri"/>
          <w:sz w:val="22"/>
          <w:szCs w:val="22"/>
        </w:rPr>
        <w:t>a)</w:t>
      </w:r>
      <w:r w:rsidRPr="00861AD6">
        <w:rPr>
          <w:rFonts w:ascii="Calibri" w:eastAsia="Calibri" w:hAnsi="Calibri"/>
          <w:sz w:val="22"/>
          <w:szCs w:val="22"/>
        </w:rPr>
        <w:tab/>
        <w:t>provide primarily for the recreational needs or leisure time pursuits of individuals;</w:t>
      </w:r>
    </w:p>
    <w:p w14:paraId="55672CB6" w14:textId="77777777" w:rsidR="00861AD6" w:rsidRPr="00861AD6" w:rsidRDefault="00861AD6" w:rsidP="00861AD6">
      <w:pPr>
        <w:spacing w:after="200" w:line="276" w:lineRule="auto"/>
        <w:rPr>
          <w:rFonts w:ascii="Calibri" w:eastAsia="Calibri" w:hAnsi="Calibri"/>
          <w:sz w:val="22"/>
          <w:szCs w:val="22"/>
        </w:rPr>
      </w:pPr>
      <w:r w:rsidRPr="00861AD6">
        <w:rPr>
          <w:rFonts w:ascii="Calibri" w:eastAsia="Calibri" w:hAnsi="Calibri"/>
          <w:sz w:val="22"/>
          <w:szCs w:val="22"/>
        </w:rPr>
        <w:t>b)</w:t>
      </w:r>
      <w:r w:rsidRPr="00861AD6">
        <w:rPr>
          <w:rFonts w:ascii="Calibri" w:eastAsia="Calibri" w:hAnsi="Calibri"/>
          <w:sz w:val="22"/>
          <w:szCs w:val="22"/>
        </w:rPr>
        <w:tab/>
        <w:t>are intended to sustain an individual or family (ie. Providing food, clothing or shelter);</w:t>
      </w:r>
    </w:p>
    <w:p w14:paraId="722B1655" w14:textId="77777777" w:rsidR="00861AD6" w:rsidRPr="00861AD6" w:rsidRDefault="00861AD6" w:rsidP="00861AD6">
      <w:pPr>
        <w:spacing w:after="200" w:line="276" w:lineRule="auto"/>
        <w:rPr>
          <w:rFonts w:ascii="Calibri" w:eastAsia="Calibri" w:hAnsi="Calibri"/>
          <w:sz w:val="22"/>
          <w:szCs w:val="22"/>
        </w:rPr>
      </w:pPr>
      <w:r w:rsidRPr="00861AD6">
        <w:rPr>
          <w:rFonts w:ascii="Calibri" w:eastAsia="Calibri" w:hAnsi="Calibri"/>
          <w:sz w:val="22"/>
          <w:szCs w:val="22"/>
        </w:rPr>
        <w:t>c)</w:t>
      </w:r>
      <w:r w:rsidRPr="00861AD6">
        <w:rPr>
          <w:rFonts w:ascii="Calibri" w:eastAsia="Calibri" w:hAnsi="Calibri"/>
          <w:sz w:val="22"/>
          <w:szCs w:val="22"/>
        </w:rPr>
        <w:tab/>
      </w:r>
      <w:r w:rsidR="00C3481B">
        <w:rPr>
          <w:rFonts w:ascii="Calibri" w:eastAsia="Calibri" w:hAnsi="Calibri"/>
          <w:sz w:val="22"/>
          <w:szCs w:val="22"/>
        </w:rPr>
        <w:t>are</w:t>
      </w:r>
      <w:r w:rsidRPr="00861AD6">
        <w:rPr>
          <w:rFonts w:ascii="Calibri" w:eastAsia="Calibri" w:hAnsi="Calibri"/>
          <w:sz w:val="22"/>
          <w:szCs w:val="22"/>
        </w:rPr>
        <w:t xml:space="preserve"> primarily rehabilitative in nature, or</w:t>
      </w:r>
    </w:p>
    <w:p w14:paraId="7A04C15F" w14:textId="77777777" w:rsidR="00861AD6" w:rsidRPr="00861AD6" w:rsidRDefault="00861AD6" w:rsidP="00861AD6">
      <w:pPr>
        <w:spacing w:after="200" w:line="276" w:lineRule="auto"/>
        <w:rPr>
          <w:rFonts w:ascii="Calibri" w:eastAsia="Calibri" w:hAnsi="Calibri"/>
          <w:sz w:val="22"/>
          <w:szCs w:val="22"/>
        </w:rPr>
      </w:pPr>
      <w:r w:rsidRPr="00861AD6">
        <w:rPr>
          <w:rFonts w:ascii="Calibri" w:eastAsia="Calibri" w:hAnsi="Calibri"/>
          <w:sz w:val="22"/>
          <w:szCs w:val="22"/>
        </w:rPr>
        <w:t>d)</w:t>
      </w:r>
      <w:r w:rsidRPr="00861AD6">
        <w:rPr>
          <w:rFonts w:ascii="Calibri" w:eastAsia="Calibri" w:hAnsi="Calibri"/>
          <w:sz w:val="22"/>
          <w:szCs w:val="22"/>
        </w:rPr>
        <w:tab/>
        <w:t>duplicate services that are ordinarily provided by a government or government agency.</w:t>
      </w:r>
    </w:p>
    <w:p w14:paraId="237B5B84" w14:textId="77777777" w:rsidR="00C3481B" w:rsidRDefault="00861AD6" w:rsidP="00861AD6">
      <w:pPr>
        <w:spacing w:after="200" w:line="276" w:lineRule="auto"/>
        <w:rPr>
          <w:rFonts w:ascii="Calibri" w:eastAsia="Calibri" w:hAnsi="Calibri"/>
          <w:sz w:val="22"/>
          <w:szCs w:val="22"/>
        </w:rPr>
      </w:pPr>
      <w:r w:rsidRPr="00861AD6">
        <w:rPr>
          <w:rFonts w:ascii="Calibri" w:eastAsia="Calibri" w:hAnsi="Calibri"/>
          <w:sz w:val="22"/>
          <w:szCs w:val="22"/>
        </w:rPr>
        <w:t xml:space="preserve">The above guidelines must be kept in mind when completing your application.  </w:t>
      </w:r>
      <w:r w:rsidR="00C3481B">
        <w:rPr>
          <w:rFonts w:ascii="Calibri" w:eastAsia="Calibri" w:hAnsi="Calibri"/>
          <w:sz w:val="22"/>
          <w:szCs w:val="22"/>
        </w:rPr>
        <w:t>If you are unsure if your program qualifies please phone</w:t>
      </w:r>
      <w:r w:rsidR="009E0510">
        <w:rPr>
          <w:rFonts w:ascii="Calibri" w:eastAsia="Calibri" w:hAnsi="Calibri"/>
          <w:sz w:val="22"/>
          <w:szCs w:val="22"/>
        </w:rPr>
        <w:t xml:space="preserve"> for clarification</w:t>
      </w:r>
      <w:r w:rsidR="00C3481B">
        <w:rPr>
          <w:rFonts w:ascii="Calibri" w:eastAsia="Calibri" w:hAnsi="Calibri"/>
          <w:sz w:val="22"/>
          <w:szCs w:val="22"/>
        </w:rPr>
        <w:t xml:space="preserve"> before you apply.</w:t>
      </w:r>
    </w:p>
    <w:p w14:paraId="4E72901F" w14:textId="77777777" w:rsidR="00861AD6" w:rsidRPr="00861AD6" w:rsidRDefault="00861AD6" w:rsidP="00861AD6">
      <w:pPr>
        <w:spacing w:after="200" w:line="276" w:lineRule="auto"/>
        <w:rPr>
          <w:rFonts w:ascii="Calibri" w:eastAsia="Calibri" w:hAnsi="Calibri"/>
          <w:sz w:val="22"/>
          <w:szCs w:val="22"/>
        </w:rPr>
      </w:pPr>
      <w:r w:rsidRPr="00861AD6">
        <w:rPr>
          <w:rFonts w:ascii="Calibri" w:eastAsia="Calibri" w:hAnsi="Calibri"/>
          <w:sz w:val="22"/>
          <w:szCs w:val="22"/>
        </w:rPr>
        <w:t>Please ens</w:t>
      </w:r>
      <w:r w:rsidR="00255D81">
        <w:rPr>
          <w:rFonts w:ascii="Calibri" w:eastAsia="Calibri" w:hAnsi="Calibri"/>
          <w:sz w:val="22"/>
          <w:szCs w:val="22"/>
        </w:rPr>
        <w:t>ure the application is complete</w:t>
      </w:r>
      <w:r w:rsidR="00467BE0">
        <w:rPr>
          <w:rFonts w:ascii="Calibri" w:eastAsia="Calibri" w:hAnsi="Calibri"/>
          <w:sz w:val="22"/>
          <w:szCs w:val="22"/>
        </w:rPr>
        <w:t xml:space="preserve">, </w:t>
      </w:r>
      <w:r w:rsidRPr="00861AD6">
        <w:rPr>
          <w:rFonts w:ascii="Calibri" w:eastAsia="Calibri" w:hAnsi="Calibri"/>
          <w:sz w:val="22"/>
          <w:szCs w:val="22"/>
        </w:rPr>
        <w:t>feel free to use additional sheets if any of the spaces provided on the application form are inadequate.</w:t>
      </w:r>
    </w:p>
    <w:p w14:paraId="1C0FE5CE" w14:textId="77777777" w:rsidR="00861AD6" w:rsidRPr="00861AD6" w:rsidRDefault="00255D81" w:rsidP="00861AD6">
      <w:pPr>
        <w:spacing w:after="200" w:line="276" w:lineRule="auto"/>
        <w:rPr>
          <w:rFonts w:ascii="Calibri" w:eastAsia="Calibri" w:hAnsi="Calibri"/>
          <w:b/>
          <w:i/>
          <w:sz w:val="22"/>
          <w:szCs w:val="22"/>
        </w:rPr>
      </w:pPr>
      <w:r>
        <w:rPr>
          <w:rFonts w:ascii="Calibri" w:eastAsia="Calibri" w:hAnsi="Calibri"/>
          <w:b/>
          <w:i/>
          <w:sz w:val="22"/>
          <w:szCs w:val="22"/>
        </w:rPr>
        <w:br w:type="page"/>
      </w:r>
      <w:r w:rsidR="00861AD6" w:rsidRPr="00861AD6">
        <w:rPr>
          <w:rFonts w:ascii="Calibri" w:eastAsia="Calibri" w:hAnsi="Calibri"/>
          <w:b/>
          <w:i/>
          <w:sz w:val="22"/>
          <w:szCs w:val="22"/>
        </w:rPr>
        <w:t>Section III - Conditions of Funding</w:t>
      </w:r>
    </w:p>
    <w:p w14:paraId="28EFE2EF" w14:textId="41D36E39" w:rsidR="00861AD6" w:rsidRDefault="00861AD6" w:rsidP="00C023A2">
      <w:pPr>
        <w:numPr>
          <w:ilvl w:val="0"/>
          <w:numId w:val="5"/>
        </w:numPr>
        <w:spacing w:after="200" w:line="276" w:lineRule="auto"/>
        <w:rPr>
          <w:rFonts w:ascii="Calibri" w:eastAsia="Calibri" w:hAnsi="Calibri"/>
          <w:sz w:val="22"/>
          <w:szCs w:val="22"/>
        </w:rPr>
      </w:pPr>
      <w:r w:rsidRPr="00861AD6">
        <w:rPr>
          <w:rFonts w:ascii="Calibri" w:eastAsia="Calibri" w:hAnsi="Calibri"/>
          <w:sz w:val="22"/>
          <w:szCs w:val="22"/>
        </w:rPr>
        <w:t xml:space="preserve">Funding received from the </w:t>
      </w:r>
      <w:r w:rsidR="000E3DF7">
        <w:rPr>
          <w:rFonts w:ascii="Calibri" w:eastAsia="Calibri" w:hAnsi="Calibri"/>
          <w:sz w:val="22"/>
          <w:szCs w:val="22"/>
        </w:rPr>
        <w:t>Pincher Creek</w:t>
      </w:r>
      <w:r w:rsidR="009E0510">
        <w:rPr>
          <w:rFonts w:ascii="Calibri" w:eastAsia="Calibri" w:hAnsi="Calibri"/>
          <w:sz w:val="22"/>
          <w:szCs w:val="22"/>
        </w:rPr>
        <w:t xml:space="preserve"> &amp; District</w:t>
      </w:r>
      <w:r w:rsidRPr="00861AD6">
        <w:rPr>
          <w:rFonts w:ascii="Calibri" w:eastAsia="Calibri" w:hAnsi="Calibri"/>
          <w:sz w:val="22"/>
          <w:szCs w:val="22"/>
        </w:rPr>
        <w:t xml:space="preserve"> Family and Community Support Services program must provide preventive social programs </w:t>
      </w:r>
      <w:r w:rsidR="00D149B2">
        <w:rPr>
          <w:rFonts w:ascii="Calibri" w:eastAsia="Calibri" w:hAnsi="Calibri"/>
          <w:sz w:val="22"/>
          <w:szCs w:val="22"/>
        </w:rPr>
        <w:t>that</w:t>
      </w:r>
      <w:r w:rsidRPr="00861AD6">
        <w:rPr>
          <w:rFonts w:ascii="Calibri" w:eastAsia="Calibri" w:hAnsi="Calibri"/>
          <w:sz w:val="22"/>
          <w:szCs w:val="22"/>
        </w:rPr>
        <w:t xml:space="preserve"> directly be</w:t>
      </w:r>
      <w:r>
        <w:rPr>
          <w:rFonts w:ascii="Calibri" w:eastAsia="Calibri" w:hAnsi="Calibri"/>
          <w:sz w:val="22"/>
          <w:szCs w:val="22"/>
        </w:rPr>
        <w:t xml:space="preserve">nefit </w:t>
      </w:r>
      <w:r w:rsidR="00255D81">
        <w:rPr>
          <w:rFonts w:ascii="Calibri" w:eastAsia="Calibri" w:hAnsi="Calibri"/>
          <w:sz w:val="22"/>
          <w:szCs w:val="22"/>
        </w:rPr>
        <w:t xml:space="preserve">its </w:t>
      </w:r>
      <w:r>
        <w:rPr>
          <w:rFonts w:ascii="Calibri" w:eastAsia="Calibri" w:hAnsi="Calibri"/>
          <w:sz w:val="22"/>
          <w:szCs w:val="22"/>
        </w:rPr>
        <w:t>residents.</w:t>
      </w:r>
    </w:p>
    <w:p w14:paraId="15E1AF29" w14:textId="15B711EE" w:rsidR="00255D81" w:rsidRDefault="00255D81" w:rsidP="00C023A2">
      <w:pPr>
        <w:numPr>
          <w:ilvl w:val="0"/>
          <w:numId w:val="5"/>
        </w:numPr>
        <w:spacing w:after="200" w:line="276" w:lineRule="auto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 xml:space="preserve">All funds must be spent by December </w:t>
      </w:r>
      <w:r w:rsidR="003D4A55">
        <w:rPr>
          <w:rFonts w:ascii="Calibri" w:eastAsia="Calibri" w:hAnsi="Calibri"/>
          <w:sz w:val="22"/>
          <w:szCs w:val="22"/>
        </w:rPr>
        <w:t>31, 20</w:t>
      </w:r>
      <w:r w:rsidR="000E3DF7">
        <w:rPr>
          <w:rFonts w:ascii="Calibri" w:eastAsia="Calibri" w:hAnsi="Calibri"/>
          <w:sz w:val="22"/>
          <w:szCs w:val="22"/>
        </w:rPr>
        <w:t>20</w:t>
      </w:r>
      <w:r>
        <w:rPr>
          <w:rFonts w:ascii="Calibri" w:eastAsia="Calibri" w:hAnsi="Calibri"/>
          <w:sz w:val="22"/>
          <w:szCs w:val="22"/>
        </w:rPr>
        <w:t>.</w:t>
      </w:r>
    </w:p>
    <w:p w14:paraId="0E09848D" w14:textId="2FBD0C79" w:rsidR="00255D81" w:rsidRDefault="00255D81" w:rsidP="00C023A2">
      <w:pPr>
        <w:numPr>
          <w:ilvl w:val="0"/>
          <w:numId w:val="5"/>
        </w:numPr>
        <w:spacing w:after="200" w:line="276" w:lineRule="auto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>Outcomes must be measured</w:t>
      </w:r>
      <w:r w:rsidR="003D4A55">
        <w:rPr>
          <w:rFonts w:ascii="Calibri" w:eastAsia="Calibri" w:hAnsi="Calibri"/>
          <w:sz w:val="22"/>
          <w:szCs w:val="22"/>
        </w:rPr>
        <w:t xml:space="preserve"> by December 31, 20</w:t>
      </w:r>
      <w:r w:rsidR="000E3DF7">
        <w:rPr>
          <w:rFonts w:ascii="Calibri" w:eastAsia="Calibri" w:hAnsi="Calibri"/>
          <w:sz w:val="22"/>
          <w:szCs w:val="22"/>
        </w:rPr>
        <w:t>20</w:t>
      </w:r>
      <w:r>
        <w:rPr>
          <w:rFonts w:ascii="Calibri" w:eastAsia="Calibri" w:hAnsi="Calibri"/>
          <w:sz w:val="22"/>
          <w:szCs w:val="22"/>
        </w:rPr>
        <w:t xml:space="preserve"> and included in a final report</w:t>
      </w:r>
      <w:r w:rsidR="0078799F">
        <w:rPr>
          <w:rFonts w:ascii="Calibri" w:eastAsia="Calibri" w:hAnsi="Calibri"/>
          <w:sz w:val="22"/>
          <w:szCs w:val="22"/>
        </w:rPr>
        <w:t xml:space="preserve"> due</w:t>
      </w:r>
      <w:r>
        <w:rPr>
          <w:rFonts w:ascii="Calibri" w:eastAsia="Calibri" w:hAnsi="Calibri"/>
          <w:sz w:val="22"/>
          <w:szCs w:val="22"/>
        </w:rPr>
        <w:t xml:space="preserve"> by January</w:t>
      </w:r>
      <w:r w:rsidR="003D4A55">
        <w:rPr>
          <w:rFonts w:ascii="Calibri" w:eastAsia="Calibri" w:hAnsi="Calibri"/>
          <w:sz w:val="22"/>
          <w:szCs w:val="22"/>
        </w:rPr>
        <w:t xml:space="preserve"> 31, 202</w:t>
      </w:r>
      <w:r w:rsidR="000E3DF7">
        <w:rPr>
          <w:rFonts w:ascii="Calibri" w:eastAsia="Calibri" w:hAnsi="Calibri"/>
          <w:sz w:val="22"/>
          <w:szCs w:val="22"/>
        </w:rPr>
        <w:t>1</w:t>
      </w:r>
      <w:r>
        <w:rPr>
          <w:rFonts w:ascii="Calibri" w:eastAsia="Calibri" w:hAnsi="Calibri"/>
          <w:sz w:val="22"/>
          <w:szCs w:val="22"/>
        </w:rPr>
        <w:t>.</w:t>
      </w:r>
    </w:p>
    <w:p w14:paraId="1E2EC1BC" w14:textId="77777777" w:rsidR="009E0510" w:rsidRPr="00861AD6" w:rsidRDefault="009E0510" w:rsidP="009E0510">
      <w:pPr>
        <w:spacing w:after="200" w:line="276" w:lineRule="auto"/>
        <w:ind w:left="720"/>
        <w:rPr>
          <w:rFonts w:ascii="Calibri" w:eastAsia="Calibri" w:hAnsi="Calibri"/>
          <w:sz w:val="22"/>
          <w:szCs w:val="22"/>
        </w:rPr>
      </w:pPr>
    </w:p>
    <w:p w14:paraId="02CAF8BB" w14:textId="77777777" w:rsidR="00861AD6" w:rsidRPr="00861AD6" w:rsidRDefault="00861AD6" w:rsidP="00861AD6">
      <w:pPr>
        <w:spacing w:after="200" w:line="276" w:lineRule="auto"/>
        <w:rPr>
          <w:rFonts w:ascii="Calibri" w:eastAsia="Calibri" w:hAnsi="Calibri"/>
          <w:b/>
          <w:i/>
          <w:sz w:val="22"/>
          <w:szCs w:val="22"/>
        </w:rPr>
      </w:pPr>
      <w:r w:rsidRPr="00861AD6">
        <w:rPr>
          <w:rFonts w:ascii="Calibri" w:eastAsia="Calibri" w:hAnsi="Calibri"/>
          <w:b/>
          <w:i/>
          <w:sz w:val="22"/>
          <w:szCs w:val="22"/>
        </w:rPr>
        <w:t>Section IV – Submission of Application</w:t>
      </w:r>
    </w:p>
    <w:p w14:paraId="3FB4D096" w14:textId="77777777" w:rsidR="00861AD6" w:rsidRPr="005A2B85" w:rsidRDefault="00861AD6" w:rsidP="00861AD6">
      <w:pPr>
        <w:spacing w:after="200" w:line="276" w:lineRule="auto"/>
        <w:rPr>
          <w:rFonts w:eastAsia="Calibri" w:cs="Arial"/>
          <w:color w:val="FF0000"/>
          <w:sz w:val="28"/>
          <w:szCs w:val="28"/>
          <w:u w:val="single"/>
        </w:rPr>
      </w:pPr>
      <w:r w:rsidRPr="005A2B85">
        <w:rPr>
          <w:rFonts w:eastAsia="Calibri" w:cs="Arial"/>
          <w:b/>
          <w:color w:val="FF0000"/>
          <w:sz w:val="28"/>
          <w:szCs w:val="28"/>
        </w:rPr>
        <w:t>APPLICATION SUBMISSIONS</w:t>
      </w:r>
      <w:r w:rsidRPr="005A2B85">
        <w:rPr>
          <w:rFonts w:eastAsia="Calibri" w:cs="Arial"/>
          <w:color w:val="FF0000"/>
          <w:sz w:val="28"/>
          <w:szCs w:val="28"/>
        </w:rPr>
        <w:t>:</w:t>
      </w:r>
      <w:r w:rsidRPr="005A2B85">
        <w:rPr>
          <w:rFonts w:eastAsia="Calibri" w:cs="Arial"/>
          <w:color w:val="FF0000"/>
          <w:sz w:val="28"/>
          <w:szCs w:val="28"/>
          <w:u w:val="single"/>
        </w:rPr>
        <w:t xml:space="preserve"> </w:t>
      </w:r>
    </w:p>
    <w:p w14:paraId="3D0560B8" w14:textId="17863FEF" w:rsidR="00194301" w:rsidRPr="005A2B85" w:rsidRDefault="00861AD6" w:rsidP="00861AD6">
      <w:pPr>
        <w:spacing w:after="200" w:line="276" w:lineRule="auto"/>
        <w:rPr>
          <w:rFonts w:eastAsia="Calibri" w:cs="Arial"/>
          <w:b/>
          <w:color w:val="FF0000"/>
          <w:sz w:val="28"/>
          <w:szCs w:val="28"/>
        </w:rPr>
      </w:pPr>
      <w:r w:rsidRPr="005A2B85">
        <w:rPr>
          <w:rFonts w:eastAsia="Calibri" w:cs="Arial"/>
          <w:b/>
          <w:color w:val="FF0000"/>
          <w:sz w:val="28"/>
          <w:szCs w:val="28"/>
        </w:rPr>
        <w:t>DEADLINE:</w:t>
      </w:r>
      <w:r w:rsidR="00467BE0" w:rsidRPr="005A2B85">
        <w:rPr>
          <w:rFonts w:eastAsia="Calibri" w:cs="Arial"/>
          <w:b/>
          <w:color w:val="FF0000"/>
          <w:sz w:val="28"/>
          <w:szCs w:val="28"/>
        </w:rPr>
        <w:t xml:space="preserve">  </w:t>
      </w:r>
      <w:r w:rsidR="00595516" w:rsidRPr="005A2B85">
        <w:rPr>
          <w:rFonts w:eastAsia="Calibri" w:cs="Arial"/>
          <w:b/>
          <w:color w:val="FF0000"/>
          <w:sz w:val="28"/>
          <w:szCs w:val="28"/>
        </w:rPr>
        <w:t xml:space="preserve">September </w:t>
      </w:r>
      <w:r w:rsidR="005D5654">
        <w:rPr>
          <w:rFonts w:eastAsia="Calibri" w:cs="Arial"/>
          <w:b/>
          <w:color w:val="FF0000"/>
          <w:sz w:val="28"/>
          <w:szCs w:val="28"/>
        </w:rPr>
        <w:t>20</w:t>
      </w:r>
      <w:r w:rsidR="00595516" w:rsidRPr="005A2B85">
        <w:rPr>
          <w:rFonts w:eastAsia="Calibri" w:cs="Arial"/>
          <w:b/>
          <w:color w:val="FF0000"/>
          <w:sz w:val="28"/>
          <w:szCs w:val="28"/>
        </w:rPr>
        <w:t>, 2019</w:t>
      </w:r>
      <w:r w:rsidR="0069698A">
        <w:rPr>
          <w:rFonts w:eastAsia="Calibri" w:cs="Arial"/>
          <w:b/>
          <w:color w:val="FF0000"/>
          <w:sz w:val="28"/>
          <w:szCs w:val="28"/>
        </w:rPr>
        <w:t xml:space="preserve"> by 4:00 PM</w:t>
      </w:r>
    </w:p>
    <w:p w14:paraId="125C3FCC" w14:textId="7377CA65" w:rsidR="00861AD6" w:rsidRPr="00595516" w:rsidRDefault="00595516" w:rsidP="00FD7253">
      <w:pPr>
        <w:pStyle w:val="BodyTextIndent"/>
        <w:tabs>
          <w:tab w:val="left" w:pos="1530"/>
        </w:tabs>
        <w:spacing w:after="0"/>
        <w:ind w:left="0"/>
        <w:rPr>
          <w:rFonts w:cs="Arial"/>
          <w:b/>
          <w:bCs/>
          <w:szCs w:val="24"/>
        </w:rPr>
      </w:pPr>
      <w:r w:rsidRPr="00595516">
        <w:rPr>
          <w:rFonts w:eastAsia="Calibri" w:cs="Arial"/>
          <w:b/>
          <w:szCs w:val="24"/>
        </w:rPr>
        <w:t>By Mail</w:t>
      </w:r>
      <w:r w:rsidR="00861AD6" w:rsidRPr="00595516">
        <w:rPr>
          <w:rFonts w:eastAsia="Calibri" w:cs="Arial"/>
          <w:b/>
          <w:szCs w:val="24"/>
        </w:rPr>
        <w:tab/>
      </w:r>
      <w:r w:rsidRPr="00595516">
        <w:rPr>
          <w:rFonts w:cs="Arial"/>
          <w:b/>
          <w:bCs/>
          <w:szCs w:val="24"/>
        </w:rPr>
        <w:t>FCSS</w:t>
      </w:r>
    </w:p>
    <w:p w14:paraId="78083D7D" w14:textId="4CBB50D9" w:rsidR="009E0510" w:rsidRPr="00595516" w:rsidRDefault="009E0510" w:rsidP="00FD7253">
      <w:pPr>
        <w:pStyle w:val="BodyTextIndent"/>
        <w:tabs>
          <w:tab w:val="left" w:pos="1530"/>
        </w:tabs>
        <w:spacing w:after="0"/>
        <w:ind w:left="0"/>
        <w:rPr>
          <w:rFonts w:cs="Arial"/>
          <w:b/>
          <w:bCs/>
          <w:szCs w:val="24"/>
        </w:rPr>
      </w:pPr>
      <w:r w:rsidRPr="00595516">
        <w:rPr>
          <w:rFonts w:cs="Arial"/>
          <w:b/>
          <w:bCs/>
          <w:szCs w:val="24"/>
        </w:rPr>
        <w:tab/>
        <w:t xml:space="preserve">Box </w:t>
      </w:r>
      <w:r w:rsidR="00595516" w:rsidRPr="00595516">
        <w:rPr>
          <w:rFonts w:cs="Arial"/>
          <w:b/>
          <w:bCs/>
          <w:szCs w:val="24"/>
        </w:rPr>
        <w:t>2841</w:t>
      </w:r>
    </w:p>
    <w:p w14:paraId="6F2BD014" w14:textId="3058E995" w:rsidR="009E0510" w:rsidRDefault="009E0510" w:rsidP="00FD7253">
      <w:pPr>
        <w:pStyle w:val="BodyTextIndent"/>
        <w:tabs>
          <w:tab w:val="left" w:pos="1530"/>
        </w:tabs>
        <w:spacing w:after="0"/>
        <w:ind w:left="0"/>
        <w:rPr>
          <w:rFonts w:cs="Arial"/>
          <w:b/>
          <w:bCs/>
          <w:szCs w:val="24"/>
        </w:rPr>
      </w:pPr>
      <w:r w:rsidRPr="00595516">
        <w:rPr>
          <w:rFonts w:cs="Arial"/>
          <w:b/>
          <w:bCs/>
          <w:szCs w:val="24"/>
        </w:rPr>
        <w:tab/>
      </w:r>
      <w:r w:rsidR="00595516" w:rsidRPr="00595516">
        <w:rPr>
          <w:rFonts w:cs="Arial"/>
          <w:b/>
          <w:bCs/>
          <w:szCs w:val="24"/>
        </w:rPr>
        <w:t>Pincher Creek, A</w:t>
      </w:r>
      <w:r w:rsidR="00595516">
        <w:rPr>
          <w:rFonts w:cs="Arial"/>
          <w:b/>
          <w:bCs/>
          <w:szCs w:val="24"/>
        </w:rPr>
        <w:t>B</w:t>
      </w:r>
      <w:r w:rsidR="00595516" w:rsidRPr="00595516">
        <w:rPr>
          <w:rFonts w:cs="Arial"/>
          <w:b/>
          <w:bCs/>
          <w:szCs w:val="24"/>
        </w:rPr>
        <w:t xml:space="preserve">  T0K 1W0</w:t>
      </w:r>
    </w:p>
    <w:p w14:paraId="66D34628" w14:textId="52374E76" w:rsidR="00595516" w:rsidRDefault="00595516" w:rsidP="00FD7253">
      <w:pPr>
        <w:pStyle w:val="BodyTextIndent"/>
        <w:tabs>
          <w:tab w:val="left" w:pos="1530"/>
        </w:tabs>
        <w:spacing w:after="0"/>
        <w:ind w:left="0"/>
        <w:rPr>
          <w:rFonts w:cs="Arial"/>
          <w:b/>
          <w:bCs/>
          <w:szCs w:val="24"/>
        </w:rPr>
      </w:pPr>
    </w:p>
    <w:p w14:paraId="2EC9EE38" w14:textId="5491C392" w:rsidR="00595516" w:rsidRDefault="00595516" w:rsidP="00FD7253">
      <w:pPr>
        <w:pStyle w:val="BodyTextIndent"/>
        <w:tabs>
          <w:tab w:val="left" w:pos="1530"/>
        </w:tabs>
        <w:spacing w:after="0"/>
        <w:ind w:left="0"/>
        <w:rPr>
          <w:rFonts w:cs="Arial"/>
          <w:b/>
          <w:bCs/>
          <w:szCs w:val="24"/>
        </w:rPr>
      </w:pPr>
      <w:r>
        <w:rPr>
          <w:rFonts w:cs="Arial"/>
          <w:b/>
          <w:bCs/>
          <w:szCs w:val="24"/>
        </w:rPr>
        <w:t>Drop-off:</w:t>
      </w:r>
      <w:r>
        <w:rPr>
          <w:rFonts w:cs="Arial"/>
          <w:b/>
          <w:bCs/>
          <w:szCs w:val="24"/>
        </w:rPr>
        <w:tab/>
        <w:t>962 St. John Ave (Town Office)</w:t>
      </w:r>
    </w:p>
    <w:p w14:paraId="7708A1E9" w14:textId="21419CD8" w:rsidR="00595516" w:rsidRPr="00595516" w:rsidRDefault="00595516" w:rsidP="00FD7253">
      <w:pPr>
        <w:pStyle w:val="BodyTextIndent"/>
        <w:tabs>
          <w:tab w:val="left" w:pos="1530"/>
        </w:tabs>
        <w:spacing w:after="0"/>
        <w:ind w:left="0"/>
        <w:rPr>
          <w:rFonts w:cs="Arial"/>
          <w:b/>
          <w:bCs/>
          <w:szCs w:val="24"/>
        </w:rPr>
      </w:pPr>
      <w:r>
        <w:rPr>
          <w:rFonts w:cs="Arial"/>
          <w:b/>
          <w:bCs/>
          <w:szCs w:val="24"/>
        </w:rPr>
        <w:tab/>
        <w:t>Pincher Creek, AB</w:t>
      </w:r>
    </w:p>
    <w:p w14:paraId="21DB7F0D" w14:textId="77777777" w:rsidR="00FD7253" w:rsidRPr="00595516" w:rsidRDefault="00FD7253" w:rsidP="00FD7253">
      <w:pPr>
        <w:pStyle w:val="BodyTextIndent"/>
        <w:tabs>
          <w:tab w:val="left" w:pos="1530"/>
        </w:tabs>
        <w:spacing w:after="0"/>
        <w:ind w:left="0"/>
        <w:rPr>
          <w:rFonts w:eastAsia="Calibri" w:cs="Arial"/>
          <w:b/>
          <w:szCs w:val="24"/>
          <w:highlight w:val="yellow"/>
        </w:rPr>
      </w:pPr>
    </w:p>
    <w:p w14:paraId="3F57DB73" w14:textId="2F4B976E" w:rsidR="00E542FC" w:rsidRDefault="00595516" w:rsidP="00861AD6">
      <w:pPr>
        <w:spacing w:after="200" w:line="276" w:lineRule="auto"/>
        <w:rPr>
          <w:rFonts w:eastAsia="Calibri" w:cs="Arial"/>
          <w:b/>
          <w:szCs w:val="24"/>
        </w:rPr>
      </w:pPr>
      <w:r>
        <w:rPr>
          <w:rFonts w:eastAsia="Calibri" w:cs="Arial"/>
          <w:b/>
          <w:szCs w:val="24"/>
        </w:rPr>
        <w:t>B</w:t>
      </w:r>
      <w:r w:rsidRPr="00595516">
        <w:rPr>
          <w:rFonts w:eastAsia="Calibri" w:cs="Arial"/>
          <w:b/>
          <w:szCs w:val="24"/>
        </w:rPr>
        <w:t xml:space="preserve">y email </w:t>
      </w:r>
      <w:r w:rsidRPr="00595516">
        <w:rPr>
          <w:rFonts w:eastAsia="Calibri" w:cs="Arial"/>
          <w:b/>
          <w:szCs w:val="24"/>
        </w:rPr>
        <w:tab/>
      </w:r>
      <w:hyperlink r:id="rId13" w:history="1">
        <w:r w:rsidRPr="00FF01A1">
          <w:rPr>
            <w:rStyle w:val="Hyperlink"/>
            <w:rFonts w:eastAsia="Calibri" w:cs="Arial"/>
            <w:b/>
            <w:szCs w:val="24"/>
          </w:rPr>
          <w:t>fcss@pinchercreek.ca</w:t>
        </w:r>
      </w:hyperlink>
    </w:p>
    <w:p w14:paraId="01FD2B2F" w14:textId="686E63D7" w:rsidR="00595516" w:rsidRDefault="00595516" w:rsidP="00861AD6">
      <w:pPr>
        <w:spacing w:after="200" w:line="276" w:lineRule="auto"/>
        <w:rPr>
          <w:rFonts w:eastAsia="Calibri" w:cs="Arial"/>
          <w:b/>
          <w:szCs w:val="24"/>
        </w:rPr>
      </w:pPr>
    </w:p>
    <w:p w14:paraId="6DF93108" w14:textId="59FC42DD" w:rsidR="00595516" w:rsidRPr="00BB6424" w:rsidRDefault="00595516" w:rsidP="00861AD6">
      <w:pPr>
        <w:spacing w:after="200" w:line="276" w:lineRule="auto"/>
        <w:rPr>
          <w:rFonts w:cs="Arial"/>
          <w:color w:val="FF0000"/>
          <w:sz w:val="28"/>
          <w:szCs w:val="28"/>
        </w:rPr>
      </w:pPr>
      <w:r w:rsidRPr="00BB6424">
        <w:rPr>
          <w:rFonts w:eastAsia="Calibri" w:cs="Arial"/>
          <w:b/>
          <w:color w:val="FF0000"/>
          <w:sz w:val="28"/>
          <w:szCs w:val="28"/>
        </w:rPr>
        <w:t>Applications received after deadline will not be reviewed.</w:t>
      </w:r>
    </w:p>
    <w:p w14:paraId="018BB73A" w14:textId="1E0CEDEA" w:rsidR="00595516" w:rsidRPr="00BB6424" w:rsidRDefault="00595516" w:rsidP="00861AD6">
      <w:pPr>
        <w:spacing w:after="200" w:line="276" w:lineRule="auto"/>
        <w:rPr>
          <w:rFonts w:cs="Arial"/>
          <w:color w:val="FF0000"/>
          <w:sz w:val="28"/>
          <w:szCs w:val="28"/>
        </w:rPr>
      </w:pPr>
    </w:p>
    <w:p w14:paraId="710FE87F" w14:textId="77777777" w:rsidR="00595516" w:rsidRPr="00595516" w:rsidRDefault="00595516" w:rsidP="00861AD6">
      <w:pPr>
        <w:spacing w:after="200" w:line="276" w:lineRule="auto"/>
        <w:rPr>
          <w:rFonts w:cs="Arial"/>
          <w:szCs w:val="24"/>
        </w:rPr>
      </w:pPr>
    </w:p>
    <w:p w14:paraId="288AABD0" w14:textId="5F7B0F15" w:rsidR="004F5397" w:rsidRPr="00861AD6" w:rsidRDefault="004F5397" w:rsidP="00861AD6">
      <w:pPr>
        <w:spacing w:after="200" w:line="276" w:lineRule="auto"/>
        <w:rPr>
          <w:rFonts w:ascii="Calibri" w:eastAsia="Calibri" w:hAnsi="Calibri"/>
          <w:b/>
          <w:sz w:val="22"/>
          <w:szCs w:val="22"/>
          <w:highlight w:val="yellow"/>
        </w:rPr>
      </w:pPr>
    </w:p>
    <w:p w14:paraId="6AEE06A7" w14:textId="77777777" w:rsidR="004F5397" w:rsidRDefault="004F5397" w:rsidP="00861AD6">
      <w:pPr>
        <w:ind w:left="-360"/>
        <w:jc w:val="center"/>
        <w:rPr>
          <w:rFonts w:cs="Arial"/>
          <w:b/>
          <w:i/>
          <w:color w:val="000000"/>
          <w:sz w:val="22"/>
          <w:szCs w:val="22"/>
        </w:rPr>
        <w:sectPr w:rsidR="004F5397" w:rsidSect="00255D81">
          <w:footerReference w:type="default" r:id="rId14"/>
          <w:pgSz w:w="15840" w:h="12240" w:orient="landscape" w:code="1"/>
          <w:pgMar w:top="720" w:right="720" w:bottom="720" w:left="720" w:header="540" w:footer="331" w:gutter="0"/>
          <w:cols w:space="720"/>
          <w:noEndnote/>
          <w:docGrid w:linePitch="326"/>
        </w:sectPr>
      </w:pPr>
    </w:p>
    <w:p w14:paraId="4455F63A" w14:textId="62D5F55C" w:rsidR="00595516" w:rsidRPr="004C528E" w:rsidRDefault="004C528E" w:rsidP="004C528E">
      <w:pPr>
        <w:rPr>
          <w:noProof/>
          <w:lang w:val="en-US"/>
        </w:rPr>
        <w:sectPr w:rsidR="00595516" w:rsidRPr="004C528E" w:rsidSect="00EA1EC6">
          <w:footerReference w:type="default" r:id="rId15"/>
          <w:pgSz w:w="15840" w:h="12240" w:orient="landscape" w:code="1"/>
          <w:pgMar w:top="720" w:right="720" w:bottom="720" w:left="720" w:header="540" w:footer="331" w:gutter="0"/>
          <w:cols w:num="2" w:space="720"/>
          <w:noEndnote/>
          <w:docGrid w:linePitch="326"/>
        </w:sectPr>
      </w:pPr>
      <w:r>
        <w:rPr>
          <w:rFonts w:ascii="Tahoma" w:hAnsi="Tahoma"/>
          <w:noProof/>
          <w:color w:val="008000"/>
          <w:sz w:val="56"/>
          <w:szCs w:val="56"/>
          <w:lang w:val="en-US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3CC71F23" wp14:editId="3D7EA9EE">
                <wp:simplePos x="0" y="0"/>
                <wp:positionH relativeFrom="column">
                  <wp:posOffset>175895</wp:posOffset>
                </wp:positionH>
                <wp:positionV relativeFrom="paragraph">
                  <wp:posOffset>381635</wp:posOffset>
                </wp:positionV>
                <wp:extent cx="5621020" cy="237490"/>
                <wp:effectExtent l="4445" t="0" r="3810" b="635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21020" cy="237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B9840C" w14:textId="461D49E7" w:rsidR="00595516" w:rsidRPr="0061301C" w:rsidRDefault="00595516" w:rsidP="00595516">
                            <w:pPr>
                              <w:pStyle w:val="NoSpacing"/>
                              <w:jc w:val="right"/>
                              <w:rPr>
                                <w:color w:val="76923C" w:themeColor="accent3" w:themeShade="BF"/>
                                <w:sz w:val="20"/>
                              </w:rPr>
                            </w:pPr>
                            <w:r w:rsidRPr="0061301C">
                              <w:rPr>
                                <w:color w:val="76923C" w:themeColor="accent3" w:themeShade="BF"/>
                                <w:sz w:val="20"/>
                              </w:rPr>
                              <w:t xml:space="preserve">Box 2841, </w:t>
                            </w:r>
                            <w:r>
                              <w:rPr>
                                <w:color w:val="76923C" w:themeColor="accent3" w:themeShade="BF"/>
                                <w:sz w:val="20"/>
                              </w:rPr>
                              <w:t xml:space="preserve">Pincher Creek, Alberta, T0K 1W0 Telephone 403-627-3156 - </w:t>
                            </w:r>
                            <w:r w:rsidRPr="0061301C">
                              <w:rPr>
                                <w:color w:val="76923C" w:themeColor="accent3" w:themeShade="BF"/>
                                <w:sz w:val="20"/>
                              </w:rPr>
                              <w:t>fcss@pinchercreek.c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CC71F23" id="Text Box 11" o:spid="_x0000_s1029" type="#_x0000_t202" style="position:absolute;margin-left:13.85pt;margin-top:30.05pt;width:442.6pt;height:18.7pt;z-index:25166592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" stroked="f">
                <v:textbox style="mso-fit-shape-to-text:t">
                  <w:txbxContent>
                    <w:p w14:paraId="3CB9840C" w14:textId="461D49E7" w:rsidR="00595516" w:rsidRPr="0061301C" w:rsidRDefault="00595516" w:rsidP="00595516">
                      <w:pPr>
                        <w:pStyle w:val="NoSpacing"/>
                        <w:jc w:val="right"/>
                        <w:rPr>
                          <w:color w:val="76923C" w:themeColor="accent3" w:themeShade="BF"/>
                          <w:sz w:val="20"/>
                        </w:rPr>
                      </w:pPr>
                      <w:r w:rsidRPr="0061301C">
                        <w:rPr>
                          <w:color w:val="76923C" w:themeColor="accent3" w:themeShade="BF"/>
                          <w:sz w:val="20"/>
                        </w:rPr>
                        <w:t xml:space="preserve">Box 2841, </w:t>
                      </w:r>
                      <w:r>
                        <w:rPr>
                          <w:color w:val="76923C" w:themeColor="accent3" w:themeShade="BF"/>
                          <w:sz w:val="20"/>
                        </w:rPr>
                        <w:t xml:space="preserve">Pincher Creek, Alberta, T0K 1W0 Telephone 403-627-3156 - </w:t>
                      </w:r>
                      <w:r w:rsidRPr="0061301C">
                        <w:rPr>
                          <w:color w:val="76923C" w:themeColor="accent3" w:themeShade="BF"/>
                          <w:sz w:val="20"/>
                        </w:rPr>
                        <w:t>fcss@pinchercreek.ca</w:t>
                      </w:r>
                    </w:p>
                  </w:txbxContent>
                </v:textbox>
              </v:shape>
            </w:pict>
          </mc:Fallback>
        </mc:AlternateContent>
      </w:r>
      <w:r w:rsidR="00595516" w:rsidRPr="002F3F94">
        <w:rPr>
          <w:noProof/>
          <w:lang w:val="en-US"/>
        </w:rPr>
        <w:drawing>
          <wp:inline distT="0" distB="0" distL="0" distR="0" wp14:anchorId="6388BFE2" wp14:editId="103630AC">
            <wp:extent cx="2033277" cy="866775"/>
            <wp:effectExtent l="0" t="0" r="5080" b="0"/>
            <wp:docPr id="10" name="Picture 10" descr="\\poolserver\users\fcss\Desktop\FCSS Logo gree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poolserver\users\fcss\Desktop\FCSS Logo green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3051" cy="89225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  <w:r w:rsidR="00595516">
        <w:rPr>
          <w:rFonts w:cs="Arial"/>
          <w:b/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0E35881" wp14:editId="03AF9E38">
                <wp:simplePos x="0" y="0"/>
                <wp:positionH relativeFrom="column">
                  <wp:posOffset>2540</wp:posOffset>
                </wp:positionH>
                <wp:positionV relativeFrom="paragraph">
                  <wp:posOffset>-297815</wp:posOffset>
                </wp:positionV>
                <wp:extent cx="2745740" cy="304800"/>
                <wp:effectExtent l="4445" t="3175" r="2540" b="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574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5E0D08" w14:textId="77777777" w:rsidR="00595516" w:rsidRPr="009C310F" w:rsidRDefault="00595516" w:rsidP="00595516">
                            <w:pPr>
                              <w:jc w:val="right"/>
                              <w:rPr>
                                <w:b/>
                                <w:color w:val="76923C" w:themeColor="accent3" w:themeShade="BF"/>
                                <w:sz w:val="32"/>
                                <w:szCs w:val="32"/>
                              </w:rPr>
                            </w:pPr>
                            <w:r w:rsidRPr="009C310F">
                              <w:rPr>
                                <w:b/>
                                <w:color w:val="76923C" w:themeColor="accent3" w:themeShade="BF"/>
                                <w:sz w:val="32"/>
                                <w:szCs w:val="32"/>
                              </w:rPr>
                              <w:t>Pincher Creek and Distri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0E35881" id="Text Box 9" o:spid="_x0000_s1030" type="#_x0000_t202" style="position:absolute;margin-left:.2pt;margin-top:-23.45pt;width:216.2pt;height:24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" stroked="f">
                <v:textbox>
                  <w:txbxContent>
                    <w:p w14:paraId="4A5E0D08" w14:textId="77777777" w:rsidR="00595516" w:rsidRPr="009C310F" w:rsidRDefault="00595516" w:rsidP="00595516">
                      <w:pPr>
                        <w:jc w:val="right"/>
                        <w:rPr>
                          <w:b/>
                          <w:color w:val="76923C" w:themeColor="accent3" w:themeShade="BF"/>
                          <w:sz w:val="32"/>
                          <w:szCs w:val="32"/>
                        </w:rPr>
                      </w:pPr>
                      <w:r w:rsidRPr="009C310F">
                        <w:rPr>
                          <w:b/>
                          <w:color w:val="76923C" w:themeColor="accent3" w:themeShade="BF"/>
                          <w:sz w:val="32"/>
                          <w:szCs w:val="32"/>
                        </w:rPr>
                        <w:t>Pincher Creek and District</w:t>
                      </w:r>
                    </w:p>
                  </w:txbxContent>
                </v:textbox>
              </v:shape>
            </w:pict>
          </mc:Fallback>
        </mc:AlternateContent>
      </w:r>
    </w:p>
    <w:p w14:paraId="30D3E8FC" w14:textId="7B6C8F52" w:rsidR="00EA1EC6" w:rsidRDefault="00EA1EC6" w:rsidP="00EA1EC6">
      <w:pPr>
        <w:tabs>
          <w:tab w:val="left" w:pos="7605"/>
        </w:tabs>
        <w:rPr>
          <w:rFonts w:cs="Arial"/>
          <w:b/>
          <w:sz w:val="32"/>
          <w:szCs w:val="32"/>
        </w:rPr>
        <w:sectPr w:rsidR="00EA1EC6" w:rsidSect="00EA1EC6">
          <w:type w:val="continuous"/>
          <w:pgSz w:w="15840" w:h="12240" w:orient="landscape" w:code="1"/>
          <w:pgMar w:top="720" w:right="720" w:bottom="720" w:left="720" w:header="540" w:footer="331" w:gutter="0"/>
          <w:cols w:space="720"/>
          <w:noEndnote/>
          <w:docGrid w:linePitch="326"/>
        </w:sectPr>
      </w:pPr>
    </w:p>
    <w:p w14:paraId="145822CB" w14:textId="77777777" w:rsidR="00595516" w:rsidRDefault="00595516" w:rsidP="004C528E">
      <w:pPr>
        <w:rPr>
          <w:rFonts w:cs="Arial"/>
          <w:b/>
          <w:sz w:val="32"/>
          <w:szCs w:val="32"/>
        </w:rPr>
      </w:pPr>
    </w:p>
    <w:p w14:paraId="4C9DE430" w14:textId="2BDB3A4B" w:rsidR="00861AD6" w:rsidRPr="005F450B" w:rsidRDefault="00861AD6" w:rsidP="00595516">
      <w:pPr>
        <w:jc w:val="center"/>
        <w:rPr>
          <w:rFonts w:cs="Arial"/>
          <w:b/>
          <w:sz w:val="32"/>
          <w:szCs w:val="32"/>
        </w:rPr>
      </w:pPr>
      <w:r w:rsidRPr="005F450B">
        <w:rPr>
          <w:rFonts w:cs="Arial"/>
          <w:b/>
          <w:sz w:val="32"/>
          <w:szCs w:val="32"/>
        </w:rPr>
        <w:t>Family and Community Support Services</w:t>
      </w:r>
    </w:p>
    <w:p w14:paraId="6047DAB4" w14:textId="6D3C6A7A" w:rsidR="00861AD6" w:rsidRPr="005F450B" w:rsidRDefault="003D4A55" w:rsidP="00861AD6">
      <w:pPr>
        <w:ind w:left="-360"/>
        <w:jc w:val="center"/>
        <w:rPr>
          <w:rFonts w:cs="Arial"/>
          <w:b/>
          <w:sz w:val="32"/>
          <w:szCs w:val="32"/>
        </w:rPr>
      </w:pPr>
      <w:r>
        <w:rPr>
          <w:rFonts w:cs="Arial"/>
          <w:b/>
          <w:sz w:val="32"/>
          <w:szCs w:val="32"/>
        </w:rPr>
        <w:t>20</w:t>
      </w:r>
      <w:r w:rsidR="00595516">
        <w:rPr>
          <w:rFonts w:cs="Arial"/>
          <w:b/>
          <w:sz w:val="32"/>
          <w:szCs w:val="32"/>
        </w:rPr>
        <w:t>20</w:t>
      </w:r>
      <w:r w:rsidR="005F450B" w:rsidRPr="005F450B">
        <w:rPr>
          <w:rFonts w:cs="Arial"/>
          <w:b/>
          <w:sz w:val="32"/>
          <w:szCs w:val="32"/>
        </w:rPr>
        <w:t xml:space="preserve"> </w:t>
      </w:r>
      <w:r w:rsidR="00861AD6" w:rsidRPr="005F450B">
        <w:rPr>
          <w:rFonts w:cs="Arial"/>
          <w:b/>
          <w:sz w:val="32"/>
          <w:szCs w:val="32"/>
        </w:rPr>
        <w:t>Funding Application</w:t>
      </w:r>
    </w:p>
    <w:p w14:paraId="3F9E205B" w14:textId="77777777" w:rsidR="00F157AF" w:rsidRPr="002B218D" w:rsidRDefault="00F157AF">
      <w:pPr>
        <w:tabs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jc w:val="center"/>
        <w:rPr>
          <w:rFonts w:cs="Arial"/>
          <w:b/>
          <w:i/>
          <w:color w:val="000000"/>
          <w:sz w:val="22"/>
          <w:szCs w:val="22"/>
        </w:rPr>
      </w:pPr>
    </w:p>
    <w:tbl>
      <w:tblPr>
        <w:tblW w:w="14490" w:type="dxa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4394"/>
        <w:gridCol w:w="10096"/>
      </w:tblGrid>
      <w:tr w:rsidR="00A926F8" w:rsidRPr="002B218D" w14:paraId="45E3D727" w14:textId="77777777" w:rsidTr="00974F5D">
        <w:trPr>
          <w:cantSplit/>
          <w:trHeight w:val="169"/>
        </w:trPr>
        <w:tc>
          <w:tcPr>
            <w:tcW w:w="144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</w:tcPr>
          <w:p w14:paraId="304C0B4A" w14:textId="560334D7" w:rsidR="00A926F8" w:rsidRPr="00BB0045" w:rsidRDefault="00A926F8">
            <w:pPr>
              <w:spacing w:after="58"/>
              <w:rPr>
                <w:rFonts w:cs="Arial"/>
                <w:b/>
                <w:sz w:val="22"/>
                <w:szCs w:val="22"/>
              </w:rPr>
            </w:pPr>
            <w:r w:rsidRPr="00BB0045">
              <w:rPr>
                <w:rFonts w:cs="Arial"/>
                <w:b/>
                <w:sz w:val="22"/>
                <w:szCs w:val="22"/>
              </w:rPr>
              <w:t>1. AGENCY INFORMATION</w:t>
            </w:r>
          </w:p>
          <w:p w14:paraId="7059F39E" w14:textId="68EF5F09" w:rsidR="00C06852" w:rsidRPr="00BB0045" w:rsidRDefault="00C06852">
            <w:pPr>
              <w:spacing w:after="58"/>
              <w:rPr>
                <w:rFonts w:cs="Arial"/>
                <w:b/>
                <w:sz w:val="22"/>
                <w:szCs w:val="22"/>
              </w:rPr>
            </w:pPr>
          </w:p>
        </w:tc>
      </w:tr>
      <w:tr w:rsidR="00A926F8" w:rsidRPr="002B218D" w14:paraId="6A0D06B3" w14:textId="77777777" w:rsidTr="00974F5D">
        <w:trPr>
          <w:cantSplit/>
          <w:trHeight w:val="235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</w:tcPr>
          <w:p w14:paraId="50C1DC97" w14:textId="77777777" w:rsidR="00A926F8" w:rsidRPr="002B218D" w:rsidRDefault="00A926F8">
            <w:pPr>
              <w:pStyle w:val="Header"/>
              <w:widowControl/>
              <w:tabs>
                <w:tab w:val="clear" w:pos="4320"/>
                <w:tab w:val="clear" w:pos="8640"/>
              </w:tabs>
              <w:rPr>
                <w:rFonts w:ascii="Arial" w:hAnsi="Arial" w:cs="Arial"/>
                <w:snapToGrid/>
                <w:sz w:val="22"/>
                <w:szCs w:val="22"/>
              </w:rPr>
            </w:pPr>
            <w:r w:rsidRPr="002B218D">
              <w:rPr>
                <w:rFonts w:ascii="Arial" w:hAnsi="Arial" w:cs="Arial"/>
                <w:snapToGrid/>
                <w:sz w:val="22"/>
                <w:szCs w:val="22"/>
              </w:rPr>
              <w:t>Agency Name:</w:t>
            </w:r>
          </w:p>
        </w:tc>
        <w:sdt>
          <w:sdtPr>
            <w:rPr>
              <w:rFonts w:cs="Arial"/>
              <w:bCs/>
              <w:sz w:val="22"/>
              <w:szCs w:val="22"/>
            </w:rPr>
            <w:id w:val="-2047588571"/>
            <w:placeholder>
              <w:docPart w:val="56E7A7E8F5B247C696DC5E5770546519"/>
            </w:placeholder>
            <w:showingPlcHdr/>
          </w:sdtPr>
          <w:sdtEndPr/>
          <w:sdtContent>
            <w:tc>
              <w:tcPr>
                <w:tcW w:w="10096" w:type="dxa"/>
                <w:tcBorders>
                  <w:top w:val="single" w:sz="4" w:space="0" w:color="000000"/>
                  <w:left w:val="single" w:sz="7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38387C80" w14:textId="77777777" w:rsidR="00A926F8" w:rsidRPr="006C372E" w:rsidRDefault="005C6200">
                <w:pPr>
                  <w:spacing w:after="58"/>
                  <w:rPr>
                    <w:rFonts w:cs="Arial"/>
                    <w:bCs/>
                    <w:sz w:val="22"/>
                    <w:szCs w:val="22"/>
                  </w:rPr>
                </w:pPr>
                <w:r w:rsidRPr="00633FD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A926F8" w:rsidRPr="002B218D" w14:paraId="1FC69466" w14:textId="77777777" w:rsidTr="00974F5D"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</w:tcPr>
          <w:p w14:paraId="10C6F6D1" w14:textId="77777777" w:rsidR="00A926F8" w:rsidRPr="002B218D" w:rsidRDefault="00A926F8">
            <w:pPr>
              <w:pStyle w:val="Header"/>
              <w:widowControl/>
              <w:tabs>
                <w:tab w:val="clear" w:pos="4320"/>
                <w:tab w:val="clear" w:pos="8640"/>
              </w:tabs>
              <w:rPr>
                <w:rFonts w:ascii="Arial" w:hAnsi="Arial" w:cs="Arial"/>
                <w:snapToGrid/>
                <w:sz w:val="22"/>
                <w:szCs w:val="22"/>
              </w:rPr>
            </w:pPr>
            <w:r w:rsidRPr="002B218D">
              <w:rPr>
                <w:rFonts w:ascii="Arial" w:hAnsi="Arial" w:cs="Arial"/>
                <w:snapToGrid/>
                <w:sz w:val="22"/>
                <w:szCs w:val="22"/>
              </w:rPr>
              <w:t>Project</w:t>
            </w:r>
            <w:r w:rsidR="00CE1CC8">
              <w:rPr>
                <w:rFonts w:ascii="Arial" w:hAnsi="Arial" w:cs="Arial"/>
                <w:snapToGrid/>
                <w:sz w:val="22"/>
                <w:szCs w:val="22"/>
              </w:rPr>
              <w:t>/Program</w:t>
            </w:r>
            <w:r w:rsidRPr="002B218D">
              <w:rPr>
                <w:rFonts w:ascii="Arial" w:hAnsi="Arial" w:cs="Arial"/>
                <w:snapToGrid/>
                <w:sz w:val="22"/>
                <w:szCs w:val="22"/>
              </w:rPr>
              <w:t xml:space="preserve"> Name:</w:t>
            </w:r>
          </w:p>
        </w:tc>
        <w:sdt>
          <w:sdtPr>
            <w:rPr>
              <w:rFonts w:cs="Arial"/>
              <w:bCs/>
              <w:caps/>
              <w:sz w:val="22"/>
              <w:szCs w:val="22"/>
            </w:rPr>
            <w:id w:val="1206679573"/>
            <w:placeholder>
              <w:docPart w:val="AE227BF19C21400884BA1EE6DA2B61B2"/>
            </w:placeholder>
            <w:showingPlcHdr/>
          </w:sdtPr>
          <w:sdtEndPr/>
          <w:sdtContent>
            <w:tc>
              <w:tcPr>
                <w:tcW w:w="10096" w:type="dxa"/>
                <w:tcBorders>
                  <w:top w:val="single" w:sz="4" w:space="0" w:color="000000"/>
                  <w:left w:val="single" w:sz="7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3BF77815" w14:textId="77777777" w:rsidR="009E0510" w:rsidRPr="006C372E" w:rsidRDefault="005C6200">
                <w:pPr>
                  <w:spacing w:after="58"/>
                  <w:rPr>
                    <w:rFonts w:cs="Arial"/>
                    <w:bCs/>
                    <w:caps/>
                    <w:sz w:val="22"/>
                    <w:szCs w:val="22"/>
                  </w:rPr>
                </w:pPr>
                <w:r w:rsidRPr="00633FD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95A3E" w:rsidRPr="002B218D" w14:paraId="0C1318A2" w14:textId="77777777" w:rsidTr="00974F5D">
        <w:trPr>
          <w:cantSplit/>
          <w:trHeight w:val="285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</w:tcPr>
          <w:p w14:paraId="2037CD92" w14:textId="77777777" w:rsidR="00295A3E" w:rsidRPr="002B218D" w:rsidRDefault="00295A3E" w:rsidP="00770DAF">
            <w:pPr>
              <w:spacing w:after="58"/>
              <w:rPr>
                <w:rFonts w:cs="Arial"/>
                <w:bCs/>
                <w:sz w:val="22"/>
                <w:szCs w:val="22"/>
              </w:rPr>
            </w:pPr>
            <w:r w:rsidRPr="002B218D">
              <w:rPr>
                <w:rFonts w:cs="Arial"/>
                <w:bCs/>
                <w:sz w:val="22"/>
                <w:szCs w:val="22"/>
              </w:rPr>
              <w:t>Executive Director Name:</w:t>
            </w:r>
          </w:p>
        </w:tc>
        <w:sdt>
          <w:sdtPr>
            <w:rPr>
              <w:rFonts w:cs="Arial"/>
              <w:bCs/>
              <w:sz w:val="22"/>
              <w:szCs w:val="22"/>
            </w:rPr>
            <w:id w:val="208461408"/>
            <w:placeholder>
              <w:docPart w:val="01BFF9FD02FB41B4A0C020EB33920F43"/>
            </w:placeholder>
            <w:showingPlcHdr/>
          </w:sdtPr>
          <w:sdtEndPr/>
          <w:sdtContent>
            <w:tc>
              <w:tcPr>
                <w:tcW w:w="10096" w:type="dxa"/>
                <w:tcBorders>
                  <w:top w:val="single" w:sz="4" w:space="0" w:color="000000"/>
                  <w:left w:val="single" w:sz="7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17D61C94" w14:textId="77777777" w:rsidR="00295A3E" w:rsidRPr="002B218D" w:rsidRDefault="005C6200" w:rsidP="00770DAF">
                <w:pPr>
                  <w:spacing w:after="58"/>
                  <w:rPr>
                    <w:rFonts w:cs="Arial"/>
                    <w:bCs/>
                    <w:sz w:val="22"/>
                    <w:szCs w:val="22"/>
                  </w:rPr>
                </w:pPr>
                <w:r w:rsidRPr="00633FD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A926F8" w:rsidRPr="002B218D" w14:paraId="3C4E8CA2" w14:textId="77777777" w:rsidTr="00974F5D">
        <w:trPr>
          <w:trHeight w:val="343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</w:tcPr>
          <w:p w14:paraId="53A4C189" w14:textId="77777777" w:rsidR="00A926F8" w:rsidRPr="002B218D" w:rsidRDefault="0078799F">
            <w:pPr>
              <w:pStyle w:val="Header"/>
              <w:widowControl/>
              <w:tabs>
                <w:tab w:val="clear" w:pos="4320"/>
                <w:tab w:val="clear" w:pos="8640"/>
              </w:tabs>
              <w:rPr>
                <w:rFonts w:ascii="Arial" w:hAnsi="Arial" w:cs="Arial"/>
                <w:snapToGrid/>
                <w:sz w:val="22"/>
                <w:szCs w:val="22"/>
              </w:rPr>
            </w:pPr>
            <w:r>
              <w:rPr>
                <w:rFonts w:ascii="Arial" w:hAnsi="Arial" w:cs="Arial"/>
                <w:snapToGrid/>
                <w:sz w:val="22"/>
                <w:szCs w:val="22"/>
              </w:rPr>
              <w:t>Em</w:t>
            </w:r>
            <w:r w:rsidR="00A926F8" w:rsidRPr="002B218D">
              <w:rPr>
                <w:rFonts w:ascii="Arial" w:hAnsi="Arial" w:cs="Arial"/>
                <w:snapToGrid/>
                <w:sz w:val="22"/>
                <w:szCs w:val="22"/>
              </w:rPr>
              <w:t>ail Address</w:t>
            </w:r>
            <w:r w:rsidR="00111F9D" w:rsidRPr="002B218D">
              <w:rPr>
                <w:rFonts w:ascii="Arial" w:hAnsi="Arial" w:cs="Arial"/>
                <w:snapToGrid/>
                <w:sz w:val="22"/>
                <w:szCs w:val="22"/>
              </w:rPr>
              <w:t xml:space="preserve"> and Website</w:t>
            </w:r>
            <w:r w:rsidR="00A926F8" w:rsidRPr="002B218D">
              <w:rPr>
                <w:rFonts w:ascii="Arial" w:hAnsi="Arial" w:cs="Arial"/>
                <w:snapToGrid/>
                <w:sz w:val="22"/>
                <w:szCs w:val="22"/>
              </w:rPr>
              <w:t>:</w:t>
            </w:r>
          </w:p>
        </w:tc>
        <w:sdt>
          <w:sdtPr>
            <w:rPr>
              <w:rFonts w:cs="Arial"/>
              <w:bCs/>
              <w:sz w:val="22"/>
              <w:szCs w:val="22"/>
            </w:rPr>
            <w:id w:val="1637600953"/>
            <w:placeholder>
              <w:docPart w:val="038051F304334CE38FEC025C8797B614"/>
            </w:placeholder>
            <w:showingPlcHdr/>
          </w:sdtPr>
          <w:sdtEndPr/>
          <w:sdtContent>
            <w:tc>
              <w:tcPr>
                <w:tcW w:w="10096" w:type="dxa"/>
                <w:tcBorders>
                  <w:top w:val="single" w:sz="4" w:space="0" w:color="000000"/>
                  <w:left w:val="single" w:sz="7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72A197EE" w14:textId="77777777" w:rsidR="00A926F8" w:rsidRPr="002B218D" w:rsidRDefault="005C6200">
                <w:pPr>
                  <w:rPr>
                    <w:rFonts w:cs="Arial"/>
                    <w:bCs/>
                    <w:sz w:val="22"/>
                    <w:szCs w:val="22"/>
                  </w:rPr>
                </w:pPr>
                <w:r w:rsidRPr="00633FD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A926F8" w:rsidRPr="002B218D" w14:paraId="31F9CAC7" w14:textId="77777777" w:rsidTr="00974F5D">
        <w:trPr>
          <w:trHeight w:val="316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</w:tcPr>
          <w:p w14:paraId="2C75F067" w14:textId="77777777" w:rsidR="00A926F8" w:rsidRPr="002B218D" w:rsidRDefault="00A926F8">
            <w:pPr>
              <w:rPr>
                <w:rFonts w:cs="Arial"/>
                <w:bCs/>
                <w:sz w:val="22"/>
                <w:szCs w:val="22"/>
              </w:rPr>
            </w:pPr>
            <w:r w:rsidRPr="002B218D">
              <w:rPr>
                <w:rFonts w:cs="Arial"/>
                <w:bCs/>
                <w:sz w:val="22"/>
                <w:szCs w:val="22"/>
              </w:rPr>
              <w:t>Mailing Address (include postal code):</w:t>
            </w:r>
          </w:p>
        </w:tc>
        <w:sdt>
          <w:sdtPr>
            <w:rPr>
              <w:rFonts w:cs="Arial"/>
              <w:bCs/>
              <w:sz w:val="22"/>
              <w:szCs w:val="22"/>
            </w:rPr>
            <w:id w:val="-161556110"/>
            <w:placeholder>
              <w:docPart w:val="2EDA3C1E278545F9B483BA951C65DEB7"/>
            </w:placeholder>
            <w:showingPlcHdr/>
          </w:sdtPr>
          <w:sdtEndPr/>
          <w:sdtContent>
            <w:tc>
              <w:tcPr>
                <w:tcW w:w="10096" w:type="dxa"/>
                <w:tcBorders>
                  <w:top w:val="single" w:sz="4" w:space="0" w:color="000000"/>
                  <w:left w:val="single" w:sz="7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4394792F" w14:textId="77777777" w:rsidR="00A926F8" w:rsidRPr="002B218D" w:rsidRDefault="005C6200">
                <w:pPr>
                  <w:rPr>
                    <w:rFonts w:cs="Arial"/>
                    <w:bCs/>
                    <w:sz w:val="22"/>
                    <w:szCs w:val="22"/>
                  </w:rPr>
                </w:pPr>
                <w:r w:rsidRPr="00633FD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A926F8" w:rsidRPr="002B218D" w14:paraId="7BF40435" w14:textId="77777777" w:rsidTr="00974F5D"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</w:tcPr>
          <w:p w14:paraId="56E511CD" w14:textId="77777777" w:rsidR="00A926F8" w:rsidRPr="002B218D" w:rsidRDefault="005F450B" w:rsidP="005F450B">
            <w:pPr>
              <w:spacing w:after="58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bCs/>
                <w:sz w:val="22"/>
                <w:szCs w:val="22"/>
              </w:rPr>
              <w:t>Street Address</w:t>
            </w:r>
            <w:r w:rsidR="00A926F8" w:rsidRPr="002B218D">
              <w:rPr>
                <w:rFonts w:cs="Arial"/>
                <w:bCs/>
                <w:sz w:val="22"/>
                <w:szCs w:val="22"/>
              </w:rPr>
              <w:t>:</w:t>
            </w:r>
          </w:p>
        </w:tc>
        <w:sdt>
          <w:sdtPr>
            <w:rPr>
              <w:rFonts w:cs="Arial"/>
              <w:bCs/>
              <w:sz w:val="22"/>
              <w:szCs w:val="22"/>
            </w:rPr>
            <w:id w:val="1238747314"/>
            <w:placeholder>
              <w:docPart w:val="25BB8E811FB447E2A85481BA90CD2E36"/>
            </w:placeholder>
            <w:showingPlcHdr/>
          </w:sdtPr>
          <w:sdtEndPr/>
          <w:sdtContent>
            <w:tc>
              <w:tcPr>
                <w:tcW w:w="10096" w:type="dxa"/>
                <w:tcBorders>
                  <w:top w:val="single" w:sz="4" w:space="0" w:color="000000"/>
                  <w:left w:val="single" w:sz="7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2CE8D9B0" w14:textId="77777777" w:rsidR="00A926F8" w:rsidRPr="002B218D" w:rsidRDefault="005C6200">
                <w:pPr>
                  <w:spacing w:after="58"/>
                  <w:rPr>
                    <w:rFonts w:cs="Arial"/>
                    <w:bCs/>
                    <w:sz w:val="22"/>
                    <w:szCs w:val="22"/>
                  </w:rPr>
                </w:pPr>
                <w:r w:rsidRPr="00633FD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A926F8" w:rsidRPr="002B218D" w14:paraId="1E7CB0C5" w14:textId="77777777" w:rsidTr="00974F5D"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</w:tcPr>
          <w:p w14:paraId="5B526C33" w14:textId="77777777" w:rsidR="00A926F8" w:rsidRPr="002B218D" w:rsidRDefault="00CF0A0F" w:rsidP="000A1E30">
            <w:pPr>
              <w:pStyle w:val="Header"/>
              <w:widowControl/>
              <w:tabs>
                <w:tab w:val="clear" w:pos="4320"/>
                <w:tab w:val="clear" w:pos="8640"/>
              </w:tabs>
              <w:rPr>
                <w:rFonts w:ascii="Arial" w:hAnsi="Arial" w:cs="Arial"/>
                <w:snapToGrid/>
                <w:sz w:val="22"/>
                <w:szCs w:val="22"/>
              </w:rPr>
            </w:pPr>
            <w:r w:rsidRPr="002B218D">
              <w:rPr>
                <w:rFonts w:ascii="Arial" w:hAnsi="Arial" w:cs="Arial"/>
                <w:snapToGrid/>
                <w:sz w:val="22"/>
                <w:szCs w:val="22"/>
              </w:rPr>
              <w:t>Project</w:t>
            </w:r>
            <w:r w:rsidR="00A926F8" w:rsidRPr="002B218D">
              <w:rPr>
                <w:rFonts w:ascii="Arial" w:hAnsi="Arial" w:cs="Arial"/>
                <w:snapToGrid/>
                <w:sz w:val="22"/>
                <w:szCs w:val="22"/>
              </w:rPr>
              <w:t xml:space="preserve"> </w:t>
            </w:r>
            <w:r w:rsidR="000A1E30">
              <w:rPr>
                <w:rFonts w:ascii="Arial" w:hAnsi="Arial" w:cs="Arial"/>
                <w:snapToGrid/>
                <w:sz w:val="22"/>
                <w:szCs w:val="22"/>
              </w:rPr>
              <w:t>Contact Name</w:t>
            </w:r>
            <w:r w:rsidR="00467BE0">
              <w:rPr>
                <w:rFonts w:ascii="Arial" w:hAnsi="Arial" w:cs="Arial"/>
                <w:snapToGrid/>
                <w:sz w:val="22"/>
                <w:szCs w:val="22"/>
              </w:rPr>
              <w:t xml:space="preserve"> (if different than Executive Director)</w:t>
            </w:r>
            <w:r w:rsidR="00A926F8" w:rsidRPr="002B218D">
              <w:rPr>
                <w:rFonts w:ascii="Arial" w:hAnsi="Arial" w:cs="Arial"/>
                <w:snapToGrid/>
                <w:sz w:val="22"/>
                <w:szCs w:val="22"/>
              </w:rPr>
              <w:t>:</w:t>
            </w:r>
          </w:p>
        </w:tc>
        <w:sdt>
          <w:sdtPr>
            <w:rPr>
              <w:rFonts w:cs="Arial"/>
              <w:bCs/>
              <w:sz w:val="22"/>
              <w:szCs w:val="22"/>
            </w:rPr>
            <w:id w:val="-1429814673"/>
            <w:placeholder>
              <w:docPart w:val="D24EBDCEF9814B8BAC2D8C1B7C618542"/>
            </w:placeholder>
            <w:showingPlcHdr/>
          </w:sdtPr>
          <w:sdtEndPr/>
          <w:sdtContent>
            <w:tc>
              <w:tcPr>
                <w:tcW w:w="10096" w:type="dxa"/>
                <w:tcBorders>
                  <w:top w:val="single" w:sz="4" w:space="0" w:color="000000"/>
                  <w:left w:val="single" w:sz="7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040DBF9E" w14:textId="77777777" w:rsidR="00A926F8" w:rsidRPr="002B218D" w:rsidRDefault="005C6200">
                <w:pPr>
                  <w:spacing w:after="58"/>
                  <w:rPr>
                    <w:rFonts w:cs="Arial"/>
                    <w:bCs/>
                    <w:sz w:val="22"/>
                    <w:szCs w:val="22"/>
                  </w:rPr>
                </w:pPr>
                <w:r w:rsidRPr="00633FD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A926F8" w:rsidRPr="002B218D" w14:paraId="10402B46" w14:textId="77777777" w:rsidTr="00974F5D">
        <w:trPr>
          <w:cantSplit/>
          <w:trHeight w:val="286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30963B07" w14:textId="77777777" w:rsidR="00A926F8" w:rsidRPr="002B218D" w:rsidRDefault="00A926F8" w:rsidP="000A1E30">
            <w:pPr>
              <w:spacing w:after="58"/>
              <w:rPr>
                <w:rFonts w:cs="Arial"/>
                <w:b/>
                <w:sz w:val="22"/>
                <w:szCs w:val="22"/>
              </w:rPr>
            </w:pPr>
            <w:r w:rsidRPr="002B218D">
              <w:rPr>
                <w:rFonts w:cs="Arial"/>
                <w:bCs/>
                <w:sz w:val="22"/>
                <w:szCs w:val="22"/>
              </w:rPr>
              <w:t xml:space="preserve">Project Contact </w:t>
            </w:r>
            <w:r w:rsidR="000A1E30">
              <w:rPr>
                <w:rFonts w:cs="Arial"/>
                <w:bCs/>
                <w:sz w:val="22"/>
                <w:szCs w:val="22"/>
              </w:rPr>
              <w:t>Phone Number</w:t>
            </w:r>
            <w:r w:rsidRPr="002B218D">
              <w:rPr>
                <w:rFonts w:cs="Arial"/>
                <w:bCs/>
                <w:sz w:val="22"/>
                <w:szCs w:val="22"/>
              </w:rPr>
              <w:t>:</w:t>
            </w:r>
          </w:p>
        </w:tc>
        <w:sdt>
          <w:sdtPr>
            <w:rPr>
              <w:rFonts w:cs="Arial"/>
              <w:bCs/>
              <w:sz w:val="22"/>
              <w:szCs w:val="22"/>
            </w:rPr>
            <w:id w:val="-2074036860"/>
            <w:placeholder>
              <w:docPart w:val="B181FC85C9214A62AF95F95B3A08C49C"/>
            </w:placeholder>
            <w:showingPlcHdr/>
          </w:sdtPr>
          <w:sdtEndPr/>
          <w:sdtContent>
            <w:tc>
              <w:tcPr>
                <w:tcW w:w="10096" w:type="dxa"/>
                <w:tcBorders>
                  <w:top w:val="single" w:sz="4" w:space="0" w:color="000000"/>
                  <w:left w:val="single" w:sz="8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0E633DA2" w14:textId="77777777" w:rsidR="00A926F8" w:rsidRPr="002B218D" w:rsidRDefault="005C6200">
                <w:pPr>
                  <w:spacing w:after="58"/>
                  <w:rPr>
                    <w:rFonts w:cs="Arial"/>
                    <w:bCs/>
                    <w:sz w:val="22"/>
                    <w:szCs w:val="22"/>
                  </w:rPr>
                </w:pPr>
                <w:r w:rsidRPr="00633FD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E0103" w:rsidRPr="002B218D" w14:paraId="2EDCC1BC" w14:textId="77777777" w:rsidTr="00974F5D">
        <w:trPr>
          <w:cantSplit/>
          <w:trHeight w:val="286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14:paraId="08C8D17C" w14:textId="77777777" w:rsidR="009E0103" w:rsidRDefault="009E0103">
            <w:pPr>
              <w:spacing w:after="58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bCs/>
                <w:sz w:val="22"/>
                <w:szCs w:val="22"/>
              </w:rPr>
              <w:t>Grant Amount Requested:</w:t>
            </w:r>
          </w:p>
        </w:tc>
        <w:tc>
          <w:tcPr>
            <w:tcW w:w="1009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1B19263D" w14:textId="77777777" w:rsidR="009E0103" w:rsidRPr="005C6200" w:rsidRDefault="004A32F4" w:rsidP="00F53A8C">
            <w:pPr>
              <w:pStyle w:val="Heading3"/>
              <w:tabs>
                <w:tab w:val="left" w:pos="3636"/>
              </w:tabs>
              <w:ind w:left="0"/>
              <w:rPr>
                <w:color w:val="FF0000"/>
              </w:rPr>
            </w:pPr>
            <w:r>
              <w:rPr>
                <w:color w:val="FF0000"/>
              </w:rPr>
              <w:t>$</w:t>
            </w:r>
            <w:sdt>
              <w:sdtPr>
                <w:rPr>
                  <w:color w:val="FF0000"/>
                </w:rPr>
                <w:id w:val="932019849"/>
                <w:placeholder>
                  <w:docPart w:val="89745FE598FF4DC4A307E495CEF43554"/>
                </w:placeholder>
                <w:showingPlcHdr/>
              </w:sdtPr>
              <w:sdtEndPr/>
              <w:sdtContent>
                <w:r w:rsidR="00050E69" w:rsidRPr="004A32F4">
                  <w:rPr>
                    <w:rStyle w:val="PlaceholderText"/>
                    <w:color w:val="FF0000"/>
                  </w:rPr>
                  <w:t>Click here to enter amount.</w:t>
                </w:r>
              </w:sdtContent>
            </w:sdt>
            <w:r w:rsidR="00F53A8C">
              <w:rPr>
                <w:color w:val="FF0000"/>
              </w:rPr>
              <w:t>.00</w:t>
            </w:r>
            <w:r w:rsidR="00F53A8C">
              <w:rPr>
                <w:color w:val="FF0000"/>
              </w:rPr>
              <w:tab/>
            </w:r>
          </w:p>
        </w:tc>
      </w:tr>
    </w:tbl>
    <w:p w14:paraId="66011F63" w14:textId="77777777" w:rsidR="00F828C8" w:rsidRDefault="00F828C8">
      <w:pPr>
        <w:rPr>
          <w:rFonts w:ascii="Times New Roman" w:hAnsi="Times New Roman"/>
          <w:b/>
          <w:bCs/>
        </w:rPr>
      </w:pPr>
    </w:p>
    <w:p w14:paraId="541E0DDA" w14:textId="77777777" w:rsidR="002A7F16" w:rsidRDefault="002A7F16">
      <w:pPr>
        <w:rPr>
          <w:rFonts w:ascii="Times New Roman" w:hAnsi="Times New Roman"/>
          <w:b/>
          <w:bCs/>
        </w:rPr>
      </w:pPr>
    </w:p>
    <w:tbl>
      <w:tblPr>
        <w:tblW w:w="14490" w:type="dxa"/>
        <w:tblInd w:w="57" w:type="dxa"/>
        <w:tblBorders>
          <w:top w:val="single" w:sz="2" w:space="0" w:color="000000"/>
          <w:left w:val="single" w:sz="4" w:space="0" w:color="000000"/>
          <w:bottom w:val="single" w:sz="8" w:space="0" w:color="000000"/>
          <w:right w:val="single" w:sz="4" w:space="0" w:color="000000"/>
          <w:insideH w:val="single" w:sz="4" w:space="0" w:color="000000"/>
          <w:insideV w:val="single" w:sz="8" w:space="0" w:color="000000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4490"/>
      </w:tblGrid>
      <w:tr w:rsidR="009935D8" w:rsidRPr="003668D4" w14:paraId="4EDB02D2" w14:textId="77777777" w:rsidTr="00974F5D">
        <w:trPr>
          <w:trHeight w:val="282"/>
        </w:trPr>
        <w:tc>
          <w:tcPr>
            <w:tcW w:w="14490" w:type="dxa"/>
            <w:tcBorders>
              <w:top w:val="single" w:sz="2" w:space="0" w:color="000000"/>
              <w:bottom w:val="single" w:sz="4" w:space="0" w:color="000000"/>
            </w:tcBorders>
            <w:shd w:val="clear" w:color="auto" w:fill="92D050"/>
          </w:tcPr>
          <w:p w14:paraId="20064BD3" w14:textId="77777777" w:rsidR="009935D8" w:rsidRPr="005F450B" w:rsidRDefault="009935D8" w:rsidP="00AC7084">
            <w:pPr>
              <w:tabs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ind w:left="360" w:hanging="360"/>
              <w:rPr>
                <w:rFonts w:cs="Arial"/>
                <w:b/>
                <w:sz w:val="22"/>
                <w:szCs w:val="22"/>
              </w:rPr>
            </w:pPr>
            <w:r w:rsidRPr="005F450B">
              <w:rPr>
                <w:rFonts w:cs="Arial"/>
                <w:b/>
                <w:sz w:val="22"/>
                <w:szCs w:val="22"/>
              </w:rPr>
              <w:br w:type="page"/>
            </w:r>
            <w:r w:rsidR="000A1E30">
              <w:rPr>
                <w:rFonts w:cs="Arial"/>
                <w:b/>
                <w:sz w:val="22"/>
                <w:szCs w:val="22"/>
              </w:rPr>
              <w:t>2</w:t>
            </w:r>
            <w:r w:rsidR="00B734DF">
              <w:rPr>
                <w:rFonts w:cs="Arial"/>
                <w:b/>
                <w:sz w:val="22"/>
                <w:szCs w:val="22"/>
              </w:rPr>
              <w:t xml:space="preserve">. </w:t>
            </w:r>
            <w:r w:rsidR="00FB21CD" w:rsidRPr="005F450B">
              <w:rPr>
                <w:rFonts w:cs="Arial"/>
                <w:b/>
                <w:sz w:val="22"/>
                <w:szCs w:val="22"/>
              </w:rPr>
              <w:t>AGENCY INFORMATION</w:t>
            </w:r>
          </w:p>
          <w:p w14:paraId="2C979926" w14:textId="77777777" w:rsidR="00C06852" w:rsidRPr="005F450B" w:rsidRDefault="00C06852" w:rsidP="00AC7084">
            <w:pPr>
              <w:tabs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ind w:left="360" w:hanging="360"/>
              <w:rPr>
                <w:rFonts w:cs="Arial"/>
                <w:b/>
                <w:sz w:val="22"/>
                <w:szCs w:val="22"/>
              </w:rPr>
            </w:pPr>
          </w:p>
        </w:tc>
      </w:tr>
      <w:tr w:rsidR="009935D8" w:rsidRPr="003668D4" w14:paraId="299D5EF1" w14:textId="77777777" w:rsidTr="00974F5D">
        <w:trPr>
          <w:trHeight w:val="291"/>
        </w:trPr>
        <w:tc>
          <w:tcPr>
            <w:tcW w:w="14490" w:type="dxa"/>
            <w:tcBorders>
              <w:top w:val="single" w:sz="4" w:space="0" w:color="000000"/>
            </w:tcBorders>
          </w:tcPr>
          <w:p w14:paraId="43081F16" w14:textId="77777777" w:rsidR="009935D8" w:rsidRPr="003668D4" w:rsidRDefault="00551C19" w:rsidP="005F450B">
            <w:pPr>
              <w:tabs>
                <w:tab w:val="left" w:pos="-720"/>
                <w:tab w:val="left" w:pos="0"/>
                <w:tab w:val="left" w:pos="213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rPr>
                <w:rFonts w:cs="Arial"/>
                <w:b/>
                <w:sz w:val="22"/>
                <w:szCs w:val="22"/>
              </w:rPr>
            </w:pPr>
            <w:r w:rsidRPr="002B218D">
              <w:rPr>
                <w:rFonts w:cs="Arial"/>
                <w:sz w:val="22"/>
                <w:szCs w:val="22"/>
              </w:rPr>
              <w:t>Please provide a brief overview of your agency and project/program (ie. Mission, mandate, history).</w:t>
            </w:r>
          </w:p>
        </w:tc>
      </w:tr>
      <w:tr w:rsidR="009935D8" w:rsidRPr="003668D4" w14:paraId="3C6D838C" w14:textId="77777777" w:rsidTr="004A32F4">
        <w:trPr>
          <w:trHeight w:val="1655"/>
        </w:trPr>
        <w:sdt>
          <w:sdtPr>
            <w:rPr>
              <w:rFonts w:cs="Arial"/>
              <w:sz w:val="22"/>
            </w:rPr>
            <w:id w:val="-2120283304"/>
            <w:placeholder>
              <w:docPart w:val="2638EEE5E4D741F28F595CD75E735FB6"/>
            </w:placeholder>
            <w:showingPlcHdr/>
          </w:sdtPr>
          <w:sdtEndPr/>
          <w:sdtContent>
            <w:tc>
              <w:tcPr>
                <w:tcW w:w="1449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15501620" w14:textId="77777777" w:rsidR="009935D8" w:rsidRPr="001E3CC9" w:rsidRDefault="004A32F4" w:rsidP="00AC7084">
                <w:pPr>
                  <w:tabs>
                    <w:tab w:val="left" w:pos="-720"/>
                    <w:tab w:val="left" w:pos="0"/>
                    <w:tab w:val="left" w:pos="213"/>
                    <w:tab w:val="left" w:pos="1080"/>
                    <w:tab w:val="left" w:pos="1440"/>
                    <w:tab w:val="left" w:pos="1800"/>
                    <w:tab w:val="left" w:pos="2160"/>
                    <w:tab w:val="left" w:pos="2520"/>
                    <w:tab w:val="left" w:pos="2880"/>
                    <w:tab w:val="left" w:pos="3240"/>
                    <w:tab w:val="left" w:pos="3600"/>
                    <w:tab w:val="left" w:pos="3960"/>
                    <w:tab w:val="left" w:pos="4320"/>
                    <w:tab w:val="left" w:pos="4680"/>
                    <w:tab w:val="left" w:pos="5040"/>
                    <w:tab w:val="left" w:pos="5400"/>
                    <w:tab w:val="left" w:pos="5760"/>
                    <w:tab w:val="left" w:pos="6120"/>
                    <w:tab w:val="left" w:pos="6480"/>
                    <w:tab w:val="left" w:pos="6840"/>
                    <w:tab w:val="left" w:pos="7200"/>
                    <w:tab w:val="left" w:pos="7560"/>
                    <w:tab w:val="left" w:pos="7920"/>
                    <w:tab w:val="left" w:pos="8280"/>
                  </w:tabs>
                  <w:spacing w:after="58"/>
                  <w:rPr>
                    <w:rFonts w:cs="Arial"/>
                    <w:sz w:val="22"/>
                  </w:rPr>
                </w:pPr>
                <w:r w:rsidRPr="00633FD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505C54FF" w14:textId="77777777" w:rsidR="00F828C8" w:rsidRDefault="00F828C8"/>
    <w:p w14:paraId="01358AE4" w14:textId="77777777" w:rsidR="004A32F4" w:rsidRDefault="004A32F4"/>
    <w:tbl>
      <w:tblPr>
        <w:tblW w:w="14490" w:type="dxa"/>
        <w:tblInd w:w="57" w:type="dxa"/>
        <w:tblBorders>
          <w:top w:val="single" w:sz="2" w:space="0" w:color="000000"/>
          <w:left w:val="single" w:sz="4" w:space="0" w:color="000000"/>
          <w:bottom w:val="single" w:sz="8" w:space="0" w:color="000000"/>
          <w:right w:val="single" w:sz="4" w:space="0" w:color="000000"/>
          <w:insideH w:val="single" w:sz="4" w:space="0" w:color="000000"/>
          <w:insideV w:val="single" w:sz="8" w:space="0" w:color="000000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4490"/>
      </w:tblGrid>
      <w:tr w:rsidR="00C60091" w:rsidRPr="003668D4" w14:paraId="2A9E63A5" w14:textId="77777777" w:rsidTr="00974F5D">
        <w:trPr>
          <w:trHeight w:val="291"/>
        </w:trPr>
        <w:tc>
          <w:tcPr>
            <w:tcW w:w="1449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92D050"/>
          </w:tcPr>
          <w:p w14:paraId="7E1DEE8B" w14:textId="77777777" w:rsidR="00C60091" w:rsidRPr="005F450B" w:rsidRDefault="00C60091" w:rsidP="00C60091">
            <w:pPr>
              <w:tabs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ind w:left="360" w:hanging="360"/>
              <w:rPr>
                <w:rFonts w:cs="Arial"/>
                <w:b/>
                <w:sz w:val="22"/>
                <w:szCs w:val="22"/>
              </w:rPr>
            </w:pPr>
            <w:r w:rsidRPr="005F450B">
              <w:rPr>
                <w:rFonts w:cs="Arial"/>
                <w:b/>
                <w:sz w:val="22"/>
                <w:szCs w:val="22"/>
              </w:rPr>
              <w:br w:type="page"/>
            </w:r>
            <w:r w:rsidR="000A1E30">
              <w:rPr>
                <w:rFonts w:cs="Arial"/>
                <w:b/>
                <w:sz w:val="22"/>
                <w:szCs w:val="22"/>
              </w:rPr>
              <w:t>3</w:t>
            </w:r>
            <w:r w:rsidR="00B734DF">
              <w:rPr>
                <w:rFonts w:cs="Arial"/>
                <w:b/>
                <w:sz w:val="22"/>
                <w:szCs w:val="22"/>
              </w:rPr>
              <w:t xml:space="preserve">. </w:t>
            </w:r>
            <w:r w:rsidR="00FB21CD" w:rsidRPr="005F450B">
              <w:rPr>
                <w:rFonts w:cs="Arial"/>
                <w:b/>
                <w:sz w:val="22"/>
                <w:szCs w:val="22"/>
              </w:rPr>
              <w:t>OVERVIEW</w:t>
            </w:r>
            <w:r w:rsidR="005F450B" w:rsidRPr="005F450B">
              <w:rPr>
                <w:rFonts w:cs="Arial"/>
                <w:b/>
                <w:sz w:val="22"/>
                <w:szCs w:val="22"/>
              </w:rPr>
              <w:t xml:space="preserve"> / PROJECT INFORMATION</w:t>
            </w:r>
          </w:p>
          <w:p w14:paraId="5D5540A8" w14:textId="77777777" w:rsidR="00C06852" w:rsidRPr="005F450B" w:rsidRDefault="00C06852" w:rsidP="00C60091">
            <w:pPr>
              <w:tabs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58"/>
              <w:ind w:left="360" w:hanging="360"/>
              <w:rPr>
                <w:rFonts w:cs="Arial"/>
                <w:b/>
                <w:sz w:val="22"/>
                <w:szCs w:val="22"/>
              </w:rPr>
            </w:pPr>
          </w:p>
        </w:tc>
      </w:tr>
      <w:tr w:rsidR="00C60091" w:rsidRPr="003668D4" w14:paraId="4B6CAAFA" w14:textId="77777777" w:rsidTr="00974F5D">
        <w:trPr>
          <w:trHeight w:val="332"/>
        </w:trPr>
        <w:tc>
          <w:tcPr>
            <w:tcW w:w="14490" w:type="dxa"/>
            <w:tcBorders>
              <w:top w:val="single" w:sz="4" w:space="0" w:color="000000"/>
            </w:tcBorders>
          </w:tcPr>
          <w:p w14:paraId="19617906" w14:textId="77777777" w:rsidR="00C60091" w:rsidRPr="00AC69A7" w:rsidRDefault="00C60091" w:rsidP="005F450B">
            <w:pPr>
              <w:tabs>
                <w:tab w:val="left" w:pos="-720"/>
                <w:tab w:val="left" w:pos="0"/>
                <w:tab w:val="left" w:pos="36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rPr>
                <w:rFonts w:cs="Arial"/>
                <w:bCs/>
                <w:sz w:val="22"/>
                <w:szCs w:val="22"/>
              </w:rPr>
            </w:pPr>
            <w:r w:rsidRPr="00AC69A7">
              <w:rPr>
                <w:rFonts w:cs="Arial"/>
                <w:sz w:val="22"/>
                <w:lang w:val="en-US"/>
              </w:rPr>
              <w:t>Please explain</w:t>
            </w:r>
            <w:r w:rsidR="005F450B">
              <w:rPr>
                <w:rFonts w:cs="Arial"/>
                <w:sz w:val="22"/>
                <w:lang w:val="en-US"/>
              </w:rPr>
              <w:t>,</w:t>
            </w:r>
            <w:r w:rsidRPr="00AC69A7">
              <w:rPr>
                <w:rFonts w:cs="Arial"/>
                <w:sz w:val="22"/>
                <w:lang w:val="en-US"/>
              </w:rPr>
              <w:t xml:space="preserve"> </w:t>
            </w:r>
            <w:r w:rsidR="00FB21CD">
              <w:rPr>
                <w:rFonts w:cs="Arial"/>
                <w:sz w:val="22"/>
                <w:lang w:val="en-US"/>
              </w:rPr>
              <w:t>in your own words</w:t>
            </w:r>
            <w:r w:rsidR="007B07CF">
              <w:rPr>
                <w:rFonts w:cs="Arial"/>
                <w:sz w:val="22"/>
                <w:lang w:val="en-US"/>
              </w:rPr>
              <w:t xml:space="preserve">, </w:t>
            </w:r>
            <w:r w:rsidR="007B07CF" w:rsidRPr="00444202">
              <w:rPr>
                <w:rFonts w:cs="Arial"/>
                <w:sz w:val="22"/>
                <w:lang w:val="en-US"/>
              </w:rPr>
              <w:t>what the program is</w:t>
            </w:r>
            <w:r w:rsidR="00FB21CD">
              <w:rPr>
                <w:rFonts w:cs="Arial"/>
                <w:sz w:val="22"/>
                <w:lang w:val="en-US"/>
              </w:rPr>
              <w:t xml:space="preserve"> </w:t>
            </w:r>
            <w:r w:rsidR="007B07CF">
              <w:rPr>
                <w:rFonts w:cs="Arial"/>
                <w:sz w:val="22"/>
                <w:lang w:val="en-US"/>
              </w:rPr>
              <w:t xml:space="preserve">and </w:t>
            </w:r>
            <w:r w:rsidRPr="00AC69A7">
              <w:rPr>
                <w:rFonts w:cs="Arial"/>
                <w:sz w:val="22"/>
                <w:lang w:val="en-US"/>
              </w:rPr>
              <w:t>why this program is important</w:t>
            </w:r>
            <w:r w:rsidR="000B6AE7" w:rsidRPr="00AC69A7">
              <w:rPr>
                <w:rFonts w:cs="Arial"/>
                <w:sz w:val="22"/>
                <w:lang w:val="en-US"/>
              </w:rPr>
              <w:t>.</w:t>
            </w:r>
            <w:r w:rsidRPr="00AC69A7">
              <w:rPr>
                <w:rFonts w:cs="Arial"/>
                <w:sz w:val="22"/>
                <w:lang w:val="en-US"/>
              </w:rPr>
              <w:t xml:space="preserve">  </w:t>
            </w:r>
            <w:r w:rsidR="000B6AE7" w:rsidRPr="00AC69A7">
              <w:rPr>
                <w:rFonts w:cs="Arial"/>
                <w:sz w:val="22"/>
                <w:lang w:val="en-US"/>
              </w:rPr>
              <w:t xml:space="preserve">Feel free to provide an </w:t>
            </w:r>
            <w:r w:rsidR="00537C44">
              <w:rPr>
                <w:rFonts w:cs="Arial"/>
                <w:sz w:val="22"/>
                <w:lang w:val="en-US"/>
              </w:rPr>
              <w:t xml:space="preserve">anecdote </w:t>
            </w:r>
            <w:r w:rsidR="000B6AE7" w:rsidRPr="00AC69A7">
              <w:rPr>
                <w:rFonts w:cs="Arial"/>
                <w:sz w:val="22"/>
                <w:lang w:val="en-US"/>
              </w:rPr>
              <w:t>or example of success</w:t>
            </w:r>
            <w:r w:rsidR="00032C84">
              <w:rPr>
                <w:rFonts w:cs="Arial"/>
                <w:sz w:val="22"/>
                <w:lang w:val="en-US"/>
              </w:rPr>
              <w:t>.</w:t>
            </w:r>
          </w:p>
        </w:tc>
      </w:tr>
      <w:tr w:rsidR="009935D8" w:rsidRPr="003668D4" w14:paraId="3EB2F173" w14:textId="77777777" w:rsidTr="004A32F4">
        <w:trPr>
          <w:trHeight w:val="2348"/>
        </w:trPr>
        <w:sdt>
          <w:sdtPr>
            <w:rPr>
              <w:rFonts w:cs="Arial"/>
              <w:sz w:val="22"/>
              <w:szCs w:val="22"/>
            </w:rPr>
            <w:id w:val="-248665325"/>
            <w:placeholder>
              <w:docPart w:val="5DFEB3515FD7458CBF490ACDA3AE2502"/>
            </w:placeholder>
            <w:showingPlcHdr/>
          </w:sdtPr>
          <w:sdtEndPr/>
          <w:sdtContent>
            <w:tc>
              <w:tcPr>
                <w:tcW w:w="14490" w:type="dxa"/>
              </w:tcPr>
              <w:p w14:paraId="22E823D2" w14:textId="77777777" w:rsidR="009935D8" w:rsidRPr="003668D4" w:rsidRDefault="004A32F4" w:rsidP="00AC7084">
                <w:pPr>
                  <w:tabs>
                    <w:tab w:val="left" w:pos="-720"/>
                    <w:tab w:val="left" w:pos="0"/>
                    <w:tab w:val="left" w:pos="360"/>
                    <w:tab w:val="left" w:pos="1440"/>
                    <w:tab w:val="left" w:pos="1800"/>
                    <w:tab w:val="left" w:pos="2160"/>
                    <w:tab w:val="left" w:pos="2520"/>
                    <w:tab w:val="left" w:pos="2880"/>
                    <w:tab w:val="left" w:pos="3240"/>
                    <w:tab w:val="left" w:pos="3600"/>
                    <w:tab w:val="left" w:pos="3960"/>
                    <w:tab w:val="left" w:pos="4320"/>
                    <w:tab w:val="left" w:pos="4680"/>
                    <w:tab w:val="left" w:pos="5040"/>
                    <w:tab w:val="left" w:pos="5400"/>
                    <w:tab w:val="left" w:pos="5760"/>
                    <w:tab w:val="left" w:pos="6120"/>
                    <w:tab w:val="left" w:pos="6480"/>
                    <w:tab w:val="left" w:pos="6840"/>
                    <w:tab w:val="left" w:pos="7200"/>
                    <w:tab w:val="left" w:pos="7560"/>
                    <w:tab w:val="left" w:pos="7920"/>
                    <w:tab w:val="left" w:pos="8280"/>
                  </w:tabs>
                  <w:rPr>
                    <w:rFonts w:cs="Arial"/>
                    <w:sz w:val="22"/>
                    <w:szCs w:val="22"/>
                  </w:rPr>
                </w:pPr>
                <w:r w:rsidRPr="00633FD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71E5B186" w14:textId="77777777" w:rsidR="0086034C" w:rsidRPr="001D2E85" w:rsidRDefault="0086034C" w:rsidP="009935D8">
      <w:pPr>
        <w:rPr>
          <w:rFonts w:cs="Arial"/>
          <w:sz w:val="16"/>
          <w:szCs w:val="16"/>
        </w:rPr>
      </w:pPr>
    </w:p>
    <w:p w14:paraId="13D85F56" w14:textId="77777777" w:rsidR="00EA29AC" w:rsidRPr="00A44B87" w:rsidRDefault="00EA29AC" w:rsidP="00F828C8">
      <w:pPr>
        <w:rPr>
          <w:rFonts w:cs="Arial"/>
          <w:b/>
          <w:sz w:val="16"/>
          <w:szCs w:val="16"/>
        </w:rPr>
      </w:pPr>
    </w:p>
    <w:tbl>
      <w:tblPr>
        <w:tblW w:w="14490" w:type="dxa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2" w:type="dxa"/>
          <w:right w:w="112" w:type="dxa"/>
        </w:tblCellMar>
        <w:tblLook w:val="0000" w:firstRow="0" w:lastRow="0" w:firstColumn="0" w:lastColumn="0" w:noHBand="0" w:noVBand="0"/>
      </w:tblPr>
      <w:tblGrid>
        <w:gridCol w:w="5400"/>
        <w:gridCol w:w="9090"/>
      </w:tblGrid>
      <w:tr w:rsidR="00EA29AC" w:rsidRPr="00BB0045" w14:paraId="09497804" w14:textId="77777777" w:rsidTr="00974F5D">
        <w:tc>
          <w:tcPr>
            <w:tcW w:w="5400" w:type="dxa"/>
            <w:shd w:val="clear" w:color="auto" w:fill="92D050"/>
          </w:tcPr>
          <w:p w14:paraId="6ECE313E" w14:textId="77777777" w:rsidR="00EA29AC" w:rsidRPr="00BB0045" w:rsidRDefault="000A1E30" w:rsidP="00E850B1">
            <w:pPr>
              <w:spacing w:after="55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4</w:t>
            </w:r>
            <w:r w:rsidR="00EA29AC">
              <w:rPr>
                <w:rFonts w:cs="Arial"/>
                <w:b/>
                <w:sz w:val="22"/>
                <w:szCs w:val="22"/>
              </w:rPr>
              <w:t xml:space="preserve">. </w:t>
            </w:r>
            <w:r w:rsidR="00E850B1">
              <w:rPr>
                <w:rFonts w:cs="Arial"/>
                <w:b/>
                <w:sz w:val="22"/>
                <w:szCs w:val="22"/>
              </w:rPr>
              <w:t>PROGRAM</w:t>
            </w:r>
            <w:r w:rsidR="00EA29AC" w:rsidRPr="00BB0045">
              <w:rPr>
                <w:rFonts w:cs="Arial"/>
                <w:b/>
                <w:sz w:val="22"/>
                <w:szCs w:val="22"/>
              </w:rPr>
              <w:t xml:space="preserve"> LOGIC MODEL</w:t>
            </w:r>
          </w:p>
        </w:tc>
        <w:tc>
          <w:tcPr>
            <w:tcW w:w="9090" w:type="dxa"/>
            <w:shd w:val="clear" w:color="auto" w:fill="92D050"/>
          </w:tcPr>
          <w:p w14:paraId="774410E7" w14:textId="77777777" w:rsidR="00EA29AC" w:rsidRPr="00BB0045" w:rsidRDefault="00EA29AC" w:rsidP="00203C14">
            <w:pPr>
              <w:spacing w:after="55"/>
              <w:jc w:val="center"/>
              <w:rPr>
                <w:rFonts w:cs="Arial"/>
                <w:sz w:val="22"/>
                <w:szCs w:val="22"/>
              </w:rPr>
            </w:pPr>
          </w:p>
        </w:tc>
      </w:tr>
      <w:tr w:rsidR="001D30CD" w:rsidRPr="008C190D" w14:paraId="3BD15EDD" w14:textId="77777777" w:rsidTr="00974F5D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  <w:shd w:val="clear" w:color="auto" w:fill="EAF1DD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5400" w:type="dxa"/>
            <w:shd w:val="clear" w:color="auto" w:fill="EAF1DD"/>
          </w:tcPr>
          <w:p w14:paraId="628DDBF0" w14:textId="77777777" w:rsidR="001D30CD" w:rsidRPr="008C190D" w:rsidRDefault="001D30CD" w:rsidP="00203C14">
            <w:pPr>
              <w:spacing w:before="120" w:after="120"/>
              <w:rPr>
                <w:rFonts w:ascii="Calibri" w:eastAsia="Calibri" w:hAnsi="Calibri"/>
                <w:b/>
                <w:sz w:val="22"/>
                <w:szCs w:val="22"/>
              </w:rPr>
            </w:pPr>
            <w:r w:rsidRPr="008C190D">
              <w:rPr>
                <w:rFonts w:ascii="Calibri" w:eastAsia="Calibri" w:hAnsi="Calibri"/>
                <w:b/>
                <w:sz w:val="22"/>
                <w:szCs w:val="22"/>
              </w:rPr>
              <w:t>Program/Project Title:</w:t>
            </w:r>
          </w:p>
        </w:tc>
        <w:sdt>
          <w:sdtPr>
            <w:rPr>
              <w:rStyle w:val="BookTitle"/>
              <w:b/>
            </w:rPr>
            <w:id w:val="1242757855"/>
            <w:placeholder>
              <w:docPart w:val="10AA61A75F2B482CB0728EF8A7466646"/>
            </w:placeholder>
            <w:showingPlcHdr/>
          </w:sdtPr>
          <w:sdtEndPr>
            <w:rPr>
              <w:rStyle w:val="BookTitle"/>
            </w:rPr>
          </w:sdtEndPr>
          <w:sdtContent>
            <w:tc>
              <w:tcPr>
                <w:tcW w:w="9090" w:type="dxa"/>
                <w:shd w:val="clear" w:color="auto" w:fill="auto"/>
              </w:tcPr>
              <w:p w14:paraId="773B5FA6" w14:textId="77777777" w:rsidR="001D30CD" w:rsidRPr="009C6541" w:rsidRDefault="004A32F4" w:rsidP="001C4B2C">
                <w:pPr>
                  <w:pStyle w:val="Title"/>
                  <w:jc w:val="left"/>
                  <w:rPr>
                    <w:rStyle w:val="BookTitle"/>
                    <w:b/>
                  </w:rPr>
                </w:pPr>
                <w:r w:rsidRPr="00633FD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F96EED" w:rsidRPr="008C190D" w14:paraId="54F2BA75" w14:textId="77777777" w:rsidTr="00974F5D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  <w:shd w:val="clear" w:color="auto" w:fill="EAF1DD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5400" w:type="dxa"/>
            <w:shd w:val="clear" w:color="auto" w:fill="EAF1DD"/>
          </w:tcPr>
          <w:p w14:paraId="6A310BFD" w14:textId="77777777" w:rsidR="00F96EED" w:rsidRPr="008C190D" w:rsidRDefault="00F96EED" w:rsidP="00203C14">
            <w:pPr>
              <w:spacing w:before="120" w:after="120"/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sz w:val="22"/>
                <w:szCs w:val="22"/>
              </w:rPr>
              <w:t>Projected Dates of Program:</w:t>
            </w:r>
          </w:p>
        </w:tc>
        <w:sdt>
          <w:sdtPr>
            <w:rPr>
              <w:rStyle w:val="BookTitle"/>
              <w:b w:val="0"/>
              <w:sz w:val="22"/>
              <w:szCs w:val="22"/>
            </w:rPr>
            <w:id w:val="-618071693"/>
            <w:placeholder>
              <w:docPart w:val="DefaultPlaceholder_1082065158"/>
            </w:placeholder>
            <w:showingPlcHdr/>
          </w:sdtPr>
          <w:sdtEndPr>
            <w:rPr>
              <w:rStyle w:val="BookTitle"/>
            </w:rPr>
          </w:sdtEndPr>
          <w:sdtContent>
            <w:tc>
              <w:tcPr>
                <w:tcW w:w="9090" w:type="dxa"/>
                <w:shd w:val="clear" w:color="auto" w:fill="auto"/>
              </w:tcPr>
              <w:p w14:paraId="76A5E297" w14:textId="77777777" w:rsidR="00F96EED" w:rsidRPr="00F96EED" w:rsidRDefault="00F96EED" w:rsidP="00F96EED">
                <w:pPr>
                  <w:rPr>
                    <w:rStyle w:val="BookTitle"/>
                    <w:b w:val="0"/>
                    <w:sz w:val="22"/>
                    <w:szCs w:val="22"/>
                  </w:rPr>
                </w:pPr>
                <w:r w:rsidRPr="00633FD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D30CD" w:rsidRPr="008C190D" w14:paraId="436D63F0" w14:textId="77777777" w:rsidTr="00974F5D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  <w:shd w:val="clear" w:color="auto" w:fill="EAF1DD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008"/>
        </w:trPr>
        <w:tc>
          <w:tcPr>
            <w:tcW w:w="5400" w:type="dxa"/>
            <w:shd w:val="clear" w:color="auto" w:fill="EAF1DD"/>
          </w:tcPr>
          <w:p w14:paraId="7EE8013A" w14:textId="77777777" w:rsidR="001D30CD" w:rsidRPr="008C190D" w:rsidRDefault="001D30CD" w:rsidP="00463AD7">
            <w:pPr>
              <w:spacing w:before="120"/>
              <w:rPr>
                <w:rFonts w:ascii="Calibri" w:eastAsia="Calibri" w:hAnsi="Calibri"/>
                <w:b/>
                <w:sz w:val="22"/>
                <w:szCs w:val="22"/>
              </w:rPr>
            </w:pPr>
            <w:r w:rsidRPr="008C190D">
              <w:rPr>
                <w:rFonts w:ascii="Calibri" w:eastAsia="Calibri" w:hAnsi="Calibri"/>
                <w:b/>
                <w:sz w:val="22"/>
                <w:szCs w:val="22"/>
              </w:rPr>
              <w:t>Statement of Need:</w:t>
            </w:r>
          </w:p>
          <w:p w14:paraId="25840F66" w14:textId="77777777" w:rsidR="001D30CD" w:rsidRPr="008C190D" w:rsidRDefault="001D30CD" w:rsidP="00203C14">
            <w:pPr>
              <w:spacing w:before="120" w:after="120"/>
              <w:rPr>
                <w:rFonts w:ascii="Calibri" w:eastAsia="Calibri" w:hAnsi="Calibri"/>
                <w:sz w:val="22"/>
                <w:szCs w:val="22"/>
              </w:rPr>
            </w:pPr>
            <w:r w:rsidRPr="008C190D">
              <w:rPr>
                <w:rFonts w:ascii="Calibri" w:eastAsia="Calibri" w:hAnsi="Calibri"/>
                <w:b/>
                <w:i/>
                <w:sz w:val="22"/>
                <w:szCs w:val="22"/>
              </w:rPr>
              <w:t>What</w:t>
            </w:r>
            <w:r w:rsidRPr="008C190D">
              <w:rPr>
                <w:rFonts w:ascii="Calibri" w:eastAsia="Calibri" w:hAnsi="Calibri"/>
                <w:sz w:val="22"/>
                <w:szCs w:val="22"/>
              </w:rPr>
              <w:t xml:space="preserve"> community issue, need or situation are you responding to? </w:t>
            </w:r>
            <w:r w:rsidR="00CD0D77">
              <w:rPr>
                <w:rFonts w:ascii="Calibri" w:eastAsia="Calibri" w:hAnsi="Calibri"/>
                <w:sz w:val="22"/>
                <w:szCs w:val="22"/>
              </w:rPr>
              <w:t>Evidence of need?</w:t>
            </w:r>
          </w:p>
        </w:tc>
        <w:sdt>
          <w:sdtPr>
            <w:rPr>
              <w:rFonts w:cs="Arial"/>
              <w:sz w:val="22"/>
              <w:szCs w:val="22"/>
            </w:rPr>
            <w:id w:val="-1540350413"/>
            <w:placeholder>
              <w:docPart w:val="AC5E51A7B24448449CFDE437D276F7B3"/>
            </w:placeholder>
            <w:showingPlcHdr/>
          </w:sdtPr>
          <w:sdtEndPr/>
          <w:sdtContent>
            <w:tc>
              <w:tcPr>
                <w:tcW w:w="9090" w:type="dxa"/>
                <w:shd w:val="clear" w:color="auto" w:fill="auto"/>
              </w:tcPr>
              <w:p w14:paraId="564F834F" w14:textId="77777777" w:rsidR="001D30CD" w:rsidRPr="002B218D" w:rsidRDefault="004A32F4" w:rsidP="002379D0">
                <w:pPr>
                  <w:tabs>
                    <w:tab w:val="left" w:pos="-912"/>
                    <w:tab w:val="left" w:pos="-720"/>
                    <w:tab w:val="left" w:pos="0"/>
                    <w:tab w:val="left" w:pos="420"/>
                    <w:tab w:val="left" w:pos="798"/>
                    <w:tab w:val="left" w:pos="2160"/>
                  </w:tabs>
                  <w:spacing w:after="58"/>
                  <w:rPr>
                    <w:rFonts w:cs="Arial"/>
                    <w:sz w:val="22"/>
                    <w:szCs w:val="22"/>
                  </w:rPr>
                </w:pPr>
                <w:r w:rsidRPr="00633FD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D30CD" w:rsidRPr="008C190D" w14:paraId="1AB31537" w14:textId="77777777" w:rsidTr="00974F5D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  <w:shd w:val="clear" w:color="auto" w:fill="EAF1DD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5400" w:type="dxa"/>
            <w:shd w:val="clear" w:color="auto" w:fill="EAF1DD"/>
          </w:tcPr>
          <w:p w14:paraId="569FB9CA" w14:textId="77777777" w:rsidR="001D30CD" w:rsidRDefault="001D30CD" w:rsidP="00203C14">
            <w:pPr>
              <w:spacing w:before="120" w:after="120"/>
              <w:rPr>
                <w:rFonts w:ascii="Calibri" w:eastAsia="Calibri" w:hAnsi="Calibri"/>
                <w:b/>
                <w:i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i/>
                <w:sz w:val="22"/>
                <w:szCs w:val="22"/>
              </w:rPr>
              <w:t>Overall Goal:</w:t>
            </w:r>
          </w:p>
          <w:p w14:paraId="48A75EC9" w14:textId="77777777" w:rsidR="0077707C" w:rsidRPr="0077707C" w:rsidRDefault="007B07CF" w:rsidP="00203C14">
            <w:pPr>
              <w:spacing w:before="120" w:after="120"/>
              <w:rPr>
                <w:rFonts w:ascii="Calibri" w:eastAsia="Calibri" w:hAnsi="Calibri"/>
                <w:i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i/>
                <w:sz w:val="22"/>
                <w:szCs w:val="22"/>
              </w:rPr>
              <w:t xml:space="preserve">What </w:t>
            </w:r>
            <w:r w:rsidRPr="007B07CF">
              <w:rPr>
                <w:rFonts w:ascii="Calibri" w:eastAsia="Calibri" w:hAnsi="Calibri"/>
                <w:i/>
                <w:sz w:val="22"/>
                <w:szCs w:val="22"/>
              </w:rPr>
              <w:t>change or impact do you want to achieve?</w:t>
            </w:r>
          </w:p>
        </w:tc>
        <w:sdt>
          <w:sdtPr>
            <w:rPr>
              <w:rFonts w:cs="Arial"/>
              <w:sz w:val="22"/>
              <w:szCs w:val="22"/>
            </w:rPr>
            <w:id w:val="-427579037"/>
            <w:placeholder>
              <w:docPart w:val="BC0DBB3434F84AC5977DCFB776D36137"/>
            </w:placeholder>
            <w:showingPlcHdr/>
          </w:sdtPr>
          <w:sdtEndPr/>
          <w:sdtContent>
            <w:tc>
              <w:tcPr>
                <w:tcW w:w="9090" w:type="dxa"/>
                <w:shd w:val="clear" w:color="auto" w:fill="auto"/>
              </w:tcPr>
              <w:p w14:paraId="57EC2E25" w14:textId="77777777" w:rsidR="001D30CD" w:rsidRPr="002B218D" w:rsidRDefault="004A32F4" w:rsidP="002379D0">
                <w:pPr>
                  <w:tabs>
                    <w:tab w:val="left" w:pos="-912"/>
                    <w:tab w:val="left" w:pos="-720"/>
                    <w:tab w:val="left" w:pos="0"/>
                    <w:tab w:val="left" w:pos="420"/>
                    <w:tab w:val="left" w:pos="798"/>
                    <w:tab w:val="left" w:pos="2160"/>
                  </w:tabs>
                  <w:spacing w:after="58"/>
                  <w:rPr>
                    <w:rFonts w:cs="Arial"/>
                    <w:sz w:val="22"/>
                    <w:szCs w:val="22"/>
                  </w:rPr>
                </w:pPr>
                <w:r w:rsidRPr="00633FD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7B07CF" w:rsidRPr="008C190D" w14:paraId="30A36797" w14:textId="77777777" w:rsidTr="00974F5D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  <w:shd w:val="clear" w:color="auto" w:fill="EAF1DD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394"/>
        </w:trPr>
        <w:tc>
          <w:tcPr>
            <w:tcW w:w="5400" w:type="dxa"/>
            <w:tcBorders>
              <w:bottom w:val="single" w:sz="8" w:space="0" w:color="auto"/>
            </w:tcBorders>
            <w:shd w:val="clear" w:color="auto" w:fill="EAF1DD"/>
          </w:tcPr>
          <w:p w14:paraId="6341954D" w14:textId="77777777" w:rsidR="007B07CF" w:rsidRPr="008C190D" w:rsidRDefault="007B07CF" w:rsidP="007B07CF">
            <w:pPr>
              <w:spacing w:before="120"/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sz w:val="22"/>
                <w:szCs w:val="22"/>
              </w:rPr>
              <w:t>Strategy:</w:t>
            </w:r>
          </w:p>
          <w:p w14:paraId="66099F42" w14:textId="77777777" w:rsidR="007B07CF" w:rsidRPr="007B07CF" w:rsidRDefault="007B07CF" w:rsidP="007B07CF">
            <w:pPr>
              <w:spacing w:before="120" w:after="120"/>
              <w:rPr>
                <w:rFonts w:ascii="Calibri" w:eastAsia="Calibri" w:hAnsi="Calibri"/>
                <w:i/>
                <w:sz w:val="22"/>
                <w:szCs w:val="22"/>
              </w:rPr>
            </w:pPr>
            <w:r w:rsidRPr="000A1E30">
              <w:rPr>
                <w:rFonts w:ascii="Calibri" w:eastAsia="Calibri" w:hAnsi="Calibri"/>
                <w:b/>
                <w:i/>
                <w:sz w:val="22"/>
                <w:szCs w:val="22"/>
              </w:rPr>
              <w:t>How</w:t>
            </w:r>
            <w:r w:rsidRPr="007B07CF">
              <w:rPr>
                <w:rFonts w:ascii="Calibri" w:eastAsia="Calibri" w:hAnsi="Calibri"/>
                <w:i/>
                <w:sz w:val="22"/>
                <w:szCs w:val="22"/>
              </w:rPr>
              <w:t xml:space="preserve"> are you going to address the issue, need or situation? (what </w:t>
            </w:r>
            <w:r w:rsidR="00C45F1C">
              <w:rPr>
                <w:rFonts w:ascii="Calibri" w:eastAsia="Calibri" w:hAnsi="Calibri"/>
                <w:i/>
                <w:sz w:val="22"/>
                <w:szCs w:val="22"/>
              </w:rPr>
              <w:t xml:space="preserve">are the </w:t>
            </w:r>
            <w:r w:rsidRPr="007B07CF">
              <w:rPr>
                <w:rFonts w:ascii="Calibri" w:eastAsia="Calibri" w:hAnsi="Calibri"/>
                <w:i/>
                <w:sz w:val="22"/>
                <w:szCs w:val="22"/>
              </w:rPr>
              <w:t>actions/steps</w:t>
            </w:r>
            <w:r w:rsidR="00C45F1C">
              <w:rPr>
                <w:rFonts w:ascii="Calibri" w:eastAsia="Calibri" w:hAnsi="Calibri"/>
                <w:i/>
                <w:sz w:val="22"/>
                <w:szCs w:val="22"/>
              </w:rPr>
              <w:t>/activities</w:t>
            </w:r>
            <w:r w:rsidRPr="007B07CF">
              <w:rPr>
                <w:rFonts w:ascii="Calibri" w:eastAsia="Calibri" w:hAnsi="Calibri"/>
                <w:i/>
                <w:sz w:val="22"/>
                <w:szCs w:val="22"/>
              </w:rPr>
              <w:t xml:space="preserve">) </w:t>
            </w:r>
            <w:r w:rsidR="00886FFA" w:rsidRPr="007B07CF">
              <w:rPr>
                <w:rFonts w:ascii="Calibri" w:eastAsia="Calibri" w:hAnsi="Calibri"/>
                <w:i/>
                <w:sz w:val="22"/>
                <w:szCs w:val="22"/>
              </w:rPr>
              <w:t>i.e.</w:t>
            </w:r>
            <w:r w:rsidRPr="007B07CF">
              <w:rPr>
                <w:rFonts w:ascii="Calibri" w:eastAsia="Calibri" w:hAnsi="Calibri"/>
                <w:i/>
                <w:sz w:val="22"/>
                <w:szCs w:val="22"/>
              </w:rPr>
              <w:t xml:space="preserve"> Workshops, counselling, community forums etc.</w:t>
            </w:r>
          </w:p>
        </w:tc>
        <w:sdt>
          <w:sdtPr>
            <w:rPr>
              <w:rFonts w:cs="Arial"/>
              <w:sz w:val="22"/>
              <w:szCs w:val="22"/>
            </w:rPr>
            <w:id w:val="-1929879173"/>
            <w:placeholder>
              <w:docPart w:val="17D407BAF8924BA187D634E61DB54461"/>
            </w:placeholder>
            <w:showingPlcHdr/>
          </w:sdtPr>
          <w:sdtEndPr/>
          <w:sdtContent>
            <w:tc>
              <w:tcPr>
                <w:tcW w:w="9090" w:type="dxa"/>
                <w:tcBorders>
                  <w:bottom w:val="single" w:sz="8" w:space="0" w:color="auto"/>
                </w:tcBorders>
                <w:shd w:val="clear" w:color="auto" w:fill="auto"/>
              </w:tcPr>
              <w:p w14:paraId="1A2FA396" w14:textId="77777777" w:rsidR="007B07CF" w:rsidRPr="002B218D" w:rsidRDefault="004A32F4" w:rsidP="007B07CF">
                <w:pPr>
                  <w:tabs>
                    <w:tab w:val="left" w:pos="-912"/>
                    <w:tab w:val="left" w:pos="-720"/>
                    <w:tab w:val="left" w:pos="0"/>
                    <w:tab w:val="left" w:pos="420"/>
                    <w:tab w:val="left" w:pos="798"/>
                    <w:tab w:val="left" w:pos="2160"/>
                  </w:tabs>
                  <w:spacing w:after="58"/>
                  <w:rPr>
                    <w:rFonts w:cs="Arial"/>
                    <w:sz w:val="22"/>
                    <w:szCs w:val="22"/>
                  </w:rPr>
                </w:pPr>
                <w:r w:rsidRPr="00633FD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7B07CF" w:rsidRPr="008C190D" w14:paraId="58E9EF51" w14:textId="77777777" w:rsidTr="00974F5D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  <w:shd w:val="clear" w:color="auto" w:fill="EAF1DD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769"/>
        </w:trPr>
        <w:tc>
          <w:tcPr>
            <w:tcW w:w="5400" w:type="dxa"/>
            <w:shd w:val="clear" w:color="auto" w:fill="EAF1DD"/>
          </w:tcPr>
          <w:p w14:paraId="07C9EB3E" w14:textId="77777777" w:rsidR="007B07CF" w:rsidRPr="008C190D" w:rsidRDefault="007B07CF" w:rsidP="007B07CF">
            <w:pPr>
              <w:spacing w:before="120"/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sz w:val="22"/>
                <w:szCs w:val="22"/>
              </w:rPr>
              <w:t>Who is served:</w:t>
            </w:r>
          </w:p>
          <w:p w14:paraId="685265C3" w14:textId="77777777" w:rsidR="0077707C" w:rsidRDefault="007B07CF" w:rsidP="007B07CF">
            <w:pPr>
              <w:spacing w:before="120"/>
              <w:rPr>
                <w:rFonts w:ascii="Calibri" w:eastAsia="Calibri" w:hAnsi="Calibri"/>
                <w:i/>
                <w:sz w:val="22"/>
                <w:szCs w:val="22"/>
              </w:rPr>
            </w:pPr>
            <w:r w:rsidRPr="008114D6">
              <w:rPr>
                <w:rFonts w:ascii="Calibri" w:eastAsia="Calibri" w:hAnsi="Calibri"/>
                <w:i/>
                <w:sz w:val="22"/>
                <w:szCs w:val="22"/>
              </w:rPr>
              <w:t>Target Group</w:t>
            </w:r>
            <w:r w:rsidR="00886FFA">
              <w:rPr>
                <w:rFonts w:ascii="Calibri" w:eastAsia="Calibri" w:hAnsi="Calibri"/>
                <w:i/>
                <w:sz w:val="22"/>
                <w:szCs w:val="22"/>
              </w:rPr>
              <w:t xml:space="preserve"> (</w:t>
            </w:r>
            <w:r w:rsidR="00BE5C84">
              <w:rPr>
                <w:rFonts w:ascii="Calibri" w:eastAsia="Calibri" w:hAnsi="Calibri"/>
                <w:i/>
                <w:sz w:val="22"/>
                <w:szCs w:val="22"/>
              </w:rPr>
              <w:t>Indicate percentage) (</w:t>
            </w:r>
            <w:r w:rsidR="00886FFA">
              <w:rPr>
                <w:rFonts w:ascii="Calibri" w:eastAsia="Calibri" w:hAnsi="Calibri"/>
                <w:i/>
                <w:sz w:val="22"/>
                <w:szCs w:val="22"/>
              </w:rPr>
              <w:t>if more than 1 target group, indicate percentage of each group e.g. Youth 60% Families 40%)</w:t>
            </w:r>
          </w:p>
          <w:p w14:paraId="3C16EB8B" w14:textId="77777777" w:rsidR="0077707C" w:rsidRPr="0077707C" w:rsidRDefault="0077707C" w:rsidP="007B07CF">
            <w:pPr>
              <w:spacing w:before="120"/>
              <w:rPr>
                <w:rFonts w:ascii="Calibri" w:eastAsia="Calibri" w:hAnsi="Calibri"/>
                <w:i/>
                <w:sz w:val="22"/>
                <w:szCs w:val="22"/>
              </w:rPr>
            </w:pPr>
          </w:p>
        </w:tc>
        <w:tc>
          <w:tcPr>
            <w:tcW w:w="9090" w:type="dxa"/>
            <w:shd w:val="clear" w:color="auto" w:fill="auto"/>
          </w:tcPr>
          <w:p w14:paraId="5656F715" w14:textId="08E31306" w:rsidR="00BE5C84" w:rsidRDefault="00BE5C84" w:rsidP="007B07CF">
            <w:pPr>
              <w:tabs>
                <w:tab w:val="left" w:pos="-912"/>
                <w:tab w:val="left" w:pos="-720"/>
                <w:tab w:val="left" w:pos="0"/>
                <w:tab w:val="left" w:pos="420"/>
                <w:tab w:val="left" w:pos="798"/>
                <w:tab w:val="left" w:pos="2160"/>
              </w:tabs>
              <w:spacing w:after="58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Children/Youth: </w:t>
            </w:r>
            <w:sdt>
              <w:sdtPr>
                <w:rPr>
                  <w:rFonts w:cs="Arial"/>
                  <w:sz w:val="22"/>
                  <w:szCs w:val="22"/>
                </w:rPr>
                <w:id w:val="1947733111"/>
                <w:placeholder>
                  <w:docPart w:val="DefaultPlaceholder_1082065158"/>
                </w:placeholder>
              </w:sdtPr>
              <w:sdtEndPr>
                <w:rPr>
                  <w:b/>
                  <w:u w:val="single"/>
                </w:rPr>
              </w:sdtEndPr>
              <w:sdtContent>
                <w:r w:rsidR="004C528E">
                  <w:rPr>
                    <w:rFonts w:cs="Arial"/>
                    <w:sz w:val="22"/>
                    <w:szCs w:val="22"/>
                  </w:rPr>
                  <w:t xml:space="preserve">   </w:t>
                </w:r>
                <w:r w:rsidRPr="00797C26">
                  <w:rPr>
                    <w:rFonts w:cs="Arial"/>
                    <w:b/>
                    <w:sz w:val="22"/>
                    <w:szCs w:val="22"/>
                    <w:u w:val="single"/>
                  </w:rPr>
                  <w:t>______</w:t>
                </w:r>
              </w:sdtContent>
            </w:sdt>
            <w:r>
              <w:rPr>
                <w:rFonts w:cs="Arial"/>
                <w:sz w:val="22"/>
                <w:szCs w:val="22"/>
              </w:rPr>
              <w:t>%</w:t>
            </w:r>
            <w:r>
              <w:rPr>
                <w:rFonts w:cs="Arial"/>
                <w:sz w:val="22"/>
                <w:szCs w:val="22"/>
              </w:rPr>
              <w:tab/>
            </w:r>
            <w:r>
              <w:rPr>
                <w:rFonts w:cs="Arial"/>
                <w:sz w:val="22"/>
                <w:szCs w:val="22"/>
              </w:rPr>
              <w:tab/>
            </w:r>
            <w:r>
              <w:rPr>
                <w:rFonts w:cs="Arial"/>
                <w:sz w:val="22"/>
                <w:szCs w:val="22"/>
              </w:rPr>
              <w:tab/>
              <w:t xml:space="preserve">Families: </w:t>
            </w:r>
            <w:sdt>
              <w:sdtPr>
                <w:rPr>
                  <w:rFonts w:cs="Arial"/>
                  <w:sz w:val="22"/>
                  <w:szCs w:val="22"/>
                </w:rPr>
                <w:id w:val="959616926"/>
                <w:placeholder>
                  <w:docPart w:val="DefaultPlaceholder_1082065158"/>
                </w:placeholder>
              </w:sdtPr>
              <w:sdtEndPr>
                <w:rPr>
                  <w:b/>
                  <w:u w:val="single"/>
                </w:rPr>
              </w:sdtEndPr>
              <w:sdtContent>
                <w:r w:rsidR="004C528E">
                  <w:rPr>
                    <w:rFonts w:cs="Arial"/>
                    <w:sz w:val="22"/>
                    <w:szCs w:val="22"/>
                  </w:rPr>
                  <w:t xml:space="preserve">           </w:t>
                </w:r>
                <w:r w:rsidRPr="00797C26">
                  <w:rPr>
                    <w:rFonts w:cs="Arial"/>
                    <w:b/>
                    <w:sz w:val="22"/>
                    <w:szCs w:val="22"/>
                    <w:u w:val="single"/>
                  </w:rPr>
                  <w:t>______</w:t>
                </w:r>
              </w:sdtContent>
            </w:sdt>
            <w:r>
              <w:rPr>
                <w:rFonts w:cs="Arial"/>
                <w:sz w:val="22"/>
                <w:szCs w:val="22"/>
              </w:rPr>
              <w:t>%</w:t>
            </w:r>
          </w:p>
          <w:p w14:paraId="6151B452" w14:textId="6E7EA653" w:rsidR="007B07CF" w:rsidRDefault="00BE5C84" w:rsidP="007B07CF">
            <w:pPr>
              <w:tabs>
                <w:tab w:val="left" w:pos="-912"/>
                <w:tab w:val="left" w:pos="-720"/>
                <w:tab w:val="left" w:pos="0"/>
                <w:tab w:val="left" w:pos="420"/>
                <w:tab w:val="left" w:pos="798"/>
                <w:tab w:val="left" w:pos="2160"/>
              </w:tabs>
              <w:spacing w:after="58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Adults: </w:t>
            </w:r>
            <w:sdt>
              <w:sdtPr>
                <w:rPr>
                  <w:rFonts w:cs="Arial"/>
                  <w:sz w:val="22"/>
                  <w:szCs w:val="22"/>
                </w:rPr>
                <w:id w:val="1203985049"/>
                <w:placeholder>
                  <w:docPart w:val="DefaultPlaceholder_1082065158"/>
                </w:placeholder>
              </w:sdtPr>
              <w:sdtEndPr>
                <w:rPr>
                  <w:b/>
                  <w:u w:val="single"/>
                </w:rPr>
              </w:sdtEndPr>
              <w:sdtContent>
                <w:r w:rsidR="004C528E">
                  <w:rPr>
                    <w:rFonts w:cs="Arial"/>
                    <w:sz w:val="22"/>
                    <w:szCs w:val="22"/>
                  </w:rPr>
                  <w:t xml:space="preserve">                </w:t>
                </w:r>
                <w:r w:rsidRPr="00797C26">
                  <w:rPr>
                    <w:rFonts w:cs="Arial"/>
                    <w:b/>
                    <w:sz w:val="22"/>
                    <w:szCs w:val="22"/>
                    <w:u w:val="single"/>
                  </w:rPr>
                  <w:t>______</w:t>
                </w:r>
              </w:sdtContent>
            </w:sdt>
            <w:r>
              <w:rPr>
                <w:rFonts w:cs="Arial"/>
                <w:sz w:val="22"/>
                <w:szCs w:val="22"/>
              </w:rPr>
              <w:t xml:space="preserve">% </w:t>
            </w:r>
            <w:r>
              <w:rPr>
                <w:rFonts w:cs="Arial"/>
                <w:sz w:val="22"/>
                <w:szCs w:val="22"/>
              </w:rPr>
              <w:tab/>
            </w:r>
            <w:r>
              <w:rPr>
                <w:rFonts w:cs="Arial"/>
                <w:sz w:val="22"/>
                <w:szCs w:val="22"/>
              </w:rPr>
              <w:tab/>
            </w:r>
            <w:r>
              <w:rPr>
                <w:rFonts w:cs="Arial"/>
                <w:sz w:val="22"/>
                <w:szCs w:val="22"/>
              </w:rPr>
              <w:tab/>
              <w:t xml:space="preserve">Seniors: </w:t>
            </w:r>
            <w:sdt>
              <w:sdtPr>
                <w:rPr>
                  <w:rFonts w:cs="Arial"/>
                  <w:sz w:val="22"/>
                  <w:szCs w:val="22"/>
                </w:rPr>
                <w:id w:val="-318418090"/>
                <w:placeholder>
                  <w:docPart w:val="DefaultPlaceholder_1082065158"/>
                </w:placeholder>
              </w:sdtPr>
              <w:sdtEndPr>
                <w:rPr>
                  <w:b/>
                  <w:u w:val="single"/>
                </w:rPr>
              </w:sdtEndPr>
              <w:sdtContent>
                <w:r w:rsidR="000E3DF7">
                  <w:rPr>
                    <w:rFonts w:cs="Arial"/>
                    <w:sz w:val="22"/>
                    <w:szCs w:val="22"/>
                  </w:rPr>
                  <w:t xml:space="preserve">            </w:t>
                </w:r>
                <w:r w:rsidRPr="00797C26">
                  <w:rPr>
                    <w:rFonts w:cs="Arial"/>
                    <w:b/>
                    <w:sz w:val="22"/>
                    <w:szCs w:val="22"/>
                    <w:u w:val="single"/>
                  </w:rPr>
                  <w:t>______</w:t>
                </w:r>
              </w:sdtContent>
            </w:sdt>
            <w:r>
              <w:rPr>
                <w:rFonts w:cs="Arial"/>
                <w:sz w:val="22"/>
                <w:szCs w:val="22"/>
              </w:rPr>
              <w:t>%</w:t>
            </w:r>
          </w:p>
          <w:p w14:paraId="167FA9E0" w14:textId="2BC74783" w:rsidR="00BE5C84" w:rsidRDefault="00BE5C84" w:rsidP="007B07CF">
            <w:pPr>
              <w:tabs>
                <w:tab w:val="left" w:pos="-912"/>
                <w:tab w:val="left" w:pos="-720"/>
                <w:tab w:val="left" w:pos="0"/>
                <w:tab w:val="left" w:pos="420"/>
                <w:tab w:val="left" w:pos="798"/>
                <w:tab w:val="left" w:pos="2160"/>
              </w:tabs>
              <w:spacing w:after="58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Community: </w:t>
            </w:r>
            <w:sdt>
              <w:sdtPr>
                <w:rPr>
                  <w:rFonts w:cs="Arial"/>
                  <w:sz w:val="22"/>
                  <w:szCs w:val="22"/>
                </w:rPr>
                <w:id w:val="-2087675557"/>
                <w:placeholder>
                  <w:docPart w:val="DefaultPlaceholder_1082065158"/>
                </w:placeholder>
              </w:sdtPr>
              <w:sdtEndPr>
                <w:rPr>
                  <w:b/>
                  <w:u w:val="single"/>
                </w:rPr>
              </w:sdtEndPr>
              <w:sdtContent>
                <w:r w:rsidR="004C528E">
                  <w:rPr>
                    <w:rFonts w:cs="Arial"/>
                    <w:sz w:val="22"/>
                    <w:szCs w:val="22"/>
                  </w:rPr>
                  <w:t xml:space="preserve">        </w:t>
                </w:r>
                <w:r w:rsidRPr="00797C26">
                  <w:rPr>
                    <w:rFonts w:cs="Arial"/>
                    <w:b/>
                    <w:sz w:val="22"/>
                    <w:szCs w:val="22"/>
                    <w:u w:val="single"/>
                  </w:rPr>
                  <w:t>______</w:t>
                </w:r>
              </w:sdtContent>
            </w:sdt>
            <w:r>
              <w:rPr>
                <w:rFonts w:cs="Arial"/>
                <w:sz w:val="22"/>
                <w:szCs w:val="22"/>
              </w:rPr>
              <w:t>%</w:t>
            </w:r>
          </w:p>
          <w:p w14:paraId="3AA4A20F" w14:textId="77777777" w:rsidR="00BE5C84" w:rsidRPr="002B218D" w:rsidRDefault="00BE5C84" w:rsidP="007B07CF">
            <w:pPr>
              <w:tabs>
                <w:tab w:val="left" w:pos="-912"/>
                <w:tab w:val="left" w:pos="-720"/>
                <w:tab w:val="left" w:pos="0"/>
                <w:tab w:val="left" w:pos="420"/>
                <w:tab w:val="left" w:pos="798"/>
                <w:tab w:val="left" w:pos="2160"/>
              </w:tabs>
              <w:spacing w:after="58"/>
              <w:rPr>
                <w:rFonts w:cs="Arial"/>
                <w:sz w:val="22"/>
                <w:szCs w:val="22"/>
              </w:rPr>
            </w:pPr>
          </w:p>
        </w:tc>
      </w:tr>
      <w:tr w:rsidR="001D30CD" w:rsidRPr="008C190D" w14:paraId="25BF8E58" w14:textId="77777777" w:rsidTr="00974F5D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  <w:shd w:val="clear" w:color="auto" w:fill="EAF1DD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5400" w:type="dxa"/>
            <w:shd w:val="clear" w:color="auto" w:fill="EAF1DD"/>
          </w:tcPr>
          <w:p w14:paraId="218ED669" w14:textId="77777777" w:rsidR="0036773D" w:rsidRDefault="001D30CD" w:rsidP="00463AD7">
            <w:pPr>
              <w:spacing w:before="120"/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sz w:val="22"/>
                <w:szCs w:val="22"/>
              </w:rPr>
              <w:t xml:space="preserve">Rationale: </w:t>
            </w:r>
          </w:p>
          <w:p w14:paraId="7FC447C4" w14:textId="77777777" w:rsidR="001D30CD" w:rsidRPr="007B07CF" w:rsidRDefault="001D30CD" w:rsidP="00463AD7">
            <w:pPr>
              <w:spacing w:before="120"/>
              <w:rPr>
                <w:rFonts w:ascii="Calibri" w:eastAsia="Calibri" w:hAnsi="Calibri"/>
                <w:i/>
                <w:sz w:val="22"/>
                <w:szCs w:val="22"/>
              </w:rPr>
            </w:pPr>
            <w:r w:rsidRPr="007B07CF">
              <w:rPr>
                <w:rFonts w:ascii="Calibri" w:eastAsia="Calibri" w:hAnsi="Calibri"/>
                <w:b/>
                <w:i/>
                <w:sz w:val="22"/>
                <w:szCs w:val="22"/>
              </w:rPr>
              <w:t xml:space="preserve">Why </w:t>
            </w:r>
            <w:r w:rsidRPr="007B07CF">
              <w:rPr>
                <w:rFonts w:ascii="Calibri" w:eastAsia="Calibri" w:hAnsi="Calibri"/>
                <w:i/>
                <w:sz w:val="22"/>
                <w:szCs w:val="22"/>
              </w:rPr>
              <w:t xml:space="preserve">will </w:t>
            </w:r>
            <w:r w:rsidR="00CD0D77" w:rsidRPr="007B07CF">
              <w:rPr>
                <w:rFonts w:ascii="Calibri" w:eastAsia="Calibri" w:hAnsi="Calibri"/>
                <w:i/>
                <w:sz w:val="22"/>
                <w:szCs w:val="22"/>
              </w:rPr>
              <w:t>your strategy help you achieve your outcome</w:t>
            </w:r>
            <w:r w:rsidR="007B07CF">
              <w:rPr>
                <w:rFonts w:ascii="Calibri" w:eastAsia="Calibri" w:hAnsi="Calibri"/>
                <w:i/>
                <w:sz w:val="22"/>
                <w:szCs w:val="22"/>
              </w:rPr>
              <w:t>(s)</w:t>
            </w:r>
            <w:r w:rsidRPr="007B07CF">
              <w:rPr>
                <w:rFonts w:ascii="Calibri" w:eastAsia="Calibri" w:hAnsi="Calibri"/>
                <w:i/>
                <w:sz w:val="22"/>
                <w:szCs w:val="22"/>
              </w:rPr>
              <w:t xml:space="preserve">? </w:t>
            </w:r>
          </w:p>
          <w:p w14:paraId="2802314D" w14:textId="77777777" w:rsidR="001D30CD" w:rsidRPr="008C190D" w:rsidRDefault="001D30CD" w:rsidP="00203C14">
            <w:pPr>
              <w:spacing w:before="120" w:after="120"/>
              <w:rPr>
                <w:rFonts w:ascii="Calibri" w:eastAsia="Calibri" w:hAnsi="Calibri"/>
                <w:sz w:val="22"/>
                <w:szCs w:val="22"/>
              </w:rPr>
            </w:pPr>
            <w:r w:rsidRPr="007B07CF">
              <w:rPr>
                <w:rFonts w:ascii="Calibri" w:eastAsia="Calibri" w:hAnsi="Calibri"/>
                <w:i/>
                <w:sz w:val="22"/>
                <w:szCs w:val="22"/>
              </w:rPr>
              <w:t>What evidence do you have that this strategy will work? Research?</w:t>
            </w:r>
            <w:r w:rsidR="00CD0D77" w:rsidRPr="007B07CF">
              <w:rPr>
                <w:rFonts w:ascii="Calibri" w:eastAsia="Calibri" w:hAnsi="Calibri"/>
                <w:i/>
                <w:sz w:val="22"/>
                <w:szCs w:val="22"/>
              </w:rPr>
              <w:t xml:space="preserve"> (Best practices)</w:t>
            </w:r>
          </w:p>
        </w:tc>
        <w:sdt>
          <w:sdtPr>
            <w:rPr>
              <w:rFonts w:cs="Arial"/>
              <w:sz w:val="22"/>
              <w:szCs w:val="22"/>
            </w:rPr>
            <w:id w:val="1765643635"/>
            <w:placeholder>
              <w:docPart w:val="73A23340A0AE48AD88DC0DA7CABB6187"/>
            </w:placeholder>
            <w:showingPlcHdr/>
          </w:sdtPr>
          <w:sdtEndPr/>
          <w:sdtContent>
            <w:tc>
              <w:tcPr>
                <w:tcW w:w="9090" w:type="dxa"/>
                <w:shd w:val="clear" w:color="auto" w:fill="auto"/>
              </w:tcPr>
              <w:p w14:paraId="772A1DA1" w14:textId="77777777" w:rsidR="001D30CD" w:rsidRPr="002B218D" w:rsidRDefault="0021554A" w:rsidP="002379D0">
                <w:pPr>
                  <w:tabs>
                    <w:tab w:val="left" w:pos="-912"/>
                    <w:tab w:val="left" w:pos="-720"/>
                    <w:tab w:val="left" w:pos="0"/>
                    <w:tab w:val="left" w:pos="420"/>
                    <w:tab w:val="left" w:pos="798"/>
                    <w:tab w:val="left" w:pos="2160"/>
                  </w:tabs>
                  <w:spacing w:after="58"/>
                  <w:rPr>
                    <w:rFonts w:cs="Arial"/>
                    <w:sz w:val="22"/>
                    <w:szCs w:val="22"/>
                  </w:rPr>
                </w:pPr>
                <w:r w:rsidRPr="00633FD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D30CD" w:rsidRPr="008C190D" w14:paraId="48F99DEC" w14:textId="77777777" w:rsidTr="0077707C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  <w:shd w:val="clear" w:color="auto" w:fill="EAF1DD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942"/>
        </w:trPr>
        <w:tc>
          <w:tcPr>
            <w:tcW w:w="5400" w:type="dxa"/>
            <w:shd w:val="clear" w:color="auto" w:fill="EAF1DD"/>
          </w:tcPr>
          <w:p w14:paraId="40C48C54" w14:textId="77777777" w:rsidR="001D30CD" w:rsidRPr="008C190D" w:rsidRDefault="001D30CD" w:rsidP="00463AD7">
            <w:pPr>
              <w:spacing w:before="120"/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sz w:val="22"/>
                <w:szCs w:val="22"/>
              </w:rPr>
              <w:t>Resources Needed (</w:t>
            </w:r>
            <w:r w:rsidRPr="008C190D">
              <w:rPr>
                <w:rFonts w:ascii="Calibri" w:eastAsia="Calibri" w:hAnsi="Calibri"/>
                <w:b/>
                <w:sz w:val="22"/>
                <w:szCs w:val="22"/>
              </w:rPr>
              <w:t>Inputs</w:t>
            </w:r>
            <w:r>
              <w:rPr>
                <w:rFonts w:ascii="Calibri" w:eastAsia="Calibri" w:hAnsi="Calibri"/>
                <w:b/>
                <w:sz w:val="22"/>
                <w:szCs w:val="22"/>
              </w:rPr>
              <w:t>)</w:t>
            </w:r>
            <w:r w:rsidRPr="008C190D">
              <w:rPr>
                <w:rFonts w:ascii="Calibri" w:eastAsia="Calibri" w:hAnsi="Calibri"/>
                <w:b/>
                <w:sz w:val="22"/>
                <w:szCs w:val="22"/>
              </w:rPr>
              <w:t>:</w:t>
            </w:r>
          </w:p>
          <w:p w14:paraId="4F483B7F" w14:textId="77777777" w:rsidR="002A7F16" w:rsidRPr="007B07CF" w:rsidRDefault="001D30CD" w:rsidP="00886FFA">
            <w:pPr>
              <w:spacing w:before="120" w:after="120"/>
              <w:rPr>
                <w:rFonts w:ascii="Calibri" w:eastAsia="Calibri" w:hAnsi="Calibri"/>
                <w:i/>
                <w:sz w:val="22"/>
                <w:szCs w:val="22"/>
              </w:rPr>
            </w:pPr>
            <w:r w:rsidRPr="007B07CF">
              <w:rPr>
                <w:rFonts w:ascii="Calibri" w:eastAsia="Calibri" w:hAnsi="Calibri"/>
                <w:i/>
                <w:sz w:val="22"/>
                <w:szCs w:val="22"/>
              </w:rPr>
              <w:t>Such as staff, volunteers, money, materials, equipment, technology, information</w:t>
            </w:r>
            <w:r w:rsidR="007B07CF" w:rsidRPr="007B07CF">
              <w:rPr>
                <w:rFonts w:ascii="Calibri" w:eastAsia="Calibri" w:hAnsi="Calibri"/>
                <w:i/>
                <w:sz w:val="22"/>
                <w:szCs w:val="22"/>
              </w:rPr>
              <w:t xml:space="preserve"> – please be as specific as possible and include detailed information</w:t>
            </w:r>
            <w:r w:rsidR="00886FFA">
              <w:rPr>
                <w:rFonts w:ascii="Calibri" w:eastAsia="Calibri" w:hAnsi="Calibri"/>
                <w:i/>
                <w:sz w:val="22"/>
                <w:szCs w:val="22"/>
              </w:rPr>
              <w:t>,</w:t>
            </w:r>
            <w:r w:rsidR="007B07CF" w:rsidRPr="007B07CF">
              <w:rPr>
                <w:rFonts w:ascii="Calibri" w:eastAsia="Calibri" w:hAnsi="Calibri"/>
                <w:i/>
                <w:sz w:val="22"/>
                <w:szCs w:val="22"/>
              </w:rPr>
              <w:t xml:space="preserve"> </w:t>
            </w:r>
            <w:r w:rsidR="00886FFA">
              <w:rPr>
                <w:rFonts w:ascii="Calibri" w:eastAsia="Calibri" w:hAnsi="Calibri"/>
                <w:i/>
                <w:sz w:val="22"/>
                <w:szCs w:val="22"/>
              </w:rPr>
              <w:t>and</w:t>
            </w:r>
            <w:r w:rsidR="007B07CF" w:rsidRPr="007B07CF">
              <w:rPr>
                <w:rFonts w:ascii="Calibri" w:eastAsia="Calibri" w:hAnsi="Calibri"/>
                <w:i/>
                <w:sz w:val="22"/>
                <w:szCs w:val="22"/>
              </w:rPr>
              <w:t xml:space="preserve"> the needed financial resources in your budget </w:t>
            </w:r>
            <w:r w:rsidR="00AE3E5E">
              <w:rPr>
                <w:rFonts w:ascii="Calibri" w:eastAsia="Calibri" w:hAnsi="Calibri"/>
                <w:i/>
                <w:sz w:val="22"/>
                <w:szCs w:val="22"/>
              </w:rPr>
              <w:t>spreadsheet attached</w:t>
            </w:r>
            <w:r w:rsidR="007B07CF" w:rsidRPr="007B07CF">
              <w:rPr>
                <w:rFonts w:ascii="Calibri" w:eastAsia="Calibri" w:hAnsi="Calibri"/>
                <w:i/>
                <w:sz w:val="22"/>
                <w:szCs w:val="22"/>
              </w:rPr>
              <w:t>.</w:t>
            </w:r>
          </w:p>
        </w:tc>
        <w:sdt>
          <w:sdtPr>
            <w:rPr>
              <w:rFonts w:cs="Arial"/>
              <w:sz w:val="22"/>
              <w:szCs w:val="22"/>
            </w:rPr>
            <w:id w:val="-1327199900"/>
            <w:placeholder>
              <w:docPart w:val="C06F1C64AA824FDDA5717E4EA3EE1D8C"/>
            </w:placeholder>
            <w:showingPlcHdr/>
          </w:sdtPr>
          <w:sdtEndPr/>
          <w:sdtContent>
            <w:tc>
              <w:tcPr>
                <w:tcW w:w="9090" w:type="dxa"/>
                <w:shd w:val="clear" w:color="auto" w:fill="auto"/>
              </w:tcPr>
              <w:p w14:paraId="211F4DD5" w14:textId="77777777" w:rsidR="001D30CD" w:rsidRPr="002B218D" w:rsidRDefault="0021554A" w:rsidP="002379D0">
                <w:pPr>
                  <w:tabs>
                    <w:tab w:val="left" w:pos="-912"/>
                    <w:tab w:val="left" w:pos="-720"/>
                    <w:tab w:val="left" w:pos="0"/>
                    <w:tab w:val="left" w:pos="420"/>
                    <w:tab w:val="left" w:pos="798"/>
                    <w:tab w:val="left" w:pos="2160"/>
                  </w:tabs>
                  <w:spacing w:after="58"/>
                  <w:rPr>
                    <w:rFonts w:cs="Arial"/>
                    <w:sz w:val="22"/>
                    <w:szCs w:val="22"/>
                  </w:rPr>
                </w:pPr>
                <w:r w:rsidRPr="00633FD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D30CD" w:rsidRPr="008C190D" w14:paraId="29F68A62" w14:textId="77777777" w:rsidTr="00974F5D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  <w:shd w:val="clear" w:color="auto" w:fill="EAF1DD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5400" w:type="dxa"/>
            <w:shd w:val="clear" w:color="auto" w:fill="EAF1DD"/>
          </w:tcPr>
          <w:p w14:paraId="2B2C53C2" w14:textId="77777777" w:rsidR="0036773D" w:rsidRDefault="001D30CD" w:rsidP="001D2E85">
            <w:pPr>
              <w:spacing w:before="120" w:after="120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sz w:val="22"/>
                <w:szCs w:val="22"/>
              </w:rPr>
              <w:t>Partners</w:t>
            </w:r>
            <w:r w:rsidRPr="008C190D">
              <w:rPr>
                <w:rFonts w:ascii="Calibri" w:eastAsia="Calibri" w:hAnsi="Calibri"/>
                <w:b/>
                <w:sz w:val="22"/>
                <w:szCs w:val="22"/>
              </w:rPr>
              <w:t>:</w:t>
            </w:r>
            <w:r w:rsidR="0036773D">
              <w:rPr>
                <w:rFonts w:ascii="Calibri" w:eastAsia="Calibri" w:hAnsi="Calibri"/>
                <w:sz w:val="22"/>
                <w:szCs w:val="22"/>
              </w:rPr>
              <w:t xml:space="preserve"> </w:t>
            </w:r>
          </w:p>
          <w:p w14:paraId="5E95F7F7" w14:textId="77777777" w:rsidR="001D30CD" w:rsidRPr="008C190D" w:rsidRDefault="001D30CD" w:rsidP="00F828C8">
            <w:pPr>
              <w:spacing w:before="120" w:after="120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i/>
                <w:sz w:val="22"/>
                <w:szCs w:val="22"/>
              </w:rPr>
              <w:t>Who</w:t>
            </w:r>
            <w:r w:rsidR="00C4100A">
              <w:rPr>
                <w:rFonts w:ascii="Calibri" w:eastAsia="Calibri" w:hAnsi="Calibri"/>
                <w:i/>
                <w:sz w:val="22"/>
                <w:szCs w:val="22"/>
              </w:rPr>
              <w:t xml:space="preserve"> are your partners </w:t>
            </w:r>
            <w:r>
              <w:rPr>
                <w:rFonts w:ascii="Calibri" w:eastAsia="Calibri" w:hAnsi="Calibri"/>
                <w:i/>
                <w:sz w:val="22"/>
                <w:szCs w:val="22"/>
              </w:rPr>
              <w:t xml:space="preserve">&amp; what resource </w:t>
            </w:r>
            <w:r w:rsidR="001D2E85">
              <w:rPr>
                <w:rFonts w:ascii="Calibri" w:eastAsia="Calibri" w:hAnsi="Calibri"/>
                <w:i/>
                <w:sz w:val="22"/>
                <w:szCs w:val="22"/>
              </w:rPr>
              <w:t>does each</w:t>
            </w:r>
            <w:r>
              <w:rPr>
                <w:rFonts w:ascii="Calibri" w:eastAsia="Calibri" w:hAnsi="Calibri"/>
                <w:i/>
                <w:sz w:val="22"/>
                <w:szCs w:val="22"/>
              </w:rPr>
              <w:t xml:space="preserve"> Partner bring to the program/project (ie. Money</w:t>
            </w:r>
            <w:r w:rsidR="00570401">
              <w:rPr>
                <w:rFonts w:ascii="Calibri" w:eastAsia="Calibri" w:hAnsi="Calibri"/>
                <w:i/>
                <w:sz w:val="22"/>
                <w:szCs w:val="22"/>
              </w:rPr>
              <w:t>,</w:t>
            </w:r>
            <w:r>
              <w:rPr>
                <w:rFonts w:ascii="Calibri" w:eastAsia="Calibri" w:hAnsi="Calibri"/>
                <w:i/>
                <w:sz w:val="22"/>
                <w:szCs w:val="22"/>
              </w:rPr>
              <w:t xml:space="preserve"> or staff</w:t>
            </w:r>
            <w:r w:rsidR="00570401">
              <w:rPr>
                <w:rFonts w:ascii="Calibri" w:eastAsia="Calibri" w:hAnsi="Calibri"/>
                <w:i/>
                <w:sz w:val="22"/>
                <w:szCs w:val="22"/>
              </w:rPr>
              <w:t>,</w:t>
            </w:r>
            <w:r>
              <w:rPr>
                <w:rFonts w:ascii="Calibri" w:eastAsia="Calibri" w:hAnsi="Calibri"/>
                <w:i/>
                <w:sz w:val="22"/>
                <w:szCs w:val="22"/>
              </w:rPr>
              <w:t xml:space="preserve"> or knowledge</w:t>
            </w:r>
            <w:r w:rsidR="00570401">
              <w:rPr>
                <w:rFonts w:ascii="Calibri" w:eastAsia="Calibri" w:hAnsi="Calibri"/>
                <w:i/>
                <w:sz w:val="22"/>
                <w:szCs w:val="22"/>
              </w:rPr>
              <w:t>,</w:t>
            </w:r>
            <w:r>
              <w:rPr>
                <w:rFonts w:ascii="Calibri" w:eastAsia="Calibri" w:hAnsi="Calibri"/>
                <w:i/>
                <w:sz w:val="22"/>
                <w:szCs w:val="22"/>
              </w:rPr>
              <w:t xml:space="preserve"> etc.)</w:t>
            </w:r>
          </w:p>
        </w:tc>
        <w:sdt>
          <w:sdtPr>
            <w:rPr>
              <w:rFonts w:cs="Arial"/>
              <w:sz w:val="22"/>
              <w:szCs w:val="22"/>
            </w:rPr>
            <w:id w:val="733666904"/>
            <w:placeholder>
              <w:docPart w:val="74EA6D45F947409FACA64372096F2AB1"/>
            </w:placeholder>
            <w:showingPlcHdr/>
          </w:sdtPr>
          <w:sdtEndPr/>
          <w:sdtContent>
            <w:tc>
              <w:tcPr>
                <w:tcW w:w="9090" w:type="dxa"/>
                <w:shd w:val="clear" w:color="auto" w:fill="auto"/>
              </w:tcPr>
              <w:p w14:paraId="3A56AB4D" w14:textId="77777777" w:rsidR="001D30CD" w:rsidRPr="002B218D" w:rsidRDefault="0021554A" w:rsidP="002379D0">
                <w:pPr>
                  <w:tabs>
                    <w:tab w:val="left" w:pos="-912"/>
                    <w:tab w:val="left" w:pos="-720"/>
                    <w:tab w:val="left" w:pos="0"/>
                    <w:tab w:val="left" w:pos="420"/>
                    <w:tab w:val="left" w:pos="798"/>
                    <w:tab w:val="left" w:pos="2160"/>
                  </w:tabs>
                  <w:spacing w:after="58"/>
                  <w:rPr>
                    <w:rFonts w:cs="Arial"/>
                    <w:sz w:val="22"/>
                    <w:szCs w:val="22"/>
                  </w:rPr>
                </w:pPr>
                <w:r w:rsidRPr="00633FD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F828C8" w:rsidRPr="008C190D" w14:paraId="70B18298" w14:textId="77777777" w:rsidTr="00974F5D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  <w:shd w:val="clear" w:color="auto" w:fill="EAF1DD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5400" w:type="dxa"/>
            <w:shd w:val="clear" w:color="auto" w:fill="EAF1DD"/>
          </w:tcPr>
          <w:p w14:paraId="72278A2B" w14:textId="77777777" w:rsidR="00F828C8" w:rsidRDefault="00F828C8" w:rsidP="001D2E85">
            <w:pPr>
              <w:spacing w:before="120" w:after="120"/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sz w:val="22"/>
                <w:szCs w:val="22"/>
              </w:rPr>
              <w:t xml:space="preserve">Financial </w:t>
            </w:r>
            <w:r w:rsidR="002A7F16">
              <w:rPr>
                <w:rFonts w:ascii="Calibri" w:eastAsia="Calibri" w:hAnsi="Calibri"/>
                <w:b/>
                <w:sz w:val="22"/>
                <w:szCs w:val="22"/>
              </w:rPr>
              <w:t>Outlook</w:t>
            </w:r>
            <w:r>
              <w:rPr>
                <w:rFonts w:ascii="Calibri" w:eastAsia="Calibri" w:hAnsi="Calibri"/>
                <w:b/>
                <w:sz w:val="22"/>
                <w:szCs w:val="22"/>
              </w:rPr>
              <w:t>:</w:t>
            </w:r>
          </w:p>
          <w:p w14:paraId="71EC9924" w14:textId="77777777" w:rsidR="00F828C8" w:rsidRPr="00F828C8" w:rsidRDefault="00F828C8" w:rsidP="002A7F16">
            <w:pPr>
              <w:spacing w:before="120" w:after="120"/>
              <w:rPr>
                <w:rFonts w:ascii="Calibri" w:eastAsia="Calibri" w:hAnsi="Calibri"/>
                <w:i/>
                <w:sz w:val="22"/>
                <w:szCs w:val="22"/>
              </w:rPr>
            </w:pPr>
            <w:r>
              <w:rPr>
                <w:rFonts w:ascii="Calibri" w:eastAsia="Calibri" w:hAnsi="Calibri"/>
                <w:i/>
                <w:sz w:val="22"/>
                <w:szCs w:val="22"/>
              </w:rPr>
              <w:t xml:space="preserve">If </w:t>
            </w:r>
            <w:r w:rsidR="002A7F16">
              <w:rPr>
                <w:rFonts w:ascii="Calibri" w:eastAsia="Calibri" w:hAnsi="Calibri"/>
                <w:i/>
                <w:sz w:val="22"/>
                <w:szCs w:val="22"/>
              </w:rPr>
              <w:t>your funding request is</w:t>
            </w:r>
            <w:r>
              <w:rPr>
                <w:rFonts w:ascii="Calibri" w:eastAsia="Calibri" w:hAnsi="Calibri"/>
                <w:i/>
                <w:sz w:val="22"/>
                <w:szCs w:val="22"/>
              </w:rPr>
              <w:t xml:space="preserve"> not approved</w:t>
            </w:r>
            <w:r w:rsidR="002A7F16">
              <w:rPr>
                <w:rFonts w:ascii="Calibri" w:eastAsia="Calibri" w:hAnsi="Calibri"/>
                <w:i/>
                <w:sz w:val="22"/>
                <w:szCs w:val="22"/>
              </w:rPr>
              <w:t xml:space="preserve"> or only partially approved</w:t>
            </w:r>
            <w:r>
              <w:rPr>
                <w:rFonts w:ascii="Calibri" w:eastAsia="Calibri" w:hAnsi="Calibri"/>
                <w:i/>
                <w:sz w:val="22"/>
                <w:szCs w:val="22"/>
              </w:rPr>
              <w:t>, are you &amp; your partners prepared to continue with the program?</w:t>
            </w:r>
            <w:r w:rsidR="002A7F16">
              <w:rPr>
                <w:rFonts w:ascii="Calibri" w:eastAsia="Calibri" w:hAnsi="Calibri"/>
                <w:i/>
                <w:sz w:val="22"/>
                <w:szCs w:val="22"/>
              </w:rPr>
              <w:t xml:space="preserve"> What would the effect of the decrease be?</w:t>
            </w:r>
          </w:p>
        </w:tc>
        <w:sdt>
          <w:sdtPr>
            <w:rPr>
              <w:rFonts w:cs="Arial"/>
              <w:sz w:val="22"/>
              <w:szCs w:val="22"/>
            </w:rPr>
            <w:id w:val="1312982609"/>
            <w:placeholder>
              <w:docPart w:val="3CBE671414314992A8848BF7280D626F"/>
            </w:placeholder>
            <w:showingPlcHdr/>
          </w:sdtPr>
          <w:sdtEndPr/>
          <w:sdtContent>
            <w:tc>
              <w:tcPr>
                <w:tcW w:w="9090" w:type="dxa"/>
                <w:shd w:val="clear" w:color="auto" w:fill="auto"/>
              </w:tcPr>
              <w:p w14:paraId="1CBBEE4B" w14:textId="77777777" w:rsidR="00F828C8" w:rsidRPr="002B218D" w:rsidRDefault="0021554A" w:rsidP="002379D0">
                <w:pPr>
                  <w:tabs>
                    <w:tab w:val="left" w:pos="-912"/>
                    <w:tab w:val="left" w:pos="-720"/>
                    <w:tab w:val="left" w:pos="0"/>
                    <w:tab w:val="left" w:pos="420"/>
                    <w:tab w:val="left" w:pos="798"/>
                    <w:tab w:val="left" w:pos="2160"/>
                  </w:tabs>
                  <w:spacing w:after="58"/>
                  <w:rPr>
                    <w:rFonts w:cs="Arial"/>
                    <w:sz w:val="22"/>
                    <w:szCs w:val="22"/>
                  </w:rPr>
                </w:pPr>
                <w:r w:rsidRPr="00633FD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64EBE8C5" w14:textId="77777777" w:rsidR="003634A7" w:rsidRDefault="003634A7" w:rsidP="00463AD7">
      <w:pPr>
        <w:rPr>
          <w:rFonts w:cs="Arial"/>
          <w:b/>
          <w:color w:val="FF0000"/>
          <w:szCs w:val="24"/>
          <w:u w:val="single"/>
        </w:rPr>
      </w:pPr>
    </w:p>
    <w:p w14:paraId="494DA89B" w14:textId="77777777" w:rsidR="002A7F16" w:rsidRDefault="002A7F16" w:rsidP="00463AD7">
      <w:pPr>
        <w:rPr>
          <w:rFonts w:cs="Arial"/>
          <w:b/>
          <w:color w:val="FF0000"/>
          <w:szCs w:val="24"/>
          <w:u w:val="single"/>
        </w:rPr>
      </w:pPr>
    </w:p>
    <w:p w14:paraId="434A1062" w14:textId="77777777" w:rsidR="002A7F16" w:rsidRDefault="002A7F16" w:rsidP="00463AD7">
      <w:pPr>
        <w:rPr>
          <w:rFonts w:cs="Arial"/>
          <w:b/>
          <w:color w:val="FF0000"/>
          <w:szCs w:val="24"/>
          <w:u w:val="single"/>
        </w:rPr>
      </w:pPr>
    </w:p>
    <w:p w14:paraId="0B6363C9" w14:textId="77777777" w:rsidR="002A7F16" w:rsidRDefault="002A7F16" w:rsidP="00463AD7">
      <w:pPr>
        <w:rPr>
          <w:rFonts w:cs="Arial"/>
          <w:b/>
          <w:color w:val="FF0000"/>
          <w:szCs w:val="24"/>
          <w:u w:val="single"/>
        </w:rPr>
      </w:pPr>
    </w:p>
    <w:p w14:paraId="7EF7C3DF" w14:textId="77777777" w:rsidR="002A7F16" w:rsidRDefault="002A7F16" w:rsidP="00463AD7">
      <w:pPr>
        <w:rPr>
          <w:rFonts w:cs="Arial"/>
          <w:b/>
          <w:color w:val="FF0000"/>
          <w:szCs w:val="24"/>
          <w:u w:val="single"/>
        </w:rPr>
      </w:pPr>
    </w:p>
    <w:p w14:paraId="02224883" w14:textId="77777777" w:rsidR="002A7F16" w:rsidRDefault="002A7F16" w:rsidP="00463AD7">
      <w:pPr>
        <w:rPr>
          <w:rFonts w:cs="Arial"/>
          <w:b/>
          <w:color w:val="FF0000"/>
          <w:szCs w:val="24"/>
          <w:u w:val="single"/>
        </w:rPr>
      </w:pPr>
    </w:p>
    <w:p w14:paraId="78447EDC" w14:textId="77777777" w:rsidR="002A7F16" w:rsidRDefault="002A7F16" w:rsidP="00463AD7">
      <w:pPr>
        <w:rPr>
          <w:rFonts w:cs="Arial"/>
          <w:b/>
          <w:color w:val="FF0000"/>
          <w:szCs w:val="24"/>
          <w:u w:val="single"/>
        </w:rPr>
      </w:pPr>
    </w:p>
    <w:p w14:paraId="76C3C3BE" w14:textId="77777777" w:rsidR="002A7F16" w:rsidRDefault="002A7F16" w:rsidP="00463AD7">
      <w:pPr>
        <w:rPr>
          <w:rFonts w:cs="Arial"/>
          <w:b/>
          <w:color w:val="FF0000"/>
          <w:szCs w:val="24"/>
          <w:u w:val="single"/>
        </w:rPr>
      </w:pPr>
    </w:p>
    <w:p w14:paraId="4F3950AD" w14:textId="77777777" w:rsidR="002A7F16" w:rsidRDefault="002A7F16" w:rsidP="00463AD7">
      <w:pPr>
        <w:rPr>
          <w:rFonts w:cs="Arial"/>
          <w:b/>
          <w:color w:val="FF0000"/>
          <w:szCs w:val="24"/>
          <w:u w:val="single"/>
        </w:rPr>
      </w:pPr>
    </w:p>
    <w:p w14:paraId="64D8D20A" w14:textId="77777777" w:rsidR="002A7F16" w:rsidRDefault="002A7F16" w:rsidP="00463AD7">
      <w:pPr>
        <w:rPr>
          <w:rFonts w:cs="Arial"/>
          <w:b/>
          <w:color w:val="FF0000"/>
          <w:szCs w:val="24"/>
          <w:u w:val="single"/>
        </w:rPr>
      </w:pPr>
    </w:p>
    <w:p w14:paraId="6CFEB7A0" w14:textId="77777777" w:rsidR="002A7F16" w:rsidRDefault="002A7F16" w:rsidP="00463AD7">
      <w:pPr>
        <w:rPr>
          <w:rFonts w:cs="Arial"/>
          <w:b/>
          <w:color w:val="FF0000"/>
          <w:szCs w:val="24"/>
          <w:u w:val="single"/>
        </w:rPr>
      </w:pPr>
    </w:p>
    <w:p w14:paraId="02D767D8" w14:textId="77777777" w:rsidR="0077707C" w:rsidRDefault="0077707C" w:rsidP="00463AD7">
      <w:pPr>
        <w:rPr>
          <w:rFonts w:cs="Arial"/>
          <w:b/>
          <w:color w:val="FF0000"/>
          <w:szCs w:val="24"/>
          <w:u w:val="single"/>
        </w:rPr>
      </w:pPr>
    </w:p>
    <w:p w14:paraId="1CB7808B" w14:textId="77777777" w:rsidR="00D64F6C" w:rsidRDefault="00D64F6C" w:rsidP="00463AD7">
      <w:pPr>
        <w:rPr>
          <w:rFonts w:cs="Arial"/>
          <w:b/>
          <w:color w:val="FF0000"/>
          <w:szCs w:val="24"/>
          <w:u w:val="single"/>
        </w:rPr>
      </w:pPr>
    </w:p>
    <w:p w14:paraId="46CB1B61" w14:textId="3FB55B2C" w:rsidR="00463AD7" w:rsidRPr="00570401" w:rsidRDefault="008242C3" w:rsidP="00463AD7">
      <w:pPr>
        <w:rPr>
          <w:rFonts w:cs="Arial"/>
          <w:b/>
          <w:color w:val="FF0000"/>
          <w:szCs w:val="24"/>
          <w:u w:val="single"/>
        </w:rPr>
      </w:pPr>
      <w:r w:rsidRPr="008242C3">
        <w:rPr>
          <w:rFonts w:cs="Arial"/>
          <w:b/>
          <w:color w:val="FF0000"/>
          <w:szCs w:val="24"/>
          <w:u w:val="single"/>
        </w:rPr>
        <w:t>*</w:t>
      </w:r>
      <w:r w:rsidR="000519D3" w:rsidRPr="008242C3">
        <w:rPr>
          <w:rFonts w:cs="Arial"/>
          <w:b/>
          <w:color w:val="FF0000"/>
          <w:szCs w:val="24"/>
          <w:u w:val="single"/>
        </w:rPr>
        <w:t xml:space="preserve">You MUST meet with the </w:t>
      </w:r>
      <w:r w:rsidR="004C528E">
        <w:rPr>
          <w:rFonts w:cs="Arial"/>
          <w:b/>
          <w:color w:val="FF0000"/>
          <w:szCs w:val="24"/>
          <w:u w:val="single"/>
        </w:rPr>
        <w:t xml:space="preserve">Pincher Creek </w:t>
      </w:r>
      <w:r w:rsidR="000519D3" w:rsidRPr="008242C3">
        <w:rPr>
          <w:rFonts w:cs="Arial"/>
          <w:b/>
          <w:color w:val="FF0000"/>
          <w:szCs w:val="24"/>
          <w:u w:val="single"/>
        </w:rPr>
        <w:t xml:space="preserve"> &amp; District FCSS Director to fill in the </w:t>
      </w:r>
      <w:r w:rsidR="000519D3" w:rsidRPr="003634A7">
        <w:rPr>
          <w:rFonts w:cs="Arial"/>
          <w:b/>
          <w:color w:val="FF0000"/>
          <w:szCs w:val="24"/>
          <w:highlight w:val="lightGray"/>
          <w:u w:val="single"/>
        </w:rPr>
        <w:t>greyed</w:t>
      </w:r>
      <w:r w:rsidR="000519D3" w:rsidRPr="008242C3">
        <w:rPr>
          <w:rFonts w:cs="Arial"/>
          <w:b/>
          <w:color w:val="FF0000"/>
          <w:szCs w:val="24"/>
          <w:u w:val="single"/>
        </w:rPr>
        <w:t xml:space="preserve"> sections.</w:t>
      </w:r>
      <w:r>
        <w:rPr>
          <w:rFonts w:cs="Arial"/>
          <w:b/>
          <w:color w:val="FF0000"/>
          <w:szCs w:val="24"/>
          <w:u w:val="single"/>
        </w:rPr>
        <w:t xml:space="preserve"> Do NOT fill in these sections beforehand.</w:t>
      </w:r>
      <w:r w:rsidR="00570401">
        <w:rPr>
          <w:rFonts w:cs="Arial"/>
          <w:b/>
          <w:color w:val="FF0000"/>
          <w:szCs w:val="24"/>
          <w:u w:val="single"/>
        </w:rPr>
        <w:t xml:space="preserve">  The </w:t>
      </w:r>
      <w:r w:rsidR="00570401" w:rsidRPr="00AB721A">
        <w:rPr>
          <w:rFonts w:cs="Arial"/>
          <w:b/>
          <w:color w:val="FFFFFF"/>
          <w:szCs w:val="24"/>
          <w:highlight w:val="black"/>
          <w:u w:val="single"/>
        </w:rPr>
        <w:t>white</w:t>
      </w:r>
      <w:r w:rsidR="00570401">
        <w:rPr>
          <w:rFonts w:cs="Arial"/>
          <w:b/>
          <w:color w:val="FF0000"/>
          <w:szCs w:val="24"/>
          <w:u w:val="single"/>
        </w:rPr>
        <w:t xml:space="preserve"> sections MUST be filled in before meeting with the FCSS Director.</w:t>
      </w:r>
    </w:p>
    <w:p w14:paraId="78E642A2" w14:textId="77777777" w:rsidR="002E0D51" w:rsidRDefault="002E0D51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"/>
        <w:gridCol w:w="2885"/>
        <w:gridCol w:w="19"/>
        <w:gridCol w:w="3437"/>
        <w:gridCol w:w="19"/>
        <w:gridCol w:w="1947"/>
        <w:gridCol w:w="19"/>
        <w:gridCol w:w="1275"/>
        <w:gridCol w:w="19"/>
        <w:gridCol w:w="4820"/>
        <w:gridCol w:w="19"/>
      </w:tblGrid>
      <w:tr w:rsidR="008242C3" w:rsidRPr="00373F77" w14:paraId="29400C7D" w14:textId="77777777" w:rsidTr="00531781">
        <w:trPr>
          <w:gridBefore w:val="1"/>
          <w:wBefore w:w="19" w:type="dxa"/>
        </w:trPr>
        <w:tc>
          <w:tcPr>
            <w:tcW w:w="14459" w:type="dxa"/>
            <w:gridSpan w:val="10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92D050"/>
          </w:tcPr>
          <w:p w14:paraId="34973E5C" w14:textId="77777777" w:rsidR="008242C3" w:rsidRPr="00886FFA" w:rsidRDefault="008242C3" w:rsidP="00BD42B5">
            <w:pPr>
              <w:rPr>
                <w:rFonts w:cs="Arial"/>
                <w:b/>
                <w:sz w:val="22"/>
                <w:szCs w:val="22"/>
              </w:rPr>
            </w:pPr>
            <w:r w:rsidRPr="00886FFA">
              <w:rPr>
                <w:rFonts w:cs="Arial"/>
                <w:b/>
                <w:sz w:val="22"/>
                <w:szCs w:val="22"/>
              </w:rPr>
              <w:t>5.  OUTCOMES</w:t>
            </w:r>
          </w:p>
        </w:tc>
      </w:tr>
      <w:tr w:rsidR="00EA29AC" w:rsidRPr="00373F77" w14:paraId="4790393A" w14:textId="77777777" w:rsidTr="00531781">
        <w:trPr>
          <w:gridBefore w:val="1"/>
          <w:wBefore w:w="19" w:type="dxa"/>
        </w:trPr>
        <w:tc>
          <w:tcPr>
            <w:tcW w:w="2904" w:type="dxa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D6E3BC"/>
          </w:tcPr>
          <w:p w14:paraId="192BF2AD" w14:textId="77777777" w:rsidR="00EA29AC" w:rsidRDefault="001D2E85" w:rsidP="00203C14">
            <w:pPr>
              <w:rPr>
                <w:rFonts w:cs="Arial"/>
                <w:b/>
                <w:sz w:val="20"/>
              </w:rPr>
            </w:pPr>
            <w:r w:rsidRPr="00373F77">
              <w:rPr>
                <w:rFonts w:cs="Arial"/>
                <w:b/>
                <w:sz w:val="20"/>
              </w:rPr>
              <w:t>Outcome</w:t>
            </w:r>
            <w:r w:rsidR="00373F77" w:rsidRPr="00373F77">
              <w:rPr>
                <w:rFonts w:cs="Arial"/>
                <w:b/>
                <w:sz w:val="20"/>
              </w:rPr>
              <w:t>:</w:t>
            </w:r>
          </w:p>
          <w:p w14:paraId="46099377" w14:textId="77777777" w:rsidR="00B3784F" w:rsidRPr="00B3784F" w:rsidRDefault="00B3784F" w:rsidP="00203C14">
            <w:pPr>
              <w:rPr>
                <w:rFonts w:cs="Arial"/>
                <w:i/>
                <w:sz w:val="20"/>
              </w:rPr>
            </w:pPr>
            <w:r>
              <w:rPr>
                <w:rFonts w:cs="Arial"/>
                <w:i/>
                <w:sz w:val="20"/>
              </w:rPr>
              <w:t>(What outcome do you want to achieve from the program?)</w:t>
            </w:r>
          </w:p>
          <w:p w14:paraId="786B140B" w14:textId="77777777" w:rsidR="00EA29AC" w:rsidRPr="00373F77" w:rsidRDefault="00EA29AC" w:rsidP="00203C14">
            <w:pPr>
              <w:rPr>
                <w:rFonts w:cs="Arial"/>
                <w:b/>
                <w:sz w:val="20"/>
                <w:lang w:val="en-US"/>
              </w:rPr>
            </w:pPr>
          </w:p>
        </w:tc>
        <w:tc>
          <w:tcPr>
            <w:tcW w:w="3456" w:type="dxa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D6E3BC"/>
          </w:tcPr>
          <w:p w14:paraId="3EECE5B4" w14:textId="77777777" w:rsidR="00B3784F" w:rsidRDefault="00EA29AC" w:rsidP="00203C14">
            <w:pPr>
              <w:rPr>
                <w:rFonts w:cs="Arial"/>
                <w:sz w:val="20"/>
              </w:rPr>
            </w:pPr>
            <w:r w:rsidRPr="00373F77">
              <w:rPr>
                <w:rFonts w:cs="Arial"/>
                <w:b/>
                <w:sz w:val="20"/>
              </w:rPr>
              <w:t>Indicator(s) of Success</w:t>
            </w:r>
            <w:r w:rsidR="001D2E85" w:rsidRPr="00373F77">
              <w:rPr>
                <w:rFonts w:cs="Arial"/>
                <w:b/>
                <w:sz w:val="20"/>
              </w:rPr>
              <w:t>:</w:t>
            </w:r>
            <w:r w:rsidR="001D2E85" w:rsidRPr="00373F77">
              <w:rPr>
                <w:rFonts w:cs="Arial"/>
                <w:sz w:val="20"/>
              </w:rPr>
              <w:t xml:space="preserve"> </w:t>
            </w:r>
          </w:p>
          <w:p w14:paraId="21350009" w14:textId="77777777" w:rsidR="00EA29AC" w:rsidRPr="00373F77" w:rsidRDefault="001D2E85" w:rsidP="00203C14">
            <w:pPr>
              <w:rPr>
                <w:rFonts w:cs="Arial"/>
                <w:b/>
                <w:sz w:val="20"/>
              </w:rPr>
            </w:pPr>
            <w:r w:rsidRPr="00373F77">
              <w:rPr>
                <w:rFonts w:cs="Arial"/>
                <w:sz w:val="20"/>
              </w:rPr>
              <w:t>(How will you know this outcome has been achieved?)</w:t>
            </w:r>
          </w:p>
          <w:p w14:paraId="094F245A" w14:textId="77777777" w:rsidR="00EA29AC" w:rsidRPr="00373F77" w:rsidRDefault="00EA29AC" w:rsidP="00203C14">
            <w:pPr>
              <w:rPr>
                <w:rFonts w:cs="Arial"/>
                <w:b/>
                <w:i/>
                <w:sz w:val="20"/>
              </w:rPr>
            </w:pPr>
          </w:p>
        </w:tc>
        <w:tc>
          <w:tcPr>
            <w:tcW w:w="1966" w:type="dxa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D6E3BC"/>
          </w:tcPr>
          <w:p w14:paraId="3C324452" w14:textId="77777777" w:rsidR="00EA29AC" w:rsidRPr="00373F77" w:rsidRDefault="00EA29AC" w:rsidP="008242C3">
            <w:pPr>
              <w:rPr>
                <w:rFonts w:cs="Arial"/>
                <w:b/>
                <w:sz w:val="20"/>
              </w:rPr>
            </w:pPr>
            <w:r w:rsidRPr="00373F77">
              <w:rPr>
                <w:rFonts w:cs="Arial"/>
                <w:b/>
                <w:sz w:val="20"/>
              </w:rPr>
              <w:t>Provincial Outcome &amp; Indicator Alignment:</w:t>
            </w:r>
            <w:r w:rsidR="00373F77">
              <w:rPr>
                <w:rFonts w:cs="Arial"/>
                <w:b/>
                <w:sz w:val="20"/>
              </w:rPr>
              <w:t xml:space="preserve"> </w:t>
            </w:r>
          </w:p>
        </w:tc>
        <w:tc>
          <w:tcPr>
            <w:tcW w:w="1294" w:type="dxa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D6E3BC"/>
          </w:tcPr>
          <w:p w14:paraId="6F73DD65" w14:textId="77777777" w:rsidR="00EA29AC" w:rsidRPr="00373F77" w:rsidRDefault="00B3784F" w:rsidP="00203C14">
            <w:pPr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 xml:space="preserve">Measures Bank/ </w:t>
            </w:r>
            <w:r w:rsidR="00EA29AC" w:rsidRPr="00373F77">
              <w:rPr>
                <w:rFonts w:cs="Arial"/>
                <w:b/>
                <w:sz w:val="20"/>
              </w:rPr>
              <w:t>Measure Number:</w:t>
            </w:r>
          </w:p>
        </w:tc>
        <w:tc>
          <w:tcPr>
            <w:tcW w:w="4839" w:type="dxa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D6E3BC"/>
          </w:tcPr>
          <w:p w14:paraId="4B016334" w14:textId="77777777" w:rsidR="004A018F" w:rsidRPr="00373F77" w:rsidRDefault="00EA29AC" w:rsidP="00203C14">
            <w:pPr>
              <w:rPr>
                <w:rFonts w:cs="Arial"/>
                <w:sz w:val="20"/>
              </w:rPr>
            </w:pPr>
            <w:r w:rsidRPr="00373F77">
              <w:rPr>
                <w:rFonts w:cs="Arial"/>
                <w:b/>
                <w:sz w:val="20"/>
              </w:rPr>
              <w:t>Measure(s):</w:t>
            </w:r>
            <w:r w:rsidR="004A018F" w:rsidRPr="00373F77">
              <w:rPr>
                <w:rFonts w:cs="Arial"/>
                <w:color w:val="FF0000"/>
                <w:sz w:val="20"/>
              </w:rPr>
              <w:t xml:space="preserve"> </w:t>
            </w:r>
          </w:p>
          <w:p w14:paraId="0F4790F1" w14:textId="77777777" w:rsidR="00EA29AC" w:rsidRPr="00B3784F" w:rsidRDefault="00B3784F" w:rsidP="00137C22">
            <w:pPr>
              <w:rPr>
                <w:rFonts w:cs="Arial"/>
                <w:i/>
                <w:sz w:val="20"/>
              </w:rPr>
            </w:pPr>
            <w:r>
              <w:rPr>
                <w:rFonts w:cs="Arial"/>
                <w:i/>
                <w:sz w:val="20"/>
              </w:rPr>
              <w:t>(To use for Measurement Tool.)</w:t>
            </w:r>
          </w:p>
        </w:tc>
      </w:tr>
      <w:tr w:rsidR="008242C3" w:rsidRPr="00664E47" w14:paraId="039CD702" w14:textId="77777777" w:rsidTr="00531781">
        <w:trPr>
          <w:gridBefore w:val="1"/>
          <w:wBefore w:w="19" w:type="dxa"/>
          <w:trHeight w:val="821"/>
        </w:trPr>
        <w:tc>
          <w:tcPr>
            <w:tcW w:w="2904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02F05172" w14:textId="77777777" w:rsidR="008242C3" w:rsidRPr="00664E47" w:rsidRDefault="005C5FE7" w:rsidP="005C5FE7">
            <w:pPr>
              <w:rPr>
                <w:rFonts w:cs="Arial"/>
                <w:sz w:val="22"/>
                <w:szCs w:val="22"/>
                <w:lang w:val="en-US"/>
              </w:rPr>
            </w:pPr>
            <w:r w:rsidRPr="005C5FE7">
              <w:rPr>
                <w:rFonts w:cs="Arial"/>
                <w:sz w:val="22"/>
                <w:szCs w:val="22"/>
                <w:lang w:val="en-US"/>
              </w:rPr>
              <w:t>1.</w:t>
            </w:r>
            <w:r>
              <w:rPr>
                <w:rFonts w:cs="Arial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cs="Arial"/>
                  <w:sz w:val="22"/>
                  <w:szCs w:val="22"/>
                  <w:lang w:val="en-US"/>
                </w:rPr>
                <w:id w:val="-831903105"/>
                <w:placeholder>
                  <w:docPart w:val="84B706B80420484090186501BF8C717B"/>
                </w:placeholder>
                <w:showingPlcHdr/>
              </w:sdtPr>
              <w:sdtEndPr/>
              <w:sdtContent>
                <w:r w:rsidR="0021554A" w:rsidRPr="00633FDE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5871410E" w14:textId="77777777" w:rsidR="008242C3" w:rsidRPr="00664E47" w:rsidRDefault="008242C3" w:rsidP="00203C14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3456" w:type="dxa"/>
            <w:gridSpan w:val="2"/>
            <w:vMerge w:val="restart"/>
            <w:tcBorders>
              <w:top w:val="single" w:sz="12" w:space="0" w:color="auto"/>
            </w:tcBorders>
            <w:shd w:val="clear" w:color="auto" w:fill="auto"/>
          </w:tcPr>
          <w:p w14:paraId="0BD98A3C" w14:textId="77777777" w:rsidR="008242C3" w:rsidRPr="00664E47" w:rsidRDefault="005C5FE7" w:rsidP="005C5FE7">
            <w:pPr>
              <w:rPr>
                <w:rFonts w:cs="Arial"/>
                <w:sz w:val="22"/>
                <w:szCs w:val="22"/>
              </w:rPr>
            </w:pPr>
            <w:r w:rsidRPr="005C5FE7">
              <w:rPr>
                <w:rFonts w:cs="Arial"/>
                <w:sz w:val="22"/>
                <w:szCs w:val="22"/>
              </w:rPr>
              <w:t>1.</w:t>
            </w:r>
            <w:r>
              <w:rPr>
                <w:rFonts w:cs="Arial"/>
                <w:sz w:val="22"/>
                <w:szCs w:val="22"/>
              </w:rPr>
              <w:t xml:space="preserve"> </w:t>
            </w:r>
            <w:sdt>
              <w:sdtPr>
                <w:rPr>
                  <w:rFonts w:cs="Arial"/>
                  <w:sz w:val="22"/>
                  <w:szCs w:val="22"/>
                </w:rPr>
                <w:id w:val="-1472212198"/>
                <w:placeholder>
                  <w:docPart w:val="4BDE4A70301346418B9322D23696D4AD"/>
                </w:placeholder>
                <w:showingPlcHdr/>
              </w:sdtPr>
              <w:sdtEndPr/>
              <w:sdtContent>
                <w:r w:rsidR="0021554A" w:rsidRPr="00633FDE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3398E99A" w14:textId="77777777" w:rsidR="008242C3" w:rsidRPr="00664E47" w:rsidRDefault="008242C3" w:rsidP="00203C14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966" w:type="dxa"/>
            <w:gridSpan w:val="2"/>
            <w:vMerge w:val="restart"/>
            <w:tcBorders>
              <w:top w:val="single" w:sz="12" w:space="0" w:color="auto"/>
              <w:right w:val="single" w:sz="12" w:space="0" w:color="auto"/>
            </w:tcBorders>
            <w:shd w:val="clear" w:color="auto" w:fill="D9D9D9"/>
          </w:tcPr>
          <w:p w14:paraId="0C468F91" w14:textId="77777777" w:rsidR="008242C3" w:rsidRPr="00664E47" w:rsidRDefault="008242C3" w:rsidP="0021554A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294" w:type="dxa"/>
            <w:gridSpan w:val="2"/>
            <w:tcBorders>
              <w:top w:val="single" w:sz="12" w:space="0" w:color="auto"/>
            </w:tcBorders>
            <w:shd w:val="clear" w:color="auto" w:fill="D9D9D9"/>
          </w:tcPr>
          <w:p w14:paraId="09FE6042" w14:textId="77777777" w:rsidR="008242C3" w:rsidRPr="00664E47" w:rsidRDefault="008242C3" w:rsidP="00203C14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4839" w:type="dxa"/>
            <w:gridSpan w:val="2"/>
            <w:tcBorders>
              <w:top w:val="single" w:sz="12" w:space="0" w:color="auto"/>
              <w:right w:val="single" w:sz="12" w:space="0" w:color="auto"/>
            </w:tcBorders>
            <w:shd w:val="clear" w:color="auto" w:fill="D9D9D9"/>
          </w:tcPr>
          <w:p w14:paraId="7EBF6863" w14:textId="77777777" w:rsidR="008242C3" w:rsidRPr="00664E47" w:rsidRDefault="005C5FE7" w:rsidP="005C5FE7">
            <w:pPr>
              <w:rPr>
                <w:rFonts w:cs="Arial"/>
                <w:sz w:val="22"/>
                <w:szCs w:val="22"/>
              </w:rPr>
            </w:pPr>
            <w:r w:rsidRPr="005C5FE7">
              <w:rPr>
                <w:rFonts w:cs="Arial"/>
                <w:sz w:val="22"/>
                <w:szCs w:val="22"/>
              </w:rPr>
              <w:t>1.</w:t>
            </w:r>
            <w:r>
              <w:rPr>
                <w:rFonts w:cs="Arial"/>
                <w:sz w:val="22"/>
                <w:szCs w:val="22"/>
              </w:rPr>
              <w:t xml:space="preserve"> </w:t>
            </w:r>
          </w:p>
          <w:p w14:paraId="1014A8CF" w14:textId="77777777" w:rsidR="008242C3" w:rsidRPr="004A018F" w:rsidRDefault="008242C3" w:rsidP="004A018F">
            <w:pPr>
              <w:rPr>
                <w:rFonts w:cs="Arial"/>
                <w:sz w:val="16"/>
                <w:szCs w:val="16"/>
              </w:rPr>
            </w:pPr>
          </w:p>
        </w:tc>
      </w:tr>
      <w:tr w:rsidR="008242C3" w:rsidRPr="00664E47" w14:paraId="7100B824" w14:textId="77777777" w:rsidTr="00531781">
        <w:trPr>
          <w:gridBefore w:val="1"/>
          <w:wBefore w:w="19" w:type="dxa"/>
          <w:trHeight w:val="870"/>
        </w:trPr>
        <w:tc>
          <w:tcPr>
            <w:tcW w:w="2904" w:type="dxa"/>
            <w:gridSpan w:val="2"/>
            <w:vMerge/>
            <w:tcBorders>
              <w:left w:val="single" w:sz="12" w:space="0" w:color="auto"/>
            </w:tcBorders>
            <w:shd w:val="clear" w:color="auto" w:fill="auto"/>
          </w:tcPr>
          <w:p w14:paraId="32F117FB" w14:textId="77777777" w:rsidR="008242C3" w:rsidRPr="00664E47" w:rsidRDefault="008242C3" w:rsidP="00203C14">
            <w:pPr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3456" w:type="dxa"/>
            <w:gridSpan w:val="2"/>
            <w:vMerge/>
            <w:shd w:val="clear" w:color="auto" w:fill="auto"/>
          </w:tcPr>
          <w:p w14:paraId="6631D11F" w14:textId="77777777" w:rsidR="008242C3" w:rsidRPr="00664E47" w:rsidRDefault="008242C3" w:rsidP="00203C14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966" w:type="dxa"/>
            <w:gridSpan w:val="2"/>
            <w:vMerge/>
            <w:tcBorders>
              <w:right w:val="single" w:sz="12" w:space="0" w:color="auto"/>
            </w:tcBorders>
            <w:shd w:val="clear" w:color="auto" w:fill="D9D9D9"/>
          </w:tcPr>
          <w:p w14:paraId="20308368" w14:textId="77777777" w:rsidR="008242C3" w:rsidRPr="00664E47" w:rsidRDefault="008242C3" w:rsidP="00203C14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294" w:type="dxa"/>
            <w:gridSpan w:val="2"/>
            <w:shd w:val="clear" w:color="auto" w:fill="D9D9D9"/>
          </w:tcPr>
          <w:p w14:paraId="002DEAE7" w14:textId="77777777" w:rsidR="008242C3" w:rsidRPr="00664E47" w:rsidRDefault="008242C3" w:rsidP="00203C14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4839" w:type="dxa"/>
            <w:gridSpan w:val="2"/>
            <w:tcBorders>
              <w:right w:val="single" w:sz="12" w:space="0" w:color="auto"/>
            </w:tcBorders>
            <w:shd w:val="clear" w:color="auto" w:fill="D9D9D9"/>
          </w:tcPr>
          <w:p w14:paraId="7C994348" w14:textId="22B4A4FE" w:rsidR="008242C3" w:rsidRPr="00664E47" w:rsidRDefault="008242C3" w:rsidP="00203C14">
            <w:pPr>
              <w:rPr>
                <w:rFonts w:cs="Arial"/>
                <w:i/>
                <w:sz w:val="22"/>
                <w:szCs w:val="22"/>
              </w:rPr>
            </w:pPr>
            <w:r w:rsidRPr="00664E47">
              <w:rPr>
                <w:rFonts w:cs="Arial"/>
                <w:sz w:val="22"/>
                <w:szCs w:val="22"/>
              </w:rPr>
              <w:t xml:space="preserve">2. </w:t>
            </w:r>
            <w:r w:rsidR="004C528E">
              <w:rPr>
                <w:rFonts w:cs="Arial"/>
                <w:sz w:val="22"/>
                <w:szCs w:val="22"/>
              </w:rPr>
              <w:t>(if more than one measure for this indicator)</w:t>
            </w:r>
          </w:p>
          <w:p w14:paraId="1EB7172C" w14:textId="77777777" w:rsidR="008242C3" w:rsidRPr="00664E47" w:rsidRDefault="008242C3" w:rsidP="00203C14">
            <w:pPr>
              <w:rPr>
                <w:rFonts w:cs="Arial"/>
                <w:sz w:val="22"/>
                <w:szCs w:val="22"/>
              </w:rPr>
            </w:pPr>
          </w:p>
        </w:tc>
      </w:tr>
      <w:tr w:rsidR="008242C3" w:rsidRPr="00664E47" w14:paraId="20BA5D3C" w14:textId="77777777" w:rsidTr="00531781">
        <w:trPr>
          <w:gridBefore w:val="1"/>
          <w:wBefore w:w="19" w:type="dxa"/>
          <w:trHeight w:val="884"/>
        </w:trPr>
        <w:tc>
          <w:tcPr>
            <w:tcW w:w="2904" w:type="dxa"/>
            <w:gridSpan w:val="2"/>
            <w:vMerge/>
            <w:tcBorders>
              <w:left w:val="single" w:sz="12" w:space="0" w:color="auto"/>
            </w:tcBorders>
            <w:shd w:val="clear" w:color="auto" w:fill="auto"/>
          </w:tcPr>
          <w:p w14:paraId="43A53005" w14:textId="77777777" w:rsidR="008242C3" w:rsidRPr="00664E47" w:rsidRDefault="008242C3" w:rsidP="00203C14">
            <w:pPr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3456" w:type="dxa"/>
            <w:gridSpan w:val="2"/>
            <w:vMerge w:val="restart"/>
            <w:tcBorders>
              <w:top w:val="single" w:sz="12" w:space="0" w:color="auto"/>
            </w:tcBorders>
            <w:shd w:val="clear" w:color="auto" w:fill="auto"/>
          </w:tcPr>
          <w:p w14:paraId="332FFBDF" w14:textId="112AAD6A" w:rsidR="008242C3" w:rsidRPr="00664E47" w:rsidRDefault="008242C3" w:rsidP="0021554A">
            <w:pPr>
              <w:rPr>
                <w:rFonts w:cs="Arial"/>
                <w:sz w:val="22"/>
                <w:szCs w:val="22"/>
              </w:rPr>
            </w:pPr>
            <w:r w:rsidRPr="00664E47">
              <w:rPr>
                <w:rFonts w:cs="Arial"/>
                <w:sz w:val="22"/>
                <w:szCs w:val="22"/>
              </w:rPr>
              <w:t xml:space="preserve">2. </w:t>
            </w:r>
            <w:sdt>
              <w:sdtPr>
                <w:rPr>
                  <w:rFonts w:cs="Arial"/>
                  <w:sz w:val="22"/>
                  <w:szCs w:val="22"/>
                </w:rPr>
                <w:id w:val="-989318779"/>
                <w:placeholder>
                  <w:docPart w:val="0C39EC94CFC546249A435BFB82F71D0F"/>
                </w:placeholder>
              </w:sdtPr>
              <w:sdtEndPr/>
              <w:sdtContent>
                <w:r w:rsidR="004C528E">
                  <w:rPr>
                    <w:rFonts w:cs="Arial"/>
                    <w:sz w:val="22"/>
                    <w:szCs w:val="22"/>
                  </w:rPr>
                  <w:t>If more than one indicator for this outcome</w:t>
                </w:r>
              </w:sdtContent>
            </w:sdt>
          </w:p>
        </w:tc>
        <w:tc>
          <w:tcPr>
            <w:tcW w:w="1966" w:type="dxa"/>
            <w:gridSpan w:val="2"/>
            <w:vMerge w:val="restart"/>
            <w:tcBorders>
              <w:right w:val="single" w:sz="12" w:space="0" w:color="auto"/>
            </w:tcBorders>
            <w:shd w:val="clear" w:color="auto" w:fill="D9D9D9"/>
          </w:tcPr>
          <w:p w14:paraId="52DE5B80" w14:textId="77777777" w:rsidR="008242C3" w:rsidRPr="00664E47" w:rsidRDefault="008242C3" w:rsidP="00203C14">
            <w:pPr>
              <w:rPr>
                <w:rFonts w:cs="Arial"/>
                <w:sz w:val="22"/>
                <w:szCs w:val="22"/>
              </w:rPr>
            </w:pPr>
          </w:p>
          <w:p w14:paraId="37690DE6" w14:textId="77777777" w:rsidR="008242C3" w:rsidRPr="00664E47" w:rsidRDefault="008242C3" w:rsidP="00203C14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294" w:type="dxa"/>
            <w:gridSpan w:val="2"/>
            <w:shd w:val="clear" w:color="auto" w:fill="D9D9D9"/>
          </w:tcPr>
          <w:p w14:paraId="54470692" w14:textId="77777777" w:rsidR="008242C3" w:rsidRPr="00664E47" w:rsidRDefault="008242C3" w:rsidP="00203C14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4839" w:type="dxa"/>
            <w:gridSpan w:val="2"/>
            <w:tcBorders>
              <w:right w:val="single" w:sz="12" w:space="0" w:color="auto"/>
            </w:tcBorders>
            <w:shd w:val="clear" w:color="auto" w:fill="D9D9D9"/>
          </w:tcPr>
          <w:p w14:paraId="43D3FCF5" w14:textId="77777777" w:rsidR="008242C3" w:rsidRPr="00C023A2" w:rsidRDefault="00C023A2" w:rsidP="00C023A2">
            <w:pPr>
              <w:rPr>
                <w:rFonts w:cs="Arial"/>
                <w:sz w:val="22"/>
                <w:szCs w:val="22"/>
              </w:rPr>
            </w:pPr>
            <w:r w:rsidRPr="00C023A2">
              <w:rPr>
                <w:rFonts w:cs="Arial"/>
                <w:sz w:val="22"/>
                <w:szCs w:val="22"/>
              </w:rPr>
              <w:t>1.</w:t>
            </w:r>
            <w:r>
              <w:rPr>
                <w:rFonts w:cs="Arial"/>
                <w:sz w:val="22"/>
                <w:szCs w:val="22"/>
              </w:rPr>
              <w:t xml:space="preserve"> </w:t>
            </w:r>
          </w:p>
          <w:p w14:paraId="369C2EC0" w14:textId="77777777" w:rsidR="008242C3" w:rsidRPr="00664E47" w:rsidRDefault="008242C3" w:rsidP="00203C14">
            <w:pPr>
              <w:rPr>
                <w:rFonts w:cs="Arial"/>
                <w:sz w:val="22"/>
                <w:szCs w:val="22"/>
              </w:rPr>
            </w:pPr>
          </w:p>
        </w:tc>
      </w:tr>
      <w:tr w:rsidR="008242C3" w:rsidRPr="00664E47" w14:paraId="194A839F" w14:textId="77777777" w:rsidTr="00531781">
        <w:trPr>
          <w:gridBefore w:val="1"/>
          <w:wBefore w:w="19" w:type="dxa"/>
          <w:trHeight w:val="864"/>
        </w:trPr>
        <w:tc>
          <w:tcPr>
            <w:tcW w:w="2904" w:type="dxa"/>
            <w:gridSpan w:val="2"/>
            <w:vMerge/>
            <w:tcBorders>
              <w:left w:val="single" w:sz="12" w:space="0" w:color="auto"/>
            </w:tcBorders>
            <w:shd w:val="clear" w:color="auto" w:fill="auto"/>
          </w:tcPr>
          <w:p w14:paraId="28978656" w14:textId="77777777" w:rsidR="008242C3" w:rsidRPr="00664E47" w:rsidRDefault="008242C3" w:rsidP="00203C14">
            <w:pPr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3456" w:type="dxa"/>
            <w:gridSpan w:val="2"/>
            <w:vMerge/>
            <w:shd w:val="clear" w:color="auto" w:fill="auto"/>
          </w:tcPr>
          <w:p w14:paraId="58096C47" w14:textId="77777777" w:rsidR="008242C3" w:rsidRPr="00664E47" w:rsidRDefault="008242C3" w:rsidP="00203C14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966" w:type="dxa"/>
            <w:gridSpan w:val="2"/>
            <w:vMerge/>
            <w:tcBorders>
              <w:right w:val="single" w:sz="12" w:space="0" w:color="auto"/>
            </w:tcBorders>
            <w:shd w:val="clear" w:color="auto" w:fill="D9D9D9"/>
          </w:tcPr>
          <w:p w14:paraId="7C8BD43A" w14:textId="77777777" w:rsidR="008242C3" w:rsidRPr="00664E47" w:rsidRDefault="008242C3" w:rsidP="00203C14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294" w:type="dxa"/>
            <w:gridSpan w:val="2"/>
            <w:shd w:val="clear" w:color="auto" w:fill="D9D9D9"/>
          </w:tcPr>
          <w:p w14:paraId="1B59BF9E" w14:textId="77777777" w:rsidR="008242C3" w:rsidRPr="00664E47" w:rsidRDefault="008242C3" w:rsidP="00203C14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4839" w:type="dxa"/>
            <w:gridSpan w:val="2"/>
            <w:tcBorders>
              <w:right w:val="single" w:sz="12" w:space="0" w:color="auto"/>
            </w:tcBorders>
            <w:shd w:val="clear" w:color="auto" w:fill="D9D9D9"/>
          </w:tcPr>
          <w:p w14:paraId="5D18BE54" w14:textId="585F00FD" w:rsidR="008242C3" w:rsidRPr="00664E47" w:rsidRDefault="008242C3" w:rsidP="0021554A">
            <w:pPr>
              <w:rPr>
                <w:rFonts w:cs="Arial"/>
                <w:sz w:val="22"/>
                <w:szCs w:val="22"/>
              </w:rPr>
            </w:pPr>
            <w:r w:rsidRPr="00664E47">
              <w:rPr>
                <w:rFonts w:cs="Arial"/>
                <w:sz w:val="22"/>
                <w:szCs w:val="22"/>
              </w:rPr>
              <w:t xml:space="preserve">2. </w:t>
            </w:r>
            <w:r w:rsidR="004C528E">
              <w:rPr>
                <w:rFonts w:cs="Arial"/>
                <w:sz w:val="22"/>
                <w:szCs w:val="22"/>
              </w:rPr>
              <w:t>(if more than one measure for this indicator)</w:t>
            </w:r>
          </w:p>
        </w:tc>
      </w:tr>
      <w:tr w:rsidR="008242C3" w:rsidRPr="00664E47" w14:paraId="53238167" w14:textId="77777777" w:rsidTr="00531781">
        <w:trPr>
          <w:gridAfter w:val="1"/>
          <w:wAfter w:w="19" w:type="dxa"/>
          <w:trHeight w:val="821"/>
        </w:trPr>
        <w:tc>
          <w:tcPr>
            <w:tcW w:w="2904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5AA81BD7" w14:textId="77777777" w:rsidR="008242C3" w:rsidRPr="00664E47" w:rsidRDefault="008242C3" w:rsidP="00BD42B5">
            <w:pPr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2</w:t>
            </w:r>
            <w:r w:rsidRPr="00664E47">
              <w:rPr>
                <w:rFonts w:cs="Arial"/>
                <w:sz w:val="22"/>
                <w:szCs w:val="22"/>
                <w:lang w:val="en-US"/>
              </w:rPr>
              <w:t>.</w:t>
            </w:r>
            <w:r w:rsidR="005C5FE7">
              <w:rPr>
                <w:rFonts w:cs="Arial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cs="Arial"/>
                  <w:sz w:val="22"/>
                  <w:szCs w:val="22"/>
                  <w:lang w:val="en-US"/>
                </w:rPr>
                <w:id w:val="1314917996"/>
                <w:placeholder>
                  <w:docPart w:val="6439107231F8475EAFBEB5AAA21EAA5B"/>
                </w:placeholder>
                <w:showingPlcHdr/>
              </w:sdtPr>
              <w:sdtEndPr/>
              <w:sdtContent>
                <w:r w:rsidR="0021554A" w:rsidRPr="00633FDE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7E40DFF8" w14:textId="77777777" w:rsidR="008242C3" w:rsidRPr="00664E47" w:rsidRDefault="008242C3" w:rsidP="00BD42B5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3456" w:type="dxa"/>
            <w:gridSpan w:val="2"/>
            <w:vMerge w:val="restart"/>
            <w:tcBorders>
              <w:top w:val="single" w:sz="12" w:space="0" w:color="auto"/>
            </w:tcBorders>
            <w:shd w:val="clear" w:color="auto" w:fill="auto"/>
          </w:tcPr>
          <w:p w14:paraId="19DD1745" w14:textId="77777777" w:rsidR="008242C3" w:rsidRPr="00664E47" w:rsidRDefault="005C5FE7" w:rsidP="005C5FE7">
            <w:pPr>
              <w:rPr>
                <w:rFonts w:cs="Arial"/>
                <w:sz w:val="22"/>
                <w:szCs w:val="22"/>
              </w:rPr>
            </w:pPr>
            <w:r w:rsidRPr="005C5FE7">
              <w:rPr>
                <w:rFonts w:cs="Arial"/>
                <w:sz w:val="22"/>
                <w:szCs w:val="22"/>
              </w:rPr>
              <w:t>1.</w:t>
            </w:r>
            <w:r>
              <w:rPr>
                <w:rFonts w:cs="Arial"/>
                <w:sz w:val="22"/>
                <w:szCs w:val="22"/>
              </w:rPr>
              <w:t xml:space="preserve"> </w:t>
            </w:r>
            <w:sdt>
              <w:sdtPr>
                <w:rPr>
                  <w:rFonts w:cs="Arial"/>
                  <w:sz w:val="22"/>
                  <w:szCs w:val="22"/>
                </w:rPr>
                <w:id w:val="-1648052279"/>
                <w:placeholder>
                  <w:docPart w:val="7C3137CF55E94D45AE9DBF36D845F4C7"/>
                </w:placeholder>
                <w:showingPlcHdr/>
              </w:sdtPr>
              <w:sdtEndPr/>
              <w:sdtContent>
                <w:r w:rsidR="0021554A" w:rsidRPr="00633FDE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51D27461" w14:textId="77777777" w:rsidR="008242C3" w:rsidRPr="00664E47" w:rsidRDefault="008242C3" w:rsidP="00BD42B5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966" w:type="dxa"/>
            <w:gridSpan w:val="2"/>
            <w:vMerge w:val="restart"/>
            <w:tcBorders>
              <w:top w:val="single" w:sz="12" w:space="0" w:color="auto"/>
              <w:right w:val="single" w:sz="12" w:space="0" w:color="auto"/>
            </w:tcBorders>
            <w:shd w:val="clear" w:color="auto" w:fill="D9D9D9"/>
          </w:tcPr>
          <w:p w14:paraId="11C77D91" w14:textId="77777777" w:rsidR="008242C3" w:rsidRPr="00664E47" w:rsidRDefault="008242C3" w:rsidP="00BD42B5">
            <w:pPr>
              <w:rPr>
                <w:rFonts w:cs="Arial"/>
                <w:sz w:val="22"/>
                <w:szCs w:val="22"/>
              </w:rPr>
            </w:pPr>
          </w:p>
          <w:p w14:paraId="2D28CC5D" w14:textId="77777777" w:rsidR="008242C3" w:rsidRPr="00664E47" w:rsidRDefault="008242C3" w:rsidP="00BD42B5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294" w:type="dxa"/>
            <w:gridSpan w:val="2"/>
            <w:tcBorders>
              <w:top w:val="single" w:sz="12" w:space="0" w:color="auto"/>
            </w:tcBorders>
            <w:shd w:val="clear" w:color="auto" w:fill="D9D9D9"/>
          </w:tcPr>
          <w:p w14:paraId="1134D777" w14:textId="77777777" w:rsidR="008242C3" w:rsidRPr="00664E47" w:rsidRDefault="008242C3" w:rsidP="00BD42B5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4839" w:type="dxa"/>
            <w:gridSpan w:val="2"/>
            <w:tcBorders>
              <w:top w:val="single" w:sz="12" w:space="0" w:color="auto"/>
              <w:right w:val="single" w:sz="12" w:space="0" w:color="auto"/>
            </w:tcBorders>
            <w:shd w:val="clear" w:color="auto" w:fill="D9D9D9"/>
          </w:tcPr>
          <w:p w14:paraId="333AB53E" w14:textId="77777777" w:rsidR="008242C3" w:rsidRPr="00664E47" w:rsidRDefault="008242C3" w:rsidP="00BD42B5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1.</w:t>
            </w:r>
            <w:r w:rsidR="00C023A2">
              <w:rPr>
                <w:rFonts w:cs="Arial"/>
                <w:sz w:val="22"/>
                <w:szCs w:val="22"/>
              </w:rPr>
              <w:t xml:space="preserve"> </w:t>
            </w:r>
          </w:p>
          <w:p w14:paraId="6E47CA29" w14:textId="77777777" w:rsidR="008242C3" w:rsidRPr="004A018F" w:rsidRDefault="008242C3" w:rsidP="00BD42B5">
            <w:pPr>
              <w:rPr>
                <w:rFonts w:cs="Arial"/>
                <w:sz w:val="16"/>
                <w:szCs w:val="16"/>
              </w:rPr>
            </w:pPr>
          </w:p>
        </w:tc>
      </w:tr>
      <w:tr w:rsidR="008242C3" w:rsidRPr="00664E47" w14:paraId="0249C0DC" w14:textId="77777777" w:rsidTr="00531781">
        <w:trPr>
          <w:gridAfter w:val="1"/>
          <w:wAfter w:w="19" w:type="dxa"/>
          <w:trHeight w:val="870"/>
        </w:trPr>
        <w:tc>
          <w:tcPr>
            <w:tcW w:w="2904" w:type="dxa"/>
            <w:gridSpan w:val="2"/>
            <w:vMerge/>
            <w:tcBorders>
              <w:left w:val="single" w:sz="12" w:space="0" w:color="auto"/>
            </w:tcBorders>
            <w:shd w:val="clear" w:color="auto" w:fill="auto"/>
          </w:tcPr>
          <w:p w14:paraId="142825A9" w14:textId="77777777" w:rsidR="008242C3" w:rsidRPr="00664E47" w:rsidRDefault="008242C3" w:rsidP="00BD42B5">
            <w:pPr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3456" w:type="dxa"/>
            <w:gridSpan w:val="2"/>
            <w:vMerge/>
            <w:shd w:val="clear" w:color="auto" w:fill="auto"/>
          </w:tcPr>
          <w:p w14:paraId="633984AE" w14:textId="77777777" w:rsidR="008242C3" w:rsidRPr="00664E47" w:rsidRDefault="008242C3" w:rsidP="00BD42B5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966" w:type="dxa"/>
            <w:gridSpan w:val="2"/>
            <w:vMerge/>
            <w:tcBorders>
              <w:right w:val="single" w:sz="12" w:space="0" w:color="auto"/>
            </w:tcBorders>
            <w:shd w:val="clear" w:color="auto" w:fill="D9D9D9"/>
          </w:tcPr>
          <w:p w14:paraId="30A40192" w14:textId="77777777" w:rsidR="008242C3" w:rsidRPr="00664E47" w:rsidRDefault="008242C3" w:rsidP="00BD42B5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294" w:type="dxa"/>
            <w:gridSpan w:val="2"/>
            <w:shd w:val="clear" w:color="auto" w:fill="D9D9D9"/>
          </w:tcPr>
          <w:p w14:paraId="1EDD0945" w14:textId="77777777" w:rsidR="008242C3" w:rsidRPr="00664E47" w:rsidRDefault="008242C3" w:rsidP="00BD42B5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4839" w:type="dxa"/>
            <w:gridSpan w:val="2"/>
            <w:tcBorders>
              <w:right w:val="single" w:sz="12" w:space="0" w:color="auto"/>
            </w:tcBorders>
            <w:shd w:val="clear" w:color="auto" w:fill="D9D9D9"/>
          </w:tcPr>
          <w:p w14:paraId="20B95DA2" w14:textId="657BE007" w:rsidR="008242C3" w:rsidRPr="00664E47" w:rsidRDefault="008242C3" w:rsidP="0021554A">
            <w:pPr>
              <w:rPr>
                <w:rFonts w:cs="Arial"/>
                <w:sz w:val="22"/>
                <w:szCs w:val="22"/>
              </w:rPr>
            </w:pPr>
            <w:r w:rsidRPr="00664E47">
              <w:rPr>
                <w:rFonts w:cs="Arial"/>
                <w:sz w:val="22"/>
                <w:szCs w:val="22"/>
              </w:rPr>
              <w:t xml:space="preserve">2. </w:t>
            </w:r>
            <w:r w:rsidR="004C528E">
              <w:rPr>
                <w:rFonts w:cs="Arial"/>
                <w:sz w:val="22"/>
                <w:szCs w:val="22"/>
              </w:rPr>
              <w:t>(if more than one measure for this indicator)</w:t>
            </w:r>
          </w:p>
        </w:tc>
      </w:tr>
      <w:tr w:rsidR="008242C3" w:rsidRPr="00664E47" w14:paraId="5E1A1933" w14:textId="77777777" w:rsidTr="00531781">
        <w:trPr>
          <w:gridAfter w:val="1"/>
          <w:wAfter w:w="19" w:type="dxa"/>
          <w:trHeight w:val="884"/>
        </w:trPr>
        <w:tc>
          <w:tcPr>
            <w:tcW w:w="2904" w:type="dxa"/>
            <w:gridSpan w:val="2"/>
            <w:vMerge/>
            <w:tcBorders>
              <w:left w:val="single" w:sz="12" w:space="0" w:color="auto"/>
            </w:tcBorders>
            <w:shd w:val="clear" w:color="auto" w:fill="auto"/>
          </w:tcPr>
          <w:p w14:paraId="62786374" w14:textId="77777777" w:rsidR="008242C3" w:rsidRPr="00664E47" w:rsidRDefault="008242C3" w:rsidP="00BD42B5">
            <w:pPr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3456" w:type="dxa"/>
            <w:gridSpan w:val="2"/>
            <w:vMerge w:val="restart"/>
            <w:tcBorders>
              <w:top w:val="single" w:sz="12" w:space="0" w:color="auto"/>
            </w:tcBorders>
            <w:shd w:val="clear" w:color="auto" w:fill="auto"/>
          </w:tcPr>
          <w:p w14:paraId="3F8C4770" w14:textId="7C60E396" w:rsidR="008242C3" w:rsidRPr="00664E47" w:rsidRDefault="008242C3" w:rsidP="0021554A">
            <w:pPr>
              <w:rPr>
                <w:rFonts w:cs="Arial"/>
                <w:sz w:val="22"/>
                <w:szCs w:val="22"/>
              </w:rPr>
            </w:pPr>
            <w:r w:rsidRPr="00664E47">
              <w:rPr>
                <w:rFonts w:cs="Arial"/>
                <w:sz w:val="22"/>
                <w:szCs w:val="22"/>
              </w:rPr>
              <w:t xml:space="preserve">2. </w:t>
            </w:r>
            <w:sdt>
              <w:sdtPr>
                <w:rPr>
                  <w:rFonts w:cs="Arial"/>
                  <w:sz w:val="22"/>
                  <w:szCs w:val="22"/>
                </w:rPr>
                <w:id w:val="1951670963"/>
                <w:placeholder>
                  <w:docPart w:val="59F656233C3949ADAA166C7A7A3FD8F5"/>
                </w:placeholder>
              </w:sdtPr>
              <w:sdtEndPr/>
              <w:sdtContent>
                <w:r w:rsidR="004C528E">
                  <w:rPr>
                    <w:rFonts w:cs="Arial"/>
                    <w:sz w:val="22"/>
                    <w:szCs w:val="22"/>
                  </w:rPr>
                  <w:t>If more than one indicator for this outcome</w:t>
                </w:r>
              </w:sdtContent>
            </w:sdt>
          </w:p>
        </w:tc>
        <w:tc>
          <w:tcPr>
            <w:tcW w:w="1966" w:type="dxa"/>
            <w:gridSpan w:val="2"/>
            <w:vMerge w:val="restart"/>
            <w:tcBorders>
              <w:right w:val="single" w:sz="12" w:space="0" w:color="auto"/>
            </w:tcBorders>
            <w:shd w:val="clear" w:color="auto" w:fill="D9D9D9"/>
          </w:tcPr>
          <w:p w14:paraId="039D6C8E" w14:textId="77777777" w:rsidR="008242C3" w:rsidRPr="00664E47" w:rsidRDefault="008242C3" w:rsidP="00BD42B5">
            <w:pPr>
              <w:rPr>
                <w:rFonts w:cs="Arial"/>
                <w:sz w:val="22"/>
                <w:szCs w:val="22"/>
              </w:rPr>
            </w:pPr>
          </w:p>
          <w:p w14:paraId="495A4765" w14:textId="77777777" w:rsidR="008242C3" w:rsidRPr="00664E47" w:rsidRDefault="008242C3" w:rsidP="00BD42B5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294" w:type="dxa"/>
            <w:gridSpan w:val="2"/>
            <w:shd w:val="clear" w:color="auto" w:fill="D9D9D9"/>
          </w:tcPr>
          <w:p w14:paraId="2771D64B" w14:textId="77777777" w:rsidR="008242C3" w:rsidRPr="00664E47" w:rsidRDefault="008242C3" w:rsidP="00BD42B5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4839" w:type="dxa"/>
            <w:gridSpan w:val="2"/>
            <w:tcBorders>
              <w:right w:val="single" w:sz="12" w:space="0" w:color="auto"/>
            </w:tcBorders>
            <w:shd w:val="clear" w:color="auto" w:fill="D9D9D9"/>
          </w:tcPr>
          <w:p w14:paraId="5536C49A" w14:textId="77777777" w:rsidR="008242C3" w:rsidRPr="00C023A2" w:rsidRDefault="00C023A2" w:rsidP="00C023A2">
            <w:pPr>
              <w:rPr>
                <w:rFonts w:cs="Arial"/>
                <w:sz w:val="22"/>
                <w:szCs w:val="22"/>
              </w:rPr>
            </w:pPr>
            <w:r w:rsidRPr="00C023A2">
              <w:rPr>
                <w:rFonts w:cs="Arial"/>
                <w:sz w:val="22"/>
                <w:szCs w:val="22"/>
              </w:rPr>
              <w:t>1.</w:t>
            </w:r>
            <w:r>
              <w:rPr>
                <w:rFonts w:cs="Arial"/>
                <w:sz w:val="22"/>
                <w:szCs w:val="22"/>
              </w:rPr>
              <w:t xml:space="preserve"> </w:t>
            </w:r>
          </w:p>
          <w:p w14:paraId="31211B1E" w14:textId="77777777" w:rsidR="008242C3" w:rsidRPr="00664E47" w:rsidRDefault="008242C3" w:rsidP="00BD42B5">
            <w:pPr>
              <w:rPr>
                <w:rFonts w:cs="Arial"/>
                <w:sz w:val="22"/>
                <w:szCs w:val="22"/>
              </w:rPr>
            </w:pPr>
          </w:p>
        </w:tc>
      </w:tr>
      <w:tr w:rsidR="008242C3" w:rsidRPr="00664E47" w14:paraId="1821DBBE" w14:textId="77777777" w:rsidTr="00531781">
        <w:trPr>
          <w:gridAfter w:val="1"/>
          <w:wAfter w:w="19" w:type="dxa"/>
          <w:trHeight w:val="864"/>
        </w:trPr>
        <w:tc>
          <w:tcPr>
            <w:tcW w:w="2904" w:type="dxa"/>
            <w:gridSpan w:val="2"/>
            <w:vMerge/>
            <w:tcBorders>
              <w:left w:val="single" w:sz="12" w:space="0" w:color="auto"/>
            </w:tcBorders>
            <w:shd w:val="clear" w:color="auto" w:fill="auto"/>
          </w:tcPr>
          <w:p w14:paraId="2A45A86C" w14:textId="77777777" w:rsidR="008242C3" w:rsidRPr="00664E47" w:rsidRDefault="008242C3" w:rsidP="00BD42B5">
            <w:pPr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3456" w:type="dxa"/>
            <w:gridSpan w:val="2"/>
            <w:vMerge/>
            <w:shd w:val="clear" w:color="auto" w:fill="auto"/>
          </w:tcPr>
          <w:p w14:paraId="4D5B0A7B" w14:textId="77777777" w:rsidR="008242C3" w:rsidRPr="00664E47" w:rsidRDefault="008242C3" w:rsidP="00BD42B5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966" w:type="dxa"/>
            <w:gridSpan w:val="2"/>
            <w:vMerge/>
            <w:tcBorders>
              <w:right w:val="single" w:sz="12" w:space="0" w:color="auto"/>
            </w:tcBorders>
            <w:shd w:val="clear" w:color="auto" w:fill="D9D9D9"/>
          </w:tcPr>
          <w:p w14:paraId="38ADE2F5" w14:textId="77777777" w:rsidR="008242C3" w:rsidRPr="00664E47" w:rsidRDefault="008242C3" w:rsidP="00BD42B5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1294" w:type="dxa"/>
            <w:gridSpan w:val="2"/>
            <w:shd w:val="clear" w:color="auto" w:fill="D9D9D9"/>
          </w:tcPr>
          <w:p w14:paraId="01E8956B" w14:textId="77777777" w:rsidR="008242C3" w:rsidRPr="00664E47" w:rsidRDefault="008242C3" w:rsidP="00BD42B5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4839" w:type="dxa"/>
            <w:gridSpan w:val="2"/>
            <w:tcBorders>
              <w:right w:val="single" w:sz="12" w:space="0" w:color="auto"/>
            </w:tcBorders>
            <w:shd w:val="clear" w:color="auto" w:fill="D9D9D9"/>
          </w:tcPr>
          <w:p w14:paraId="52B8D721" w14:textId="01EE8EFD" w:rsidR="008242C3" w:rsidRPr="00664E47" w:rsidRDefault="008242C3" w:rsidP="0021554A">
            <w:pPr>
              <w:rPr>
                <w:rFonts w:cs="Arial"/>
                <w:sz w:val="22"/>
                <w:szCs w:val="22"/>
              </w:rPr>
            </w:pPr>
            <w:r w:rsidRPr="00664E47">
              <w:rPr>
                <w:rFonts w:cs="Arial"/>
                <w:sz w:val="22"/>
                <w:szCs w:val="22"/>
              </w:rPr>
              <w:t xml:space="preserve">2. </w:t>
            </w:r>
            <w:r w:rsidR="004C528E">
              <w:rPr>
                <w:rFonts w:cs="Arial"/>
                <w:sz w:val="22"/>
                <w:szCs w:val="22"/>
              </w:rPr>
              <w:t>(if more than one measure for this indicator)</w:t>
            </w:r>
          </w:p>
        </w:tc>
      </w:tr>
    </w:tbl>
    <w:p w14:paraId="65F7CED4" w14:textId="77777777" w:rsidR="000519D3" w:rsidRDefault="000519D3" w:rsidP="000519D3">
      <w:pPr>
        <w:rPr>
          <w:rFonts w:cs="Arial"/>
          <w:b/>
          <w:color w:val="FF0000"/>
          <w:sz w:val="22"/>
          <w:szCs w:val="22"/>
        </w:rPr>
      </w:pPr>
      <w:r>
        <w:rPr>
          <w:rFonts w:cs="Arial"/>
          <w:b/>
          <w:color w:val="FF0000"/>
          <w:sz w:val="22"/>
          <w:szCs w:val="22"/>
        </w:rPr>
        <w:t>*If you would like to report on more than two outcomes, please see</w:t>
      </w:r>
      <w:r w:rsidR="008242C3">
        <w:rPr>
          <w:rFonts w:cs="Arial"/>
          <w:b/>
          <w:color w:val="FF0000"/>
          <w:sz w:val="22"/>
          <w:szCs w:val="22"/>
        </w:rPr>
        <w:t xml:space="preserve"> the FCSS Director.</w:t>
      </w:r>
    </w:p>
    <w:p w14:paraId="6EC68DCE" w14:textId="77777777" w:rsidR="008242C3" w:rsidRDefault="008242C3" w:rsidP="000519D3">
      <w:pPr>
        <w:rPr>
          <w:rFonts w:cs="Arial"/>
          <w:b/>
          <w:color w:val="FF0000"/>
          <w:sz w:val="22"/>
          <w:szCs w:val="22"/>
        </w:rPr>
      </w:pPr>
    </w:p>
    <w:p w14:paraId="523AFC2A" w14:textId="77777777" w:rsidR="00C52CDF" w:rsidRDefault="00C52CDF" w:rsidP="000519D3">
      <w:pPr>
        <w:rPr>
          <w:rFonts w:cs="Arial"/>
          <w:b/>
          <w:color w:val="FF0000"/>
          <w:sz w:val="22"/>
          <w:szCs w:val="22"/>
        </w:rPr>
      </w:pPr>
    </w:p>
    <w:p w14:paraId="3BE8B97D" w14:textId="77777777" w:rsidR="00CA35E8" w:rsidRDefault="00CA35E8" w:rsidP="000519D3">
      <w:pPr>
        <w:rPr>
          <w:rFonts w:cs="Arial"/>
          <w:b/>
          <w:color w:val="FF0000"/>
          <w:sz w:val="22"/>
          <w:szCs w:val="22"/>
        </w:rPr>
      </w:pPr>
    </w:p>
    <w:p w14:paraId="6A20CF44" w14:textId="77777777" w:rsidR="00CA35E8" w:rsidRDefault="00CA35E8" w:rsidP="000519D3">
      <w:pPr>
        <w:rPr>
          <w:rFonts w:cs="Arial"/>
          <w:b/>
          <w:color w:val="FF0000"/>
          <w:sz w:val="22"/>
          <w:szCs w:val="22"/>
        </w:rPr>
      </w:pPr>
    </w:p>
    <w:tbl>
      <w:tblPr>
        <w:tblW w:w="14471" w:type="dxa"/>
        <w:tblInd w:w="127" w:type="dxa"/>
        <w:tblLayout w:type="fixed"/>
        <w:tblLook w:val="04A0" w:firstRow="1" w:lastRow="0" w:firstColumn="1" w:lastColumn="0" w:noHBand="0" w:noVBand="1"/>
      </w:tblPr>
      <w:tblGrid>
        <w:gridCol w:w="2673"/>
        <w:gridCol w:w="11798"/>
      </w:tblGrid>
      <w:tr w:rsidR="00974F5D" w:rsidRPr="002E6E64" w14:paraId="3224C681" w14:textId="77777777" w:rsidTr="00EE1AAC">
        <w:trPr>
          <w:trHeight w:val="1410"/>
        </w:trPr>
        <w:tc>
          <w:tcPr>
            <w:tcW w:w="26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07BC6243" w14:textId="77777777" w:rsidR="00974F5D" w:rsidRDefault="00974F5D" w:rsidP="00B67F51">
            <w:pPr>
              <w:rPr>
                <w:rFonts w:cs="Tahoma"/>
                <w:b/>
                <w:bCs/>
                <w:szCs w:val="24"/>
              </w:rPr>
            </w:pPr>
            <w:r>
              <w:rPr>
                <w:rFonts w:cs="Tahoma"/>
                <w:b/>
                <w:bCs/>
                <w:szCs w:val="24"/>
              </w:rPr>
              <w:t>Provincial Strategic</w:t>
            </w:r>
          </w:p>
          <w:p w14:paraId="61124FCC" w14:textId="77777777" w:rsidR="00974F5D" w:rsidRDefault="00974F5D" w:rsidP="00B67F51">
            <w:pPr>
              <w:rPr>
                <w:rFonts w:cs="Tahoma"/>
                <w:b/>
                <w:bCs/>
                <w:szCs w:val="24"/>
              </w:rPr>
            </w:pPr>
            <w:r>
              <w:rPr>
                <w:rFonts w:cs="Tahoma"/>
                <w:b/>
                <w:bCs/>
                <w:szCs w:val="24"/>
              </w:rPr>
              <w:t>Direction:</w:t>
            </w:r>
          </w:p>
          <w:p w14:paraId="168C2C70" w14:textId="77777777" w:rsidR="00570401" w:rsidRPr="00641B38" w:rsidRDefault="00570401" w:rsidP="00D64F6C">
            <w:pPr>
              <w:rPr>
                <w:rFonts w:cs="Tahoma"/>
                <w:bCs/>
                <w:color w:val="FF0000"/>
                <w:szCs w:val="24"/>
              </w:rPr>
            </w:pPr>
          </w:p>
        </w:tc>
        <w:tc>
          <w:tcPr>
            <w:tcW w:w="1179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1A918AAC" w14:textId="095E6D3D" w:rsidR="0070633D" w:rsidRPr="00EE1AAC" w:rsidRDefault="00EE1AAC" w:rsidP="00B67F51">
            <w:pPr>
              <w:pStyle w:val="subclause"/>
              <w:spacing w:before="0" w:beforeAutospacing="0" w:after="0" w:afterAutospacing="0"/>
              <w:rPr>
                <w:rFonts w:ascii="Calibri" w:hAnsi="Calibri" w:cs="Arial"/>
                <w:sz w:val="22"/>
                <w:szCs w:val="22"/>
                <w:lang w:val="en-CA"/>
              </w:rPr>
            </w:pPr>
            <w:r>
              <w:rPr>
                <w:rFonts w:ascii="Calibri" w:hAnsi="Calibri" w:cs="Arial"/>
                <w:lang w:val="en-CA"/>
              </w:rPr>
              <w:object w:dxaOrig="225" w:dyaOrig="225" w14:anchorId="4FB59C8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5" type="#_x0000_t75" style="width:575.25pt;height:21pt" o:ole="">
                  <v:imagedata r:id="rId17" o:title=""/>
                </v:shape>
                <w:control r:id="rId18" w:name="OptionButton1" w:shapeid="_x0000_i1035"/>
              </w:object>
            </w:r>
          </w:p>
          <w:p w14:paraId="5C81B4FC" w14:textId="58691CF0" w:rsidR="0070633D" w:rsidRDefault="0070633D" w:rsidP="00B67F51">
            <w:pPr>
              <w:pStyle w:val="subclause"/>
              <w:spacing w:before="0" w:beforeAutospacing="0" w:after="0" w:afterAutospacing="0"/>
              <w:rPr>
                <w:rFonts w:ascii="Calibri" w:hAnsi="Calibri" w:cs="Arial"/>
                <w:sz w:val="22"/>
                <w:szCs w:val="22"/>
                <w:lang w:val="en-CA"/>
              </w:rPr>
            </w:pPr>
            <w:r>
              <w:rPr>
                <w:rFonts w:ascii="Calibri" w:hAnsi="Calibri" w:cs="Arial"/>
                <w:lang w:val="en-CA"/>
              </w:rPr>
              <w:object w:dxaOrig="225" w:dyaOrig="225" w14:anchorId="054257C3">
                <v:shape id="_x0000_i1037" type="#_x0000_t75" style="width:509.25pt;height:21pt" o:ole="">
                  <v:imagedata r:id="rId19" o:title=""/>
                </v:shape>
                <w:control r:id="rId20" w:name="OptionButton2" w:shapeid="_x0000_i1037"/>
              </w:object>
            </w:r>
            <w:r w:rsidR="004A4C78">
              <w:rPr>
                <w:rFonts w:ascii="Calibri" w:hAnsi="Calibri" w:cs="Arial"/>
                <w:sz w:val="22"/>
                <w:szCs w:val="22"/>
                <w:lang w:val="en-CA"/>
              </w:rPr>
              <w:t xml:space="preserve"> </w:t>
            </w:r>
            <w:r>
              <w:rPr>
                <w:rFonts w:ascii="Calibri" w:hAnsi="Calibri" w:cs="Arial"/>
                <w:lang w:val="en-CA"/>
              </w:rPr>
              <w:object w:dxaOrig="225" w:dyaOrig="225" w14:anchorId="5D2D8537">
                <v:shape id="_x0000_i1039" type="#_x0000_t75" style="width:550.5pt;height:21pt" o:ole="">
                  <v:imagedata r:id="rId21" o:title=""/>
                </v:shape>
                <w:control r:id="rId22" w:name="OptionButton3" w:shapeid="_x0000_i1039"/>
              </w:object>
            </w:r>
            <w:r>
              <w:rPr>
                <w:rFonts w:ascii="Calibri" w:hAnsi="Calibri" w:cs="Arial"/>
                <w:sz w:val="22"/>
                <w:szCs w:val="22"/>
                <w:lang w:val="en-CA"/>
              </w:rPr>
              <w:t xml:space="preserve">  </w:t>
            </w:r>
          </w:p>
          <w:p w14:paraId="770912D7" w14:textId="3B382576" w:rsidR="00EE1AAC" w:rsidRPr="00EE1AAC" w:rsidRDefault="00EE1AAC" w:rsidP="00EE1AAC">
            <w:pPr>
              <w:spacing w:line="360" w:lineRule="auto"/>
              <w:ind w:hanging="18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</w:rPr>
              <w:object w:dxaOrig="225" w:dyaOrig="225" w14:anchorId="365C83B8">
                <v:shape id="_x0000_i1041" type="#_x0000_t75" style="width:566.25pt;height:21pt" o:ole="">
                  <v:imagedata r:id="rId23" o:title=""/>
                </v:shape>
                <w:control r:id="rId24" w:name="OptionButton4" w:shapeid="_x0000_i1041"/>
              </w:object>
            </w:r>
            <w:r>
              <w:rPr>
                <w:rFonts w:ascii="Calibri" w:hAnsi="Calibri" w:cs="Arial"/>
              </w:rPr>
              <w:object w:dxaOrig="225" w:dyaOrig="225" w14:anchorId="16360389">
                <v:shape id="_x0000_i1043" type="#_x0000_t75" style="width:559.5pt;height:21pt" o:ole="">
                  <v:imagedata r:id="rId25" o:title=""/>
                </v:shape>
                <w:control r:id="rId26" w:name="OptionButton5" w:shapeid="_x0000_i1043"/>
              </w:object>
            </w:r>
          </w:p>
        </w:tc>
      </w:tr>
    </w:tbl>
    <w:p w14:paraId="47E01B34" w14:textId="77777777" w:rsidR="00CA35E8" w:rsidRDefault="00CA35E8" w:rsidP="000519D3">
      <w:pPr>
        <w:rPr>
          <w:rFonts w:cs="Arial"/>
          <w:b/>
          <w:color w:val="FF0000"/>
          <w:sz w:val="22"/>
          <w:szCs w:val="22"/>
        </w:rPr>
        <w:sectPr w:rsidR="00CA35E8" w:rsidSect="00EA1EC6">
          <w:type w:val="continuous"/>
          <w:pgSz w:w="15840" w:h="12240" w:orient="landscape" w:code="1"/>
          <w:pgMar w:top="720" w:right="720" w:bottom="720" w:left="720" w:header="540" w:footer="331" w:gutter="0"/>
          <w:cols w:space="720"/>
          <w:noEndnote/>
          <w:docGrid w:linePitch="326"/>
        </w:sectPr>
      </w:pPr>
    </w:p>
    <w:p w14:paraId="7B8079A5" w14:textId="77777777" w:rsidR="008242C3" w:rsidRDefault="008242C3" w:rsidP="000519D3">
      <w:pPr>
        <w:rPr>
          <w:rFonts w:cs="Arial"/>
          <w:b/>
          <w:color w:val="FF0000"/>
          <w:sz w:val="22"/>
          <w:szCs w:val="22"/>
        </w:rPr>
      </w:pPr>
    </w:p>
    <w:p w14:paraId="0AC7B464" w14:textId="77777777" w:rsidR="00CA35E8" w:rsidRPr="00274567" w:rsidRDefault="00CA35E8" w:rsidP="000519D3">
      <w:pPr>
        <w:rPr>
          <w:rFonts w:cs="Arial"/>
          <w:b/>
          <w:color w:val="FF0000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9"/>
        <w:gridCol w:w="1399"/>
        <w:gridCol w:w="1843"/>
        <w:gridCol w:w="1559"/>
        <w:gridCol w:w="1559"/>
        <w:gridCol w:w="1701"/>
        <w:gridCol w:w="1559"/>
        <w:gridCol w:w="1701"/>
        <w:gridCol w:w="1560"/>
        <w:gridCol w:w="1578"/>
        <w:gridCol w:w="12"/>
      </w:tblGrid>
      <w:tr w:rsidR="008242C3" w:rsidRPr="00664E47" w14:paraId="45CA3624" w14:textId="77777777" w:rsidTr="00C4100A">
        <w:tc>
          <w:tcPr>
            <w:tcW w:w="14490" w:type="dxa"/>
            <w:gridSpan w:val="11"/>
            <w:tcBorders>
              <w:bottom w:val="nil"/>
            </w:tcBorders>
            <w:shd w:val="clear" w:color="auto" w:fill="92D050"/>
          </w:tcPr>
          <w:p w14:paraId="2A602723" w14:textId="77777777" w:rsidR="008242C3" w:rsidRPr="00664E47" w:rsidRDefault="008242C3" w:rsidP="00531781">
            <w:pPr>
              <w:rPr>
                <w:rFonts w:cs="Arial"/>
                <w:b/>
                <w:bCs/>
                <w:i/>
                <w:sz w:val="22"/>
                <w:szCs w:val="22"/>
                <w:lang w:val="en-US"/>
              </w:rPr>
            </w:pPr>
            <w:r>
              <w:rPr>
                <w:rFonts w:cs="Arial"/>
                <w:b/>
                <w:sz w:val="22"/>
                <w:szCs w:val="22"/>
                <w:lang w:val="en-US"/>
              </w:rPr>
              <w:t>6</w:t>
            </w:r>
            <w:r w:rsidRPr="00664E47">
              <w:rPr>
                <w:rFonts w:cs="Arial"/>
                <w:b/>
                <w:sz w:val="22"/>
                <w:szCs w:val="22"/>
                <w:lang w:val="en-US"/>
              </w:rPr>
              <w:t xml:space="preserve">. </w:t>
            </w:r>
            <w:r>
              <w:rPr>
                <w:rFonts w:cs="Arial"/>
                <w:b/>
                <w:sz w:val="22"/>
                <w:szCs w:val="22"/>
                <w:lang w:val="en-US"/>
              </w:rPr>
              <w:t>OUTPUTS</w:t>
            </w:r>
          </w:p>
        </w:tc>
      </w:tr>
      <w:tr w:rsidR="000519D3" w:rsidRPr="00664E47" w14:paraId="3F95693B" w14:textId="77777777" w:rsidTr="00C4100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5"/>
        </w:trPr>
        <w:tc>
          <w:tcPr>
            <w:tcW w:w="14490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98BE767" w14:textId="07825D94" w:rsidR="000519D3" w:rsidRDefault="000519D3" w:rsidP="0022544D">
            <w:pPr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 xml:space="preserve">Anticipated # of </w:t>
            </w:r>
            <w:r w:rsidRPr="0022544D">
              <w:rPr>
                <w:rFonts w:cs="Arial"/>
                <w:b/>
                <w:sz w:val="22"/>
                <w:szCs w:val="22"/>
              </w:rPr>
              <w:t>participants</w:t>
            </w:r>
            <w:r w:rsidR="00886FFA">
              <w:rPr>
                <w:rFonts w:cs="Arial"/>
                <w:b/>
                <w:sz w:val="22"/>
                <w:szCs w:val="22"/>
              </w:rPr>
              <w:t xml:space="preserve"> from</w:t>
            </w:r>
            <w:r w:rsidR="0022544D" w:rsidRPr="0022544D">
              <w:rPr>
                <w:rFonts w:ascii="Calibri" w:eastAsia="Calibri" w:hAnsi="Calibri" w:cs="Arial"/>
                <w:b/>
                <w:sz w:val="22"/>
                <w:szCs w:val="22"/>
              </w:rPr>
              <w:t xml:space="preserve"> </w:t>
            </w:r>
            <w:r w:rsidR="004C528E">
              <w:rPr>
                <w:rFonts w:cs="Arial"/>
                <w:b/>
                <w:sz w:val="22"/>
                <w:szCs w:val="22"/>
              </w:rPr>
              <w:t>Town and M.D. of Pincher Creek and Village of Cowley</w:t>
            </w:r>
            <w:r w:rsidRPr="00664E47">
              <w:rPr>
                <w:rFonts w:cs="Arial"/>
                <w:b/>
                <w:sz w:val="22"/>
                <w:szCs w:val="22"/>
              </w:rPr>
              <w:t>:</w:t>
            </w:r>
          </w:p>
          <w:p w14:paraId="073962F1" w14:textId="77777777" w:rsidR="00FA384E" w:rsidRPr="00B50C54" w:rsidRDefault="00FA384E" w:rsidP="0022544D">
            <w:pPr>
              <w:rPr>
                <w:rFonts w:cs="Arial"/>
                <w:smallCaps/>
                <w:color w:val="FF0000"/>
                <w:sz w:val="20"/>
              </w:rPr>
            </w:pPr>
            <w:r w:rsidRPr="00B50C54">
              <w:rPr>
                <w:rFonts w:cs="Arial"/>
                <w:b/>
                <w:smallCaps/>
                <w:color w:val="FF0000"/>
                <w:sz w:val="20"/>
              </w:rPr>
              <w:t xml:space="preserve">** Must match your Target Group(s) indicated in Section 4 </w:t>
            </w:r>
            <w:r w:rsidRPr="00B50C54">
              <w:rPr>
                <w:rFonts w:cs="Arial"/>
                <w:smallCaps/>
                <w:color w:val="FF0000"/>
                <w:sz w:val="20"/>
              </w:rPr>
              <w:t>(Numbers must match percentage indicated.  If 100% Families is indicated, only note how many families you anticipate to serve.  If 60% Youth and 40% Adults is indicated, then your numbers must reflect this percentage split.)</w:t>
            </w:r>
          </w:p>
        </w:tc>
      </w:tr>
      <w:tr w:rsidR="00BF3149" w:rsidRPr="007034F6" w14:paraId="766F10A1" w14:textId="77777777" w:rsidTr="00B50C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gridAfter w:val="1"/>
          <w:wBefore w:w="19" w:type="dxa"/>
          <w:wAfter w:w="12" w:type="dxa"/>
          <w:trHeight w:val="642"/>
        </w:trPr>
        <w:tc>
          <w:tcPr>
            <w:tcW w:w="139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F2C051" w14:textId="77777777" w:rsidR="000519D3" w:rsidRPr="007034F6" w:rsidRDefault="000519D3" w:rsidP="00531781">
            <w:pPr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84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8C8D2FF" w14:textId="77777777" w:rsidR="000519D3" w:rsidRPr="007034F6" w:rsidRDefault="000519D3" w:rsidP="002F29C6">
            <w:pPr>
              <w:jc w:val="center"/>
              <w:rPr>
                <w:rFonts w:cs="Arial"/>
                <w:b/>
                <w:sz w:val="20"/>
              </w:rPr>
            </w:pPr>
            <w:r w:rsidRPr="007034F6">
              <w:rPr>
                <w:rFonts w:cs="Arial"/>
                <w:b/>
                <w:sz w:val="20"/>
              </w:rPr>
              <w:t>Infants/Toddlers 0-3 yrs.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5345E0" w14:textId="77777777" w:rsidR="000519D3" w:rsidRPr="007034F6" w:rsidRDefault="000519D3" w:rsidP="002F29C6">
            <w:pPr>
              <w:jc w:val="center"/>
              <w:rPr>
                <w:rFonts w:cs="Arial"/>
                <w:b/>
                <w:sz w:val="20"/>
              </w:rPr>
            </w:pPr>
            <w:r w:rsidRPr="007034F6">
              <w:rPr>
                <w:rFonts w:cs="Arial"/>
                <w:b/>
                <w:sz w:val="20"/>
              </w:rPr>
              <w:t>Preschoolers 3-5 yrs.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AC4F8F" w14:textId="77777777" w:rsidR="000519D3" w:rsidRPr="007034F6" w:rsidRDefault="000519D3" w:rsidP="002F29C6">
            <w:pPr>
              <w:jc w:val="center"/>
              <w:rPr>
                <w:rFonts w:cs="Arial"/>
                <w:b/>
                <w:sz w:val="20"/>
              </w:rPr>
            </w:pPr>
            <w:r w:rsidRPr="007034F6">
              <w:rPr>
                <w:rFonts w:cs="Arial"/>
                <w:b/>
                <w:sz w:val="20"/>
              </w:rPr>
              <w:t>Children</w:t>
            </w:r>
          </w:p>
          <w:p w14:paraId="3174E8BB" w14:textId="77777777" w:rsidR="000519D3" w:rsidRPr="007034F6" w:rsidRDefault="000519D3" w:rsidP="002F29C6">
            <w:pPr>
              <w:jc w:val="center"/>
              <w:rPr>
                <w:rFonts w:cs="Arial"/>
                <w:b/>
                <w:sz w:val="20"/>
              </w:rPr>
            </w:pPr>
            <w:r w:rsidRPr="007034F6">
              <w:rPr>
                <w:rFonts w:cs="Arial"/>
                <w:b/>
                <w:sz w:val="20"/>
              </w:rPr>
              <w:t>5-12 yrs.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D112838" w14:textId="77777777" w:rsidR="000519D3" w:rsidRPr="007034F6" w:rsidRDefault="000519D3" w:rsidP="002F29C6">
            <w:pPr>
              <w:jc w:val="center"/>
              <w:rPr>
                <w:rFonts w:cs="Arial"/>
                <w:b/>
                <w:sz w:val="20"/>
              </w:rPr>
            </w:pPr>
            <w:r w:rsidRPr="007034F6">
              <w:rPr>
                <w:rFonts w:cs="Arial"/>
                <w:b/>
                <w:sz w:val="20"/>
              </w:rPr>
              <w:t>Youth</w:t>
            </w:r>
          </w:p>
          <w:p w14:paraId="4640E7D3" w14:textId="77777777" w:rsidR="000519D3" w:rsidRPr="007034F6" w:rsidRDefault="000519D3" w:rsidP="002F29C6">
            <w:pPr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1</w:t>
            </w:r>
            <w:r w:rsidRPr="007034F6">
              <w:rPr>
                <w:rFonts w:cs="Arial"/>
                <w:b/>
                <w:sz w:val="20"/>
              </w:rPr>
              <w:t>2-18 yrs.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0A70AE" w14:textId="77777777" w:rsidR="000519D3" w:rsidRPr="007034F6" w:rsidRDefault="000519D3" w:rsidP="002F29C6">
            <w:pPr>
              <w:jc w:val="center"/>
              <w:rPr>
                <w:rFonts w:cs="Arial"/>
                <w:b/>
                <w:sz w:val="20"/>
              </w:rPr>
            </w:pPr>
            <w:r w:rsidRPr="007034F6">
              <w:rPr>
                <w:rFonts w:cs="Arial"/>
                <w:b/>
                <w:sz w:val="20"/>
              </w:rPr>
              <w:t>Adults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9193B0" w14:textId="77777777" w:rsidR="000519D3" w:rsidRPr="007034F6" w:rsidRDefault="000519D3" w:rsidP="002F29C6">
            <w:pPr>
              <w:jc w:val="center"/>
              <w:rPr>
                <w:rFonts w:cs="Arial"/>
                <w:b/>
                <w:sz w:val="20"/>
              </w:rPr>
            </w:pPr>
            <w:r w:rsidRPr="007034F6">
              <w:rPr>
                <w:rFonts w:cs="Arial"/>
                <w:b/>
                <w:sz w:val="20"/>
              </w:rPr>
              <w:t>Seniors</w:t>
            </w:r>
          </w:p>
          <w:p w14:paraId="25DB7D90" w14:textId="77777777" w:rsidR="000519D3" w:rsidRPr="007034F6" w:rsidRDefault="000519D3" w:rsidP="002F29C6">
            <w:pPr>
              <w:jc w:val="center"/>
              <w:rPr>
                <w:rFonts w:cs="Arial"/>
                <w:b/>
                <w:sz w:val="20"/>
              </w:rPr>
            </w:pPr>
            <w:r w:rsidRPr="007034F6">
              <w:rPr>
                <w:rFonts w:cs="Arial"/>
                <w:b/>
                <w:sz w:val="20"/>
              </w:rPr>
              <w:t>65+ yrs.</w:t>
            </w:r>
          </w:p>
        </w:tc>
        <w:tc>
          <w:tcPr>
            <w:tcW w:w="15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6CC0BF" w14:textId="77777777" w:rsidR="000519D3" w:rsidRPr="007034F6" w:rsidRDefault="000519D3" w:rsidP="002F29C6">
            <w:pPr>
              <w:jc w:val="center"/>
              <w:rPr>
                <w:rFonts w:cs="Arial"/>
                <w:b/>
                <w:sz w:val="20"/>
              </w:rPr>
            </w:pPr>
            <w:r w:rsidRPr="007034F6">
              <w:rPr>
                <w:rFonts w:cs="Arial"/>
                <w:b/>
                <w:sz w:val="20"/>
              </w:rPr>
              <w:t>Families</w:t>
            </w:r>
          </w:p>
        </w:tc>
        <w:tc>
          <w:tcPr>
            <w:tcW w:w="157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6E3BC"/>
            <w:vAlign w:val="center"/>
          </w:tcPr>
          <w:p w14:paraId="172B6284" w14:textId="77777777" w:rsidR="000519D3" w:rsidRPr="007034F6" w:rsidRDefault="002F29C6" w:rsidP="002F29C6">
            <w:pPr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Total # of Participants</w:t>
            </w:r>
          </w:p>
        </w:tc>
      </w:tr>
      <w:tr w:rsidR="000519D3" w:rsidRPr="00664E47" w14:paraId="2E3620DE" w14:textId="77777777" w:rsidTr="006D64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gridAfter w:val="1"/>
          <w:wBefore w:w="19" w:type="dxa"/>
          <w:wAfter w:w="12" w:type="dxa"/>
          <w:trHeight w:val="642"/>
        </w:trPr>
        <w:tc>
          <w:tcPr>
            <w:tcW w:w="13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DDF6E9" w14:textId="77777777" w:rsidR="000519D3" w:rsidRPr="007034F6" w:rsidRDefault="000519D3" w:rsidP="00531781">
            <w:pPr>
              <w:jc w:val="center"/>
              <w:rPr>
                <w:rFonts w:cs="Arial"/>
                <w:b/>
                <w:sz w:val="20"/>
              </w:rPr>
            </w:pPr>
            <w:r w:rsidRPr="007034F6">
              <w:rPr>
                <w:rFonts w:cs="Arial"/>
                <w:b/>
                <w:sz w:val="20"/>
              </w:rPr>
              <w:t>Anticipated</w:t>
            </w:r>
          </w:p>
        </w:tc>
        <w:sdt>
          <w:sdtPr>
            <w:rPr>
              <w:rFonts w:cs="Arial"/>
              <w:sz w:val="20"/>
            </w:rPr>
            <w:id w:val="1366482349"/>
            <w:placeholder>
              <w:docPart w:val="7CBAA4B8A1C34C999F44EB890EF76955"/>
            </w:placeholder>
            <w:showingPlcHdr/>
          </w:sdtPr>
          <w:sdtEndPr/>
          <w:sdtContent>
            <w:tc>
              <w:tcPr>
                <w:tcW w:w="1843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67561D63" w14:textId="77777777" w:rsidR="000519D3" w:rsidRPr="00755F22" w:rsidRDefault="00EE1AAC" w:rsidP="006D64E2">
                <w:pPr>
                  <w:jc w:val="center"/>
                  <w:rPr>
                    <w:rFonts w:cs="Arial"/>
                    <w:sz w:val="20"/>
                  </w:rPr>
                </w:pPr>
                <w:r w:rsidRPr="00633FDE">
                  <w:rPr>
                    <w:rStyle w:val="PlaceholderText"/>
                  </w:rPr>
                  <w:t>Click here</w:t>
                </w:r>
              </w:p>
            </w:tc>
          </w:sdtContent>
        </w:sdt>
        <w:sdt>
          <w:sdtPr>
            <w:rPr>
              <w:rFonts w:cs="Arial"/>
              <w:sz w:val="20"/>
            </w:rPr>
            <w:id w:val="1909565098"/>
            <w:placeholder>
              <w:docPart w:val="E51993F7649C413CAA6ACD555BFDC92D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6DB24983" w14:textId="77777777" w:rsidR="000519D3" w:rsidRPr="00755F22" w:rsidRDefault="00D64F6C" w:rsidP="006D64E2">
                <w:pPr>
                  <w:jc w:val="center"/>
                  <w:rPr>
                    <w:rFonts w:cs="Arial"/>
                    <w:sz w:val="20"/>
                  </w:rPr>
                </w:pPr>
                <w:r>
                  <w:rPr>
                    <w:rStyle w:val="PlaceholderText"/>
                  </w:rPr>
                  <w:t>Click here</w:t>
                </w:r>
              </w:p>
            </w:tc>
          </w:sdtContent>
        </w:sdt>
        <w:sdt>
          <w:sdtPr>
            <w:rPr>
              <w:rFonts w:cs="Arial"/>
              <w:sz w:val="20"/>
            </w:rPr>
            <w:id w:val="-998196845"/>
            <w:placeholder>
              <w:docPart w:val="B64E81297A8348FFB456325628791C1B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6BBB0BAA" w14:textId="77777777" w:rsidR="000519D3" w:rsidRPr="00755F22" w:rsidRDefault="00D64F6C" w:rsidP="006D64E2">
                <w:pPr>
                  <w:jc w:val="center"/>
                  <w:rPr>
                    <w:rFonts w:cs="Arial"/>
                    <w:sz w:val="20"/>
                  </w:rPr>
                </w:pPr>
                <w:r>
                  <w:rPr>
                    <w:rStyle w:val="PlaceholderText"/>
                  </w:rPr>
                  <w:t>Click here</w:t>
                </w:r>
              </w:p>
            </w:tc>
          </w:sdtContent>
        </w:sdt>
        <w:sdt>
          <w:sdtPr>
            <w:rPr>
              <w:rFonts w:cs="Arial"/>
              <w:sz w:val="20"/>
            </w:rPr>
            <w:id w:val="-211655026"/>
            <w:placeholder>
              <w:docPart w:val="025EB150C0FB4D47B89AFA27ED718100"/>
            </w:placeholder>
            <w:showingPlcHdr/>
          </w:sdtPr>
          <w:sdtEndPr/>
          <w:sdtContent>
            <w:tc>
              <w:tcPr>
                <w:tcW w:w="1701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01BB7A50" w14:textId="77777777" w:rsidR="000519D3" w:rsidRPr="00755F22" w:rsidRDefault="00D64F6C" w:rsidP="006D64E2">
                <w:pPr>
                  <w:jc w:val="center"/>
                  <w:rPr>
                    <w:rFonts w:cs="Arial"/>
                    <w:sz w:val="20"/>
                  </w:rPr>
                </w:pPr>
                <w:r>
                  <w:rPr>
                    <w:rStyle w:val="PlaceholderText"/>
                  </w:rPr>
                  <w:t>Click here</w:t>
                </w:r>
              </w:p>
            </w:tc>
          </w:sdtContent>
        </w:sdt>
        <w:sdt>
          <w:sdtPr>
            <w:rPr>
              <w:rFonts w:cs="Arial"/>
              <w:sz w:val="20"/>
            </w:rPr>
            <w:id w:val="207457128"/>
            <w:placeholder>
              <w:docPart w:val="2712ACEB3AB142BB945EC29EC43CBAA5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105004CA" w14:textId="77777777" w:rsidR="000519D3" w:rsidRPr="00755F22" w:rsidRDefault="00D64F6C" w:rsidP="006D64E2">
                <w:pPr>
                  <w:jc w:val="center"/>
                  <w:rPr>
                    <w:rFonts w:cs="Arial"/>
                    <w:sz w:val="20"/>
                  </w:rPr>
                </w:pPr>
                <w:r>
                  <w:rPr>
                    <w:rStyle w:val="PlaceholderText"/>
                  </w:rPr>
                  <w:t>Click here</w:t>
                </w:r>
              </w:p>
            </w:tc>
          </w:sdtContent>
        </w:sdt>
        <w:sdt>
          <w:sdtPr>
            <w:rPr>
              <w:rFonts w:cs="Arial"/>
              <w:b/>
              <w:sz w:val="20"/>
            </w:rPr>
            <w:id w:val="406662307"/>
            <w:placeholder>
              <w:docPart w:val="B88B85B0FBCB490293905B4669C5CEAB"/>
            </w:placeholder>
            <w:showingPlcHdr/>
          </w:sdtPr>
          <w:sdtEndPr/>
          <w:sdtContent>
            <w:tc>
              <w:tcPr>
                <w:tcW w:w="1701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68D475ED" w14:textId="77777777" w:rsidR="000519D3" w:rsidRPr="00755F22" w:rsidRDefault="00D64F6C" w:rsidP="006D64E2">
                <w:pPr>
                  <w:jc w:val="center"/>
                  <w:rPr>
                    <w:rFonts w:cs="Arial"/>
                    <w:b/>
                    <w:sz w:val="20"/>
                  </w:rPr>
                </w:pPr>
                <w:r>
                  <w:rPr>
                    <w:rStyle w:val="PlaceholderText"/>
                  </w:rPr>
                  <w:t>Click here</w:t>
                </w:r>
              </w:p>
            </w:tc>
          </w:sdtContent>
        </w:sdt>
        <w:sdt>
          <w:sdtPr>
            <w:rPr>
              <w:rFonts w:cs="Arial"/>
              <w:b/>
              <w:sz w:val="20"/>
            </w:rPr>
            <w:id w:val="400874398"/>
            <w:placeholder>
              <w:docPart w:val="36F6D29BB2F046E9BCE37E5CF9435653"/>
            </w:placeholder>
            <w:showingPlcHdr/>
          </w:sdtPr>
          <w:sdtEndPr/>
          <w:sdtContent>
            <w:tc>
              <w:tcPr>
                <w:tcW w:w="1560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39BCECF3" w14:textId="77777777" w:rsidR="000519D3" w:rsidRPr="00755F22" w:rsidRDefault="00D64F6C" w:rsidP="006D64E2">
                <w:pPr>
                  <w:jc w:val="center"/>
                  <w:rPr>
                    <w:rFonts w:cs="Arial"/>
                    <w:b/>
                    <w:sz w:val="20"/>
                  </w:rPr>
                </w:pPr>
                <w:r>
                  <w:rPr>
                    <w:rStyle w:val="PlaceholderText"/>
                  </w:rPr>
                  <w:t>Click here</w:t>
                </w:r>
              </w:p>
            </w:tc>
          </w:sdtContent>
        </w:sdt>
        <w:sdt>
          <w:sdtPr>
            <w:rPr>
              <w:rFonts w:cs="Arial"/>
              <w:b/>
              <w:sz w:val="20"/>
            </w:rPr>
            <w:id w:val="1809889495"/>
            <w:placeholder>
              <w:docPart w:val="56369F01B29A47709ECF35D5A4ABB86E"/>
            </w:placeholder>
            <w:showingPlcHdr/>
          </w:sdtPr>
          <w:sdtEndPr/>
          <w:sdtContent>
            <w:tc>
              <w:tcPr>
                <w:tcW w:w="1578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1FDAF6AD" w14:textId="77777777" w:rsidR="000519D3" w:rsidRPr="00755F22" w:rsidRDefault="00D64F6C" w:rsidP="006D64E2">
                <w:pPr>
                  <w:jc w:val="center"/>
                  <w:rPr>
                    <w:rFonts w:cs="Arial"/>
                    <w:b/>
                    <w:sz w:val="20"/>
                  </w:rPr>
                </w:pPr>
                <w:r>
                  <w:rPr>
                    <w:rStyle w:val="PlaceholderText"/>
                  </w:rPr>
                  <w:t>Click here</w:t>
                </w:r>
              </w:p>
            </w:tc>
          </w:sdtContent>
        </w:sdt>
      </w:tr>
      <w:tr w:rsidR="000519D3" w:rsidRPr="002E0D51" w14:paraId="6EB632A3" w14:textId="77777777" w:rsidTr="00C52C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gridAfter w:val="1"/>
          <w:wBefore w:w="19" w:type="dxa"/>
          <w:wAfter w:w="12" w:type="dxa"/>
          <w:trHeight w:val="392"/>
        </w:trPr>
        <w:tc>
          <w:tcPr>
            <w:tcW w:w="14459" w:type="dxa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D97AC34" w14:textId="77777777" w:rsidR="000519D3" w:rsidRPr="002E0D51" w:rsidRDefault="000519D3" w:rsidP="00531781">
            <w:pPr>
              <w:rPr>
                <w:rFonts w:cs="Arial"/>
                <w:b/>
                <w:sz w:val="22"/>
                <w:szCs w:val="22"/>
              </w:rPr>
            </w:pPr>
            <w:r w:rsidRPr="002E0D51">
              <w:rPr>
                <w:rFonts w:cs="Arial"/>
                <w:b/>
                <w:sz w:val="22"/>
                <w:szCs w:val="22"/>
              </w:rPr>
              <w:t>Other Outputs</w:t>
            </w:r>
            <w:r>
              <w:rPr>
                <w:rFonts w:cs="Arial"/>
                <w:b/>
                <w:sz w:val="22"/>
                <w:szCs w:val="22"/>
              </w:rPr>
              <w:t>:</w:t>
            </w:r>
          </w:p>
        </w:tc>
      </w:tr>
      <w:tr w:rsidR="002F29C6" w:rsidRPr="002E0D51" w14:paraId="1BDE73DC" w14:textId="77777777" w:rsidTr="002F29C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gridAfter w:val="1"/>
          <w:wBefore w:w="19" w:type="dxa"/>
          <w:wAfter w:w="12" w:type="dxa"/>
          <w:trHeight w:val="642"/>
        </w:trPr>
        <w:tc>
          <w:tcPr>
            <w:tcW w:w="13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C178D8" w14:textId="77777777" w:rsidR="002F29C6" w:rsidRPr="002E0D51" w:rsidRDefault="002F29C6" w:rsidP="00531781">
            <w:pPr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8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45EA62" w14:textId="77777777" w:rsidR="002F29C6" w:rsidRDefault="002F29C6" w:rsidP="00D56D0C">
            <w:pPr>
              <w:jc w:val="center"/>
              <w:rPr>
                <w:rFonts w:cs="Arial"/>
                <w:b/>
                <w:sz w:val="20"/>
              </w:rPr>
            </w:pPr>
            <w:r w:rsidRPr="00785E10">
              <w:rPr>
                <w:rFonts w:cs="Arial"/>
                <w:b/>
                <w:sz w:val="20"/>
              </w:rPr>
              <w:t># of Volunteers</w:t>
            </w:r>
          </w:p>
          <w:p w14:paraId="783D8B5D" w14:textId="77777777" w:rsidR="002F29C6" w:rsidRDefault="002F29C6" w:rsidP="00D56D0C">
            <w:pPr>
              <w:jc w:val="center"/>
              <w:rPr>
                <w:rFonts w:cs="Arial"/>
                <w:b/>
                <w:sz w:val="20"/>
              </w:rPr>
            </w:pPr>
          </w:p>
          <w:p w14:paraId="6C185FD9" w14:textId="254CD48D" w:rsidR="002F29C6" w:rsidRPr="00785E10" w:rsidRDefault="002F29C6" w:rsidP="00D56D0C">
            <w:pPr>
              <w:rPr>
                <w:rFonts w:cs="Arial"/>
                <w:b/>
              </w:rPr>
            </w:pP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220BC7" w14:textId="77777777" w:rsidR="002F29C6" w:rsidRDefault="002F29C6" w:rsidP="00D56D0C">
            <w:pPr>
              <w:jc w:val="center"/>
              <w:rPr>
                <w:rFonts w:cs="Arial"/>
                <w:b/>
                <w:sz w:val="20"/>
              </w:rPr>
            </w:pPr>
            <w:r w:rsidRPr="00785E10">
              <w:rPr>
                <w:rFonts w:cs="Arial"/>
                <w:b/>
                <w:sz w:val="20"/>
              </w:rPr>
              <w:t># of Volunteer Hours</w:t>
            </w:r>
          </w:p>
          <w:p w14:paraId="7B2ACC8C" w14:textId="77777777" w:rsidR="002F29C6" w:rsidRPr="00785E10" w:rsidRDefault="002F29C6" w:rsidP="00D56D0C">
            <w:pPr>
              <w:jc w:val="center"/>
              <w:rPr>
                <w:rFonts w:cs="Arial"/>
                <w:b/>
                <w:sz w:val="20"/>
              </w:rPr>
            </w:pPr>
          </w:p>
          <w:p w14:paraId="33F60F6C" w14:textId="7F39F42A" w:rsidR="002F29C6" w:rsidRPr="00785E10" w:rsidRDefault="002F29C6" w:rsidP="002F29C6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BA5FC1" w14:textId="77777777" w:rsidR="002F29C6" w:rsidRPr="00785E10" w:rsidRDefault="002F29C6" w:rsidP="00D56D0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 w:val="20"/>
              </w:rPr>
              <w:t># of Presentations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F82775" w14:textId="77777777" w:rsidR="002F29C6" w:rsidRPr="00785E10" w:rsidRDefault="002F29C6" w:rsidP="00D56D0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 w:val="20"/>
              </w:rPr>
              <w:t># of Workshops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sdt>
            <w:sdtPr>
              <w:rPr>
                <w:rFonts w:cs="Arial"/>
                <w:b/>
                <w:sz w:val="20"/>
              </w:rPr>
              <w:id w:val="-126855697"/>
              <w:placeholder>
                <w:docPart w:val="DefaultPlaceholder_1082065158"/>
              </w:placeholder>
            </w:sdtPr>
            <w:sdtEndPr/>
            <w:sdtContent>
              <w:p w14:paraId="7C0EA41F" w14:textId="77777777" w:rsidR="002F29C6" w:rsidRPr="002E0D51" w:rsidRDefault="002F29C6" w:rsidP="002F29C6">
                <w:pPr>
                  <w:jc w:val="center"/>
                  <w:rPr>
                    <w:rFonts w:cs="Arial"/>
                    <w:b/>
                    <w:sz w:val="20"/>
                  </w:rPr>
                </w:pPr>
                <w:r>
                  <w:rPr>
                    <w:rFonts w:cs="Arial"/>
                    <w:b/>
                    <w:sz w:val="20"/>
                  </w:rPr>
                  <w:t>Other?</w:t>
                </w:r>
              </w:p>
            </w:sdtContent>
          </w:sdt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sdt>
            <w:sdtPr>
              <w:rPr>
                <w:rFonts w:cs="Arial"/>
                <w:b/>
                <w:sz w:val="20"/>
              </w:rPr>
              <w:id w:val="7257172"/>
              <w:placeholder>
                <w:docPart w:val="DefaultPlaceholder_1082065158"/>
              </w:placeholder>
            </w:sdtPr>
            <w:sdtEndPr/>
            <w:sdtContent>
              <w:p w14:paraId="58BB2A54" w14:textId="77777777" w:rsidR="002F29C6" w:rsidRPr="002E0D51" w:rsidRDefault="002F29C6" w:rsidP="002F29C6">
                <w:pPr>
                  <w:jc w:val="center"/>
                  <w:rPr>
                    <w:rFonts w:cs="Arial"/>
                    <w:b/>
                    <w:sz w:val="20"/>
                  </w:rPr>
                </w:pPr>
                <w:r>
                  <w:rPr>
                    <w:rFonts w:cs="Arial"/>
                    <w:b/>
                    <w:sz w:val="20"/>
                  </w:rPr>
                  <w:t>Other?</w:t>
                </w:r>
              </w:p>
            </w:sdtContent>
          </w:sdt>
        </w:tc>
        <w:tc>
          <w:tcPr>
            <w:tcW w:w="1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sdt>
            <w:sdtPr>
              <w:rPr>
                <w:rFonts w:cs="Arial"/>
                <w:b/>
                <w:sz w:val="20"/>
              </w:rPr>
              <w:id w:val="-1547519017"/>
              <w:placeholder>
                <w:docPart w:val="DefaultPlaceholder_1082065158"/>
              </w:placeholder>
            </w:sdtPr>
            <w:sdtEndPr/>
            <w:sdtContent>
              <w:p w14:paraId="1F53B61A" w14:textId="77777777" w:rsidR="002F29C6" w:rsidRPr="002E0D51" w:rsidRDefault="002F29C6" w:rsidP="002F29C6">
                <w:pPr>
                  <w:jc w:val="center"/>
                  <w:rPr>
                    <w:rFonts w:cs="Arial"/>
                    <w:b/>
                    <w:sz w:val="20"/>
                  </w:rPr>
                </w:pPr>
                <w:r>
                  <w:rPr>
                    <w:rFonts w:cs="Arial"/>
                    <w:b/>
                    <w:sz w:val="20"/>
                  </w:rPr>
                  <w:t>Other?</w:t>
                </w:r>
              </w:p>
            </w:sdtContent>
          </w:sdt>
        </w:tc>
        <w:tc>
          <w:tcPr>
            <w:tcW w:w="157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sdt>
            <w:sdtPr>
              <w:rPr>
                <w:rFonts w:cs="Arial"/>
                <w:b/>
                <w:sz w:val="20"/>
              </w:rPr>
              <w:id w:val="-306401305"/>
              <w:placeholder>
                <w:docPart w:val="DefaultPlaceholder_1082065158"/>
              </w:placeholder>
            </w:sdtPr>
            <w:sdtEndPr/>
            <w:sdtContent>
              <w:p w14:paraId="697DD843" w14:textId="77777777" w:rsidR="002F29C6" w:rsidRPr="002E0D51" w:rsidRDefault="002F29C6" w:rsidP="002F29C6">
                <w:pPr>
                  <w:jc w:val="center"/>
                  <w:rPr>
                    <w:rFonts w:cs="Arial"/>
                    <w:b/>
                    <w:sz w:val="20"/>
                  </w:rPr>
                </w:pPr>
                <w:r>
                  <w:rPr>
                    <w:rFonts w:cs="Arial"/>
                    <w:b/>
                    <w:sz w:val="20"/>
                  </w:rPr>
                  <w:t>Other?</w:t>
                </w:r>
              </w:p>
            </w:sdtContent>
          </w:sdt>
        </w:tc>
      </w:tr>
      <w:tr w:rsidR="000519D3" w:rsidRPr="002E0D51" w14:paraId="6A4A5061" w14:textId="77777777" w:rsidTr="006D64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gridAfter w:val="1"/>
          <w:wBefore w:w="19" w:type="dxa"/>
          <w:wAfter w:w="12" w:type="dxa"/>
          <w:trHeight w:val="642"/>
        </w:trPr>
        <w:tc>
          <w:tcPr>
            <w:tcW w:w="13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0F7984" w14:textId="77777777" w:rsidR="000519D3" w:rsidRPr="002E0D51" w:rsidRDefault="000519D3" w:rsidP="00531781">
            <w:pPr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Anticipated</w:t>
            </w:r>
          </w:p>
        </w:tc>
        <w:sdt>
          <w:sdtPr>
            <w:rPr>
              <w:rFonts w:cs="Arial"/>
              <w:b/>
              <w:sz w:val="20"/>
            </w:rPr>
            <w:id w:val="1034389229"/>
            <w:placeholder>
              <w:docPart w:val="B80F3AC0B4BC4822ABF42ED3DFA5D482"/>
            </w:placeholder>
            <w:showingPlcHdr/>
          </w:sdtPr>
          <w:sdtEndPr/>
          <w:sdtContent>
            <w:tc>
              <w:tcPr>
                <w:tcW w:w="1843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2CB59871" w14:textId="77777777" w:rsidR="000519D3" w:rsidRPr="002E0D51" w:rsidRDefault="00D64F6C" w:rsidP="006D64E2">
                <w:pPr>
                  <w:jc w:val="center"/>
                  <w:rPr>
                    <w:rFonts w:cs="Arial"/>
                    <w:b/>
                    <w:sz w:val="20"/>
                  </w:rPr>
                </w:pPr>
                <w:r>
                  <w:rPr>
                    <w:rStyle w:val="PlaceholderText"/>
                  </w:rPr>
                  <w:t>Click here</w:t>
                </w:r>
              </w:p>
            </w:tc>
          </w:sdtContent>
        </w:sdt>
        <w:sdt>
          <w:sdtPr>
            <w:rPr>
              <w:rFonts w:cs="Arial"/>
              <w:b/>
              <w:sz w:val="20"/>
            </w:rPr>
            <w:id w:val="-351349789"/>
            <w:placeholder>
              <w:docPart w:val="0882B10A11D94A4E836A4C339F0387C3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4DA5F892" w14:textId="77777777" w:rsidR="000519D3" w:rsidRPr="002E0D51" w:rsidRDefault="00D64F6C" w:rsidP="006D64E2">
                <w:pPr>
                  <w:jc w:val="center"/>
                  <w:rPr>
                    <w:rFonts w:cs="Arial"/>
                    <w:b/>
                    <w:sz w:val="20"/>
                  </w:rPr>
                </w:pPr>
                <w:r>
                  <w:rPr>
                    <w:rStyle w:val="PlaceholderText"/>
                  </w:rPr>
                  <w:t>Click here</w:t>
                </w:r>
              </w:p>
            </w:tc>
          </w:sdtContent>
        </w:sdt>
        <w:sdt>
          <w:sdtPr>
            <w:rPr>
              <w:rFonts w:cs="Arial"/>
              <w:b/>
              <w:sz w:val="20"/>
            </w:rPr>
            <w:id w:val="1248076507"/>
            <w:placeholder>
              <w:docPart w:val="3035C5C2D3D741B68775B532DE28B7AD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733DEADA" w14:textId="77777777" w:rsidR="000519D3" w:rsidRPr="002E0D51" w:rsidRDefault="00D64F6C" w:rsidP="006D64E2">
                <w:pPr>
                  <w:jc w:val="center"/>
                  <w:rPr>
                    <w:rFonts w:cs="Arial"/>
                    <w:b/>
                    <w:sz w:val="20"/>
                  </w:rPr>
                </w:pPr>
                <w:r>
                  <w:rPr>
                    <w:rStyle w:val="PlaceholderText"/>
                  </w:rPr>
                  <w:t>Click here</w:t>
                </w:r>
              </w:p>
            </w:tc>
          </w:sdtContent>
        </w:sdt>
        <w:sdt>
          <w:sdtPr>
            <w:rPr>
              <w:rFonts w:cs="Arial"/>
              <w:b/>
              <w:sz w:val="20"/>
            </w:rPr>
            <w:id w:val="-563956835"/>
            <w:placeholder>
              <w:docPart w:val="A3E85D506F2F463A8D7DB1C66BB1A4E8"/>
            </w:placeholder>
            <w:showingPlcHdr/>
          </w:sdtPr>
          <w:sdtEndPr/>
          <w:sdtContent>
            <w:tc>
              <w:tcPr>
                <w:tcW w:w="1701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2967AA07" w14:textId="77777777" w:rsidR="000519D3" w:rsidRPr="002E0D51" w:rsidRDefault="00D64F6C" w:rsidP="006D64E2">
                <w:pPr>
                  <w:jc w:val="center"/>
                  <w:rPr>
                    <w:rFonts w:cs="Arial"/>
                    <w:b/>
                    <w:sz w:val="20"/>
                  </w:rPr>
                </w:pPr>
                <w:r>
                  <w:rPr>
                    <w:rStyle w:val="PlaceholderText"/>
                  </w:rPr>
                  <w:t>Click here</w:t>
                </w:r>
              </w:p>
            </w:tc>
          </w:sdtContent>
        </w:sdt>
        <w:sdt>
          <w:sdtPr>
            <w:rPr>
              <w:rFonts w:cs="Arial"/>
              <w:b/>
              <w:sz w:val="20"/>
            </w:rPr>
            <w:id w:val="255180924"/>
            <w:placeholder>
              <w:docPart w:val="573EBE0B471B4F788AABADA726368DAE"/>
            </w:placeholder>
            <w:showingPlcHdr/>
          </w:sdtPr>
          <w:sdtEndPr/>
          <w:sdtContent>
            <w:tc>
              <w:tcPr>
                <w:tcW w:w="1559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08F299B3" w14:textId="77777777" w:rsidR="000519D3" w:rsidRPr="002E0D51" w:rsidRDefault="00D64F6C" w:rsidP="006D64E2">
                <w:pPr>
                  <w:jc w:val="center"/>
                  <w:rPr>
                    <w:rFonts w:cs="Arial"/>
                    <w:b/>
                    <w:sz w:val="20"/>
                  </w:rPr>
                </w:pPr>
                <w:r>
                  <w:rPr>
                    <w:rStyle w:val="PlaceholderText"/>
                  </w:rPr>
                  <w:t>Click here</w:t>
                </w:r>
              </w:p>
            </w:tc>
          </w:sdtContent>
        </w:sdt>
        <w:sdt>
          <w:sdtPr>
            <w:rPr>
              <w:rFonts w:cs="Arial"/>
              <w:b/>
              <w:sz w:val="20"/>
            </w:rPr>
            <w:id w:val="1524746552"/>
            <w:placeholder>
              <w:docPart w:val="28938A08CFF84943BF92A0282DC31A9A"/>
            </w:placeholder>
            <w:showingPlcHdr/>
          </w:sdtPr>
          <w:sdtEndPr/>
          <w:sdtContent>
            <w:tc>
              <w:tcPr>
                <w:tcW w:w="1701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5DFF229F" w14:textId="77777777" w:rsidR="000519D3" w:rsidRPr="002E0D51" w:rsidRDefault="00D64F6C" w:rsidP="006D64E2">
                <w:pPr>
                  <w:jc w:val="center"/>
                  <w:rPr>
                    <w:rFonts w:cs="Arial"/>
                    <w:b/>
                    <w:sz w:val="20"/>
                  </w:rPr>
                </w:pPr>
                <w:r>
                  <w:rPr>
                    <w:rStyle w:val="PlaceholderText"/>
                  </w:rPr>
                  <w:t>Click here</w:t>
                </w:r>
              </w:p>
            </w:tc>
          </w:sdtContent>
        </w:sdt>
        <w:sdt>
          <w:sdtPr>
            <w:rPr>
              <w:rFonts w:cs="Arial"/>
              <w:b/>
              <w:sz w:val="20"/>
            </w:rPr>
            <w:id w:val="-2041427815"/>
            <w:placeholder>
              <w:docPart w:val="7708DC99155F457EBDE46DF6843A61B4"/>
            </w:placeholder>
            <w:showingPlcHdr/>
          </w:sdtPr>
          <w:sdtEndPr/>
          <w:sdtContent>
            <w:tc>
              <w:tcPr>
                <w:tcW w:w="1560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1FE00940" w14:textId="77777777" w:rsidR="000519D3" w:rsidRPr="002E0D51" w:rsidRDefault="00D64F6C" w:rsidP="006D64E2">
                <w:pPr>
                  <w:jc w:val="center"/>
                  <w:rPr>
                    <w:rFonts w:cs="Arial"/>
                    <w:b/>
                    <w:sz w:val="20"/>
                  </w:rPr>
                </w:pPr>
                <w:r>
                  <w:rPr>
                    <w:rStyle w:val="PlaceholderText"/>
                  </w:rPr>
                  <w:t>Click here</w:t>
                </w:r>
              </w:p>
            </w:tc>
          </w:sdtContent>
        </w:sdt>
        <w:sdt>
          <w:sdtPr>
            <w:rPr>
              <w:rFonts w:cs="Arial"/>
              <w:b/>
              <w:sz w:val="20"/>
            </w:rPr>
            <w:id w:val="-1592308679"/>
            <w:placeholder>
              <w:docPart w:val="FF744A5B32F04ADAAB9DF426B738AF28"/>
            </w:placeholder>
            <w:showingPlcHdr/>
          </w:sdtPr>
          <w:sdtEndPr/>
          <w:sdtContent>
            <w:tc>
              <w:tcPr>
                <w:tcW w:w="1578" w:type="dxa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vAlign w:val="center"/>
              </w:tcPr>
              <w:p w14:paraId="70CFADC5" w14:textId="77777777" w:rsidR="000519D3" w:rsidRPr="002E0D51" w:rsidRDefault="00D64F6C" w:rsidP="006D64E2">
                <w:pPr>
                  <w:jc w:val="center"/>
                  <w:rPr>
                    <w:rFonts w:cs="Arial"/>
                    <w:b/>
                    <w:sz w:val="20"/>
                  </w:rPr>
                </w:pPr>
                <w:r>
                  <w:rPr>
                    <w:rStyle w:val="PlaceholderText"/>
                  </w:rPr>
                  <w:t>Click here</w:t>
                </w:r>
              </w:p>
            </w:tc>
          </w:sdtContent>
        </w:sdt>
      </w:tr>
    </w:tbl>
    <w:p w14:paraId="3FFA9625" w14:textId="77777777" w:rsidR="00102E01" w:rsidRDefault="00102E01" w:rsidP="005F450B">
      <w:pPr>
        <w:rPr>
          <w:rFonts w:cs="Arial"/>
          <w:b/>
          <w:color w:val="FF0000"/>
          <w:sz w:val="22"/>
          <w:szCs w:val="22"/>
          <w:u w:val="single"/>
        </w:rPr>
      </w:pPr>
    </w:p>
    <w:p w14:paraId="05EA8A95" w14:textId="77777777" w:rsidR="004C528E" w:rsidRDefault="004C528E" w:rsidP="005F450B">
      <w:pPr>
        <w:rPr>
          <w:rFonts w:cs="Arial"/>
          <w:b/>
          <w:color w:val="FF0000"/>
          <w:sz w:val="22"/>
          <w:szCs w:val="22"/>
          <w:u w:val="single"/>
        </w:rPr>
      </w:pPr>
    </w:p>
    <w:p w14:paraId="51144068" w14:textId="77777777" w:rsidR="00C023A2" w:rsidRDefault="00C023A2" w:rsidP="005F450B">
      <w:pPr>
        <w:rPr>
          <w:rFonts w:cs="Arial"/>
          <w:b/>
          <w:color w:val="FF0000"/>
          <w:sz w:val="22"/>
          <w:szCs w:val="22"/>
          <w:u w:val="single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4050"/>
        <w:gridCol w:w="10440"/>
      </w:tblGrid>
      <w:tr w:rsidR="00C4100A" w:rsidRPr="00664E47" w14:paraId="0AA306B8" w14:textId="77777777" w:rsidTr="00B67F51">
        <w:tc>
          <w:tcPr>
            <w:tcW w:w="14490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92D050"/>
          </w:tcPr>
          <w:p w14:paraId="10F7B9E3" w14:textId="77777777" w:rsidR="00C4100A" w:rsidRPr="00664E47" w:rsidRDefault="00C4100A" w:rsidP="00B67F51">
            <w:pPr>
              <w:rPr>
                <w:rFonts w:cs="Arial"/>
                <w:b/>
                <w:bCs/>
                <w:sz w:val="22"/>
                <w:szCs w:val="22"/>
                <w:lang w:val="en-US"/>
              </w:rPr>
            </w:pPr>
            <w:r>
              <w:rPr>
                <w:rFonts w:cs="Arial"/>
                <w:b/>
                <w:bCs/>
                <w:sz w:val="22"/>
                <w:szCs w:val="22"/>
                <w:lang w:val="en-US"/>
              </w:rPr>
              <w:t>7. ADDITIONAL INFORMATION</w:t>
            </w:r>
          </w:p>
        </w:tc>
      </w:tr>
      <w:tr w:rsidR="00050E69" w:rsidRPr="00664E47" w14:paraId="59A6EA0F" w14:textId="77777777" w:rsidTr="00050E69">
        <w:trPr>
          <w:trHeight w:val="980"/>
        </w:trPr>
        <w:tc>
          <w:tcPr>
            <w:tcW w:w="40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B457EBC" w14:textId="77777777" w:rsidR="00050E69" w:rsidRDefault="00050E69" w:rsidP="00050E69">
            <w:pPr>
              <w:rPr>
                <w:rFonts w:cs="Arial"/>
                <w:bCs/>
                <w:smallCaps/>
                <w:color w:val="FF0000"/>
                <w:sz w:val="22"/>
                <w:szCs w:val="22"/>
                <w:lang w:val="en-US"/>
              </w:rPr>
            </w:pPr>
            <w:r w:rsidRPr="00664E47">
              <w:rPr>
                <w:rFonts w:cs="Arial"/>
                <w:b/>
                <w:bCs/>
                <w:sz w:val="22"/>
                <w:szCs w:val="22"/>
                <w:lang w:val="en-US"/>
              </w:rPr>
              <w:t>I</w:t>
            </w:r>
            <w:r>
              <w:rPr>
                <w:rFonts w:cs="Arial"/>
                <w:b/>
                <w:bCs/>
                <w:sz w:val="22"/>
                <w:szCs w:val="22"/>
                <w:lang w:val="en-US"/>
              </w:rPr>
              <w:t>dentify Measurement Tool(s) You Will Be Using</w:t>
            </w:r>
            <w:r w:rsidRPr="00664E47">
              <w:rPr>
                <w:rFonts w:cs="Arial"/>
                <w:b/>
                <w:bCs/>
                <w:sz w:val="22"/>
                <w:szCs w:val="22"/>
                <w:lang w:val="en-US"/>
              </w:rPr>
              <w:t>:</w:t>
            </w:r>
            <w:r>
              <w:rPr>
                <w:rFonts w:cs="Arial"/>
                <w:b/>
                <w:bCs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04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41BCD7D" w14:textId="77777777" w:rsidR="00050E69" w:rsidRPr="002F29C6" w:rsidRDefault="00E34B6C" w:rsidP="00050E69">
            <w:pPr>
              <w:tabs>
                <w:tab w:val="center" w:pos="7137"/>
                <w:tab w:val="left" w:pos="8652"/>
              </w:tabs>
              <w:jc w:val="both"/>
              <w:rPr>
                <w:rFonts w:cs="Arial"/>
                <w:bCs/>
                <w:sz w:val="22"/>
                <w:szCs w:val="22"/>
                <w:lang w:val="en-US"/>
              </w:rPr>
            </w:pPr>
            <w:sdt>
              <w:sdtPr>
                <w:rPr>
                  <w:rFonts w:cs="Arial"/>
                  <w:bCs/>
                  <w:sz w:val="22"/>
                  <w:szCs w:val="22"/>
                  <w:lang w:val="en-US"/>
                </w:rPr>
                <w:id w:val="260120616"/>
                <w:lock w:val="sdtLocked"/>
                <w:placeholder>
                  <w:docPart w:val="6E2328883BF74A10A10E8DDF204859AB"/>
                </w:placeholder>
                <w:showingPlcHdr/>
                <w:dropDownList>
                  <w:listItem w:displayText="Survey" w:value="Survey"/>
                  <w:listItem w:displayText="Observation" w:value="Observation"/>
                  <w:listItem w:displayText="Interview" w:value="Interview"/>
                  <w:listItem w:displayText="Focus Groups" w:value="Focus Groups"/>
                </w:dropDownList>
              </w:sdtPr>
              <w:sdtEndPr/>
              <w:sdtContent>
                <w:r w:rsidR="00050E69">
                  <w:rPr>
                    <w:rStyle w:val="PlaceholderText"/>
                  </w:rPr>
                  <w:t>Click to c</w:t>
                </w:r>
                <w:r w:rsidR="00050E69" w:rsidRPr="00633FDE">
                  <w:rPr>
                    <w:rStyle w:val="PlaceholderText"/>
                  </w:rPr>
                  <w:t>hoose an item.</w:t>
                </w:r>
              </w:sdtContent>
            </w:sdt>
          </w:p>
        </w:tc>
      </w:tr>
      <w:tr w:rsidR="00050E69" w:rsidRPr="00664E47" w14:paraId="10BB6569" w14:textId="77777777" w:rsidTr="00050E69">
        <w:trPr>
          <w:trHeight w:val="203"/>
        </w:trPr>
        <w:tc>
          <w:tcPr>
            <w:tcW w:w="40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36E1D62" w14:textId="77777777" w:rsidR="00050E69" w:rsidRPr="00664E47" w:rsidRDefault="00050E69" w:rsidP="00B67F51">
            <w:pPr>
              <w:rPr>
                <w:rFonts w:cs="Arial"/>
                <w:b/>
                <w:bCs/>
                <w:sz w:val="22"/>
                <w:szCs w:val="22"/>
                <w:lang w:val="en-US"/>
              </w:rPr>
            </w:pPr>
            <w:r w:rsidRPr="00664E47">
              <w:rPr>
                <w:rFonts w:cs="Arial"/>
                <w:b/>
                <w:bCs/>
                <w:sz w:val="22"/>
                <w:szCs w:val="22"/>
                <w:lang w:val="en-US"/>
              </w:rPr>
              <w:t xml:space="preserve">When Measurement </w:t>
            </w:r>
          </w:p>
          <w:p w14:paraId="626A33EF" w14:textId="77777777" w:rsidR="00050E69" w:rsidRDefault="00050E69" w:rsidP="00B67F51">
            <w:pPr>
              <w:rPr>
                <w:rFonts w:cs="Arial"/>
                <w:b/>
                <w:bCs/>
                <w:sz w:val="22"/>
                <w:szCs w:val="22"/>
                <w:lang w:val="en-US"/>
              </w:rPr>
            </w:pPr>
            <w:r>
              <w:rPr>
                <w:rFonts w:cs="Arial"/>
                <w:b/>
                <w:bCs/>
                <w:sz w:val="22"/>
                <w:szCs w:val="22"/>
                <w:lang w:val="en-US"/>
              </w:rPr>
              <w:t>Tool(s) Will Be Used</w:t>
            </w:r>
            <w:r w:rsidRPr="00664E47">
              <w:rPr>
                <w:rFonts w:cs="Arial"/>
                <w:b/>
                <w:bCs/>
                <w:sz w:val="22"/>
                <w:szCs w:val="22"/>
                <w:lang w:val="en-US"/>
              </w:rPr>
              <w:t>:</w:t>
            </w:r>
          </w:p>
          <w:p w14:paraId="1F573111" w14:textId="77777777" w:rsidR="00050E69" w:rsidRPr="00664E47" w:rsidRDefault="00050E69" w:rsidP="00050E69">
            <w:pPr>
              <w:jc w:val="center"/>
              <w:rPr>
                <w:rFonts w:cs="Arial"/>
                <w:bCs/>
                <w:sz w:val="22"/>
                <w:szCs w:val="22"/>
                <w:lang w:val="en-US"/>
              </w:rPr>
            </w:pPr>
          </w:p>
        </w:tc>
        <w:tc>
          <w:tcPr>
            <w:tcW w:w="104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F021976" w14:textId="77777777" w:rsidR="00050E69" w:rsidRPr="00B3784F" w:rsidRDefault="00E34B6C" w:rsidP="00F70189">
            <w:pPr>
              <w:spacing w:after="120"/>
              <w:rPr>
                <w:rFonts w:cs="Arial"/>
                <w:bCs/>
                <w:sz w:val="22"/>
                <w:szCs w:val="22"/>
                <w:lang w:val="en-US"/>
              </w:rPr>
            </w:pPr>
            <w:sdt>
              <w:sdtPr>
                <w:rPr>
                  <w:rFonts w:cs="Arial"/>
                  <w:bCs/>
                  <w:sz w:val="22"/>
                  <w:szCs w:val="22"/>
                  <w:lang w:val="en-US"/>
                </w:rPr>
                <w:id w:val="206151390"/>
                <w:placeholder>
                  <w:docPart w:val="D75159BEF6E1460F83B29B988140807D"/>
                </w:placeholder>
                <w:showingPlcHdr/>
                <w:dropDownList>
                  <w:listItem w:displayText="Before &amp; After Activity" w:value="Before &amp; After Activity"/>
                  <w:listItem w:displayText="Only After Activity" w:value="Only After Activity"/>
                  <w:listItem w:displayText="During Your Activity" w:value="During Your Activity"/>
                </w:dropDownList>
              </w:sdtPr>
              <w:sdtEndPr/>
              <w:sdtContent>
                <w:r w:rsidR="00050E69" w:rsidRPr="00AC3701">
                  <w:rPr>
                    <w:rStyle w:val="PlaceholderText"/>
                    <w:rFonts w:cs="Arial"/>
                    <w:sz w:val="22"/>
                    <w:szCs w:val="22"/>
                  </w:rPr>
                  <w:t>Click to choose an item.</w:t>
                </w:r>
              </w:sdtContent>
            </w:sdt>
            <w:r w:rsidR="00050E69">
              <w:rPr>
                <w:rFonts w:ascii="Wingdings" w:hAnsi="Wingdings" w:cs="Arial"/>
                <w:b/>
                <w:bCs/>
                <w:szCs w:val="24"/>
                <w:lang w:val="en-US"/>
              </w:rPr>
              <w:t></w:t>
            </w:r>
            <w:r w:rsidR="00050E69">
              <w:rPr>
                <w:rFonts w:ascii="Wingdings" w:hAnsi="Wingdings" w:cs="Arial"/>
                <w:b/>
                <w:bCs/>
                <w:szCs w:val="24"/>
                <w:lang w:val="en-US"/>
              </w:rPr>
              <w:t></w:t>
            </w:r>
          </w:p>
          <w:p w14:paraId="3E97BE3A" w14:textId="77777777" w:rsidR="00050E69" w:rsidRPr="00664E47" w:rsidRDefault="00050E69" w:rsidP="00525ED9">
            <w:pPr>
              <w:ind w:left="360"/>
              <w:rPr>
                <w:rFonts w:cs="Arial"/>
                <w:bCs/>
                <w:sz w:val="22"/>
                <w:szCs w:val="22"/>
                <w:lang w:val="en-US"/>
              </w:rPr>
            </w:pPr>
          </w:p>
          <w:p w14:paraId="5E69825F" w14:textId="77777777" w:rsidR="00050E69" w:rsidRPr="00664E47" w:rsidRDefault="00050E69" w:rsidP="00B3784F">
            <w:pPr>
              <w:rPr>
                <w:rFonts w:cs="Arial"/>
                <w:bCs/>
                <w:sz w:val="22"/>
                <w:szCs w:val="22"/>
                <w:lang w:val="en-US"/>
              </w:rPr>
            </w:pPr>
            <w:r>
              <w:rPr>
                <w:rFonts w:cs="Arial"/>
                <w:bCs/>
                <w:sz w:val="22"/>
                <w:szCs w:val="22"/>
                <w:lang w:val="en-US"/>
              </w:rPr>
              <w:t xml:space="preserve">            </w:t>
            </w:r>
          </w:p>
        </w:tc>
      </w:tr>
    </w:tbl>
    <w:p w14:paraId="002E1A08" w14:textId="77777777" w:rsidR="00C4100A" w:rsidRDefault="00C4100A" w:rsidP="005F450B">
      <w:pPr>
        <w:rPr>
          <w:rFonts w:cs="Arial"/>
          <w:b/>
          <w:color w:val="FF0000"/>
          <w:sz w:val="22"/>
          <w:szCs w:val="22"/>
          <w:u w:val="single"/>
        </w:rPr>
      </w:pPr>
    </w:p>
    <w:tbl>
      <w:tblPr>
        <w:tblW w:w="14490" w:type="dxa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2" w:type="dxa"/>
          <w:right w:w="112" w:type="dxa"/>
        </w:tblCellMar>
        <w:tblLook w:val="0000" w:firstRow="0" w:lastRow="0" w:firstColumn="0" w:lastColumn="0" w:noHBand="0" w:noVBand="0"/>
      </w:tblPr>
      <w:tblGrid>
        <w:gridCol w:w="7740"/>
        <w:gridCol w:w="6750"/>
      </w:tblGrid>
      <w:tr w:rsidR="00C52B43" w:rsidRPr="002B218D" w14:paraId="5B5A3E39" w14:textId="77777777" w:rsidTr="00974F5D">
        <w:tc>
          <w:tcPr>
            <w:tcW w:w="7740" w:type="dxa"/>
            <w:shd w:val="clear" w:color="auto" w:fill="92D050"/>
          </w:tcPr>
          <w:p w14:paraId="03A950D1" w14:textId="77777777" w:rsidR="00C52B43" w:rsidRPr="00BB0045" w:rsidRDefault="0022544D" w:rsidP="00531781">
            <w:pPr>
              <w:spacing w:after="55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8</w:t>
            </w:r>
            <w:r w:rsidR="00C52B43" w:rsidRPr="00BB0045">
              <w:rPr>
                <w:rFonts w:cs="Arial"/>
                <w:b/>
                <w:sz w:val="22"/>
                <w:szCs w:val="22"/>
              </w:rPr>
              <w:t xml:space="preserve">. DOCUMENTATION REQUIREMENTS: </w:t>
            </w:r>
            <w:r w:rsidR="00C52B43" w:rsidRPr="00BC7B6A">
              <w:rPr>
                <w:rFonts w:cs="Arial"/>
                <w:b/>
                <w:color w:val="FF0000"/>
                <w:sz w:val="22"/>
                <w:szCs w:val="22"/>
                <w:u w:val="single"/>
              </w:rPr>
              <w:t>Do not provide other attachments unless requested to do so.</w:t>
            </w:r>
          </w:p>
        </w:tc>
        <w:tc>
          <w:tcPr>
            <w:tcW w:w="6750" w:type="dxa"/>
            <w:shd w:val="clear" w:color="auto" w:fill="92D050"/>
          </w:tcPr>
          <w:p w14:paraId="118E2657" w14:textId="77777777" w:rsidR="00C52B43" w:rsidRDefault="00C52B43" w:rsidP="00531781">
            <w:pPr>
              <w:spacing w:after="55"/>
              <w:jc w:val="center"/>
              <w:rPr>
                <w:rFonts w:cs="Arial"/>
                <w:b/>
                <w:sz w:val="22"/>
                <w:szCs w:val="22"/>
              </w:rPr>
            </w:pPr>
            <w:r w:rsidRPr="00BB0045">
              <w:rPr>
                <w:rFonts w:cs="Arial"/>
                <w:b/>
                <w:sz w:val="22"/>
                <w:szCs w:val="22"/>
              </w:rPr>
              <w:t xml:space="preserve">ATTACHED </w:t>
            </w:r>
          </w:p>
          <w:p w14:paraId="1561933D" w14:textId="77777777" w:rsidR="00050E69" w:rsidRPr="00050E69" w:rsidRDefault="003D4A55" w:rsidP="00531781">
            <w:pPr>
              <w:spacing w:after="55"/>
              <w:jc w:val="center"/>
              <w:rPr>
                <w:rFonts w:cs="Arial"/>
                <w:color w:val="FF0000"/>
                <w:sz w:val="22"/>
                <w:szCs w:val="22"/>
              </w:rPr>
            </w:pPr>
            <w:r>
              <w:rPr>
                <w:rFonts w:cs="Arial"/>
                <w:b/>
                <w:color w:val="FF0000"/>
                <w:sz w:val="22"/>
                <w:szCs w:val="22"/>
              </w:rPr>
              <w:t>(Check box if item is</w:t>
            </w:r>
            <w:r w:rsidR="00050E69">
              <w:rPr>
                <w:rFonts w:cs="Arial"/>
                <w:b/>
                <w:color w:val="FF0000"/>
                <w:sz w:val="22"/>
                <w:szCs w:val="22"/>
              </w:rPr>
              <w:t xml:space="preserve"> included with you application.)</w:t>
            </w:r>
          </w:p>
        </w:tc>
      </w:tr>
      <w:tr w:rsidR="00C52B43" w:rsidRPr="002B218D" w14:paraId="1216839B" w14:textId="77777777" w:rsidTr="00974F5D">
        <w:tc>
          <w:tcPr>
            <w:tcW w:w="7740" w:type="dxa"/>
          </w:tcPr>
          <w:p w14:paraId="3011F599" w14:textId="77777777" w:rsidR="00C52B43" w:rsidRPr="002B218D" w:rsidRDefault="00C52B43" w:rsidP="00531781">
            <w:pPr>
              <w:tabs>
                <w:tab w:val="left" w:pos="-1080"/>
                <w:tab w:val="left" w:pos="-720"/>
                <w:tab w:val="left" w:pos="-22"/>
                <w:tab w:val="left" w:pos="6480"/>
                <w:tab w:val="left" w:pos="6930"/>
                <w:tab w:val="left" w:pos="7920"/>
                <w:tab w:val="left" w:pos="8640"/>
                <w:tab w:val="left" w:pos="9360"/>
              </w:tabs>
              <w:spacing w:after="55"/>
              <w:ind w:hanging="428"/>
              <w:rPr>
                <w:rFonts w:cs="Arial"/>
                <w:sz w:val="22"/>
                <w:szCs w:val="22"/>
              </w:rPr>
            </w:pPr>
            <w:r w:rsidRPr="002B218D">
              <w:rPr>
                <w:rFonts w:cs="Arial"/>
                <w:sz w:val="22"/>
                <w:szCs w:val="22"/>
              </w:rPr>
              <w:tab/>
              <w:t>List of current agency Board of Directors by name and Board position</w:t>
            </w:r>
            <w:r w:rsidR="00B50C54">
              <w:rPr>
                <w:rFonts w:cs="Arial"/>
                <w:sz w:val="22"/>
                <w:szCs w:val="22"/>
              </w:rPr>
              <w:t>, if applicable</w:t>
            </w:r>
            <w:r>
              <w:rPr>
                <w:rFonts w:cs="Arial"/>
                <w:sz w:val="22"/>
                <w:szCs w:val="22"/>
              </w:rPr>
              <w:t xml:space="preserve">. </w:t>
            </w:r>
            <w:r w:rsidRPr="002B218D">
              <w:rPr>
                <w:rFonts w:cs="Arial"/>
                <w:sz w:val="22"/>
                <w:szCs w:val="22"/>
              </w:rPr>
              <w:t xml:space="preserve"> </w:t>
            </w:r>
            <w:r w:rsidRPr="00BC7B6A">
              <w:rPr>
                <w:rFonts w:cs="Arial"/>
                <w:color w:val="FF0000"/>
                <w:sz w:val="22"/>
                <w:szCs w:val="22"/>
              </w:rPr>
              <w:t>(Do not includ</w:t>
            </w:r>
            <w:r w:rsidR="003634A7">
              <w:rPr>
                <w:rFonts w:cs="Arial"/>
                <w:color w:val="FF0000"/>
                <w:sz w:val="22"/>
                <w:szCs w:val="22"/>
              </w:rPr>
              <w:t xml:space="preserve">e personal contact information such as </w:t>
            </w:r>
            <w:r w:rsidRPr="00BC7B6A">
              <w:rPr>
                <w:rFonts w:cs="Arial"/>
                <w:color w:val="FF0000"/>
                <w:sz w:val="22"/>
                <w:szCs w:val="22"/>
              </w:rPr>
              <w:t>home addresses, emails, or phone numbers).</w:t>
            </w:r>
          </w:p>
        </w:tc>
        <w:sdt>
          <w:sdtPr>
            <w:rPr>
              <w:rFonts w:cs="Arial"/>
              <w:b/>
              <w:sz w:val="28"/>
              <w:szCs w:val="28"/>
            </w:rPr>
            <w:id w:val="-16582233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50" w:type="dxa"/>
              </w:tcPr>
              <w:p w14:paraId="3C07CB7E" w14:textId="77777777" w:rsidR="00C52B43" w:rsidRPr="002B218D" w:rsidRDefault="004A4C78" w:rsidP="00A0234E">
                <w:pPr>
                  <w:tabs>
                    <w:tab w:val="left" w:pos="-1080"/>
                    <w:tab w:val="left" w:pos="-720"/>
                    <w:tab w:val="left" w:pos="0"/>
                    <w:tab w:val="left" w:pos="420"/>
                    <w:tab w:val="left" w:pos="6480"/>
                    <w:tab w:val="left" w:pos="6930"/>
                    <w:tab w:val="left" w:pos="7920"/>
                    <w:tab w:val="left" w:pos="8640"/>
                    <w:tab w:val="left" w:pos="9360"/>
                  </w:tabs>
                  <w:spacing w:after="55"/>
                  <w:rPr>
                    <w:rFonts w:cs="Arial"/>
                    <w:sz w:val="22"/>
                    <w:szCs w:val="22"/>
                  </w:rPr>
                </w:pPr>
                <w:r w:rsidRPr="004A4C78">
                  <w:rPr>
                    <w:rFonts w:ascii="MS Gothic" w:eastAsia="MS Gothic" w:hAnsi="MS Gothic" w:cs="Arial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C52B43" w:rsidRPr="002B218D" w14:paraId="3794E100" w14:textId="77777777" w:rsidTr="00974F5D">
        <w:trPr>
          <w:cantSplit/>
        </w:trPr>
        <w:tc>
          <w:tcPr>
            <w:tcW w:w="7740" w:type="dxa"/>
          </w:tcPr>
          <w:p w14:paraId="04C39B31" w14:textId="77777777" w:rsidR="00C52B43" w:rsidRPr="002B218D" w:rsidRDefault="00C52B43" w:rsidP="0022544D">
            <w:pPr>
              <w:tabs>
                <w:tab w:val="left" w:pos="-1080"/>
                <w:tab w:val="left" w:pos="-720"/>
                <w:tab w:val="left" w:pos="-22"/>
                <w:tab w:val="left" w:pos="6480"/>
                <w:tab w:val="left" w:pos="6930"/>
                <w:tab w:val="left" w:pos="7920"/>
                <w:tab w:val="left" w:pos="8640"/>
                <w:tab w:val="left" w:pos="9360"/>
              </w:tabs>
              <w:spacing w:after="55"/>
              <w:ind w:hanging="428"/>
              <w:rPr>
                <w:rFonts w:cs="Arial"/>
                <w:sz w:val="22"/>
                <w:szCs w:val="22"/>
              </w:rPr>
            </w:pPr>
            <w:r w:rsidRPr="002B218D">
              <w:rPr>
                <w:rFonts w:cs="Arial"/>
                <w:sz w:val="22"/>
                <w:szCs w:val="22"/>
              </w:rPr>
              <w:tab/>
              <w:t>Project Budget (</w:t>
            </w:r>
            <w:r w:rsidR="0022544D">
              <w:rPr>
                <w:rFonts w:cs="Arial"/>
                <w:sz w:val="22"/>
                <w:szCs w:val="22"/>
              </w:rPr>
              <w:t>on separate attached spreadsheet)</w:t>
            </w:r>
          </w:p>
        </w:tc>
        <w:sdt>
          <w:sdtPr>
            <w:rPr>
              <w:rFonts w:cs="Arial"/>
              <w:b/>
              <w:sz w:val="28"/>
              <w:szCs w:val="28"/>
            </w:rPr>
            <w:id w:val="-8051548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50" w:type="dxa"/>
              </w:tcPr>
              <w:p w14:paraId="5F255E05" w14:textId="77777777" w:rsidR="00C52B43" w:rsidRPr="002B218D" w:rsidRDefault="004A4C78" w:rsidP="00531781">
                <w:pPr>
                  <w:tabs>
                    <w:tab w:val="left" w:pos="-1080"/>
                    <w:tab w:val="left" w:pos="-720"/>
                    <w:tab w:val="left" w:pos="0"/>
                    <w:tab w:val="left" w:pos="420"/>
                    <w:tab w:val="left" w:pos="6480"/>
                    <w:tab w:val="left" w:pos="6930"/>
                    <w:tab w:val="left" w:pos="7920"/>
                    <w:tab w:val="left" w:pos="8640"/>
                    <w:tab w:val="left" w:pos="9360"/>
                  </w:tabs>
                  <w:spacing w:after="55"/>
                  <w:rPr>
                    <w:rFonts w:cs="Arial"/>
                    <w:sz w:val="22"/>
                    <w:szCs w:val="22"/>
                  </w:rPr>
                </w:pPr>
                <w:r w:rsidRPr="004A4C78">
                  <w:rPr>
                    <w:rFonts w:ascii="MS Gothic" w:eastAsia="MS Gothic" w:hAnsi="MS Gothic" w:cs="Arial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C52B43" w:rsidRPr="002B218D" w14:paraId="34EFA41D" w14:textId="77777777" w:rsidTr="00974F5D">
        <w:trPr>
          <w:cantSplit/>
        </w:trPr>
        <w:tc>
          <w:tcPr>
            <w:tcW w:w="7740" w:type="dxa"/>
            <w:tcBorders>
              <w:bottom w:val="single" w:sz="4" w:space="0" w:color="000000"/>
            </w:tcBorders>
          </w:tcPr>
          <w:p w14:paraId="65888827" w14:textId="77777777" w:rsidR="00C52B43" w:rsidRPr="002B218D" w:rsidRDefault="00C52B43" w:rsidP="00B50C54">
            <w:pPr>
              <w:tabs>
                <w:tab w:val="left" w:pos="-1080"/>
                <w:tab w:val="left" w:pos="-720"/>
                <w:tab w:val="left" w:pos="0"/>
                <w:tab w:val="left" w:pos="6480"/>
                <w:tab w:val="left" w:pos="6930"/>
                <w:tab w:val="left" w:pos="7920"/>
                <w:tab w:val="left" w:pos="8640"/>
                <w:tab w:val="left" w:pos="9360"/>
              </w:tabs>
              <w:spacing w:after="55"/>
              <w:ind w:hanging="428"/>
              <w:rPr>
                <w:rFonts w:cs="Arial"/>
                <w:sz w:val="22"/>
                <w:szCs w:val="22"/>
              </w:rPr>
            </w:pPr>
            <w:r w:rsidRPr="002B218D">
              <w:rPr>
                <w:rFonts w:cs="Arial"/>
                <w:sz w:val="22"/>
                <w:szCs w:val="22"/>
              </w:rPr>
              <w:tab/>
            </w:r>
            <w:r w:rsidR="00B50C54">
              <w:rPr>
                <w:rFonts w:cs="Arial"/>
                <w:sz w:val="22"/>
                <w:szCs w:val="22"/>
              </w:rPr>
              <w:t>I understand and acknowledge that I will have to provide all receipts and a financial statement upon completion of the program.</w:t>
            </w:r>
          </w:p>
        </w:tc>
        <w:sdt>
          <w:sdtPr>
            <w:rPr>
              <w:rFonts w:cs="Arial"/>
              <w:b/>
              <w:sz w:val="28"/>
              <w:szCs w:val="28"/>
            </w:rPr>
            <w:id w:val="9130576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50" w:type="dxa"/>
                <w:tcBorders>
                  <w:bottom w:val="single" w:sz="4" w:space="0" w:color="000000"/>
                </w:tcBorders>
              </w:tcPr>
              <w:p w14:paraId="41DC2120" w14:textId="77777777" w:rsidR="00C52B43" w:rsidRPr="002B218D" w:rsidRDefault="00C023A2" w:rsidP="00531781">
                <w:pPr>
                  <w:tabs>
                    <w:tab w:val="left" w:pos="-1080"/>
                    <w:tab w:val="left" w:pos="-720"/>
                    <w:tab w:val="left" w:pos="0"/>
                    <w:tab w:val="left" w:pos="420"/>
                    <w:tab w:val="left" w:pos="6480"/>
                    <w:tab w:val="left" w:pos="6930"/>
                    <w:tab w:val="left" w:pos="7920"/>
                    <w:tab w:val="left" w:pos="8640"/>
                    <w:tab w:val="left" w:pos="9360"/>
                  </w:tabs>
                  <w:spacing w:after="55"/>
                  <w:rPr>
                    <w:rFonts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28"/>
                    <w:szCs w:val="28"/>
                  </w:rPr>
                  <w:t>☐</w:t>
                </w:r>
              </w:p>
            </w:tc>
          </w:sdtContent>
        </w:sdt>
      </w:tr>
    </w:tbl>
    <w:p w14:paraId="6877BE0E" w14:textId="77777777" w:rsidR="00102E01" w:rsidRDefault="00102E01" w:rsidP="009935D8">
      <w:pPr>
        <w:rPr>
          <w:rFonts w:cs="Arial"/>
        </w:rPr>
        <w:sectPr w:rsidR="00102E01" w:rsidSect="00EA1EC6">
          <w:type w:val="continuous"/>
          <w:pgSz w:w="15840" w:h="12240" w:orient="landscape" w:code="1"/>
          <w:pgMar w:top="720" w:right="720" w:bottom="720" w:left="720" w:header="540" w:footer="331" w:gutter="0"/>
          <w:cols w:space="720"/>
          <w:noEndnote/>
          <w:docGrid w:linePitch="326"/>
        </w:sectPr>
      </w:pPr>
    </w:p>
    <w:p w14:paraId="54C310E7" w14:textId="77777777" w:rsidR="00CA35E8" w:rsidRDefault="00CA35E8" w:rsidP="009935D8">
      <w:pPr>
        <w:rPr>
          <w:rFonts w:cs="Arial"/>
        </w:rPr>
        <w:sectPr w:rsidR="00CA35E8" w:rsidSect="00EA1EC6">
          <w:type w:val="continuous"/>
          <w:pgSz w:w="15840" w:h="12240" w:orient="landscape" w:code="1"/>
          <w:pgMar w:top="720" w:right="720" w:bottom="720" w:left="720" w:header="540" w:footer="331" w:gutter="0"/>
          <w:cols w:space="720"/>
          <w:noEndnote/>
          <w:docGrid w:linePitch="326"/>
        </w:sectPr>
      </w:pPr>
    </w:p>
    <w:p w14:paraId="5A6C4462" w14:textId="77777777" w:rsidR="002A7F16" w:rsidRPr="007D2B54" w:rsidRDefault="002A7F16" w:rsidP="009935D8">
      <w:pPr>
        <w:rPr>
          <w:rFonts w:cs="Arial"/>
        </w:rPr>
      </w:pPr>
    </w:p>
    <w:tbl>
      <w:tblPr>
        <w:tblW w:w="1422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7065"/>
        <w:gridCol w:w="7155"/>
      </w:tblGrid>
      <w:tr w:rsidR="00C60091" w:rsidRPr="00C60091" w14:paraId="5AD61943" w14:textId="77777777" w:rsidTr="00974F5D">
        <w:tc>
          <w:tcPr>
            <w:tcW w:w="14220" w:type="dxa"/>
            <w:gridSpan w:val="2"/>
            <w:tcBorders>
              <w:bottom w:val="single" w:sz="4" w:space="0" w:color="000000"/>
            </w:tcBorders>
            <w:shd w:val="clear" w:color="auto" w:fill="92D050"/>
          </w:tcPr>
          <w:p w14:paraId="068854F9" w14:textId="77777777" w:rsidR="009935D8" w:rsidRDefault="00BE5C84" w:rsidP="002A1E8F">
            <w:pPr>
              <w:tabs>
                <w:tab w:val="left" w:pos="372"/>
              </w:tabs>
              <w:spacing w:before="60" w:after="6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10</w:t>
            </w:r>
            <w:r w:rsidR="009935D8" w:rsidRPr="00BB0045">
              <w:rPr>
                <w:rFonts w:cs="Arial"/>
                <w:b/>
              </w:rPr>
              <w:t xml:space="preserve">. </w:t>
            </w:r>
            <w:r w:rsidR="009935D8" w:rsidRPr="00BB0045">
              <w:rPr>
                <w:rFonts w:cs="Arial"/>
                <w:b/>
                <w:caps/>
              </w:rPr>
              <w:t>Submit completed application to</w:t>
            </w:r>
            <w:r w:rsidR="009935D8" w:rsidRPr="00BB0045">
              <w:rPr>
                <w:rFonts w:cs="Arial"/>
                <w:b/>
              </w:rPr>
              <w:t>:</w:t>
            </w:r>
          </w:p>
          <w:p w14:paraId="3730811D" w14:textId="77777777" w:rsidR="000152FA" w:rsidRPr="00BB0045" w:rsidRDefault="000152FA" w:rsidP="00FA44E9">
            <w:pPr>
              <w:tabs>
                <w:tab w:val="left" w:pos="372"/>
              </w:tabs>
              <w:spacing w:after="6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(Pages 4-</w:t>
            </w:r>
            <w:r w:rsidR="00FA44E9">
              <w:rPr>
                <w:rFonts w:cs="Arial"/>
                <w:b/>
              </w:rPr>
              <w:t>9</w:t>
            </w:r>
            <w:r>
              <w:rPr>
                <w:rFonts w:cs="Arial"/>
                <w:b/>
              </w:rPr>
              <w:t>)</w:t>
            </w:r>
          </w:p>
        </w:tc>
      </w:tr>
      <w:tr w:rsidR="009935D8" w:rsidRPr="002B1054" w14:paraId="2D7BBC51" w14:textId="77777777" w:rsidTr="00713915">
        <w:trPr>
          <w:trHeight w:val="5867"/>
        </w:trPr>
        <w:tc>
          <w:tcPr>
            <w:tcW w:w="14220" w:type="dxa"/>
            <w:gridSpan w:val="2"/>
            <w:tcBorders>
              <w:bottom w:val="nil"/>
            </w:tcBorders>
            <w:shd w:val="clear" w:color="auto" w:fill="auto"/>
          </w:tcPr>
          <w:p w14:paraId="62941679" w14:textId="77777777" w:rsidR="009935D8" w:rsidRPr="00FF00FA" w:rsidRDefault="009935D8" w:rsidP="00B36FCD">
            <w:pPr>
              <w:pStyle w:val="BodyTextIndent"/>
              <w:spacing w:after="60"/>
              <w:ind w:left="0"/>
              <w:rPr>
                <w:rFonts w:cs="Arial"/>
                <w:bCs/>
                <w:color w:val="000000"/>
                <w:sz w:val="22"/>
                <w:szCs w:val="22"/>
              </w:rPr>
            </w:pPr>
            <w:r w:rsidRPr="00FF00FA">
              <w:rPr>
                <w:rFonts w:cs="Arial"/>
                <w:color w:val="000000"/>
                <w:sz w:val="22"/>
                <w:szCs w:val="22"/>
              </w:rPr>
              <w:t>Please</w:t>
            </w:r>
            <w:r w:rsidR="00373F77" w:rsidRPr="00FF00FA">
              <w:rPr>
                <w:rFonts w:cs="Arial"/>
                <w:color w:val="000000"/>
                <w:sz w:val="22"/>
                <w:szCs w:val="22"/>
              </w:rPr>
              <w:t>:</w:t>
            </w:r>
            <w:r w:rsidRPr="00FF00FA">
              <w:rPr>
                <w:rFonts w:cs="Arial"/>
                <w:color w:val="000000"/>
                <w:sz w:val="22"/>
                <w:szCs w:val="22"/>
              </w:rPr>
              <w:t xml:space="preserve"> </w:t>
            </w:r>
          </w:p>
          <w:p w14:paraId="662F18D0" w14:textId="77777777" w:rsidR="009935D8" w:rsidRPr="00FF00FA" w:rsidRDefault="009935D8" w:rsidP="00C023A2">
            <w:pPr>
              <w:pStyle w:val="BodyTextIndent"/>
              <w:numPr>
                <w:ilvl w:val="0"/>
                <w:numId w:val="1"/>
              </w:numPr>
              <w:spacing w:after="0"/>
              <w:rPr>
                <w:rFonts w:cs="Arial"/>
                <w:bCs/>
                <w:color w:val="000000"/>
                <w:sz w:val="22"/>
                <w:szCs w:val="22"/>
              </w:rPr>
            </w:pPr>
            <w:r w:rsidRPr="00FF00FA">
              <w:rPr>
                <w:rFonts w:cs="Arial"/>
                <w:color w:val="000000"/>
                <w:sz w:val="22"/>
                <w:szCs w:val="22"/>
              </w:rPr>
              <w:t xml:space="preserve">Submit </w:t>
            </w:r>
            <w:r w:rsidR="00194301">
              <w:rPr>
                <w:rFonts w:cs="Arial"/>
                <w:color w:val="000000"/>
                <w:sz w:val="22"/>
                <w:szCs w:val="22"/>
              </w:rPr>
              <w:t>the</w:t>
            </w:r>
            <w:r w:rsidRPr="00FF00FA">
              <w:rPr>
                <w:rFonts w:cs="Arial"/>
                <w:color w:val="000000"/>
                <w:sz w:val="22"/>
                <w:szCs w:val="22"/>
              </w:rPr>
              <w:t xml:space="preserve"> </w:t>
            </w:r>
            <w:r w:rsidRPr="006D64E2">
              <w:rPr>
                <w:rFonts w:cs="Arial"/>
                <w:color w:val="000000"/>
                <w:sz w:val="22"/>
                <w:szCs w:val="22"/>
                <w:u w:val="single"/>
              </w:rPr>
              <w:t>original signed</w:t>
            </w:r>
            <w:r w:rsidRPr="00FF00FA">
              <w:rPr>
                <w:rFonts w:cs="Arial"/>
                <w:color w:val="000000"/>
                <w:sz w:val="22"/>
                <w:szCs w:val="22"/>
              </w:rPr>
              <w:t xml:space="preserve"> copy of the application (via mail or drop-off at the office)</w:t>
            </w:r>
            <w:r w:rsidR="006C372E">
              <w:rPr>
                <w:rFonts w:cs="Arial"/>
                <w:color w:val="000000"/>
                <w:sz w:val="22"/>
                <w:szCs w:val="22"/>
              </w:rPr>
              <w:t>.</w:t>
            </w:r>
          </w:p>
          <w:p w14:paraId="37D7E33E" w14:textId="428D59CF" w:rsidR="00FF00FA" w:rsidRPr="00194301" w:rsidRDefault="00713915" w:rsidP="00C023A2">
            <w:pPr>
              <w:pStyle w:val="BodyTextIndent"/>
              <w:numPr>
                <w:ilvl w:val="0"/>
                <w:numId w:val="1"/>
              </w:numPr>
              <w:spacing w:after="0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Or </w:t>
            </w:r>
            <w:r w:rsidR="009935D8" w:rsidRPr="00FF00FA">
              <w:rPr>
                <w:rFonts w:cs="Arial"/>
                <w:color w:val="000000"/>
                <w:sz w:val="22"/>
                <w:szCs w:val="22"/>
              </w:rPr>
              <w:t xml:space="preserve">Email a </w:t>
            </w:r>
            <w:r w:rsidR="00194301">
              <w:rPr>
                <w:rFonts w:cs="Arial"/>
                <w:color w:val="000000"/>
                <w:sz w:val="22"/>
                <w:szCs w:val="22"/>
              </w:rPr>
              <w:t xml:space="preserve">scanned </w:t>
            </w:r>
            <w:r w:rsidR="009935D8" w:rsidRPr="00FF00FA">
              <w:rPr>
                <w:rFonts w:cs="Arial"/>
                <w:color w:val="000000"/>
                <w:sz w:val="22"/>
                <w:szCs w:val="22"/>
              </w:rPr>
              <w:t xml:space="preserve">copy to:  </w:t>
            </w:r>
            <w:hyperlink r:id="rId27" w:history="1">
              <w:r w:rsidR="004C528E" w:rsidRPr="00FF01A1">
                <w:rPr>
                  <w:rStyle w:val="Hyperlink"/>
                  <w:rFonts w:cs="Arial"/>
                  <w:b/>
                  <w:sz w:val="22"/>
                  <w:szCs w:val="22"/>
                </w:rPr>
                <w:t>fcss@pinchercreek.ca</w:t>
              </w:r>
            </w:hyperlink>
            <w:r w:rsidR="001E6F94">
              <w:rPr>
                <w:rFonts w:cs="Arial"/>
                <w:b/>
                <w:color w:val="000000"/>
                <w:sz w:val="22"/>
                <w:szCs w:val="22"/>
              </w:rPr>
              <w:t xml:space="preserve"> </w:t>
            </w:r>
            <w:r w:rsidR="00AA7B71">
              <w:rPr>
                <w:rFonts w:cs="Arial"/>
                <w:color w:val="000000"/>
                <w:sz w:val="22"/>
                <w:szCs w:val="22"/>
              </w:rPr>
              <w:t xml:space="preserve">  </w:t>
            </w:r>
            <w:r w:rsidR="00FF00FA" w:rsidRPr="00FF00FA">
              <w:rPr>
                <w:rFonts w:cs="Arial"/>
                <w:sz w:val="22"/>
                <w:szCs w:val="22"/>
              </w:rPr>
              <w:t>(scanned</w:t>
            </w:r>
            <w:r w:rsidR="003D4A55">
              <w:rPr>
                <w:rFonts w:cs="Arial"/>
                <w:sz w:val="22"/>
                <w:szCs w:val="22"/>
              </w:rPr>
              <w:t xml:space="preserve"> or digital</w:t>
            </w:r>
            <w:r w:rsidR="00FF00FA" w:rsidRPr="00FF00FA">
              <w:rPr>
                <w:rFonts w:cs="Arial"/>
                <w:sz w:val="22"/>
                <w:szCs w:val="22"/>
              </w:rPr>
              <w:t xml:space="preserve"> signatures will be accepted)</w:t>
            </w:r>
            <w:r w:rsidR="006C372E">
              <w:rPr>
                <w:rFonts w:cs="Arial"/>
                <w:sz w:val="22"/>
                <w:szCs w:val="22"/>
              </w:rPr>
              <w:t xml:space="preserve">.  </w:t>
            </w:r>
            <w:r w:rsidR="00FF00FA">
              <w:rPr>
                <w:rFonts w:cs="Arial"/>
                <w:sz w:val="22"/>
                <w:szCs w:val="22"/>
              </w:rPr>
              <w:t xml:space="preserve"> </w:t>
            </w:r>
          </w:p>
          <w:p w14:paraId="703588C7" w14:textId="7D05B18A" w:rsidR="00194301" w:rsidRPr="00194301" w:rsidRDefault="00713915" w:rsidP="00C023A2">
            <w:pPr>
              <w:pStyle w:val="BodyTextIndent"/>
              <w:numPr>
                <w:ilvl w:val="0"/>
                <w:numId w:val="1"/>
              </w:numPr>
              <w:spacing w:after="0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Or </w:t>
            </w:r>
            <w:r w:rsidR="00194301">
              <w:rPr>
                <w:rFonts w:cs="Arial"/>
                <w:sz w:val="22"/>
                <w:szCs w:val="22"/>
              </w:rPr>
              <w:t>Fax a copy to: 403-</w:t>
            </w:r>
            <w:r w:rsidR="004C528E">
              <w:rPr>
                <w:rFonts w:cs="Arial"/>
                <w:sz w:val="22"/>
                <w:szCs w:val="22"/>
              </w:rPr>
              <w:t>627-4784</w:t>
            </w:r>
            <w:r w:rsidR="00194301">
              <w:rPr>
                <w:rFonts w:cs="Arial"/>
                <w:sz w:val="22"/>
                <w:szCs w:val="22"/>
              </w:rPr>
              <w:t>.</w:t>
            </w:r>
          </w:p>
          <w:p w14:paraId="50CD3087" w14:textId="77777777" w:rsidR="00194301" w:rsidRPr="00FF00FA" w:rsidRDefault="00194301" w:rsidP="00C023A2">
            <w:pPr>
              <w:pStyle w:val="BodyTextIndent"/>
              <w:numPr>
                <w:ilvl w:val="0"/>
                <w:numId w:val="1"/>
              </w:numPr>
              <w:spacing w:after="0"/>
              <w:rPr>
                <w:rFonts w:cs="Arial"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Unsigned applications will be returned &amp; deadline will not be waived.</w:t>
            </w:r>
          </w:p>
          <w:p w14:paraId="6ACB9D28" w14:textId="77777777" w:rsidR="009935D8" w:rsidRPr="00FF00FA" w:rsidRDefault="009935D8" w:rsidP="00C60091">
            <w:pPr>
              <w:pStyle w:val="BodyTextIndent"/>
              <w:spacing w:after="0"/>
              <w:ind w:left="432"/>
              <w:rPr>
                <w:rFonts w:cs="Arial"/>
                <w:bCs/>
                <w:color w:val="000000"/>
                <w:sz w:val="22"/>
                <w:szCs w:val="22"/>
              </w:rPr>
            </w:pPr>
          </w:p>
          <w:p w14:paraId="2058F9E0" w14:textId="523F9283" w:rsidR="009935D8" w:rsidRPr="00BB6424" w:rsidRDefault="009935D8" w:rsidP="00DD0CB9">
            <w:pPr>
              <w:pStyle w:val="BodyTextIndent"/>
              <w:spacing w:after="0"/>
              <w:ind w:left="0"/>
              <w:rPr>
                <w:rFonts w:cs="Arial"/>
                <w:b/>
                <w:bCs/>
                <w:color w:val="FF0000"/>
                <w:sz w:val="22"/>
                <w:szCs w:val="22"/>
              </w:rPr>
            </w:pPr>
            <w:r w:rsidRPr="00BB6424">
              <w:rPr>
                <w:rFonts w:cs="Arial"/>
                <w:b/>
                <w:color w:val="FF0000"/>
                <w:sz w:val="22"/>
                <w:szCs w:val="22"/>
              </w:rPr>
              <w:t>The deadline for applications is</w:t>
            </w:r>
            <w:r w:rsidR="006C372E" w:rsidRPr="00BB6424">
              <w:rPr>
                <w:rFonts w:cs="Arial"/>
                <w:b/>
                <w:color w:val="FF0000"/>
                <w:sz w:val="22"/>
                <w:szCs w:val="22"/>
              </w:rPr>
              <w:t xml:space="preserve"> </w:t>
            </w:r>
            <w:r w:rsidR="00713915" w:rsidRPr="00BB6424">
              <w:rPr>
                <w:rFonts w:cs="Arial"/>
                <w:b/>
                <w:color w:val="FF0000"/>
                <w:sz w:val="22"/>
                <w:szCs w:val="22"/>
              </w:rPr>
              <w:t xml:space="preserve">September </w:t>
            </w:r>
            <w:r w:rsidR="003B4E81">
              <w:rPr>
                <w:rFonts w:cs="Arial"/>
                <w:b/>
                <w:color w:val="FF0000"/>
                <w:sz w:val="22"/>
                <w:szCs w:val="22"/>
              </w:rPr>
              <w:t>20</w:t>
            </w:r>
            <w:r w:rsidR="003D4A55" w:rsidRPr="00BB6424">
              <w:rPr>
                <w:rFonts w:cs="Arial"/>
                <w:b/>
                <w:color w:val="FF0000"/>
                <w:sz w:val="22"/>
                <w:szCs w:val="22"/>
              </w:rPr>
              <w:t>, 201</w:t>
            </w:r>
            <w:r w:rsidR="00713915" w:rsidRPr="00BB6424">
              <w:rPr>
                <w:rFonts w:cs="Arial"/>
                <w:b/>
                <w:color w:val="FF0000"/>
                <w:sz w:val="22"/>
                <w:szCs w:val="22"/>
              </w:rPr>
              <w:t>9</w:t>
            </w:r>
            <w:r w:rsidR="008E531C" w:rsidRPr="00BB6424">
              <w:rPr>
                <w:rFonts w:cs="Arial"/>
                <w:b/>
                <w:color w:val="FF0000"/>
                <w:sz w:val="22"/>
                <w:szCs w:val="22"/>
              </w:rPr>
              <w:t xml:space="preserve"> @ 4:</w:t>
            </w:r>
            <w:r w:rsidR="000E3DF7" w:rsidRPr="00BB6424">
              <w:rPr>
                <w:rFonts w:cs="Arial"/>
                <w:b/>
                <w:color w:val="FF0000"/>
                <w:sz w:val="22"/>
                <w:szCs w:val="22"/>
              </w:rPr>
              <w:t>0</w:t>
            </w:r>
            <w:r w:rsidR="008E531C" w:rsidRPr="00BB6424">
              <w:rPr>
                <w:rFonts w:cs="Arial"/>
                <w:b/>
                <w:color w:val="FF0000"/>
                <w:sz w:val="22"/>
                <w:szCs w:val="22"/>
              </w:rPr>
              <w:t>0PM</w:t>
            </w:r>
            <w:r w:rsidR="00373F77" w:rsidRPr="00BB6424">
              <w:rPr>
                <w:rFonts w:cs="Arial"/>
                <w:b/>
                <w:color w:val="FF0000"/>
                <w:sz w:val="22"/>
                <w:szCs w:val="22"/>
              </w:rPr>
              <w:t>.</w:t>
            </w:r>
          </w:p>
          <w:p w14:paraId="1076C10C" w14:textId="77777777" w:rsidR="009935D8" w:rsidRPr="00BB6424" w:rsidRDefault="009935D8" w:rsidP="00AC7084">
            <w:pPr>
              <w:pStyle w:val="MediumGrid1-Accent21"/>
              <w:rPr>
                <w:rFonts w:cs="Arial"/>
                <w:bCs/>
                <w:color w:val="FF0000"/>
                <w:sz w:val="22"/>
                <w:szCs w:val="22"/>
              </w:rPr>
            </w:pPr>
          </w:p>
          <w:p w14:paraId="36D8A574" w14:textId="77777777" w:rsidR="009935D8" w:rsidRPr="00FF00FA" w:rsidRDefault="009935D8" w:rsidP="00AC7084">
            <w:pPr>
              <w:pStyle w:val="MediumGrid1-Accent21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FF00FA">
              <w:rPr>
                <w:rFonts w:cs="Arial"/>
                <w:b/>
                <w:bCs/>
                <w:color w:val="000000"/>
                <w:sz w:val="22"/>
                <w:szCs w:val="22"/>
              </w:rPr>
              <w:t>DECLARATION:</w:t>
            </w:r>
          </w:p>
          <w:p w14:paraId="3050208B" w14:textId="77777777" w:rsidR="009935D8" w:rsidRPr="00FF00FA" w:rsidRDefault="009935D8" w:rsidP="00AC7084">
            <w:pPr>
              <w:pStyle w:val="MediumGrid1-Accent21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FF00FA">
              <w:rPr>
                <w:rFonts w:cs="Arial"/>
                <w:b/>
                <w:bCs/>
                <w:color w:val="000000"/>
                <w:sz w:val="22"/>
                <w:szCs w:val="22"/>
              </w:rPr>
              <w:t>I declare that</w:t>
            </w:r>
            <w:r w:rsidRPr="00FF00FA">
              <w:rPr>
                <w:rFonts w:cs="Arial"/>
                <w:bCs/>
                <w:color w:val="000000"/>
                <w:sz w:val="22"/>
                <w:szCs w:val="22"/>
              </w:rPr>
              <w:t xml:space="preserve"> all of the information in this application is accurate and complete and that the application is made on behalf of the organization named on </w:t>
            </w:r>
            <w:r w:rsidR="00D2235D" w:rsidRPr="00FF00FA">
              <w:rPr>
                <w:rFonts w:cs="Arial"/>
                <w:bCs/>
                <w:color w:val="000000"/>
                <w:sz w:val="22"/>
                <w:szCs w:val="22"/>
              </w:rPr>
              <w:t xml:space="preserve">Page </w:t>
            </w:r>
            <w:r w:rsidR="00032C84" w:rsidRPr="00FF00FA">
              <w:rPr>
                <w:rFonts w:cs="Arial"/>
                <w:bCs/>
                <w:color w:val="000000"/>
                <w:sz w:val="22"/>
                <w:szCs w:val="22"/>
              </w:rPr>
              <w:t>4</w:t>
            </w:r>
            <w:r w:rsidRPr="00FF00FA">
              <w:rPr>
                <w:rFonts w:cs="Arial"/>
                <w:bCs/>
                <w:color w:val="000000"/>
                <w:sz w:val="22"/>
                <w:szCs w:val="22"/>
              </w:rPr>
              <w:t xml:space="preserve"> with its full knowledge and consents</w:t>
            </w:r>
            <w:r w:rsidRPr="00FF00FA">
              <w:rPr>
                <w:rFonts w:cs="Arial"/>
                <w:color w:val="000000"/>
                <w:sz w:val="22"/>
                <w:szCs w:val="22"/>
              </w:rPr>
              <w:t xml:space="preserve"> and </w:t>
            </w:r>
            <w:r w:rsidRPr="00FF00FA">
              <w:rPr>
                <w:rFonts w:cs="Arial"/>
                <w:bCs/>
                <w:color w:val="000000"/>
                <w:sz w:val="22"/>
                <w:szCs w:val="22"/>
              </w:rPr>
              <w:t>complies</w:t>
            </w:r>
            <w:r w:rsidRPr="00FF00FA">
              <w:rPr>
                <w:rFonts w:cs="Arial"/>
                <w:b/>
                <w:bCs/>
                <w:color w:val="000000"/>
                <w:sz w:val="22"/>
                <w:szCs w:val="22"/>
              </w:rPr>
              <w:t xml:space="preserve"> with the requirements and conditions set out in the Family and Community Support Services Act and Regulation.</w:t>
            </w:r>
          </w:p>
          <w:p w14:paraId="0CFD4054" w14:textId="77777777" w:rsidR="009935D8" w:rsidRPr="00FF00FA" w:rsidRDefault="009935D8" w:rsidP="00AC7084">
            <w:pPr>
              <w:pStyle w:val="MediumGrid1-Accent21"/>
              <w:rPr>
                <w:rFonts w:cs="Arial"/>
                <w:bCs/>
                <w:color w:val="000000"/>
                <w:sz w:val="22"/>
                <w:szCs w:val="22"/>
              </w:rPr>
            </w:pPr>
            <w:r w:rsidRPr="00FF00FA">
              <w:rPr>
                <w:rFonts w:cs="Arial"/>
                <w:b/>
                <w:bCs/>
                <w:color w:val="000000"/>
                <w:sz w:val="22"/>
                <w:szCs w:val="22"/>
              </w:rPr>
              <w:t>(</w:t>
            </w:r>
            <w:hyperlink r:id="rId28" w:history="1">
              <w:r w:rsidRPr="00FF00FA">
                <w:rPr>
                  <w:rStyle w:val="Hyperlink"/>
                  <w:rFonts w:cs="Arial"/>
                  <w:b/>
                  <w:bCs/>
                  <w:color w:val="000000"/>
                  <w:sz w:val="22"/>
                  <w:szCs w:val="22"/>
                </w:rPr>
                <w:t>http://humanservices.alberta.ca/family-community/14876.html</w:t>
              </w:r>
            </w:hyperlink>
            <w:r w:rsidRPr="00FF00FA">
              <w:rPr>
                <w:rFonts w:cs="Arial"/>
                <w:b/>
                <w:bCs/>
                <w:color w:val="000000"/>
                <w:sz w:val="22"/>
                <w:szCs w:val="22"/>
              </w:rPr>
              <w:t>)</w:t>
            </w:r>
            <w:r w:rsidRPr="00FF00FA">
              <w:rPr>
                <w:rFonts w:cs="Arial"/>
                <w:bCs/>
                <w:color w:val="000000"/>
                <w:sz w:val="22"/>
                <w:szCs w:val="22"/>
              </w:rPr>
              <w:t>:</w:t>
            </w:r>
          </w:p>
          <w:p w14:paraId="6A998318" w14:textId="77777777" w:rsidR="009935D8" w:rsidRPr="00FF00FA" w:rsidRDefault="009935D8" w:rsidP="00AC7084">
            <w:pPr>
              <w:pStyle w:val="MediumGrid1-Accent21"/>
              <w:rPr>
                <w:rFonts w:cs="Arial"/>
                <w:bCs/>
                <w:color w:val="000000"/>
                <w:sz w:val="22"/>
                <w:szCs w:val="22"/>
              </w:rPr>
            </w:pPr>
          </w:p>
          <w:p w14:paraId="1E4732D8" w14:textId="77777777" w:rsidR="009935D8" w:rsidRPr="00FF00FA" w:rsidRDefault="009935D8" w:rsidP="00AC7084">
            <w:pPr>
              <w:pStyle w:val="MediumGrid1-Accent21"/>
              <w:rPr>
                <w:rFonts w:cs="Arial"/>
                <w:bCs/>
                <w:color w:val="000000"/>
                <w:sz w:val="22"/>
                <w:szCs w:val="22"/>
              </w:rPr>
            </w:pPr>
            <w:r w:rsidRPr="00FF00FA">
              <w:rPr>
                <w:rFonts w:cs="Arial"/>
                <w:b/>
                <w:bCs/>
                <w:color w:val="000000"/>
                <w:sz w:val="22"/>
                <w:szCs w:val="22"/>
              </w:rPr>
              <w:t>I acknowledge that</w:t>
            </w:r>
            <w:r w:rsidRPr="00FF00FA">
              <w:rPr>
                <w:rFonts w:cs="Arial"/>
                <w:bCs/>
                <w:color w:val="000000"/>
                <w:sz w:val="22"/>
                <w:szCs w:val="22"/>
              </w:rPr>
              <w:t xml:space="preserve"> should this application be approved, I will be required to enter into a funding agreement which will outline the terms and conditions.</w:t>
            </w:r>
          </w:p>
          <w:p w14:paraId="1B25C31F" w14:textId="77777777" w:rsidR="009935D8" w:rsidRPr="00FF00FA" w:rsidRDefault="009935D8" w:rsidP="005313E9">
            <w:pPr>
              <w:pStyle w:val="MediumGrid1-Accent21"/>
              <w:ind w:left="0"/>
              <w:rPr>
                <w:rFonts w:cs="Arial"/>
                <w:bCs/>
                <w:color w:val="000000"/>
                <w:sz w:val="22"/>
                <w:szCs w:val="22"/>
              </w:rPr>
            </w:pPr>
          </w:p>
          <w:p w14:paraId="12BB31C3" w14:textId="77777777" w:rsidR="009935D8" w:rsidRPr="00FF00FA" w:rsidRDefault="00E34B6C" w:rsidP="00996DE6">
            <w:pPr>
              <w:pStyle w:val="MediumGrid1-Accent21"/>
              <w:tabs>
                <w:tab w:val="left" w:pos="4662"/>
                <w:tab w:val="left" w:pos="8622"/>
              </w:tabs>
              <w:rPr>
                <w:rFonts w:cs="Arial"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cs="Arial"/>
                  <w:bCs/>
                  <w:color w:val="000000"/>
                  <w:sz w:val="22"/>
                  <w:szCs w:val="22"/>
                </w:rPr>
                <w:id w:val="1363709231"/>
                <w:placeholder>
                  <w:docPart w:val="DefaultPlaceholder_1082065158"/>
                </w:placeholder>
              </w:sdtPr>
              <w:sdtEndPr/>
              <w:sdtContent>
                <w:r w:rsidR="009935D8" w:rsidRPr="00FF00FA">
                  <w:rPr>
                    <w:rFonts w:cs="Arial"/>
                    <w:bCs/>
                    <w:color w:val="000000"/>
                    <w:sz w:val="22"/>
                    <w:szCs w:val="22"/>
                  </w:rPr>
                  <w:t>_________________</w:t>
                </w:r>
                <w:r w:rsidR="00996DE6">
                  <w:rPr>
                    <w:rFonts w:cs="Arial"/>
                    <w:bCs/>
                    <w:color w:val="000000"/>
                    <w:sz w:val="22"/>
                    <w:szCs w:val="22"/>
                  </w:rPr>
                  <w:t>________</w:t>
                </w:r>
              </w:sdtContent>
            </w:sdt>
            <w:r w:rsidR="009935D8" w:rsidRPr="00FF00FA">
              <w:rPr>
                <w:rFonts w:cs="Arial"/>
                <w:bCs/>
                <w:color w:val="000000"/>
                <w:sz w:val="22"/>
                <w:szCs w:val="22"/>
              </w:rPr>
              <w:tab/>
              <w:t>_______________________</w:t>
            </w:r>
            <w:r w:rsidR="00996DE6">
              <w:rPr>
                <w:rFonts w:cs="Arial"/>
                <w:bCs/>
                <w:color w:val="000000"/>
                <w:sz w:val="22"/>
                <w:szCs w:val="22"/>
              </w:rPr>
              <w:t>__</w:t>
            </w:r>
            <w:r w:rsidR="009935D8" w:rsidRPr="00FF00FA">
              <w:rPr>
                <w:rFonts w:cs="Arial"/>
                <w:bCs/>
                <w:color w:val="000000"/>
                <w:sz w:val="22"/>
                <w:szCs w:val="22"/>
              </w:rPr>
              <w:tab/>
            </w:r>
            <w:sdt>
              <w:sdtPr>
                <w:rPr>
                  <w:rFonts w:cs="Arial"/>
                  <w:bCs/>
                  <w:color w:val="000000"/>
                  <w:sz w:val="22"/>
                  <w:szCs w:val="22"/>
                </w:rPr>
                <w:id w:val="345450355"/>
                <w:date>
                  <w:dateFormat w:val="MMMM d, 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9935D8" w:rsidRPr="00FF00FA">
                  <w:rPr>
                    <w:rFonts w:cs="Arial"/>
                    <w:bCs/>
                    <w:color w:val="000000"/>
                    <w:sz w:val="22"/>
                    <w:szCs w:val="22"/>
                  </w:rPr>
                  <w:t>____________________</w:t>
                </w:r>
                <w:r w:rsidR="00996DE6">
                  <w:rPr>
                    <w:rFonts w:cs="Arial"/>
                    <w:bCs/>
                    <w:color w:val="000000"/>
                    <w:sz w:val="22"/>
                    <w:szCs w:val="22"/>
                  </w:rPr>
                  <w:t>_____</w:t>
                </w:r>
              </w:sdtContent>
            </w:sdt>
          </w:p>
          <w:p w14:paraId="747FE906" w14:textId="77777777" w:rsidR="00050E69" w:rsidRDefault="009935D8" w:rsidP="00050E69">
            <w:pPr>
              <w:pStyle w:val="MediumGrid1-Accent21"/>
              <w:tabs>
                <w:tab w:val="left" w:pos="4662"/>
                <w:tab w:val="left" w:pos="8622"/>
              </w:tabs>
              <w:rPr>
                <w:rFonts w:cs="Arial"/>
                <w:bCs/>
                <w:color w:val="000000"/>
                <w:sz w:val="22"/>
                <w:szCs w:val="22"/>
              </w:rPr>
            </w:pPr>
            <w:r w:rsidRPr="00FF00FA">
              <w:rPr>
                <w:rFonts w:cs="Arial"/>
                <w:bCs/>
                <w:color w:val="000000"/>
                <w:sz w:val="22"/>
                <w:szCs w:val="22"/>
              </w:rPr>
              <w:t>Print Name</w:t>
            </w:r>
            <w:r w:rsidRPr="00FF00FA">
              <w:rPr>
                <w:rFonts w:cs="Arial"/>
                <w:bCs/>
                <w:color w:val="000000"/>
                <w:sz w:val="22"/>
                <w:szCs w:val="22"/>
              </w:rPr>
              <w:tab/>
              <w:t>Authorized Signature</w:t>
            </w:r>
            <w:r w:rsidRPr="00FF00FA">
              <w:rPr>
                <w:rFonts w:cs="Arial"/>
                <w:bCs/>
                <w:color w:val="000000"/>
                <w:sz w:val="22"/>
                <w:szCs w:val="22"/>
              </w:rPr>
              <w:tab/>
            </w:r>
            <w:r w:rsidRPr="00FF00FA">
              <w:rPr>
                <w:rFonts w:cs="Arial"/>
                <w:bCs/>
                <w:color w:val="000000"/>
                <w:sz w:val="22"/>
                <w:szCs w:val="22"/>
              </w:rPr>
              <w:tab/>
              <w:t>Dat</w:t>
            </w:r>
            <w:r w:rsidR="005313E9">
              <w:rPr>
                <w:rFonts w:cs="Arial"/>
                <w:bCs/>
                <w:color w:val="000000"/>
                <w:sz w:val="22"/>
                <w:szCs w:val="22"/>
              </w:rPr>
              <w:t>e</w:t>
            </w:r>
          </w:p>
          <w:p w14:paraId="3E06DD0A" w14:textId="77777777" w:rsidR="005313E9" w:rsidRDefault="005313E9" w:rsidP="00050E69">
            <w:pPr>
              <w:pStyle w:val="MediumGrid1-Accent21"/>
              <w:tabs>
                <w:tab w:val="left" w:pos="4662"/>
                <w:tab w:val="left" w:pos="8622"/>
              </w:tabs>
              <w:rPr>
                <w:rFonts w:cs="Arial"/>
                <w:bCs/>
                <w:color w:val="000000"/>
                <w:sz w:val="22"/>
                <w:szCs w:val="22"/>
              </w:rPr>
            </w:pPr>
          </w:p>
          <w:p w14:paraId="2C9C50C6" w14:textId="77777777" w:rsidR="005313E9" w:rsidRPr="00B50C54" w:rsidRDefault="005313E9" w:rsidP="005313E9">
            <w:pPr>
              <w:pStyle w:val="BodyTextIndent"/>
              <w:spacing w:after="0"/>
              <w:ind w:left="702"/>
              <w:rPr>
                <w:rFonts w:cs="Arial"/>
                <w:b/>
                <w:bCs/>
                <w:color w:val="000000"/>
                <w:sz w:val="20"/>
              </w:rPr>
            </w:pPr>
            <w:r w:rsidRPr="00B50C54">
              <w:rPr>
                <w:rFonts w:cs="Arial"/>
                <w:color w:val="000000"/>
                <w:sz w:val="20"/>
              </w:rPr>
              <w:t xml:space="preserve">By Mail:    </w:t>
            </w:r>
          </w:p>
          <w:p w14:paraId="06B37451" w14:textId="75FA5F19" w:rsidR="005313E9" w:rsidRDefault="005313E9" w:rsidP="005313E9">
            <w:pPr>
              <w:pStyle w:val="BodyTextIndent"/>
              <w:spacing w:after="0"/>
              <w:ind w:left="702"/>
              <w:rPr>
                <w:rFonts w:cs="Arial"/>
                <w:b/>
                <w:bCs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 xml:space="preserve">Pincher Creek and District FCSS                                                     </w:t>
            </w:r>
            <w:r w:rsidRPr="00713915">
              <w:rPr>
                <w:rFonts w:cs="Arial"/>
                <w:b/>
                <w:bCs/>
                <w:color w:val="000000"/>
                <w:sz w:val="20"/>
              </w:rPr>
              <w:t>For questions please contact David Green, FCSS Directo</w:t>
            </w:r>
            <w:r>
              <w:rPr>
                <w:rFonts w:cs="Arial"/>
                <w:b/>
                <w:bCs/>
                <w:color w:val="000000"/>
                <w:sz w:val="20"/>
              </w:rPr>
              <w:t>r</w:t>
            </w:r>
          </w:p>
          <w:p w14:paraId="71C76F05" w14:textId="0277CE77" w:rsidR="005313E9" w:rsidRDefault="005313E9" w:rsidP="005313E9">
            <w:pPr>
              <w:pStyle w:val="BodyTextIndent"/>
              <w:spacing w:after="0"/>
              <w:ind w:left="702"/>
              <w:rPr>
                <w:rFonts w:cs="Arial"/>
                <w:b/>
                <w:bCs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Box 2841, Pincher Creek, AB    T0K 1W0                                        Phone:   403-627-3156   email:    fcss@pinchercreek.ca</w:t>
            </w:r>
          </w:p>
          <w:p w14:paraId="3270D3D7" w14:textId="78C9D398" w:rsidR="005313E9" w:rsidRPr="005313E9" w:rsidRDefault="005313E9" w:rsidP="005313E9">
            <w:pPr>
              <w:pStyle w:val="BodyTextIndent"/>
              <w:spacing w:after="0"/>
              <w:ind w:left="702"/>
              <w:rPr>
                <w:rFonts w:cs="Arial"/>
                <w:b/>
                <w:bCs/>
                <w:color w:val="000000"/>
                <w:sz w:val="20"/>
              </w:rPr>
            </w:pPr>
          </w:p>
        </w:tc>
      </w:tr>
      <w:tr w:rsidR="005313E9" w:rsidRPr="002B1054" w14:paraId="34695714" w14:textId="77777777" w:rsidTr="00FD5406">
        <w:trPr>
          <w:trHeight w:val="80"/>
        </w:trPr>
        <w:tc>
          <w:tcPr>
            <w:tcW w:w="7065" w:type="dxa"/>
            <w:tcBorders>
              <w:top w:val="nil"/>
              <w:right w:val="nil"/>
            </w:tcBorders>
            <w:shd w:val="clear" w:color="auto" w:fill="auto"/>
          </w:tcPr>
          <w:p w14:paraId="5DE2E09D" w14:textId="77777777" w:rsidR="005313E9" w:rsidRDefault="005313E9" w:rsidP="00713915">
            <w:pPr>
              <w:pStyle w:val="BodyTextIndent"/>
              <w:spacing w:after="0"/>
              <w:ind w:left="702"/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7155" w:type="dxa"/>
            <w:tcBorders>
              <w:top w:val="nil"/>
              <w:left w:val="nil"/>
            </w:tcBorders>
            <w:shd w:val="clear" w:color="auto" w:fill="auto"/>
          </w:tcPr>
          <w:p w14:paraId="63CFC299" w14:textId="77777777" w:rsidR="005313E9" w:rsidRPr="00713915" w:rsidRDefault="005313E9" w:rsidP="005313E9">
            <w:pPr>
              <w:pStyle w:val="BodyTextIndent"/>
              <w:spacing w:after="0"/>
              <w:ind w:left="0"/>
              <w:rPr>
                <w:rFonts w:cs="Arial"/>
                <w:b/>
                <w:bCs/>
                <w:color w:val="000000"/>
                <w:sz w:val="20"/>
              </w:rPr>
            </w:pPr>
          </w:p>
        </w:tc>
      </w:tr>
    </w:tbl>
    <w:p w14:paraId="407E2B7B" w14:textId="77777777" w:rsidR="00877029" w:rsidRDefault="00877029" w:rsidP="00594B30">
      <w:pPr>
        <w:tabs>
          <w:tab w:val="left" w:pos="-1200"/>
          <w:tab w:val="left" w:pos="-720"/>
          <w:tab w:val="left" w:pos="0"/>
          <w:tab w:val="left" w:pos="240"/>
          <w:tab w:val="left" w:pos="600"/>
          <w:tab w:val="left" w:pos="2160"/>
        </w:tabs>
        <w:spacing w:after="58"/>
        <w:rPr>
          <w:rFonts w:cs="Arial"/>
          <w:b/>
          <w:bCs/>
          <w:color w:val="000000"/>
          <w:sz w:val="22"/>
        </w:rPr>
      </w:pPr>
    </w:p>
    <w:sectPr w:rsidR="00877029" w:rsidSect="00EA1EC6">
      <w:type w:val="continuous"/>
      <w:pgSz w:w="15840" w:h="12240" w:orient="landscape" w:code="1"/>
      <w:pgMar w:top="720" w:right="720" w:bottom="720" w:left="720" w:header="540" w:footer="331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65E7CE" w14:textId="77777777" w:rsidR="005B2BBD" w:rsidRDefault="005B2BBD">
      <w:r>
        <w:separator/>
      </w:r>
    </w:p>
  </w:endnote>
  <w:endnote w:type="continuationSeparator" w:id="0">
    <w:p w14:paraId="4E808092" w14:textId="77777777" w:rsidR="005B2BBD" w:rsidRDefault="005B2B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utura Md BT">
    <w:altName w:val="Segoe UI Semibold"/>
    <w:charset w:val="00"/>
    <w:family w:val="swiss"/>
    <w:pitch w:val="variable"/>
    <w:sig w:usb0="00000001" w:usb1="00000000" w:usb2="00000000" w:usb3="00000000" w:csb0="0000001B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877302" w14:textId="02D3A15C" w:rsidR="005B2BBD" w:rsidRPr="00EC3A80" w:rsidRDefault="005B2BBD" w:rsidP="002759CB">
    <w:pPr>
      <w:pStyle w:val="Footer"/>
      <w:tabs>
        <w:tab w:val="clear" w:pos="4320"/>
        <w:tab w:val="clear" w:pos="8640"/>
        <w:tab w:val="right" w:pos="14220"/>
      </w:tabs>
      <w:rPr>
        <w:sz w:val="22"/>
        <w:szCs w:val="22"/>
      </w:rPr>
    </w:pPr>
    <w:r>
      <w:rPr>
        <w:sz w:val="22"/>
        <w:szCs w:val="22"/>
      </w:rPr>
      <w:t xml:space="preserve">Page </w:t>
    </w:r>
    <w:r w:rsidRPr="00EC3A80">
      <w:rPr>
        <w:sz w:val="22"/>
        <w:szCs w:val="22"/>
      </w:rPr>
      <w:fldChar w:fldCharType="begin"/>
    </w:r>
    <w:r w:rsidRPr="00EC3A80">
      <w:rPr>
        <w:sz w:val="22"/>
        <w:szCs w:val="22"/>
      </w:rPr>
      <w:instrText xml:space="preserve"> PAGE   \* MERGEFORMAT </w:instrText>
    </w:r>
    <w:r w:rsidRPr="00EC3A80">
      <w:rPr>
        <w:sz w:val="22"/>
        <w:szCs w:val="22"/>
      </w:rPr>
      <w:fldChar w:fldCharType="separate"/>
    </w:r>
    <w:r w:rsidR="00E34B6C">
      <w:rPr>
        <w:noProof/>
        <w:sz w:val="22"/>
        <w:szCs w:val="22"/>
      </w:rPr>
      <w:t>3</w:t>
    </w:r>
    <w:r w:rsidRPr="00EC3A80">
      <w:rPr>
        <w:noProof/>
        <w:sz w:val="22"/>
        <w:szCs w:val="22"/>
      </w:rPr>
      <w:fldChar w:fldCharType="end"/>
    </w:r>
    <w:r>
      <w:rPr>
        <w:noProof/>
        <w:sz w:val="22"/>
        <w:szCs w:val="22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16872D" w14:textId="3D5AE7DE" w:rsidR="005B2BBD" w:rsidRPr="00C65325" w:rsidRDefault="005B2BBD" w:rsidP="002759CB">
    <w:pPr>
      <w:pStyle w:val="Footer"/>
      <w:tabs>
        <w:tab w:val="clear" w:pos="4320"/>
        <w:tab w:val="clear" w:pos="8640"/>
        <w:tab w:val="right" w:pos="10800"/>
        <w:tab w:val="right" w:pos="13680"/>
      </w:tabs>
      <w:rPr>
        <w:sz w:val="18"/>
        <w:szCs w:val="18"/>
      </w:rPr>
    </w:pPr>
    <w:r>
      <w:rPr>
        <w:sz w:val="22"/>
        <w:szCs w:val="22"/>
      </w:rPr>
      <w:t xml:space="preserve">Page </w:t>
    </w:r>
    <w:r w:rsidRPr="00EC3A80">
      <w:rPr>
        <w:sz w:val="22"/>
        <w:szCs w:val="22"/>
      </w:rPr>
      <w:fldChar w:fldCharType="begin"/>
    </w:r>
    <w:r w:rsidRPr="00EC3A80">
      <w:rPr>
        <w:sz w:val="22"/>
        <w:szCs w:val="22"/>
      </w:rPr>
      <w:instrText xml:space="preserve"> PAGE   \* MERGEFORMAT </w:instrText>
    </w:r>
    <w:r w:rsidRPr="00EC3A80">
      <w:rPr>
        <w:sz w:val="22"/>
        <w:szCs w:val="22"/>
      </w:rPr>
      <w:fldChar w:fldCharType="separate"/>
    </w:r>
    <w:r w:rsidR="00E34B6C">
      <w:rPr>
        <w:noProof/>
        <w:sz w:val="22"/>
        <w:szCs w:val="22"/>
      </w:rPr>
      <w:t>5</w:t>
    </w:r>
    <w:r w:rsidRPr="00EC3A80">
      <w:rPr>
        <w:noProof/>
        <w:sz w:val="22"/>
        <w:szCs w:val="22"/>
      </w:rPr>
      <w:fldChar w:fldCharType="end"/>
    </w:r>
    <w:r>
      <w:rPr>
        <w:noProof/>
        <w:sz w:val="22"/>
        <w:szCs w:val="22"/>
      </w:rPr>
      <w:tab/>
    </w:r>
    <w:r>
      <w:rPr>
        <w:noProof/>
        <w:sz w:val="22"/>
        <w:szCs w:val="22"/>
      </w:rPr>
      <w:tab/>
    </w:r>
  </w:p>
  <w:p w14:paraId="5F4C965F" w14:textId="77777777" w:rsidR="005B2BBD" w:rsidRPr="00C65325" w:rsidRDefault="005B2BBD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F9D07E" w14:textId="77777777" w:rsidR="005B2BBD" w:rsidRDefault="005B2BBD">
      <w:r>
        <w:separator/>
      </w:r>
    </w:p>
  </w:footnote>
  <w:footnote w:type="continuationSeparator" w:id="0">
    <w:p w14:paraId="26070AFC" w14:textId="77777777" w:rsidR="005B2BBD" w:rsidRDefault="005B2B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C9849B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F48BAB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70C225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E86E4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3037D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F4C27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346061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4B6B84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8589E8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776C4B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37EDF"/>
    <w:multiLevelType w:val="hybridMultilevel"/>
    <w:tmpl w:val="003C3E30"/>
    <w:lvl w:ilvl="0" w:tplc="96804928">
      <w:start w:val="3"/>
      <w:numFmt w:val="lowerRoman"/>
      <w:lvlText w:val="%1)"/>
      <w:lvlJc w:val="left"/>
      <w:pPr>
        <w:ind w:left="1146" w:hanging="720"/>
      </w:pPr>
      <w:rPr>
        <w:rFonts w:ascii="Arial" w:hAnsi="Arial" w:cs="Arial" w:hint="default"/>
        <w:i/>
        <w:sz w:val="21"/>
      </w:rPr>
    </w:lvl>
    <w:lvl w:ilvl="1" w:tplc="10090019" w:tentative="1">
      <w:start w:val="1"/>
      <w:numFmt w:val="lowerLetter"/>
      <w:lvlText w:val="%2."/>
      <w:lvlJc w:val="left"/>
      <w:pPr>
        <w:ind w:left="1506" w:hanging="360"/>
      </w:pPr>
    </w:lvl>
    <w:lvl w:ilvl="2" w:tplc="1009001B" w:tentative="1">
      <w:start w:val="1"/>
      <w:numFmt w:val="lowerRoman"/>
      <w:lvlText w:val="%3."/>
      <w:lvlJc w:val="right"/>
      <w:pPr>
        <w:ind w:left="2226" w:hanging="180"/>
      </w:pPr>
    </w:lvl>
    <w:lvl w:ilvl="3" w:tplc="1009000F" w:tentative="1">
      <w:start w:val="1"/>
      <w:numFmt w:val="decimal"/>
      <w:lvlText w:val="%4."/>
      <w:lvlJc w:val="left"/>
      <w:pPr>
        <w:ind w:left="2946" w:hanging="360"/>
      </w:pPr>
    </w:lvl>
    <w:lvl w:ilvl="4" w:tplc="10090019" w:tentative="1">
      <w:start w:val="1"/>
      <w:numFmt w:val="lowerLetter"/>
      <w:lvlText w:val="%5."/>
      <w:lvlJc w:val="left"/>
      <w:pPr>
        <w:ind w:left="3666" w:hanging="360"/>
      </w:pPr>
    </w:lvl>
    <w:lvl w:ilvl="5" w:tplc="1009001B" w:tentative="1">
      <w:start w:val="1"/>
      <w:numFmt w:val="lowerRoman"/>
      <w:lvlText w:val="%6."/>
      <w:lvlJc w:val="right"/>
      <w:pPr>
        <w:ind w:left="4386" w:hanging="180"/>
      </w:pPr>
    </w:lvl>
    <w:lvl w:ilvl="6" w:tplc="1009000F" w:tentative="1">
      <w:start w:val="1"/>
      <w:numFmt w:val="decimal"/>
      <w:lvlText w:val="%7."/>
      <w:lvlJc w:val="left"/>
      <w:pPr>
        <w:ind w:left="5106" w:hanging="360"/>
      </w:pPr>
    </w:lvl>
    <w:lvl w:ilvl="7" w:tplc="10090019" w:tentative="1">
      <w:start w:val="1"/>
      <w:numFmt w:val="lowerLetter"/>
      <w:lvlText w:val="%8."/>
      <w:lvlJc w:val="left"/>
      <w:pPr>
        <w:ind w:left="5826" w:hanging="360"/>
      </w:pPr>
    </w:lvl>
    <w:lvl w:ilvl="8" w:tplc="1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0C985214"/>
    <w:multiLevelType w:val="hybridMultilevel"/>
    <w:tmpl w:val="56D82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5A3EDC"/>
    <w:multiLevelType w:val="hybridMultilevel"/>
    <w:tmpl w:val="7E22744E"/>
    <w:lvl w:ilvl="0" w:tplc="0409000F">
      <w:start w:val="1"/>
      <w:numFmt w:val="decimal"/>
      <w:lvlText w:val="%1."/>
      <w:lvlJc w:val="left"/>
      <w:pPr>
        <w:tabs>
          <w:tab w:val="num" w:pos="792"/>
        </w:tabs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12"/>
        </w:tabs>
        <w:ind w:left="1512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232"/>
        </w:tabs>
        <w:ind w:left="2232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952"/>
        </w:tabs>
        <w:ind w:left="2952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72"/>
        </w:tabs>
        <w:ind w:left="3672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92"/>
        </w:tabs>
        <w:ind w:left="4392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112"/>
        </w:tabs>
        <w:ind w:left="5112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832"/>
        </w:tabs>
        <w:ind w:left="5832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552"/>
        </w:tabs>
        <w:ind w:left="6552" w:hanging="180"/>
      </w:pPr>
      <w:rPr>
        <w:rFonts w:cs="Times New Roman"/>
      </w:rPr>
    </w:lvl>
  </w:abstractNum>
  <w:abstractNum w:abstractNumId="13" w15:restartNumberingAfterBreak="0">
    <w:nsid w:val="54F7522A"/>
    <w:multiLevelType w:val="hybridMultilevel"/>
    <w:tmpl w:val="3E2A325C"/>
    <w:lvl w:ilvl="0" w:tplc="3898A2B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0B304C"/>
    <w:multiLevelType w:val="singleLevel"/>
    <w:tmpl w:val="04766788"/>
    <w:lvl w:ilvl="0">
      <w:start w:val="1"/>
      <w:numFmt w:val="lowerLetter"/>
      <w:lvlText w:val="%1)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num w:numId="1">
    <w:abstractNumId w:val="12"/>
  </w:num>
  <w:num w:numId="2">
    <w:abstractNumId w:val="14"/>
  </w:num>
  <w:num w:numId="3">
    <w:abstractNumId w:val="10"/>
  </w:num>
  <w:num w:numId="4">
    <w:abstractNumId w:val="13"/>
  </w:num>
  <w:num w:numId="5">
    <w:abstractNumId w:val="11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60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sDA2NTM1MzQzNzJQ0lEKTi0uzszPAykwrAUAgC274iwAAAA="/>
  </w:docVars>
  <w:rsids>
    <w:rsidRoot w:val="00B43DF3"/>
    <w:rsid w:val="00010389"/>
    <w:rsid w:val="000152F3"/>
    <w:rsid w:val="000152FA"/>
    <w:rsid w:val="00026345"/>
    <w:rsid w:val="000265A4"/>
    <w:rsid w:val="000315D7"/>
    <w:rsid w:val="00032C84"/>
    <w:rsid w:val="00033088"/>
    <w:rsid w:val="000339BA"/>
    <w:rsid w:val="00050E69"/>
    <w:rsid w:val="000519D3"/>
    <w:rsid w:val="0005345C"/>
    <w:rsid w:val="0005475E"/>
    <w:rsid w:val="00062990"/>
    <w:rsid w:val="00064B80"/>
    <w:rsid w:val="000700D5"/>
    <w:rsid w:val="000707DE"/>
    <w:rsid w:val="000725FB"/>
    <w:rsid w:val="00072974"/>
    <w:rsid w:val="00072EFC"/>
    <w:rsid w:val="000868EF"/>
    <w:rsid w:val="00091AF0"/>
    <w:rsid w:val="0009697A"/>
    <w:rsid w:val="000A18B8"/>
    <w:rsid w:val="000A1E30"/>
    <w:rsid w:val="000A25C4"/>
    <w:rsid w:val="000A3E18"/>
    <w:rsid w:val="000B14A4"/>
    <w:rsid w:val="000B6144"/>
    <w:rsid w:val="000B6AE7"/>
    <w:rsid w:val="000C74E6"/>
    <w:rsid w:val="000D4B86"/>
    <w:rsid w:val="000D4D6F"/>
    <w:rsid w:val="000D697E"/>
    <w:rsid w:val="000D6A83"/>
    <w:rsid w:val="000E0F57"/>
    <w:rsid w:val="000E3DF7"/>
    <w:rsid w:val="000E5323"/>
    <w:rsid w:val="000F1E9E"/>
    <w:rsid w:val="000F5972"/>
    <w:rsid w:val="000F681F"/>
    <w:rsid w:val="00102E01"/>
    <w:rsid w:val="00103EC2"/>
    <w:rsid w:val="001071F7"/>
    <w:rsid w:val="00111F9D"/>
    <w:rsid w:val="0011608B"/>
    <w:rsid w:val="00137C22"/>
    <w:rsid w:val="00151F43"/>
    <w:rsid w:val="00155572"/>
    <w:rsid w:val="00176719"/>
    <w:rsid w:val="0018003E"/>
    <w:rsid w:val="00181FBE"/>
    <w:rsid w:val="00187FF4"/>
    <w:rsid w:val="00191271"/>
    <w:rsid w:val="00194301"/>
    <w:rsid w:val="001A09CC"/>
    <w:rsid w:val="001A0F03"/>
    <w:rsid w:val="001A367F"/>
    <w:rsid w:val="001B036E"/>
    <w:rsid w:val="001C0CCB"/>
    <w:rsid w:val="001C4B2C"/>
    <w:rsid w:val="001C7891"/>
    <w:rsid w:val="001D2E85"/>
    <w:rsid w:val="001D30CD"/>
    <w:rsid w:val="001D4D08"/>
    <w:rsid w:val="001E357F"/>
    <w:rsid w:val="001E3CC9"/>
    <w:rsid w:val="001E6F94"/>
    <w:rsid w:val="001F107A"/>
    <w:rsid w:val="00203C14"/>
    <w:rsid w:val="00205DB2"/>
    <w:rsid w:val="00207B2C"/>
    <w:rsid w:val="002110AE"/>
    <w:rsid w:val="0021554A"/>
    <w:rsid w:val="00215E18"/>
    <w:rsid w:val="00217154"/>
    <w:rsid w:val="0022544D"/>
    <w:rsid w:val="00226524"/>
    <w:rsid w:val="00233FFE"/>
    <w:rsid w:val="002379D0"/>
    <w:rsid w:val="0024045E"/>
    <w:rsid w:val="0025252B"/>
    <w:rsid w:val="00254C9D"/>
    <w:rsid w:val="00255D81"/>
    <w:rsid w:val="00257FBB"/>
    <w:rsid w:val="0026224D"/>
    <w:rsid w:val="00266FD2"/>
    <w:rsid w:val="0027275E"/>
    <w:rsid w:val="00273610"/>
    <w:rsid w:val="00274567"/>
    <w:rsid w:val="002759CB"/>
    <w:rsid w:val="00285D21"/>
    <w:rsid w:val="00295030"/>
    <w:rsid w:val="00295A3E"/>
    <w:rsid w:val="002A1E8F"/>
    <w:rsid w:val="002A7DAF"/>
    <w:rsid w:val="002A7F16"/>
    <w:rsid w:val="002B0EB4"/>
    <w:rsid w:val="002B2099"/>
    <w:rsid w:val="002B2103"/>
    <w:rsid w:val="002B218D"/>
    <w:rsid w:val="002C2086"/>
    <w:rsid w:val="002C5FC5"/>
    <w:rsid w:val="002D4859"/>
    <w:rsid w:val="002D7987"/>
    <w:rsid w:val="002E0D51"/>
    <w:rsid w:val="002E234C"/>
    <w:rsid w:val="002E52D8"/>
    <w:rsid w:val="002F29C6"/>
    <w:rsid w:val="002F3C95"/>
    <w:rsid w:val="00302049"/>
    <w:rsid w:val="0030351D"/>
    <w:rsid w:val="003075DB"/>
    <w:rsid w:val="00311864"/>
    <w:rsid w:val="00314FA1"/>
    <w:rsid w:val="00334FEA"/>
    <w:rsid w:val="00352CE2"/>
    <w:rsid w:val="003634A7"/>
    <w:rsid w:val="00364070"/>
    <w:rsid w:val="00365676"/>
    <w:rsid w:val="003668D4"/>
    <w:rsid w:val="0036773D"/>
    <w:rsid w:val="00373F77"/>
    <w:rsid w:val="003751BA"/>
    <w:rsid w:val="003751C4"/>
    <w:rsid w:val="0037697C"/>
    <w:rsid w:val="0038241A"/>
    <w:rsid w:val="003B4E81"/>
    <w:rsid w:val="003B60DF"/>
    <w:rsid w:val="003B626A"/>
    <w:rsid w:val="003C2913"/>
    <w:rsid w:val="003C71A8"/>
    <w:rsid w:val="003C7781"/>
    <w:rsid w:val="003D4A55"/>
    <w:rsid w:val="003E29B7"/>
    <w:rsid w:val="003E6009"/>
    <w:rsid w:val="003F56CB"/>
    <w:rsid w:val="00400FB0"/>
    <w:rsid w:val="00403CA5"/>
    <w:rsid w:val="00410F01"/>
    <w:rsid w:val="00411C98"/>
    <w:rsid w:val="00425B5F"/>
    <w:rsid w:val="004319C4"/>
    <w:rsid w:val="00432967"/>
    <w:rsid w:val="00436118"/>
    <w:rsid w:val="00444202"/>
    <w:rsid w:val="00446E33"/>
    <w:rsid w:val="0044746D"/>
    <w:rsid w:val="00463AD7"/>
    <w:rsid w:val="00464167"/>
    <w:rsid w:val="00464739"/>
    <w:rsid w:val="00467BE0"/>
    <w:rsid w:val="004710ED"/>
    <w:rsid w:val="00472F4C"/>
    <w:rsid w:val="00474A09"/>
    <w:rsid w:val="0047725E"/>
    <w:rsid w:val="004773AE"/>
    <w:rsid w:val="00487A57"/>
    <w:rsid w:val="004929D9"/>
    <w:rsid w:val="00494F37"/>
    <w:rsid w:val="0049693D"/>
    <w:rsid w:val="004A018F"/>
    <w:rsid w:val="004A1BFF"/>
    <w:rsid w:val="004A2355"/>
    <w:rsid w:val="004A2BC3"/>
    <w:rsid w:val="004A32F4"/>
    <w:rsid w:val="004A4C78"/>
    <w:rsid w:val="004B1700"/>
    <w:rsid w:val="004B2B30"/>
    <w:rsid w:val="004B40B4"/>
    <w:rsid w:val="004B7D05"/>
    <w:rsid w:val="004C1790"/>
    <w:rsid w:val="004C3F8B"/>
    <w:rsid w:val="004C46E6"/>
    <w:rsid w:val="004C528E"/>
    <w:rsid w:val="004C6F4D"/>
    <w:rsid w:val="004C79FB"/>
    <w:rsid w:val="004C7BE2"/>
    <w:rsid w:val="004C7D65"/>
    <w:rsid w:val="004E1A68"/>
    <w:rsid w:val="004E3B70"/>
    <w:rsid w:val="004E5E9C"/>
    <w:rsid w:val="004E65EE"/>
    <w:rsid w:val="004F5397"/>
    <w:rsid w:val="005112A8"/>
    <w:rsid w:val="00511B7D"/>
    <w:rsid w:val="00516002"/>
    <w:rsid w:val="00516A51"/>
    <w:rsid w:val="00522E66"/>
    <w:rsid w:val="00523374"/>
    <w:rsid w:val="00525ED9"/>
    <w:rsid w:val="00526896"/>
    <w:rsid w:val="00530CF5"/>
    <w:rsid w:val="005313E9"/>
    <w:rsid w:val="00531781"/>
    <w:rsid w:val="00532659"/>
    <w:rsid w:val="0053370B"/>
    <w:rsid w:val="00534B3F"/>
    <w:rsid w:val="00537C44"/>
    <w:rsid w:val="00540FCE"/>
    <w:rsid w:val="0055148D"/>
    <w:rsid w:val="00551C19"/>
    <w:rsid w:val="0056775D"/>
    <w:rsid w:val="00570401"/>
    <w:rsid w:val="00573A47"/>
    <w:rsid w:val="00582BAE"/>
    <w:rsid w:val="005838BB"/>
    <w:rsid w:val="00590B39"/>
    <w:rsid w:val="00594B30"/>
    <w:rsid w:val="00595516"/>
    <w:rsid w:val="005A2B85"/>
    <w:rsid w:val="005A3847"/>
    <w:rsid w:val="005B0E5F"/>
    <w:rsid w:val="005B12EB"/>
    <w:rsid w:val="005B2BBD"/>
    <w:rsid w:val="005B5798"/>
    <w:rsid w:val="005B5D89"/>
    <w:rsid w:val="005B771D"/>
    <w:rsid w:val="005C04D4"/>
    <w:rsid w:val="005C386E"/>
    <w:rsid w:val="005C5FE7"/>
    <w:rsid w:val="005C6200"/>
    <w:rsid w:val="005D401A"/>
    <w:rsid w:val="005D5580"/>
    <w:rsid w:val="005D5654"/>
    <w:rsid w:val="005D57B8"/>
    <w:rsid w:val="005D6978"/>
    <w:rsid w:val="005E0385"/>
    <w:rsid w:val="005E13A2"/>
    <w:rsid w:val="005E163B"/>
    <w:rsid w:val="005E2C1E"/>
    <w:rsid w:val="005F450B"/>
    <w:rsid w:val="0060125C"/>
    <w:rsid w:val="00603168"/>
    <w:rsid w:val="006056FC"/>
    <w:rsid w:val="00627BB7"/>
    <w:rsid w:val="00631412"/>
    <w:rsid w:val="00631C2F"/>
    <w:rsid w:val="006326A8"/>
    <w:rsid w:val="00633F70"/>
    <w:rsid w:val="00641413"/>
    <w:rsid w:val="00641B38"/>
    <w:rsid w:val="00664D9A"/>
    <w:rsid w:val="00664E47"/>
    <w:rsid w:val="006704DE"/>
    <w:rsid w:val="006718C2"/>
    <w:rsid w:val="00674DFF"/>
    <w:rsid w:val="00682020"/>
    <w:rsid w:val="0069698A"/>
    <w:rsid w:val="006A3693"/>
    <w:rsid w:val="006A56DD"/>
    <w:rsid w:val="006B6370"/>
    <w:rsid w:val="006C372E"/>
    <w:rsid w:val="006D64E2"/>
    <w:rsid w:val="006F0980"/>
    <w:rsid w:val="006F5EA7"/>
    <w:rsid w:val="006F7D98"/>
    <w:rsid w:val="00702B8A"/>
    <w:rsid w:val="00702EC1"/>
    <w:rsid w:val="007034F6"/>
    <w:rsid w:val="00704368"/>
    <w:rsid w:val="0070633D"/>
    <w:rsid w:val="00713915"/>
    <w:rsid w:val="007171DE"/>
    <w:rsid w:val="00725751"/>
    <w:rsid w:val="00726A9C"/>
    <w:rsid w:val="007327FF"/>
    <w:rsid w:val="007358E0"/>
    <w:rsid w:val="00735A0B"/>
    <w:rsid w:val="00746E4F"/>
    <w:rsid w:val="00755F22"/>
    <w:rsid w:val="007601A3"/>
    <w:rsid w:val="0076311A"/>
    <w:rsid w:val="00770797"/>
    <w:rsid w:val="00770DAF"/>
    <w:rsid w:val="007754DB"/>
    <w:rsid w:val="0077707C"/>
    <w:rsid w:val="00780A5F"/>
    <w:rsid w:val="00782EAD"/>
    <w:rsid w:val="007832ED"/>
    <w:rsid w:val="007857A1"/>
    <w:rsid w:val="00786246"/>
    <w:rsid w:val="0078799F"/>
    <w:rsid w:val="00797C26"/>
    <w:rsid w:val="007A11E9"/>
    <w:rsid w:val="007A2EA0"/>
    <w:rsid w:val="007B07CF"/>
    <w:rsid w:val="007B2A20"/>
    <w:rsid w:val="007C4B44"/>
    <w:rsid w:val="007C7829"/>
    <w:rsid w:val="007D03C8"/>
    <w:rsid w:val="007D2B54"/>
    <w:rsid w:val="007D2F5F"/>
    <w:rsid w:val="007D4A1C"/>
    <w:rsid w:val="007D64B5"/>
    <w:rsid w:val="007E5173"/>
    <w:rsid w:val="007F58AB"/>
    <w:rsid w:val="007F6356"/>
    <w:rsid w:val="008021DE"/>
    <w:rsid w:val="00810BCC"/>
    <w:rsid w:val="008114D6"/>
    <w:rsid w:val="00813202"/>
    <w:rsid w:val="008242C3"/>
    <w:rsid w:val="0082654A"/>
    <w:rsid w:val="008600B3"/>
    <w:rsid w:val="0086034C"/>
    <w:rsid w:val="00861AD6"/>
    <w:rsid w:val="008634A1"/>
    <w:rsid w:val="008651F3"/>
    <w:rsid w:val="00871A99"/>
    <w:rsid w:val="0087475F"/>
    <w:rsid w:val="00875122"/>
    <w:rsid w:val="00877029"/>
    <w:rsid w:val="00880229"/>
    <w:rsid w:val="00884D05"/>
    <w:rsid w:val="00886FFA"/>
    <w:rsid w:val="008907EA"/>
    <w:rsid w:val="00895BF2"/>
    <w:rsid w:val="008A4616"/>
    <w:rsid w:val="008B261F"/>
    <w:rsid w:val="008B73CD"/>
    <w:rsid w:val="008C190D"/>
    <w:rsid w:val="008C6316"/>
    <w:rsid w:val="008C709D"/>
    <w:rsid w:val="008C7F2F"/>
    <w:rsid w:val="008D2327"/>
    <w:rsid w:val="008D60B4"/>
    <w:rsid w:val="008D663F"/>
    <w:rsid w:val="008E156A"/>
    <w:rsid w:val="008E1EC1"/>
    <w:rsid w:val="008E2149"/>
    <w:rsid w:val="008E38D1"/>
    <w:rsid w:val="008E531C"/>
    <w:rsid w:val="008E5EF4"/>
    <w:rsid w:val="008F1B1F"/>
    <w:rsid w:val="00911009"/>
    <w:rsid w:val="00912581"/>
    <w:rsid w:val="00927941"/>
    <w:rsid w:val="0093246E"/>
    <w:rsid w:val="0094249D"/>
    <w:rsid w:val="00942E73"/>
    <w:rsid w:val="00946AD2"/>
    <w:rsid w:val="009564AD"/>
    <w:rsid w:val="00965F05"/>
    <w:rsid w:val="00967E84"/>
    <w:rsid w:val="0097034C"/>
    <w:rsid w:val="00970F70"/>
    <w:rsid w:val="00974F5D"/>
    <w:rsid w:val="009779A6"/>
    <w:rsid w:val="009817F4"/>
    <w:rsid w:val="00984D93"/>
    <w:rsid w:val="00987F72"/>
    <w:rsid w:val="0099090E"/>
    <w:rsid w:val="009935D8"/>
    <w:rsid w:val="00994655"/>
    <w:rsid w:val="00995415"/>
    <w:rsid w:val="00995704"/>
    <w:rsid w:val="0099648D"/>
    <w:rsid w:val="00996DE6"/>
    <w:rsid w:val="009A3B33"/>
    <w:rsid w:val="009A64D2"/>
    <w:rsid w:val="009C420D"/>
    <w:rsid w:val="009C4801"/>
    <w:rsid w:val="009C6541"/>
    <w:rsid w:val="009C71C7"/>
    <w:rsid w:val="009D18C0"/>
    <w:rsid w:val="009D5DD6"/>
    <w:rsid w:val="009E0103"/>
    <w:rsid w:val="009E0510"/>
    <w:rsid w:val="009E051C"/>
    <w:rsid w:val="009F4DBB"/>
    <w:rsid w:val="00A0234E"/>
    <w:rsid w:val="00A13623"/>
    <w:rsid w:val="00A22876"/>
    <w:rsid w:val="00A2664A"/>
    <w:rsid w:val="00A32299"/>
    <w:rsid w:val="00A33620"/>
    <w:rsid w:val="00A4022F"/>
    <w:rsid w:val="00A4066F"/>
    <w:rsid w:val="00A44B87"/>
    <w:rsid w:val="00A51F0D"/>
    <w:rsid w:val="00A62929"/>
    <w:rsid w:val="00A631DF"/>
    <w:rsid w:val="00A672FC"/>
    <w:rsid w:val="00A700B1"/>
    <w:rsid w:val="00A711D9"/>
    <w:rsid w:val="00A74520"/>
    <w:rsid w:val="00A80965"/>
    <w:rsid w:val="00A81DF5"/>
    <w:rsid w:val="00A826BB"/>
    <w:rsid w:val="00A83872"/>
    <w:rsid w:val="00A926F8"/>
    <w:rsid w:val="00A960F3"/>
    <w:rsid w:val="00AA5F1A"/>
    <w:rsid w:val="00AA65F4"/>
    <w:rsid w:val="00AA75E4"/>
    <w:rsid w:val="00AA7B71"/>
    <w:rsid w:val="00AB2C78"/>
    <w:rsid w:val="00AB5993"/>
    <w:rsid w:val="00AB721A"/>
    <w:rsid w:val="00AC28AA"/>
    <w:rsid w:val="00AC3701"/>
    <w:rsid w:val="00AC45AE"/>
    <w:rsid w:val="00AC532E"/>
    <w:rsid w:val="00AC53D8"/>
    <w:rsid w:val="00AC68C6"/>
    <w:rsid w:val="00AC69A7"/>
    <w:rsid w:val="00AC7084"/>
    <w:rsid w:val="00AD1DA5"/>
    <w:rsid w:val="00AD649A"/>
    <w:rsid w:val="00AE0C80"/>
    <w:rsid w:val="00AE2D1B"/>
    <w:rsid w:val="00AE3E5E"/>
    <w:rsid w:val="00AE6339"/>
    <w:rsid w:val="00AF0850"/>
    <w:rsid w:val="00AF1737"/>
    <w:rsid w:val="00AF465F"/>
    <w:rsid w:val="00B01C10"/>
    <w:rsid w:val="00B05078"/>
    <w:rsid w:val="00B158DE"/>
    <w:rsid w:val="00B213C2"/>
    <w:rsid w:val="00B219AA"/>
    <w:rsid w:val="00B25F31"/>
    <w:rsid w:val="00B27D88"/>
    <w:rsid w:val="00B348E6"/>
    <w:rsid w:val="00B357F6"/>
    <w:rsid w:val="00B36FCD"/>
    <w:rsid w:val="00B3784F"/>
    <w:rsid w:val="00B403A8"/>
    <w:rsid w:val="00B426F3"/>
    <w:rsid w:val="00B43DF3"/>
    <w:rsid w:val="00B46202"/>
    <w:rsid w:val="00B50C54"/>
    <w:rsid w:val="00B52328"/>
    <w:rsid w:val="00B52A3A"/>
    <w:rsid w:val="00B5358D"/>
    <w:rsid w:val="00B573D6"/>
    <w:rsid w:val="00B67F51"/>
    <w:rsid w:val="00B71B66"/>
    <w:rsid w:val="00B72283"/>
    <w:rsid w:val="00B734DF"/>
    <w:rsid w:val="00B76067"/>
    <w:rsid w:val="00B76897"/>
    <w:rsid w:val="00B80022"/>
    <w:rsid w:val="00B9331C"/>
    <w:rsid w:val="00BA6EF2"/>
    <w:rsid w:val="00BA77AD"/>
    <w:rsid w:val="00BB0045"/>
    <w:rsid w:val="00BB05D2"/>
    <w:rsid w:val="00BB6424"/>
    <w:rsid w:val="00BC3CDA"/>
    <w:rsid w:val="00BC5BE8"/>
    <w:rsid w:val="00BC7B6A"/>
    <w:rsid w:val="00BD032B"/>
    <w:rsid w:val="00BD14F0"/>
    <w:rsid w:val="00BD1ABF"/>
    <w:rsid w:val="00BD42B5"/>
    <w:rsid w:val="00BD5137"/>
    <w:rsid w:val="00BE5C84"/>
    <w:rsid w:val="00BE7109"/>
    <w:rsid w:val="00BF0E41"/>
    <w:rsid w:val="00BF3149"/>
    <w:rsid w:val="00BF40E2"/>
    <w:rsid w:val="00C023A2"/>
    <w:rsid w:val="00C03B54"/>
    <w:rsid w:val="00C06852"/>
    <w:rsid w:val="00C12536"/>
    <w:rsid w:val="00C13BB7"/>
    <w:rsid w:val="00C31682"/>
    <w:rsid w:val="00C320D5"/>
    <w:rsid w:val="00C3481B"/>
    <w:rsid w:val="00C37959"/>
    <w:rsid w:val="00C4100A"/>
    <w:rsid w:val="00C43C97"/>
    <w:rsid w:val="00C45E19"/>
    <w:rsid w:val="00C45F1C"/>
    <w:rsid w:val="00C46237"/>
    <w:rsid w:val="00C46640"/>
    <w:rsid w:val="00C50D66"/>
    <w:rsid w:val="00C52B43"/>
    <w:rsid w:val="00C52CDF"/>
    <w:rsid w:val="00C60091"/>
    <w:rsid w:val="00C65325"/>
    <w:rsid w:val="00C67E80"/>
    <w:rsid w:val="00C7534D"/>
    <w:rsid w:val="00C77426"/>
    <w:rsid w:val="00C8305E"/>
    <w:rsid w:val="00C867A1"/>
    <w:rsid w:val="00C90F2F"/>
    <w:rsid w:val="00C91E87"/>
    <w:rsid w:val="00C93931"/>
    <w:rsid w:val="00C94E4E"/>
    <w:rsid w:val="00C96A9A"/>
    <w:rsid w:val="00CA35E8"/>
    <w:rsid w:val="00CB1B9E"/>
    <w:rsid w:val="00CB2041"/>
    <w:rsid w:val="00CB63E9"/>
    <w:rsid w:val="00CC0921"/>
    <w:rsid w:val="00CC6550"/>
    <w:rsid w:val="00CD0D77"/>
    <w:rsid w:val="00CD62CE"/>
    <w:rsid w:val="00CE139B"/>
    <w:rsid w:val="00CE1CC8"/>
    <w:rsid w:val="00CF04CA"/>
    <w:rsid w:val="00CF0A0F"/>
    <w:rsid w:val="00CF1904"/>
    <w:rsid w:val="00CF1CC4"/>
    <w:rsid w:val="00D06EC4"/>
    <w:rsid w:val="00D07F63"/>
    <w:rsid w:val="00D103DF"/>
    <w:rsid w:val="00D149B2"/>
    <w:rsid w:val="00D14DA3"/>
    <w:rsid w:val="00D2235D"/>
    <w:rsid w:val="00D25BB2"/>
    <w:rsid w:val="00D26985"/>
    <w:rsid w:val="00D323D5"/>
    <w:rsid w:val="00D44A20"/>
    <w:rsid w:val="00D4553E"/>
    <w:rsid w:val="00D56D0C"/>
    <w:rsid w:val="00D64F6C"/>
    <w:rsid w:val="00D76962"/>
    <w:rsid w:val="00D803FA"/>
    <w:rsid w:val="00D8447F"/>
    <w:rsid w:val="00D93D65"/>
    <w:rsid w:val="00D953E7"/>
    <w:rsid w:val="00D97B9A"/>
    <w:rsid w:val="00DA1FC4"/>
    <w:rsid w:val="00DA4117"/>
    <w:rsid w:val="00DB23A9"/>
    <w:rsid w:val="00DB4DCE"/>
    <w:rsid w:val="00DB538B"/>
    <w:rsid w:val="00DC3AB7"/>
    <w:rsid w:val="00DD0CB9"/>
    <w:rsid w:val="00DD6E94"/>
    <w:rsid w:val="00DD7A8A"/>
    <w:rsid w:val="00DE6C55"/>
    <w:rsid w:val="00DF1D53"/>
    <w:rsid w:val="00E00B1C"/>
    <w:rsid w:val="00E054F7"/>
    <w:rsid w:val="00E05CCE"/>
    <w:rsid w:val="00E211FB"/>
    <w:rsid w:val="00E2596C"/>
    <w:rsid w:val="00E27364"/>
    <w:rsid w:val="00E34388"/>
    <w:rsid w:val="00E34B6C"/>
    <w:rsid w:val="00E34F81"/>
    <w:rsid w:val="00E356C5"/>
    <w:rsid w:val="00E41576"/>
    <w:rsid w:val="00E53EFA"/>
    <w:rsid w:val="00E542FC"/>
    <w:rsid w:val="00E6173D"/>
    <w:rsid w:val="00E727C5"/>
    <w:rsid w:val="00E813AC"/>
    <w:rsid w:val="00E84D94"/>
    <w:rsid w:val="00E85012"/>
    <w:rsid w:val="00E850B1"/>
    <w:rsid w:val="00E908DB"/>
    <w:rsid w:val="00E922A0"/>
    <w:rsid w:val="00E935AE"/>
    <w:rsid w:val="00E95777"/>
    <w:rsid w:val="00E9798E"/>
    <w:rsid w:val="00EA1EC6"/>
    <w:rsid w:val="00EA2628"/>
    <w:rsid w:val="00EA29AC"/>
    <w:rsid w:val="00EA6CF8"/>
    <w:rsid w:val="00EC0391"/>
    <w:rsid w:val="00EC3A80"/>
    <w:rsid w:val="00ED495C"/>
    <w:rsid w:val="00ED4D6B"/>
    <w:rsid w:val="00ED4E09"/>
    <w:rsid w:val="00ED6B8B"/>
    <w:rsid w:val="00ED795D"/>
    <w:rsid w:val="00ED7CC6"/>
    <w:rsid w:val="00EE12AF"/>
    <w:rsid w:val="00EE1AAC"/>
    <w:rsid w:val="00EE6359"/>
    <w:rsid w:val="00EF21EF"/>
    <w:rsid w:val="00EF499C"/>
    <w:rsid w:val="00F134E5"/>
    <w:rsid w:val="00F157AF"/>
    <w:rsid w:val="00F20CAD"/>
    <w:rsid w:val="00F22F87"/>
    <w:rsid w:val="00F24FE7"/>
    <w:rsid w:val="00F25AA0"/>
    <w:rsid w:val="00F25C3C"/>
    <w:rsid w:val="00F26EA9"/>
    <w:rsid w:val="00F3102F"/>
    <w:rsid w:val="00F31F12"/>
    <w:rsid w:val="00F46865"/>
    <w:rsid w:val="00F52441"/>
    <w:rsid w:val="00F53A8C"/>
    <w:rsid w:val="00F63002"/>
    <w:rsid w:val="00F70189"/>
    <w:rsid w:val="00F76E23"/>
    <w:rsid w:val="00F828C8"/>
    <w:rsid w:val="00F835C9"/>
    <w:rsid w:val="00F86E98"/>
    <w:rsid w:val="00F87CCA"/>
    <w:rsid w:val="00F9276B"/>
    <w:rsid w:val="00F9393F"/>
    <w:rsid w:val="00F96EED"/>
    <w:rsid w:val="00FA384E"/>
    <w:rsid w:val="00FA44E9"/>
    <w:rsid w:val="00FB21CD"/>
    <w:rsid w:val="00FC042B"/>
    <w:rsid w:val="00FC5854"/>
    <w:rsid w:val="00FD26F6"/>
    <w:rsid w:val="00FD447B"/>
    <w:rsid w:val="00FD49DC"/>
    <w:rsid w:val="00FD5323"/>
    <w:rsid w:val="00FD5406"/>
    <w:rsid w:val="00FD7253"/>
    <w:rsid w:val="00FE58B9"/>
    <w:rsid w:val="00FE621B"/>
    <w:rsid w:val="00FF00FA"/>
    <w:rsid w:val="00FF6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6081"/>
    <o:shapelayout v:ext="edit">
      <o:idmap v:ext="edit" data="1"/>
    </o:shapelayout>
  </w:shapeDefaults>
  <w:decimalSymbol w:val="."/>
  <w:listSeparator w:val=","/>
  <w14:docId w14:val="5C8B6B60"/>
  <w15:docId w15:val="{038FB4E3-7E18-421D-AD2D-744E8E12C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4DA3"/>
    <w:rPr>
      <w:rFonts w:ascii="Arial" w:hAnsi="Arial"/>
      <w:sz w:val="24"/>
      <w:lang w:val="en-CA"/>
    </w:rPr>
  </w:style>
  <w:style w:type="paragraph" w:styleId="Heading1">
    <w:name w:val="heading 1"/>
    <w:basedOn w:val="Normal"/>
    <w:next w:val="Normal"/>
    <w:link w:val="Heading1Char"/>
    <w:qFormat/>
    <w:pPr>
      <w:keepNext/>
      <w:spacing w:after="58"/>
      <w:outlineLvl w:val="0"/>
    </w:pPr>
    <w:rPr>
      <w:b/>
      <w:sz w:val="32"/>
      <w:lang w:val="en-GB"/>
    </w:rPr>
  </w:style>
  <w:style w:type="paragraph" w:styleId="Heading2">
    <w:name w:val="heading 2"/>
    <w:basedOn w:val="Normal"/>
    <w:next w:val="Normal"/>
    <w:qFormat/>
    <w:pPr>
      <w:keepNext/>
      <w:widowControl w:val="0"/>
      <w:tabs>
        <w:tab w:val="center" w:pos="563"/>
        <w:tab w:val="left" w:pos="6480"/>
        <w:tab w:val="left" w:pos="6930"/>
        <w:tab w:val="left" w:pos="7920"/>
        <w:tab w:val="left" w:pos="8640"/>
        <w:tab w:val="left" w:pos="9360"/>
      </w:tabs>
      <w:outlineLvl w:val="1"/>
    </w:pPr>
    <w:rPr>
      <w:b/>
      <w:snapToGrid w:val="0"/>
      <w:sz w:val="16"/>
      <w:lang w:val="en-GB"/>
    </w:rPr>
  </w:style>
  <w:style w:type="paragraph" w:styleId="Heading3">
    <w:name w:val="heading 3"/>
    <w:basedOn w:val="Normal"/>
    <w:next w:val="Normal"/>
    <w:qFormat/>
    <w:pPr>
      <w:keepNext/>
      <w:widowControl w:val="0"/>
      <w:tabs>
        <w:tab w:val="left" w:pos="-912"/>
        <w:tab w:val="left" w:pos="-720"/>
        <w:tab w:val="left" w:pos="0"/>
        <w:tab w:val="left" w:pos="420"/>
        <w:tab w:val="left" w:pos="798"/>
        <w:tab w:val="left" w:pos="2160"/>
      </w:tabs>
      <w:spacing w:after="58"/>
      <w:ind w:left="420"/>
      <w:outlineLvl w:val="2"/>
    </w:pPr>
    <w:rPr>
      <w:b/>
      <w:snapToGrid w:val="0"/>
      <w:lang w:val="en-GB"/>
    </w:rPr>
  </w:style>
  <w:style w:type="paragraph" w:styleId="Heading4">
    <w:name w:val="heading 4"/>
    <w:basedOn w:val="Normal"/>
    <w:next w:val="Normal"/>
    <w:qFormat/>
    <w:pPr>
      <w:keepNext/>
      <w:widowControl w:val="0"/>
      <w:tabs>
        <w:tab w:val="left" w:pos="-912"/>
        <w:tab w:val="left" w:pos="-720"/>
        <w:tab w:val="left" w:pos="0"/>
        <w:tab w:val="left" w:pos="420"/>
        <w:tab w:val="left" w:pos="798"/>
        <w:tab w:val="left" w:pos="2160"/>
      </w:tabs>
      <w:outlineLvl w:val="3"/>
    </w:pPr>
    <w:rPr>
      <w:b/>
      <w:snapToGrid w:val="0"/>
      <w:lang w:val="en-GB"/>
    </w:rPr>
  </w:style>
  <w:style w:type="paragraph" w:styleId="Heading5">
    <w:name w:val="heading 5"/>
    <w:basedOn w:val="Normal"/>
    <w:next w:val="Normal"/>
    <w:qFormat/>
    <w:pPr>
      <w:keepNext/>
      <w:tabs>
        <w:tab w:val="left" w:pos="-720"/>
        <w:tab w:val="left" w:pos="0"/>
        <w:tab w:val="left" w:pos="420"/>
        <w:tab w:val="left" w:pos="1008"/>
        <w:tab w:val="left" w:pos="6480"/>
        <w:tab w:val="left" w:pos="6930"/>
        <w:tab w:val="left" w:pos="7920"/>
      </w:tabs>
      <w:ind w:left="1008" w:hanging="1008"/>
      <w:jc w:val="both"/>
      <w:outlineLvl w:val="4"/>
    </w:pPr>
    <w:rPr>
      <w:b/>
      <w:lang w:val="en-GB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sz w:val="20"/>
    </w:rPr>
  </w:style>
  <w:style w:type="paragraph" w:styleId="Heading7">
    <w:name w:val="heading 7"/>
    <w:basedOn w:val="Normal"/>
    <w:next w:val="Normal"/>
    <w:link w:val="Heading7Char"/>
    <w:qFormat/>
    <w:pPr>
      <w:keepNext/>
      <w:jc w:val="center"/>
      <w:outlineLvl w:val="6"/>
    </w:pPr>
    <w:rPr>
      <w:rFonts w:ascii="Times New Roman" w:hAnsi="Times New Roman"/>
      <w:b/>
      <w:sz w:val="16"/>
    </w:rPr>
  </w:style>
  <w:style w:type="paragraph" w:styleId="Heading8">
    <w:name w:val="heading 8"/>
    <w:basedOn w:val="Normal"/>
    <w:next w:val="Normal"/>
    <w:link w:val="Heading8Char"/>
    <w:qFormat/>
    <w:pPr>
      <w:keepNext/>
      <w:jc w:val="center"/>
      <w:outlineLvl w:val="7"/>
    </w:pPr>
    <w:rPr>
      <w:rFonts w:ascii="Times New Roman" w:hAnsi="Times New Roman"/>
      <w:b/>
      <w:sz w:val="20"/>
    </w:rPr>
  </w:style>
  <w:style w:type="paragraph" w:styleId="Heading9">
    <w:name w:val="heading 9"/>
    <w:basedOn w:val="Normal"/>
    <w:next w:val="Normal"/>
    <w:qFormat/>
    <w:pPr>
      <w:keepNext/>
      <w:tabs>
        <w:tab w:val="left" w:pos="-912"/>
        <w:tab w:val="left" w:pos="-720"/>
        <w:tab w:val="left" w:pos="0"/>
        <w:tab w:val="left" w:pos="420"/>
        <w:tab w:val="left" w:pos="798"/>
        <w:tab w:val="left" w:pos="2160"/>
      </w:tabs>
      <w:spacing w:after="58"/>
      <w:outlineLvl w:val="8"/>
    </w:pPr>
    <w:rPr>
      <w:rFonts w:ascii="Times New Roman" w:hAnsi="Times New Roman"/>
      <w:b/>
      <w:sz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widowControl w:val="0"/>
      <w:tabs>
        <w:tab w:val="center" w:pos="4320"/>
        <w:tab w:val="right" w:pos="8640"/>
      </w:tabs>
    </w:pPr>
    <w:rPr>
      <w:rFonts w:ascii="Times New Roman" w:hAnsi="Times New Roman"/>
      <w:snapToGrid w:val="0"/>
    </w:rPr>
  </w:style>
  <w:style w:type="paragraph" w:styleId="BodyText">
    <w:name w:val="Body Text"/>
    <w:basedOn w:val="Normal"/>
    <w:link w:val="BodyTextChar"/>
    <w:pPr>
      <w:tabs>
        <w:tab w:val="left" w:pos="-1080"/>
        <w:tab w:val="left" w:pos="-720"/>
        <w:tab w:val="left" w:pos="0"/>
        <w:tab w:val="left" w:pos="420"/>
        <w:tab w:val="left" w:pos="6480"/>
        <w:tab w:val="left" w:pos="6930"/>
        <w:tab w:val="left" w:pos="7920"/>
        <w:tab w:val="left" w:pos="8640"/>
        <w:tab w:val="left" w:pos="9360"/>
      </w:tabs>
    </w:pPr>
    <w:rPr>
      <w:b/>
      <w:sz w:val="32"/>
      <w:lang w:val="en-GB"/>
    </w:rPr>
  </w:style>
  <w:style w:type="paragraph" w:styleId="Title">
    <w:name w:val="Title"/>
    <w:basedOn w:val="Normal"/>
    <w:qFormat/>
    <w:pPr>
      <w:jc w:val="center"/>
    </w:pPr>
    <w:rPr>
      <w:b/>
      <w:sz w:val="40"/>
      <w:lang w:val="en-GB"/>
    </w:rPr>
  </w:style>
  <w:style w:type="paragraph" w:styleId="BodyText2">
    <w:name w:val="Body Text 2"/>
    <w:basedOn w:val="Normal"/>
    <w:pPr>
      <w:tabs>
        <w:tab w:val="left" w:pos="-912"/>
        <w:tab w:val="left" w:pos="-720"/>
        <w:tab w:val="left" w:pos="0"/>
        <w:tab w:val="left" w:pos="420"/>
        <w:tab w:val="left" w:pos="798"/>
        <w:tab w:val="left" w:pos="2160"/>
      </w:tabs>
    </w:pPr>
    <w:rPr>
      <w:b/>
      <w:bCs/>
      <w:lang w:val="en-GB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Subtitle">
    <w:name w:val="Subtitle"/>
    <w:basedOn w:val="Normal"/>
    <w:qFormat/>
    <w:rPr>
      <w:rFonts w:ascii="Times New Roman" w:hAnsi="Times New Roman"/>
      <w:b/>
      <w:color w:val="FF0000"/>
      <w:sz w:val="20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</w:rPr>
  </w:style>
  <w:style w:type="paragraph" w:styleId="BalloonText">
    <w:name w:val="Balloon Text"/>
    <w:basedOn w:val="Normal"/>
    <w:semiHidden/>
    <w:rsid w:val="000E0F5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FD49DC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semiHidden/>
    <w:rsid w:val="000B14A4"/>
    <w:rPr>
      <w:b/>
      <w:bCs/>
    </w:rPr>
  </w:style>
  <w:style w:type="character" w:customStyle="1" w:styleId="HeaderChar">
    <w:name w:val="Header Char"/>
    <w:link w:val="Header"/>
    <w:uiPriority w:val="99"/>
    <w:rsid w:val="00E95777"/>
    <w:rPr>
      <w:snapToGrid w:val="0"/>
      <w:sz w:val="24"/>
      <w:lang w:eastAsia="en-US"/>
    </w:rPr>
  </w:style>
  <w:style w:type="paragraph" w:customStyle="1" w:styleId="Default">
    <w:name w:val="Default"/>
    <w:rsid w:val="0037697C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CA" w:eastAsia="en-CA"/>
    </w:rPr>
  </w:style>
  <w:style w:type="paragraph" w:customStyle="1" w:styleId="CM45">
    <w:name w:val="CM45"/>
    <w:basedOn w:val="Default"/>
    <w:next w:val="Default"/>
    <w:uiPriority w:val="99"/>
    <w:rsid w:val="0037697C"/>
    <w:rPr>
      <w:color w:val="auto"/>
    </w:rPr>
  </w:style>
  <w:style w:type="paragraph" w:customStyle="1" w:styleId="CM5">
    <w:name w:val="CM5"/>
    <w:basedOn w:val="Default"/>
    <w:next w:val="Default"/>
    <w:uiPriority w:val="99"/>
    <w:rsid w:val="0037697C"/>
    <w:pPr>
      <w:spacing w:line="260" w:lineRule="atLeast"/>
    </w:pPr>
    <w:rPr>
      <w:color w:val="auto"/>
    </w:rPr>
  </w:style>
  <w:style w:type="paragraph" w:customStyle="1" w:styleId="CM46">
    <w:name w:val="CM46"/>
    <w:basedOn w:val="Default"/>
    <w:next w:val="Default"/>
    <w:uiPriority w:val="99"/>
    <w:rsid w:val="0037697C"/>
    <w:rPr>
      <w:color w:val="auto"/>
    </w:rPr>
  </w:style>
  <w:style w:type="paragraph" w:customStyle="1" w:styleId="MediumList2-Accent21">
    <w:name w:val="Medium List 2 - Accent 21"/>
    <w:hidden/>
    <w:uiPriority w:val="99"/>
    <w:semiHidden/>
    <w:rsid w:val="0030351D"/>
    <w:rPr>
      <w:rFonts w:ascii="Arial" w:hAnsi="Arial"/>
      <w:sz w:val="24"/>
      <w:lang w:val="en-CA"/>
    </w:rPr>
  </w:style>
  <w:style w:type="character" w:customStyle="1" w:styleId="FooterChar">
    <w:name w:val="Footer Char"/>
    <w:link w:val="Footer"/>
    <w:uiPriority w:val="99"/>
    <w:rsid w:val="00295A3E"/>
    <w:rPr>
      <w:rFonts w:ascii="Arial" w:hAnsi="Arial"/>
      <w:sz w:val="24"/>
      <w:lang w:val="en-CA"/>
    </w:rPr>
  </w:style>
  <w:style w:type="paragraph" w:styleId="BodyTextIndent2">
    <w:name w:val="Body Text Indent 2"/>
    <w:basedOn w:val="Normal"/>
    <w:link w:val="BodyTextIndent2Char"/>
    <w:rsid w:val="002C2086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2C2086"/>
    <w:rPr>
      <w:rFonts w:ascii="Arial" w:hAnsi="Arial"/>
      <w:sz w:val="24"/>
      <w:lang w:val="en-CA"/>
    </w:rPr>
  </w:style>
  <w:style w:type="paragraph" w:styleId="BodyTextIndent">
    <w:name w:val="Body Text Indent"/>
    <w:basedOn w:val="Normal"/>
    <w:link w:val="BodyTextIndentChar"/>
    <w:rsid w:val="00C91E87"/>
    <w:pPr>
      <w:spacing w:after="120"/>
      <w:ind w:left="360"/>
    </w:pPr>
  </w:style>
  <w:style w:type="character" w:customStyle="1" w:styleId="BodyTextIndentChar">
    <w:name w:val="Body Text Indent Char"/>
    <w:link w:val="BodyTextIndent"/>
    <w:rsid w:val="00C91E87"/>
    <w:rPr>
      <w:rFonts w:ascii="Arial" w:hAnsi="Arial"/>
      <w:sz w:val="24"/>
      <w:lang w:val="en-CA"/>
    </w:rPr>
  </w:style>
  <w:style w:type="paragraph" w:customStyle="1" w:styleId="MediumGrid1-Accent21">
    <w:name w:val="Medium Grid 1 - Accent 21"/>
    <w:basedOn w:val="Normal"/>
    <w:uiPriority w:val="99"/>
    <w:qFormat/>
    <w:rsid w:val="00C91E87"/>
    <w:pPr>
      <w:ind w:left="720"/>
    </w:pPr>
    <w:rPr>
      <w:szCs w:val="24"/>
    </w:rPr>
  </w:style>
  <w:style w:type="character" w:customStyle="1" w:styleId="Heading1Char">
    <w:name w:val="Heading 1 Char"/>
    <w:link w:val="Heading1"/>
    <w:rsid w:val="00E850B1"/>
    <w:rPr>
      <w:rFonts w:ascii="Arial" w:hAnsi="Arial"/>
      <w:b/>
      <w:sz w:val="32"/>
      <w:lang w:val="en-GB"/>
    </w:rPr>
  </w:style>
  <w:style w:type="character" w:customStyle="1" w:styleId="Heading7Char">
    <w:name w:val="Heading 7 Char"/>
    <w:link w:val="Heading7"/>
    <w:rsid w:val="00E850B1"/>
    <w:rPr>
      <w:b/>
      <w:sz w:val="16"/>
      <w:lang w:val="en-CA"/>
    </w:rPr>
  </w:style>
  <w:style w:type="character" w:customStyle="1" w:styleId="Heading8Char">
    <w:name w:val="Heading 8 Char"/>
    <w:link w:val="Heading8"/>
    <w:rsid w:val="00E850B1"/>
    <w:rPr>
      <w:b/>
      <w:lang w:val="en-CA"/>
    </w:rPr>
  </w:style>
  <w:style w:type="paragraph" w:customStyle="1" w:styleId="subclause">
    <w:name w:val="subclause"/>
    <w:basedOn w:val="Normal"/>
    <w:rsid w:val="00974F5D"/>
    <w:pPr>
      <w:spacing w:before="100" w:beforeAutospacing="1" w:after="100" w:afterAutospacing="1"/>
    </w:pPr>
    <w:rPr>
      <w:rFonts w:ascii="Times New Roman" w:hAnsi="Times New Roman"/>
      <w:szCs w:val="24"/>
      <w:lang w:val="en-US"/>
    </w:rPr>
  </w:style>
  <w:style w:type="character" w:styleId="BookTitle">
    <w:name w:val="Book Title"/>
    <w:uiPriority w:val="33"/>
    <w:qFormat/>
    <w:rsid w:val="001C4B2C"/>
    <w:rPr>
      <w:b/>
      <w:bCs/>
      <w:smallCaps/>
      <w:spacing w:val="5"/>
    </w:rPr>
  </w:style>
  <w:style w:type="paragraph" w:styleId="Bibliography">
    <w:name w:val="Bibliography"/>
    <w:basedOn w:val="Normal"/>
    <w:next w:val="Normal"/>
    <w:uiPriority w:val="37"/>
    <w:semiHidden/>
    <w:unhideWhenUsed/>
    <w:rsid w:val="00702EC1"/>
  </w:style>
  <w:style w:type="paragraph" w:styleId="BlockText">
    <w:name w:val="Block Text"/>
    <w:basedOn w:val="Normal"/>
    <w:rsid w:val="00702EC1"/>
    <w:pPr>
      <w:spacing w:after="120"/>
      <w:ind w:left="1440" w:right="1440"/>
    </w:pPr>
  </w:style>
  <w:style w:type="paragraph" w:styleId="BodyText3">
    <w:name w:val="Body Text 3"/>
    <w:basedOn w:val="Normal"/>
    <w:link w:val="BodyText3Char"/>
    <w:rsid w:val="00702EC1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702EC1"/>
    <w:rPr>
      <w:rFonts w:ascii="Arial" w:hAnsi="Arial"/>
      <w:sz w:val="16"/>
      <w:szCs w:val="16"/>
      <w:lang w:val="en-CA"/>
    </w:rPr>
  </w:style>
  <w:style w:type="paragraph" w:styleId="BodyTextFirstIndent">
    <w:name w:val="Body Text First Indent"/>
    <w:basedOn w:val="BodyText"/>
    <w:link w:val="BodyTextFirstIndentChar"/>
    <w:rsid w:val="00702EC1"/>
    <w:pPr>
      <w:tabs>
        <w:tab w:val="clear" w:pos="-1080"/>
        <w:tab w:val="clear" w:pos="-720"/>
        <w:tab w:val="clear" w:pos="0"/>
        <w:tab w:val="clear" w:pos="420"/>
        <w:tab w:val="clear" w:pos="6480"/>
        <w:tab w:val="clear" w:pos="6930"/>
        <w:tab w:val="clear" w:pos="7920"/>
        <w:tab w:val="clear" w:pos="8640"/>
        <w:tab w:val="clear" w:pos="9360"/>
      </w:tabs>
      <w:spacing w:after="120"/>
      <w:ind w:firstLine="210"/>
    </w:pPr>
    <w:rPr>
      <w:b w:val="0"/>
      <w:sz w:val="24"/>
      <w:lang w:val="en-CA"/>
    </w:rPr>
  </w:style>
  <w:style w:type="character" w:customStyle="1" w:styleId="BodyTextChar">
    <w:name w:val="Body Text Char"/>
    <w:link w:val="BodyText"/>
    <w:rsid w:val="00702EC1"/>
    <w:rPr>
      <w:rFonts w:ascii="Arial" w:hAnsi="Arial"/>
      <w:b/>
      <w:sz w:val="32"/>
      <w:lang w:val="en-GB"/>
    </w:rPr>
  </w:style>
  <w:style w:type="character" w:customStyle="1" w:styleId="BodyTextFirstIndentChar">
    <w:name w:val="Body Text First Indent Char"/>
    <w:link w:val="BodyTextFirstIndent"/>
    <w:rsid w:val="00702EC1"/>
    <w:rPr>
      <w:rFonts w:ascii="Arial" w:hAnsi="Arial"/>
      <w:b w:val="0"/>
      <w:sz w:val="24"/>
      <w:lang w:val="en-CA"/>
    </w:rPr>
  </w:style>
  <w:style w:type="paragraph" w:styleId="BodyTextFirstIndent2">
    <w:name w:val="Body Text First Indent 2"/>
    <w:basedOn w:val="BodyTextIndent"/>
    <w:link w:val="BodyTextFirstIndent2Char"/>
    <w:rsid w:val="00702EC1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702EC1"/>
    <w:rPr>
      <w:rFonts w:ascii="Arial" w:hAnsi="Arial"/>
      <w:sz w:val="24"/>
      <w:lang w:val="en-CA"/>
    </w:rPr>
  </w:style>
  <w:style w:type="paragraph" w:styleId="BodyTextIndent3">
    <w:name w:val="Body Text Indent 3"/>
    <w:basedOn w:val="Normal"/>
    <w:link w:val="BodyTextIndent3Char"/>
    <w:rsid w:val="00702EC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702EC1"/>
    <w:rPr>
      <w:rFonts w:ascii="Arial" w:hAnsi="Arial"/>
      <w:sz w:val="16"/>
      <w:szCs w:val="16"/>
      <w:lang w:val="en-CA"/>
    </w:rPr>
  </w:style>
  <w:style w:type="paragraph" w:styleId="Caption">
    <w:name w:val="caption"/>
    <w:basedOn w:val="Normal"/>
    <w:next w:val="Normal"/>
    <w:semiHidden/>
    <w:unhideWhenUsed/>
    <w:qFormat/>
    <w:rsid w:val="00702EC1"/>
    <w:rPr>
      <w:b/>
      <w:bCs/>
      <w:sz w:val="20"/>
    </w:rPr>
  </w:style>
  <w:style w:type="paragraph" w:styleId="Closing">
    <w:name w:val="Closing"/>
    <w:basedOn w:val="Normal"/>
    <w:link w:val="ClosingChar"/>
    <w:rsid w:val="00702EC1"/>
    <w:pPr>
      <w:ind w:left="4320"/>
    </w:pPr>
  </w:style>
  <w:style w:type="character" w:customStyle="1" w:styleId="ClosingChar">
    <w:name w:val="Closing Char"/>
    <w:link w:val="Closing"/>
    <w:rsid w:val="00702EC1"/>
    <w:rPr>
      <w:rFonts w:ascii="Arial" w:hAnsi="Arial"/>
      <w:sz w:val="24"/>
      <w:lang w:val="en-CA"/>
    </w:rPr>
  </w:style>
  <w:style w:type="paragraph" w:styleId="Date">
    <w:name w:val="Date"/>
    <w:basedOn w:val="Normal"/>
    <w:next w:val="Normal"/>
    <w:link w:val="DateChar"/>
    <w:rsid w:val="00702EC1"/>
  </w:style>
  <w:style w:type="character" w:customStyle="1" w:styleId="DateChar">
    <w:name w:val="Date Char"/>
    <w:link w:val="Date"/>
    <w:rsid w:val="00702EC1"/>
    <w:rPr>
      <w:rFonts w:ascii="Arial" w:hAnsi="Arial"/>
      <w:sz w:val="24"/>
      <w:lang w:val="en-CA"/>
    </w:rPr>
  </w:style>
  <w:style w:type="paragraph" w:styleId="DocumentMap">
    <w:name w:val="Document Map"/>
    <w:basedOn w:val="Normal"/>
    <w:link w:val="DocumentMapChar"/>
    <w:rsid w:val="00702EC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702EC1"/>
    <w:rPr>
      <w:rFonts w:ascii="Tahoma" w:hAnsi="Tahoma" w:cs="Tahoma"/>
      <w:sz w:val="16"/>
      <w:szCs w:val="16"/>
      <w:lang w:val="en-CA"/>
    </w:rPr>
  </w:style>
  <w:style w:type="paragraph" w:styleId="E-mailSignature">
    <w:name w:val="E-mail Signature"/>
    <w:basedOn w:val="Normal"/>
    <w:link w:val="E-mailSignatureChar"/>
    <w:rsid w:val="00702EC1"/>
  </w:style>
  <w:style w:type="character" w:customStyle="1" w:styleId="E-mailSignatureChar">
    <w:name w:val="E-mail Signature Char"/>
    <w:link w:val="E-mailSignature"/>
    <w:rsid w:val="00702EC1"/>
    <w:rPr>
      <w:rFonts w:ascii="Arial" w:hAnsi="Arial"/>
      <w:sz w:val="24"/>
      <w:lang w:val="en-CA"/>
    </w:rPr>
  </w:style>
  <w:style w:type="paragraph" w:styleId="EndnoteText">
    <w:name w:val="endnote text"/>
    <w:basedOn w:val="Normal"/>
    <w:link w:val="EndnoteTextChar"/>
    <w:rsid w:val="00702EC1"/>
    <w:rPr>
      <w:sz w:val="20"/>
    </w:rPr>
  </w:style>
  <w:style w:type="character" w:customStyle="1" w:styleId="EndnoteTextChar">
    <w:name w:val="Endnote Text Char"/>
    <w:link w:val="EndnoteText"/>
    <w:rsid w:val="00702EC1"/>
    <w:rPr>
      <w:rFonts w:ascii="Arial" w:hAnsi="Arial"/>
      <w:lang w:val="en-CA"/>
    </w:rPr>
  </w:style>
  <w:style w:type="paragraph" w:styleId="EnvelopeAddress">
    <w:name w:val="envelope address"/>
    <w:basedOn w:val="Normal"/>
    <w:rsid w:val="00702EC1"/>
    <w:pPr>
      <w:framePr w:w="7920" w:h="1980" w:hRule="exact" w:hSpace="180" w:wrap="auto" w:hAnchor="page" w:xAlign="center" w:yAlign="bottom"/>
      <w:ind w:left="2880"/>
    </w:pPr>
    <w:rPr>
      <w:rFonts w:ascii="Cambria" w:hAnsi="Cambria"/>
      <w:szCs w:val="24"/>
    </w:rPr>
  </w:style>
  <w:style w:type="paragraph" w:styleId="EnvelopeReturn">
    <w:name w:val="envelope return"/>
    <w:basedOn w:val="Normal"/>
    <w:rsid w:val="00702EC1"/>
    <w:rPr>
      <w:rFonts w:ascii="Cambria" w:hAnsi="Cambria"/>
      <w:sz w:val="20"/>
    </w:rPr>
  </w:style>
  <w:style w:type="paragraph" w:styleId="FootnoteText">
    <w:name w:val="footnote text"/>
    <w:basedOn w:val="Normal"/>
    <w:link w:val="FootnoteTextChar"/>
    <w:rsid w:val="00702EC1"/>
    <w:rPr>
      <w:sz w:val="20"/>
    </w:rPr>
  </w:style>
  <w:style w:type="character" w:customStyle="1" w:styleId="FootnoteTextChar">
    <w:name w:val="Footnote Text Char"/>
    <w:link w:val="FootnoteText"/>
    <w:rsid w:val="00702EC1"/>
    <w:rPr>
      <w:rFonts w:ascii="Arial" w:hAnsi="Arial"/>
      <w:lang w:val="en-CA"/>
    </w:rPr>
  </w:style>
  <w:style w:type="paragraph" w:styleId="HTMLAddress">
    <w:name w:val="HTML Address"/>
    <w:basedOn w:val="Normal"/>
    <w:link w:val="HTMLAddressChar"/>
    <w:rsid w:val="00702EC1"/>
    <w:rPr>
      <w:i/>
      <w:iCs/>
    </w:rPr>
  </w:style>
  <w:style w:type="character" w:customStyle="1" w:styleId="HTMLAddressChar">
    <w:name w:val="HTML Address Char"/>
    <w:link w:val="HTMLAddress"/>
    <w:rsid w:val="00702EC1"/>
    <w:rPr>
      <w:rFonts w:ascii="Arial" w:hAnsi="Arial"/>
      <w:i/>
      <w:iCs/>
      <w:sz w:val="24"/>
      <w:lang w:val="en-CA"/>
    </w:rPr>
  </w:style>
  <w:style w:type="paragraph" w:styleId="HTMLPreformatted">
    <w:name w:val="HTML Preformatted"/>
    <w:basedOn w:val="Normal"/>
    <w:link w:val="HTMLPreformattedChar"/>
    <w:rsid w:val="00702EC1"/>
    <w:rPr>
      <w:rFonts w:ascii="Courier New" w:hAnsi="Courier New" w:cs="Courier New"/>
      <w:sz w:val="20"/>
    </w:rPr>
  </w:style>
  <w:style w:type="character" w:customStyle="1" w:styleId="HTMLPreformattedChar">
    <w:name w:val="HTML Preformatted Char"/>
    <w:link w:val="HTMLPreformatted"/>
    <w:rsid w:val="00702EC1"/>
    <w:rPr>
      <w:rFonts w:ascii="Courier New" w:hAnsi="Courier New" w:cs="Courier New"/>
      <w:lang w:val="en-CA"/>
    </w:rPr>
  </w:style>
  <w:style w:type="paragraph" w:styleId="Index1">
    <w:name w:val="index 1"/>
    <w:basedOn w:val="Normal"/>
    <w:next w:val="Normal"/>
    <w:autoRedefine/>
    <w:rsid w:val="00702EC1"/>
    <w:pPr>
      <w:ind w:left="240" w:hanging="240"/>
    </w:pPr>
  </w:style>
  <w:style w:type="paragraph" w:styleId="Index2">
    <w:name w:val="index 2"/>
    <w:basedOn w:val="Normal"/>
    <w:next w:val="Normal"/>
    <w:autoRedefine/>
    <w:rsid w:val="00702EC1"/>
    <w:pPr>
      <w:ind w:left="480" w:hanging="240"/>
    </w:pPr>
  </w:style>
  <w:style w:type="paragraph" w:styleId="Index3">
    <w:name w:val="index 3"/>
    <w:basedOn w:val="Normal"/>
    <w:next w:val="Normal"/>
    <w:autoRedefine/>
    <w:rsid w:val="00702EC1"/>
    <w:pPr>
      <w:ind w:left="720" w:hanging="240"/>
    </w:pPr>
  </w:style>
  <w:style w:type="paragraph" w:styleId="Index4">
    <w:name w:val="index 4"/>
    <w:basedOn w:val="Normal"/>
    <w:next w:val="Normal"/>
    <w:autoRedefine/>
    <w:rsid w:val="00702EC1"/>
    <w:pPr>
      <w:ind w:left="960" w:hanging="240"/>
    </w:pPr>
  </w:style>
  <w:style w:type="paragraph" w:styleId="Index5">
    <w:name w:val="index 5"/>
    <w:basedOn w:val="Normal"/>
    <w:next w:val="Normal"/>
    <w:autoRedefine/>
    <w:rsid w:val="00702EC1"/>
    <w:pPr>
      <w:ind w:left="1200" w:hanging="240"/>
    </w:pPr>
  </w:style>
  <w:style w:type="paragraph" w:styleId="Index6">
    <w:name w:val="index 6"/>
    <w:basedOn w:val="Normal"/>
    <w:next w:val="Normal"/>
    <w:autoRedefine/>
    <w:rsid w:val="00702EC1"/>
    <w:pPr>
      <w:ind w:left="1440" w:hanging="240"/>
    </w:pPr>
  </w:style>
  <w:style w:type="paragraph" w:styleId="Index7">
    <w:name w:val="index 7"/>
    <w:basedOn w:val="Normal"/>
    <w:next w:val="Normal"/>
    <w:autoRedefine/>
    <w:rsid w:val="00702EC1"/>
    <w:pPr>
      <w:ind w:left="1680" w:hanging="240"/>
    </w:pPr>
  </w:style>
  <w:style w:type="paragraph" w:styleId="Index8">
    <w:name w:val="index 8"/>
    <w:basedOn w:val="Normal"/>
    <w:next w:val="Normal"/>
    <w:autoRedefine/>
    <w:rsid w:val="00702EC1"/>
    <w:pPr>
      <w:ind w:left="1920" w:hanging="240"/>
    </w:pPr>
  </w:style>
  <w:style w:type="paragraph" w:styleId="Index9">
    <w:name w:val="index 9"/>
    <w:basedOn w:val="Normal"/>
    <w:next w:val="Normal"/>
    <w:autoRedefine/>
    <w:rsid w:val="00702EC1"/>
    <w:pPr>
      <w:ind w:left="2160" w:hanging="240"/>
    </w:pPr>
  </w:style>
  <w:style w:type="paragraph" w:styleId="IndexHeading">
    <w:name w:val="index heading"/>
    <w:basedOn w:val="Normal"/>
    <w:next w:val="Index1"/>
    <w:rsid w:val="00702EC1"/>
    <w:rPr>
      <w:rFonts w:ascii="Cambria" w:hAnsi="Cambria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02EC1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702EC1"/>
    <w:rPr>
      <w:rFonts w:ascii="Arial" w:hAnsi="Arial"/>
      <w:b/>
      <w:bCs/>
      <w:i/>
      <w:iCs/>
      <w:color w:val="4F81BD"/>
      <w:sz w:val="24"/>
      <w:lang w:val="en-CA"/>
    </w:rPr>
  </w:style>
  <w:style w:type="paragraph" w:styleId="List">
    <w:name w:val="List"/>
    <w:basedOn w:val="Normal"/>
    <w:rsid w:val="00702EC1"/>
    <w:pPr>
      <w:ind w:left="360" w:hanging="360"/>
      <w:contextualSpacing/>
    </w:pPr>
  </w:style>
  <w:style w:type="paragraph" w:styleId="List2">
    <w:name w:val="List 2"/>
    <w:basedOn w:val="Normal"/>
    <w:rsid w:val="00702EC1"/>
    <w:pPr>
      <w:ind w:left="720" w:hanging="360"/>
      <w:contextualSpacing/>
    </w:pPr>
  </w:style>
  <w:style w:type="paragraph" w:styleId="List3">
    <w:name w:val="List 3"/>
    <w:basedOn w:val="Normal"/>
    <w:rsid w:val="00702EC1"/>
    <w:pPr>
      <w:ind w:left="1080" w:hanging="360"/>
      <w:contextualSpacing/>
    </w:pPr>
  </w:style>
  <w:style w:type="paragraph" w:styleId="List4">
    <w:name w:val="List 4"/>
    <w:basedOn w:val="Normal"/>
    <w:rsid w:val="00702EC1"/>
    <w:pPr>
      <w:ind w:left="1440" w:hanging="360"/>
      <w:contextualSpacing/>
    </w:pPr>
  </w:style>
  <w:style w:type="paragraph" w:styleId="List5">
    <w:name w:val="List 5"/>
    <w:basedOn w:val="Normal"/>
    <w:rsid w:val="00702EC1"/>
    <w:pPr>
      <w:ind w:left="1800" w:hanging="360"/>
      <w:contextualSpacing/>
    </w:pPr>
  </w:style>
  <w:style w:type="paragraph" w:styleId="ListBullet">
    <w:name w:val="List Bullet"/>
    <w:basedOn w:val="Normal"/>
    <w:rsid w:val="00702EC1"/>
    <w:pPr>
      <w:numPr>
        <w:numId w:val="6"/>
      </w:numPr>
      <w:contextualSpacing/>
    </w:pPr>
  </w:style>
  <w:style w:type="paragraph" w:styleId="ListBullet2">
    <w:name w:val="List Bullet 2"/>
    <w:basedOn w:val="Normal"/>
    <w:rsid w:val="00702EC1"/>
    <w:pPr>
      <w:numPr>
        <w:numId w:val="7"/>
      </w:numPr>
      <w:contextualSpacing/>
    </w:pPr>
  </w:style>
  <w:style w:type="paragraph" w:styleId="ListBullet3">
    <w:name w:val="List Bullet 3"/>
    <w:basedOn w:val="Normal"/>
    <w:rsid w:val="00702EC1"/>
    <w:pPr>
      <w:numPr>
        <w:numId w:val="8"/>
      </w:numPr>
      <w:contextualSpacing/>
    </w:pPr>
  </w:style>
  <w:style w:type="paragraph" w:styleId="ListBullet4">
    <w:name w:val="List Bullet 4"/>
    <w:basedOn w:val="Normal"/>
    <w:rsid w:val="00702EC1"/>
    <w:pPr>
      <w:numPr>
        <w:numId w:val="9"/>
      </w:numPr>
      <w:contextualSpacing/>
    </w:pPr>
  </w:style>
  <w:style w:type="paragraph" w:styleId="ListBullet5">
    <w:name w:val="List Bullet 5"/>
    <w:basedOn w:val="Normal"/>
    <w:rsid w:val="00702EC1"/>
    <w:pPr>
      <w:numPr>
        <w:numId w:val="10"/>
      </w:numPr>
      <w:contextualSpacing/>
    </w:pPr>
  </w:style>
  <w:style w:type="paragraph" w:styleId="ListContinue">
    <w:name w:val="List Continue"/>
    <w:basedOn w:val="Normal"/>
    <w:rsid w:val="00702EC1"/>
    <w:pPr>
      <w:spacing w:after="120"/>
      <w:ind w:left="360"/>
      <w:contextualSpacing/>
    </w:pPr>
  </w:style>
  <w:style w:type="paragraph" w:styleId="ListContinue2">
    <w:name w:val="List Continue 2"/>
    <w:basedOn w:val="Normal"/>
    <w:rsid w:val="00702EC1"/>
    <w:pPr>
      <w:spacing w:after="120"/>
      <w:ind w:left="720"/>
      <w:contextualSpacing/>
    </w:pPr>
  </w:style>
  <w:style w:type="paragraph" w:styleId="ListContinue3">
    <w:name w:val="List Continue 3"/>
    <w:basedOn w:val="Normal"/>
    <w:rsid w:val="00702EC1"/>
    <w:pPr>
      <w:spacing w:after="120"/>
      <w:ind w:left="1080"/>
      <w:contextualSpacing/>
    </w:pPr>
  </w:style>
  <w:style w:type="paragraph" w:styleId="ListContinue4">
    <w:name w:val="List Continue 4"/>
    <w:basedOn w:val="Normal"/>
    <w:rsid w:val="00702EC1"/>
    <w:pPr>
      <w:spacing w:after="120"/>
      <w:ind w:left="1440"/>
      <w:contextualSpacing/>
    </w:pPr>
  </w:style>
  <w:style w:type="paragraph" w:styleId="ListContinue5">
    <w:name w:val="List Continue 5"/>
    <w:basedOn w:val="Normal"/>
    <w:rsid w:val="00702EC1"/>
    <w:pPr>
      <w:spacing w:after="120"/>
      <w:ind w:left="1800"/>
      <w:contextualSpacing/>
    </w:pPr>
  </w:style>
  <w:style w:type="paragraph" w:styleId="ListNumber">
    <w:name w:val="List Number"/>
    <w:basedOn w:val="Normal"/>
    <w:rsid w:val="00702EC1"/>
    <w:pPr>
      <w:numPr>
        <w:numId w:val="11"/>
      </w:numPr>
      <w:contextualSpacing/>
    </w:pPr>
  </w:style>
  <w:style w:type="paragraph" w:styleId="ListNumber2">
    <w:name w:val="List Number 2"/>
    <w:basedOn w:val="Normal"/>
    <w:rsid w:val="00702EC1"/>
    <w:pPr>
      <w:numPr>
        <w:numId w:val="12"/>
      </w:numPr>
      <w:contextualSpacing/>
    </w:pPr>
  </w:style>
  <w:style w:type="paragraph" w:styleId="ListNumber3">
    <w:name w:val="List Number 3"/>
    <w:basedOn w:val="Normal"/>
    <w:rsid w:val="00702EC1"/>
    <w:pPr>
      <w:numPr>
        <w:numId w:val="13"/>
      </w:numPr>
      <w:contextualSpacing/>
    </w:pPr>
  </w:style>
  <w:style w:type="paragraph" w:styleId="ListNumber4">
    <w:name w:val="List Number 4"/>
    <w:basedOn w:val="Normal"/>
    <w:rsid w:val="00702EC1"/>
    <w:pPr>
      <w:numPr>
        <w:numId w:val="14"/>
      </w:numPr>
      <w:contextualSpacing/>
    </w:pPr>
  </w:style>
  <w:style w:type="paragraph" w:styleId="ListNumber5">
    <w:name w:val="List Number 5"/>
    <w:basedOn w:val="Normal"/>
    <w:rsid w:val="00702EC1"/>
    <w:pPr>
      <w:numPr>
        <w:numId w:val="15"/>
      </w:numPr>
      <w:contextualSpacing/>
    </w:pPr>
  </w:style>
  <w:style w:type="paragraph" w:styleId="ListParagraph">
    <w:name w:val="List Paragraph"/>
    <w:basedOn w:val="Normal"/>
    <w:uiPriority w:val="99"/>
    <w:qFormat/>
    <w:rsid w:val="00702EC1"/>
    <w:pPr>
      <w:ind w:left="720"/>
    </w:pPr>
  </w:style>
  <w:style w:type="paragraph" w:styleId="MacroText">
    <w:name w:val="macro"/>
    <w:link w:val="MacroTextChar"/>
    <w:rsid w:val="00702EC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en-CA"/>
    </w:rPr>
  </w:style>
  <w:style w:type="character" w:customStyle="1" w:styleId="MacroTextChar">
    <w:name w:val="Macro Text Char"/>
    <w:link w:val="MacroText"/>
    <w:rsid w:val="00702EC1"/>
    <w:rPr>
      <w:rFonts w:ascii="Courier New" w:hAnsi="Courier New" w:cs="Courier New"/>
      <w:lang w:val="en-CA"/>
    </w:rPr>
  </w:style>
  <w:style w:type="paragraph" w:styleId="MessageHeader">
    <w:name w:val="Message Header"/>
    <w:basedOn w:val="Normal"/>
    <w:link w:val="MessageHeaderChar"/>
    <w:rsid w:val="00702EC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hAnsi="Cambria"/>
      <w:szCs w:val="24"/>
    </w:rPr>
  </w:style>
  <w:style w:type="character" w:customStyle="1" w:styleId="MessageHeaderChar">
    <w:name w:val="Message Header Char"/>
    <w:link w:val="MessageHeader"/>
    <w:rsid w:val="00702EC1"/>
    <w:rPr>
      <w:rFonts w:ascii="Cambria" w:eastAsia="Times New Roman" w:hAnsi="Cambria" w:cs="Times New Roman"/>
      <w:sz w:val="24"/>
      <w:szCs w:val="24"/>
      <w:shd w:val="pct20" w:color="auto" w:fill="auto"/>
      <w:lang w:val="en-CA"/>
    </w:rPr>
  </w:style>
  <w:style w:type="paragraph" w:styleId="NoSpacing">
    <w:name w:val="No Spacing"/>
    <w:uiPriority w:val="1"/>
    <w:qFormat/>
    <w:rsid w:val="00702EC1"/>
    <w:rPr>
      <w:rFonts w:ascii="Arial" w:hAnsi="Arial"/>
      <w:sz w:val="24"/>
      <w:lang w:val="en-CA"/>
    </w:rPr>
  </w:style>
  <w:style w:type="paragraph" w:styleId="NormalWeb">
    <w:name w:val="Normal (Web)"/>
    <w:basedOn w:val="Normal"/>
    <w:rsid w:val="00911009"/>
    <w:rPr>
      <w:rFonts w:ascii="Times New Roman" w:hAnsi="Times New Roman"/>
      <w:szCs w:val="24"/>
    </w:rPr>
  </w:style>
  <w:style w:type="paragraph" w:styleId="NormalIndent">
    <w:name w:val="Normal Indent"/>
    <w:basedOn w:val="Normal"/>
    <w:rsid w:val="00911009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911009"/>
  </w:style>
  <w:style w:type="character" w:customStyle="1" w:styleId="NoteHeadingChar">
    <w:name w:val="Note Heading Char"/>
    <w:basedOn w:val="DefaultParagraphFont"/>
    <w:link w:val="NoteHeading"/>
    <w:rsid w:val="00911009"/>
    <w:rPr>
      <w:rFonts w:ascii="Arial" w:hAnsi="Arial"/>
      <w:sz w:val="24"/>
      <w:lang w:val="en-CA"/>
    </w:rPr>
  </w:style>
  <w:style w:type="paragraph" w:styleId="PlainText">
    <w:name w:val="Plain Text"/>
    <w:basedOn w:val="Normal"/>
    <w:link w:val="PlainTextChar"/>
    <w:rsid w:val="00911009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911009"/>
    <w:rPr>
      <w:rFonts w:ascii="Consolas" w:hAnsi="Consolas" w:cs="Consolas"/>
      <w:sz w:val="21"/>
      <w:szCs w:val="21"/>
      <w:lang w:val="en-CA"/>
    </w:rPr>
  </w:style>
  <w:style w:type="paragraph" w:styleId="Quote">
    <w:name w:val="Quote"/>
    <w:basedOn w:val="Normal"/>
    <w:next w:val="Normal"/>
    <w:link w:val="QuoteChar"/>
    <w:uiPriority w:val="29"/>
    <w:qFormat/>
    <w:rsid w:val="00911009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11009"/>
    <w:rPr>
      <w:rFonts w:ascii="Arial" w:hAnsi="Arial"/>
      <w:i/>
      <w:iCs/>
      <w:color w:val="000000" w:themeColor="text1"/>
      <w:sz w:val="24"/>
      <w:lang w:val="en-CA"/>
    </w:rPr>
  </w:style>
  <w:style w:type="paragraph" w:styleId="Salutation">
    <w:name w:val="Salutation"/>
    <w:basedOn w:val="Normal"/>
    <w:next w:val="Normal"/>
    <w:link w:val="SalutationChar"/>
    <w:rsid w:val="00911009"/>
  </w:style>
  <w:style w:type="character" w:customStyle="1" w:styleId="SalutationChar">
    <w:name w:val="Salutation Char"/>
    <w:basedOn w:val="DefaultParagraphFont"/>
    <w:link w:val="Salutation"/>
    <w:rsid w:val="00911009"/>
    <w:rPr>
      <w:rFonts w:ascii="Arial" w:hAnsi="Arial"/>
      <w:sz w:val="24"/>
      <w:lang w:val="en-CA"/>
    </w:rPr>
  </w:style>
  <w:style w:type="paragraph" w:styleId="Signature">
    <w:name w:val="Signature"/>
    <w:basedOn w:val="Normal"/>
    <w:link w:val="SignatureChar"/>
    <w:rsid w:val="00911009"/>
    <w:pPr>
      <w:ind w:left="4320"/>
    </w:pPr>
  </w:style>
  <w:style w:type="character" w:customStyle="1" w:styleId="SignatureChar">
    <w:name w:val="Signature Char"/>
    <w:basedOn w:val="DefaultParagraphFont"/>
    <w:link w:val="Signature"/>
    <w:rsid w:val="00911009"/>
    <w:rPr>
      <w:rFonts w:ascii="Arial" w:hAnsi="Arial"/>
      <w:sz w:val="24"/>
      <w:lang w:val="en-CA"/>
    </w:rPr>
  </w:style>
  <w:style w:type="paragraph" w:styleId="TableofAuthorities">
    <w:name w:val="table of authorities"/>
    <w:basedOn w:val="Normal"/>
    <w:next w:val="Normal"/>
    <w:rsid w:val="00911009"/>
    <w:pPr>
      <w:ind w:left="240" w:hanging="240"/>
    </w:pPr>
  </w:style>
  <w:style w:type="paragraph" w:styleId="TableofFigures">
    <w:name w:val="table of figures"/>
    <w:basedOn w:val="Normal"/>
    <w:next w:val="Normal"/>
    <w:rsid w:val="00911009"/>
  </w:style>
  <w:style w:type="paragraph" w:styleId="TOAHeading">
    <w:name w:val="toa heading"/>
    <w:basedOn w:val="Normal"/>
    <w:next w:val="Normal"/>
    <w:rsid w:val="00911009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OC1">
    <w:name w:val="toc 1"/>
    <w:basedOn w:val="Normal"/>
    <w:next w:val="Normal"/>
    <w:autoRedefine/>
    <w:rsid w:val="00911009"/>
    <w:pPr>
      <w:spacing w:after="100"/>
    </w:pPr>
  </w:style>
  <w:style w:type="paragraph" w:styleId="TOC2">
    <w:name w:val="toc 2"/>
    <w:basedOn w:val="Normal"/>
    <w:next w:val="Normal"/>
    <w:autoRedefine/>
    <w:rsid w:val="00911009"/>
    <w:pPr>
      <w:spacing w:after="100"/>
      <w:ind w:left="240"/>
    </w:pPr>
  </w:style>
  <w:style w:type="paragraph" w:styleId="TOC3">
    <w:name w:val="toc 3"/>
    <w:basedOn w:val="Normal"/>
    <w:next w:val="Normal"/>
    <w:autoRedefine/>
    <w:rsid w:val="00911009"/>
    <w:pPr>
      <w:spacing w:after="100"/>
      <w:ind w:left="480"/>
    </w:pPr>
  </w:style>
  <w:style w:type="paragraph" w:styleId="TOC4">
    <w:name w:val="toc 4"/>
    <w:basedOn w:val="Normal"/>
    <w:next w:val="Normal"/>
    <w:autoRedefine/>
    <w:rsid w:val="00911009"/>
    <w:pPr>
      <w:spacing w:after="100"/>
      <w:ind w:left="720"/>
    </w:pPr>
  </w:style>
  <w:style w:type="paragraph" w:styleId="TOC5">
    <w:name w:val="toc 5"/>
    <w:basedOn w:val="Normal"/>
    <w:next w:val="Normal"/>
    <w:autoRedefine/>
    <w:rsid w:val="00911009"/>
    <w:pPr>
      <w:spacing w:after="100"/>
      <w:ind w:left="960"/>
    </w:pPr>
  </w:style>
  <w:style w:type="paragraph" w:styleId="TOC6">
    <w:name w:val="toc 6"/>
    <w:basedOn w:val="Normal"/>
    <w:next w:val="Normal"/>
    <w:autoRedefine/>
    <w:rsid w:val="00911009"/>
    <w:pPr>
      <w:spacing w:after="100"/>
      <w:ind w:left="1200"/>
    </w:pPr>
  </w:style>
  <w:style w:type="paragraph" w:styleId="TOC7">
    <w:name w:val="toc 7"/>
    <w:basedOn w:val="Normal"/>
    <w:next w:val="Normal"/>
    <w:autoRedefine/>
    <w:rsid w:val="00911009"/>
    <w:pPr>
      <w:spacing w:after="100"/>
      <w:ind w:left="1440"/>
    </w:pPr>
  </w:style>
  <w:style w:type="paragraph" w:styleId="TOC8">
    <w:name w:val="toc 8"/>
    <w:basedOn w:val="Normal"/>
    <w:next w:val="Normal"/>
    <w:autoRedefine/>
    <w:rsid w:val="00911009"/>
    <w:pPr>
      <w:spacing w:after="100"/>
      <w:ind w:left="1680"/>
    </w:pPr>
  </w:style>
  <w:style w:type="paragraph" w:styleId="TOC9">
    <w:name w:val="toc 9"/>
    <w:basedOn w:val="Normal"/>
    <w:next w:val="Normal"/>
    <w:autoRedefine/>
    <w:rsid w:val="00911009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11009"/>
    <w:pPr>
      <w:keepLines/>
      <w:spacing w:before="480" w:after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  <w:lang w:val="en-CA"/>
    </w:rPr>
  </w:style>
  <w:style w:type="character" w:styleId="PlaceholderText">
    <w:name w:val="Placeholder Text"/>
    <w:basedOn w:val="DefaultParagraphFont"/>
    <w:uiPriority w:val="99"/>
    <w:semiHidden/>
    <w:rsid w:val="005C620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rsid w:val="0021554A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rsid w:val="0021554A"/>
    <w:rPr>
      <w:rFonts w:ascii="Arial" w:hAnsi="Arial" w:cs="Arial"/>
      <w:vanish/>
      <w:sz w:val="16"/>
      <w:szCs w:val="16"/>
      <w:lang w:val="en-CA"/>
    </w:rPr>
  </w:style>
  <w:style w:type="paragraph" w:styleId="z-BottomofForm">
    <w:name w:val="HTML Bottom of Form"/>
    <w:basedOn w:val="Normal"/>
    <w:next w:val="Normal"/>
    <w:link w:val="z-BottomofFormChar"/>
    <w:hidden/>
    <w:rsid w:val="0021554A"/>
    <w:pPr>
      <w:pBdr>
        <w:top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rsid w:val="0021554A"/>
    <w:rPr>
      <w:rFonts w:ascii="Arial" w:hAnsi="Arial" w:cs="Arial"/>
      <w:vanish/>
      <w:sz w:val="16"/>
      <w:szCs w:val="16"/>
      <w:lang w:val="en-CA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955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2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7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6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8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1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fcss@pinchercreek.ca" TargetMode="External"/><Relationship Id="rId18" Type="http://schemas.openxmlformats.org/officeDocument/2006/relationships/control" Target="activeX/activeX1.xml"/><Relationship Id="rId26" Type="http://schemas.openxmlformats.org/officeDocument/2006/relationships/control" Target="activeX/activeX5.xml"/><Relationship Id="rId3" Type="http://schemas.openxmlformats.org/officeDocument/2006/relationships/customXml" Target="../customXml/item3.xml"/><Relationship Id="rId21" Type="http://schemas.openxmlformats.org/officeDocument/2006/relationships/image" Target="media/image5.wmf"/><Relationship Id="rId7" Type="http://schemas.openxmlformats.org/officeDocument/2006/relationships/settings" Target="settings.xml"/><Relationship Id="rId12" Type="http://schemas.openxmlformats.org/officeDocument/2006/relationships/hyperlink" Target="mailto:fcss@pinchercreek.ca" TargetMode="External"/><Relationship Id="rId17" Type="http://schemas.openxmlformats.org/officeDocument/2006/relationships/image" Target="media/image3.wmf"/><Relationship Id="rId25" Type="http://schemas.openxmlformats.org/officeDocument/2006/relationships/image" Target="media/image7.wmf"/><Relationship Id="rId2" Type="http://schemas.openxmlformats.org/officeDocument/2006/relationships/customXml" Target="../customXml/item2.xml"/><Relationship Id="rId16" Type="http://schemas.openxmlformats.org/officeDocument/2006/relationships/image" Target="media/image2.jpeg"/><Relationship Id="rId20" Type="http://schemas.openxmlformats.org/officeDocument/2006/relationships/control" Target="activeX/activeX2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control" Target="activeX/activeX4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image" Target="media/image6.wmf"/><Relationship Id="rId28" Type="http://schemas.openxmlformats.org/officeDocument/2006/relationships/hyperlink" Target="http://humanservices.alberta.ca/family-community/14876.html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4.wmf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control" Target="activeX/activeX3.xml"/><Relationship Id="rId27" Type="http://schemas.openxmlformats.org/officeDocument/2006/relationships/hyperlink" Target="mailto:fcss@pinchercreek.ca" TargetMode="External"/><Relationship Id="rId30" Type="http://schemas.openxmlformats.org/officeDocument/2006/relationships/glossaryDocument" Target="glossary/document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8C353E-5383-4839-9D1C-09CA8364E194}"/>
      </w:docPartPr>
      <w:docPartBody>
        <w:p w:rsidR="00BD1768" w:rsidRDefault="00BD1768">
          <w:r w:rsidRPr="00633FDE">
            <w:rPr>
              <w:rStyle w:val="PlaceholderText"/>
            </w:rPr>
            <w:t>Click here to enter text.</w:t>
          </w:r>
        </w:p>
      </w:docPartBody>
    </w:docPart>
    <w:docPart>
      <w:docPartPr>
        <w:name w:val="56E7A7E8F5B247C696DC5E5770546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CD7F60-8C39-4626-9713-3D3AB4B7DB60}"/>
      </w:docPartPr>
      <w:docPartBody>
        <w:p w:rsidR="00BD1768" w:rsidRDefault="00BD1768" w:rsidP="00BD1768">
          <w:pPr>
            <w:pStyle w:val="56E7A7E8F5B247C696DC5E577054651916"/>
          </w:pPr>
          <w:r w:rsidRPr="00633FDE">
            <w:rPr>
              <w:rStyle w:val="PlaceholderText"/>
            </w:rPr>
            <w:t>Click here to enter text.</w:t>
          </w:r>
        </w:p>
      </w:docPartBody>
    </w:docPart>
    <w:docPart>
      <w:docPartPr>
        <w:name w:val="AE227BF19C21400884BA1EE6DA2B6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0C1ABD-7C02-473E-BBCD-FC129A3480F5}"/>
      </w:docPartPr>
      <w:docPartBody>
        <w:p w:rsidR="00BD1768" w:rsidRDefault="00BD1768" w:rsidP="00BD1768">
          <w:pPr>
            <w:pStyle w:val="AE227BF19C21400884BA1EE6DA2B61B216"/>
          </w:pPr>
          <w:r w:rsidRPr="00633FDE">
            <w:rPr>
              <w:rStyle w:val="PlaceholderText"/>
            </w:rPr>
            <w:t>Click here to enter text.</w:t>
          </w:r>
        </w:p>
      </w:docPartBody>
    </w:docPart>
    <w:docPart>
      <w:docPartPr>
        <w:name w:val="01BFF9FD02FB41B4A0C020EB33920F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D230D4-B52B-44AC-A4B2-2CA31F14D230}"/>
      </w:docPartPr>
      <w:docPartBody>
        <w:p w:rsidR="00BD1768" w:rsidRDefault="00BD1768" w:rsidP="00BD1768">
          <w:pPr>
            <w:pStyle w:val="01BFF9FD02FB41B4A0C020EB33920F4316"/>
          </w:pPr>
          <w:r w:rsidRPr="00633FDE">
            <w:rPr>
              <w:rStyle w:val="PlaceholderText"/>
            </w:rPr>
            <w:t>Click here to enter text.</w:t>
          </w:r>
        </w:p>
      </w:docPartBody>
    </w:docPart>
    <w:docPart>
      <w:docPartPr>
        <w:name w:val="038051F304334CE38FEC025C8797B6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603948-3706-4370-B88A-D97FD350654D}"/>
      </w:docPartPr>
      <w:docPartBody>
        <w:p w:rsidR="00BD1768" w:rsidRDefault="00BD1768" w:rsidP="00BD1768">
          <w:pPr>
            <w:pStyle w:val="038051F304334CE38FEC025C8797B61416"/>
          </w:pPr>
          <w:r w:rsidRPr="00633FDE">
            <w:rPr>
              <w:rStyle w:val="PlaceholderText"/>
            </w:rPr>
            <w:t>Click here to enter text.</w:t>
          </w:r>
        </w:p>
      </w:docPartBody>
    </w:docPart>
    <w:docPart>
      <w:docPartPr>
        <w:name w:val="2EDA3C1E278545F9B483BA951C65D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CC3D8E-3FF2-46CA-882D-1555AECF147D}"/>
      </w:docPartPr>
      <w:docPartBody>
        <w:p w:rsidR="00BD1768" w:rsidRDefault="00BD1768" w:rsidP="00BD1768">
          <w:pPr>
            <w:pStyle w:val="2EDA3C1E278545F9B483BA951C65DEB716"/>
          </w:pPr>
          <w:r w:rsidRPr="00633FDE">
            <w:rPr>
              <w:rStyle w:val="PlaceholderText"/>
            </w:rPr>
            <w:t>Click here to enter text.</w:t>
          </w:r>
        </w:p>
      </w:docPartBody>
    </w:docPart>
    <w:docPart>
      <w:docPartPr>
        <w:name w:val="25BB8E811FB447E2A85481BA90CD2E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D4DBF3-224D-40E1-863F-820D44647588}"/>
      </w:docPartPr>
      <w:docPartBody>
        <w:p w:rsidR="00BD1768" w:rsidRDefault="00BD1768" w:rsidP="00BD1768">
          <w:pPr>
            <w:pStyle w:val="25BB8E811FB447E2A85481BA90CD2E3616"/>
          </w:pPr>
          <w:r w:rsidRPr="00633FDE">
            <w:rPr>
              <w:rStyle w:val="PlaceholderText"/>
            </w:rPr>
            <w:t>Click here to enter text.</w:t>
          </w:r>
        </w:p>
      </w:docPartBody>
    </w:docPart>
    <w:docPart>
      <w:docPartPr>
        <w:name w:val="D24EBDCEF9814B8BAC2D8C1B7C6185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225A13-82EA-4284-9308-5E21D88B6F68}"/>
      </w:docPartPr>
      <w:docPartBody>
        <w:p w:rsidR="00BD1768" w:rsidRDefault="00BD1768" w:rsidP="00BD1768">
          <w:pPr>
            <w:pStyle w:val="D24EBDCEF9814B8BAC2D8C1B7C61854216"/>
          </w:pPr>
          <w:r w:rsidRPr="00633FDE">
            <w:rPr>
              <w:rStyle w:val="PlaceholderText"/>
            </w:rPr>
            <w:t>Click here to enter text.</w:t>
          </w:r>
        </w:p>
      </w:docPartBody>
    </w:docPart>
    <w:docPart>
      <w:docPartPr>
        <w:name w:val="B181FC85C9214A62AF95F95B3A08C4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E2865-0ED0-4522-B50A-45B3DC2C7EB4}"/>
      </w:docPartPr>
      <w:docPartBody>
        <w:p w:rsidR="00BD1768" w:rsidRDefault="00BD1768" w:rsidP="00BD1768">
          <w:pPr>
            <w:pStyle w:val="B181FC85C9214A62AF95F95B3A08C49C16"/>
          </w:pPr>
          <w:r w:rsidRPr="00633FDE">
            <w:rPr>
              <w:rStyle w:val="PlaceholderText"/>
            </w:rPr>
            <w:t>Click here to enter text.</w:t>
          </w:r>
        </w:p>
      </w:docPartBody>
    </w:docPart>
    <w:docPart>
      <w:docPartPr>
        <w:name w:val="2638EEE5E4D741F28F595CD75E735F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665FD-968A-48A8-8B66-A20E3D88B6D2}"/>
      </w:docPartPr>
      <w:docPartBody>
        <w:p w:rsidR="00BD1768" w:rsidRDefault="00BD1768" w:rsidP="00BD1768">
          <w:pPr>
            <w:pStyle w:val="2638EEE5E4D741F28F595CD75E735FB615"/>
          </w:pPr>
          <w:r w:rsidRPr="00633FDE">
            <w:rPr>
              <w:rStyle w:val="PlaceholderText"/>
            </w:rPr>
            <w:t>Click here to enter text.</w:t>
          </w:r>
        </w:p>
      </w:docPartBody>
    </w:docPart>
    <w:docPart>
      <w:docPartPr>
        <w:name w:val="89745FE598FF4DC4A307E495CEF435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F45D1-CBF9-49CA-B8CD-01BD8A42FE83}"/>
      </w:docPartPr>
      <w:docPartBody>
        <w:p w:rsidR="00BD1768" w:rsidRDefault="00BD1768" w:rsidP="00BD1768">
          <w:pPr>
            <w:pStyle w:val="89745FE598FF4DC4A307E495CEF435541"/>
          </w:pPr>
          <w:r w:rsidRPr="004A32F4">
            <w:rPr>
              <w:rStyle w:val="PlaceholderText"/>
              <w:color w:val="FF0000"/>
            </w:rPr>
            <w:t>Click here to enter amount.</w:t>
          </w:r>
        </w:p>
      </w:docPartBody>
    </w:docPart>
    <w:docPart>
      <w:docPartPr>
        <w:name w:val="5DFEB3515FD7458CBF490ACDA3AE25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390CB2-4480-4FF4-92DB-C6B2A2200A88}"/>
      </w:docPartPr>
      <w:docPartBody>
        <w:p w:rsidR="00BD1768" w:rsidRDefault="00BD1768" w:rsidP="00BD1768">
          <w:pPr>
            <w:pStyle w:val="5DFEB3515FD7458CBF490ACDA3AE250213"/>
          </w:pPr>
          <w:r w:rsidRPr="00633FDE">
            <w:rPr>
              <w:rStyle w:val="PlaceholderText"/>
            </w:rPr>
            <w:t>Click here to enter text.</w:t>
          </w:r>
        </w:p>
      </w:docPartBody>
    </w:docPart>
    <w:docPart>
      <w:docPartPr>
        <w:name w:val="10AA61A75F2B482CB0728EF8A7466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4D8ED-75F0-421B-A5B9-1ED11BA0F1CD}"/>
      </w:docPartPr>
      <w:docPartBody>
        <w:p w:rsidR="00BD1768" w:rsidRDefault="00BD1768" w:rsidP="00BD1768">
          <w:pPr>
            <w:pStyle w:val="10AA61A75F2B482CB0728EF8A746664613"/>
          </w:pPr>
          <w:r w:rsidRPr="00633FDE">
            <w:rPr>
              <w:rStyle w:val="PlaceholderText"/>
            </w:rPr>
            <w:t>Click here to enter text.</w:t>
          </w:r>
        </w:p>
      </w:docPartBody>
    </w:docPart>
    <w:docPart>
      <w:docPartPr>
        <w:name w:val="AC5E51A7B24448449CFDE437D276F7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A881C2-14EC-4C08-83CD-0C37B924FB2D}"/>
      </w:docPartPr>
      <w:docPartBody>
        <w:p w:rsidR="00BD1768" w:rsidRDefault="00BD1768" w:rsidP="00BD1768">
          <w:pPr>
            <w:pStyle w:val="AC5E51A7B24448449CFDE437D276F7B313"/>
          </w:pPr>
          <w:r w:rsidRPr="00633FDE">
            <w:rPr>
              <w:rStyle w:val="PlaceholderText"/>
            </w:rPr>
            <w:t>Click here to enter text.</w:t>
          </w:r>
        </w:p>
      </w:docPartBody>
    </w:docPart>
    <w:docPart>
      <w:docPartPr>
        <w:name w:val="BC0DBB3434F84AC5977DCFB776D361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413783-5FC5-439D-837B-368E8ACE0D55}"/>
      </w:docPartPr>
      <w:docPartBody>
        <w:p w:rsidR="00BD1768" w:rsidRDefault="00BD1768" w:rsidP="00BD1768">
          <w:pPr>
            <w:pStyle w:val="BC0DBB3434F84AC5977DCFB776D3613713"/>
          </w:pPr>
          <w:r w:rsidRPr="00633FDE">
            <w:rPr>
              <w:rStyle w:val="PlaceholderText"/>
            </w:rPr>
            <w:t>Click here to enter text.</w:t>
          </w:r>
        </w:p>
      </w:docPartBody>
    </w:docPart>
    <w:docPart>
      <w:docPartPr>
        <w:name w:val="17D407BAF8924BA187D634E61DB544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7515E0-19B2-4B7F-A095-AE7A0D244937}"/>
      </w:docPartPr>
      <w:docPartBody>
        <w:p w:rsidR="00BD1768" w:rsidRDefault="00BD1768" w:rsidP="00BD1768">
          <w:pPr>
            <w:pStyle w:val="17D407BAF8924BA187D634E61DB5446113"/>
          </w:pPr>
          <w:r w:rsidRPr="00633FDE">
            <w:rPr>
              <w:rStyle w:val="PlaceholderText"/>
            </w:rPr>
            <w:t>Click here to enter text.</w:t>
          </w:r>
        </w:p>
      </w:docPartBody>
    </w:docPart>
    <w:docPart>
      <w:docPartPr>
        <w:name w:val="73A23340A0AE48AD88DC0DA7CABB61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645645-409A-444F-A873-E93C608E3398}"/>
      </w:docPartPr>
      <w:docPartBody>
        <w:p w:rsidR="00BD1768" w:rsidRDefault="00BD1768" w:rsidP="00BD1768">
          <w:pPr>
            <w:pStyle w:val="73A23340A0AE48AD88DC0DA7CABB618713"/>
          </w:pPr>
          <w:r w:rsidRPr="00633FDE">
            <w:rPr>
              <w:rStyle w:val="PlaceholderText"/>
            </w:rPr>
            <w:t>Click here to enter text.</w:t>
          </w:r>
        </w:p>
      </w:docPartBody>
    </w:docPart>
    <w:docPart>
      <w:docPartPr>
        <w:name w:val="C06F1C64AA824FDDA5717E4EA3EE1D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F08C88-216E-4A26-9883-1F343E0524A9}"/>
      </w:docPartPr>
      <w:docPartBody>
        <w:p w:rsidR="00BD1768" w:rsidRDefault="00BD1768" w:rsidP="00BD1768">
          <w:pPr>
            <w:pStyle w:val="C06F1C64AA824FDDA5717E4EA3EE1D8C13"/>
          </w:pPr>
          <w:r w:rsidRPr="00633FDE">
            <w:rPr>
              <w:rStyle w:val="PlaceholderText"/>
            </w:rPr>
            <w:t>Click here to enter text.</w:t>
          </w:r>
        </w:p>
      </w:docPartBody>
    </w:docPart>
    <w:docPart>
      <w:docPartPr>
        <w:name w:val="74EA6D45F947409FACA64372096F2A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B65985-71F0-4920-8845-D6947E4352AF}"/>
      </w:docPartPr>
      <w:docPartBody>
        <w:p w:rsidR="00BD1768" w:rsidRDefault="00BD1768" w:rsidP="00BD1768">
          <w:pPr>
            <w:pStyle w:val="74EA6D45F947409FACA64372096F2AB113"/>
          </w:pPr>
          <w:r w:rsidRPr="00633FDE">
            <w:rPr>
              <w:rStyle w:val="PlaceholderText"/>
            </w:rPr>
            <w:t>Click here to enter text.</w:t>
          </w:r>
        </w:p>
      </w:docPartBody>
    </w:docPart>
    <w:docPart>
      <w:docPartPr>
        <w:name w:val="3CBE671414314992A8848BF7280D62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84C3C5-440C-44EA-9CEC-C1B7462A85E4}"/>
      </w:docPartPr>
      <w:docPartBody>
        <w:p w:rsidR="00BD1768" w:rsidRDefault="00BD1768" w:rsidP="00BD1768">
          <w:pPr>
            <w:pStyle w:val="3CBE671414314992A8848BF7280D626F13"/>
          </w:pPr>
          <w:r w:rsidRPr="00633FDE">
            <w:rPr>
              <w:rStyle w:val="PlaceholderText"/>
            </w:rPr>
            <w:t>Click here to enter text.</w:t>
          </w:r>
        </w:p>
      </w:docPartBody>
    </w:docPart>
    <w:docPart>
      <w:docPartPr>
        <w:name w:val="84B706B80420484090186501BF8C71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7BA6C5-C841-4830-9D48-B0DB5813515F}"/>
      </w:docPartPr>
      <w:docPartBody>
        <w:p w:rsidR="00BD1768" w:rsidRDefault="00BD1768" w:rsidP="00BD1768">
          <w:pPr>
            <w:pStyle w:val="84B706B80420484090186501BF8C717B13"/>
          </w:pPr>
          <w:r w:rsidRPr="00633FDE">
            <w:rPr>
              <w:rStyle w:val="PlaceholderText"/>
            </w:rPr>
            <w:t>Click here to enter text.</w:t>
          </w:r>
        </w:p>
      </w:docPartBody>
    </w:docPart>
    <w:docPart>
      <w:docPartPr>
        <w:name w:val="4BDE4A70301346418B9322D23696D4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1AC50C-A2C0-4A69-9ACC-1060B091BB47}"/>
      </w:docPartPr>
      <w:docPartBody>
        <w:p w:rsidR="00BD1768" w:rsidRDefault="00BD1768" w:rsidP="00BD1768">
          <w:pPr>
            <w:pStyle w:val="4BDE4A70301346418B9322D23696D4AD13"/>
          </w:pPr>
          <w:r w:rsidRPr="00633FDE">
            <w:rPr>
              <w:rStyle w:val="PlaceholderText"/>
            </w:rPr>
            <w:t>Click here to enter text.</w:t>
          </w:r>
        </w:p>
      </w:docPartBody>
    </w:docPart>
    <w:docPart>
      <w:docPartPr>
        <w:name w:val="0C39EC94CFC546249A435BFB82F71D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9F81F6-442C-4A11-935C-EBB5DA320491}"/>
      </w:docPartPr>
      <w:docPartBody>
        <w:p w:rsidR="00BD1768" w:rsidRDefault="00BD1768" w:rsidP="00BD1768">
          <w:pPr>
            <w:pStyle w:val="0C39EC94CFC546249A435BFB82F71D0F13"/>
          </w:pPr>
          <w:r w:rsidRPr="00633FDE">
            <w:rPr>
              <w:rStyle w:val="PlaceholderText"/>
            </w:rPr>
            <w:t>Click here to enter text.</w:t>
          </w:r>
        </w:p>
      </w:docPartBody>
    </w:docPart>
    <w:docPart>
      <w:docPartPr>
        <w:name w:val="6439107231F8475EAFBEB5AAA21EA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E9E29-EAD9-48DD-AEE7-7887E7C49E31}"/>
      </w:docPartPr>
      <w:docPartBody>
        <w:p w:rsidR="00BD1768" w:rsidRDefault="00BD1768" w:rsidP="00BD1768">
          <w:pPr>
            <w:pStyle w:val="6439107231F8475EAFBEB5AAA21EAA5B13"/>
          </w:pPr>
          <w:r w:rsidRPr="00633FDE">
            <w:rPr>
              <w:rStyle w:val="PlaceholderText"/>
            </w:rPr>
            <w:t>Click here to enter text.</w:t>
          </w:r>
        </w:p>
      </w:docPartBody>
    </w:docPart>
    <w:docPart>
      <w:docPartPr>
        <w:name w:val="7C3137CF55E94D45AE9DBF36D845F4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E085E-0453-4D2C-ABA7-7A2A2BCC4012}"/>
      </w:docPartPr>
      <w:docPartBody>
        <w:p w:rsidR="00BD1768" w:rsidRDefault="00BD1768" w:rsidP="00BD1768">
          <w:pPr>
            <w:pStyle w:val="7C3137CF55E94D45AE9DBF36D845F4C713"/>
          </w:pPr>
          <w:r w:rsidRPr="00633FDE">
            <w:rPr>
              <w:rStyle w:val="PlaceholderText"/>
            </w:rPr>
            <w:t>Click here to enter text.</w:t>
          </w:r>
        </w:p>
      </w:docPartBody>
    </w:docPart>
    <w:docPart>
      <w:docPartPr>
        <w:name w:val="59F656233C3949ADAA166C7A7A3FD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1ADB84-890E-4AB3-9749-D06F480ED6AC}"/>
      </w:docPartPr>
      <w:docPartBody>
        <w:p w:rsidR="00BD1768" w:rsidRDefault="00BD1768" w:rsidP="00BD1768">
          <w:pPr>
            <w:pStyle w:val="59F656233C3949ADAA166C7A7A3FD8F513"/>
          </w:pPr>
          <w:r w:rsidRPr="00633FDE">
            <w:rPr>
              <w:rStyle w:val="PlaceholderText"/>
            </w:rPr>
            <w:t>Click here to enter text.</w:t>
          </w:r>
        </w:p>
      </w:docPartBody>
    </w:docPart>
    <w:docPart>
      <w:docPartPr>
        <w:name w:val="7CBAA4B8A1C34C999F44EB890EF769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1BFAB-8868-4335-B5F0-1D863C5B9273}"/>
      </w:docPartPr>
      <w:docPartBody>
        <w:p w:rsidR="00BD1768" w:rsidRDefault="00BD1768" w:rsidP="00BD1768">
          <w:pPr>
            <w:pStyle w:val="7CBAA4B8A1C34C999F44EB890EF769559"/>
          </w:pPr>
          <w:r w:rsidRPr="00633FDE">
            <w:rPr>
              <w:rStyle w:val="PlaceholderText"/>
            </w:rPr>
            <w:t>Click here</w:t>
          </w:r>
        </w:p>
      </w:docPartBody>
    </w:docPart>
    <w:docPart>
      <w:docPartPr>
        <w:name w:val="E51993F7649C413CAA6ACD555BFDC9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EA9FA0-71E1-49B0-803D-DADB5D6FC7CD}"/>
      </w:docPartPr>
      <w:docPartBody>
        <w:p w:rsidR="00BD1768" w:rsidRDefault="00BD1768" w:rsidP="00BD1768">
          <w:pPr>
            <w:pStyle w:val="E51993F7649C413CAA6ACD555BFDC92D9"/>
          </w:pPr>
          <w:r>
            <w:rPr>
              <w:rStyle w:val="PlaceholderText"/>
            </w:rPr>
            <w:t>Click here</w:t>
          </w:r>
        </w:p>
      </w:docPartBody>
    </w:docPart>
    <w:docPart>
      <w:docPartPr>
        <w:name w:val="B64E81297A8348FFB456325628791C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F9A53B-D73F-433A-86C6-7FC53063E4D3}"/>
      </w:docPartPr>
      <w:docPartBody>
        <w:p w:rsidR="00BD1768" w:rsidRDefault="00BD1768" w:rsidP="00BD1768">
          <w:pPr>
            <w:pStyle w:val="B64E81297A8348FFB456325628791C1B9"/>
          </w:pPr>
          <w:r>
            <w:rPr>
              <w:rStyle w:val="PlaceholderText"/>
            </w:rPr>
            <w:t>Click here</w:t>
          </w:r>
        </w:p>
      </w:docPartBody>
    </w:docPart>
    <w:docPart>
      <w:docPartPr>
        <w:name w:val="025EB150C0FB4D47B89AFA27ED7181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4AF3F-AA03-4DD2-BF77-96CDE2318FCF}"/>
      </w:docPartPr>
      <w:docPartBody>
        <w:p w:rsidR="00BD1768" w:rsidRDefault="00BD1768" w:rsidP="00BD1768">
          <w:pPr>
            <w:pStyle w:val="025EB150C0FB4D47B89AFA27ED7181009"/>
          </w:pPr>
          <w:r>
            <w:rPr>
              <w:rStyle w:val="PlaceholderText"/>
            </w:rPr>
            <w:t>Click here</w:t>
          </w:r>
        </w:p>
      </w:docPartBody>
    </w:docPart>
    <w:docPart>
      <w:docPartPr>
        <w:name w:val="2712ACEB3AB142BB945EC29EC43CBA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FAE126-A5A8-4D65-B189-E95A2DDCD2AE}"/>
      </w:docPartPr>
      <w:docPartBody>
        <w:p w:rsidR="00BD1768" w:rsidRDefault="00BD1768" w:rsidP="00BD1768">
          <w:pPr>
            <w:pStyle w:val="2712ACEB3AB142BB945EC29EC43CBAA59"/>
          </w:pPr>
          <w:r>
            <w:rPr>
              <w:rStyle w:val="PlaceholderText"/>
            </w:rPr>
            <w:t>Click here</w:t>
          </w:r>
        </w:p>
      </w:docPartBody>
    </w:docPart>
    <w:docPart>
      <w:docPartPr>
        <w:name w:val="B88B85B0FBCB490293905B4669C5CE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2628D6-14D7-4D18-8CA7-AF4F1FA9500A}"/>
      </w:docPartPr>
      <w:docPartBody>
        <w:p w:rsidR="00BD1768" w:rsidRDefault="00BD1768" w:rsidP="00BD1768">
          <w:pPr>
            <w:pStyle w:val="B88B85B0FBCB490293905B4669C5CEAB9"/>
          </w:pPr>
          <w:r>
            <w:rPr>
              <w:rStyle w:val="PlaceholderText"/>
            </w:rPr>
            <w:t>Click here</w:t>
          </w:r>
        </w:p>
      </w:docPartBody>
    </w:docPart>
    <w:docPart>
      <w:docPartPr>
        <w:name w:val="36F6D29BB2F046E9BCE37E5CF94356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0D8241-BD31-4EFD-B868-C522B5F06ACA}"/>
      </w:docPartPr>
      <w:docPartBody>
        <w:p w:rsidR="00BD1768" w:rsidRDefault="00BD1768" w:rsidP="00BD1768">
          <w:pPr>
            <w:pStyle w:val="36F6D29BB2F046E9BCE37E5CF94356539"/>
          </w:pPr>
          <w:r>
            <w:rPr>
              <w:rStyle w:val="PlaceholderText"/>
            </w:rPr>
            <w:t>Click here</w:t>
          </w:r>
        </w:p>
      </w:docPartBody>
    </w:docPart>
    <w:docPart>
      <w:docPartPr>
        <w:name w:val="56369F01B29A47709ECF35D5A4ABB8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A8BBD9-8D4F-485B-9D18-6D24125AC3CB}"/>
      </w:docPartPr>
      <w:docPartBody>
        <w:p w:rsidR="00BD1768" w:rsidRDefault="00BD1768" w:rsidP="00BD1768">
          <w:pPr>
            <w:pStyle w:val="56369F01B29A47709ECF35D5A4ABB86E9"/>
          </w:pPr>
          <w:r>
            <w:rPr>
              <w:rStyle w:val="PlaceholderText"/>
            </w:rPr>
            <w:t>Click here</w:t>
          </w:r>
        </w:p>
      </w:docPartBody>
    </w:docPart>
    <w:docPart>
      <w:docPartPr>
        <w:name w:val="B80F3AC0B4BC4822ABF42ED3DFA5D4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9CACA-0466-43D7-AFB8-CF0DBA7EFDC2}"/>
      </w:docPartPr>
      <w:docPartBody>
        <w:p w:rsidR="00BD1768" w:rsidRDefault="00BD1768" w:rsidP="00BD1768">
          <w:pPr>
            <w:pStyle w:val="B80F3AC0B4BC4822ABF42ED3DFA5D4828"/>
          </w:pPr>
          <w:r>
            <w:rPr>
              <w:rStyle w:val="PlaceholderText"/>
            </w:rPr>
            <w:t>Click here</w:t>
          </w:r>
        </w:p>
      </w:docPartBody>
    </w:docPart>
    <w:docPart>
      <w:docPartPr>
        <w:name w:val="0882B10A11D94A4E836A4C339F0387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DA3DD2-C647-46B9-820F-716FEE58C382}"/>
      </w:docPartPr>
      <w:docPartBody>
        <w:p w:rsidR="00BD1768" w:rsidRDefault="00BD1768" w:rsidP="00BD1768">
          <w:pPr>
            <w:pStyle w:val="0882B10A11D94A4E836A4C339F0387C38"/>
          </w:pPr>
          <w:r>
            <w:rPr>
              <w:rStyle w:val="PlaceholderText"/>
            </w:rPr>
            <w:t>Click here</w:t>
          </w:r>
        </w:p>
      </w:docPartBody>
    </w:docPart>
    <w:docPart>
      <w:docPartPr>
        <w:name w:val="3035C5C2D3D741B68775B532DE28B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930AE6-7637-4CF9-8D46-09C2EA4BE3CF}"/>
      </w:docPartPr>
      <w:docPartBody>
        <w:p w:rsidR="00BD1768" w:rsidRDefault="00BD1768" w:rsidP="00BD1768">
          <w:pPr>
            <w:pStyle w:val="3035C5C2D3D741B68775B532DE28B7AD8"/>
          </w:pPr>
          <w:r>
            <w:rPr>
              <w:rStyle w:val="PlaceholderText"/>
            </w:rPr>
            <w:t>Click here</w:t>
          </w:r>
        </w:p>
      </w:docPartBody>
    </w:docPart>
    <w:docPart>
      <w:docPartPr>
        <w:name w:val="A3E85D506F2F463A8D7DB1C66BB1A4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665A80-6BB7-4AAC-B6E3-5991DD44E52F}"/>
      </w:docPartPr>
      <w:docPartBody>
        <w:p w:rsidR="00BD1768" w:rsidRDefault="00BD1768" w:rsidP="00BD1768">
          <w:pPr>
            <w:pStyle w:val="A3E85D506F2F463A8D7DB1C66BB1A4E88"/>
          </w:pPr>
          <w:r>
            <w:rPr>
              <w:rStyle w:val="PlaceholderText"/>
            </w:rPr>
            <w:t>Click here</w:t>
          </w:r>
        </w:p>
      </w:docPartBody>
    </w:docPart>
    <w:docPart>
      <w:docPartPr>
        <w:name w:val="573EBE0B471B4F788AABADA726368D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C88EF7-089D-4320-9E56-31D0AF4E495B}"/>
      </w:docPartPr>
      <w:docPartBody>
        <w:p w:rsidR="00BD1768" w:rsidRDefault="00BD1768" w:rsidP="00BD1768">
          <w:pPr>
            <w:pStyle w:val="573EBE0B471B4F788AABADA726368DAE8"/>
          </w:pPr>
          <w:r>
            <w:rPr>
              <w:rStyle w:val="PlaceholderText"/>
            </w:rPr>
            <w:t>Click here</w:t>
          </w:r>
        </w:p>
      </w:docPartBody>
    </w:docPart>
    <w:docPart>
      <w:docPartPr>
        <w:name w:val="28938A08CFF84943BF92A0282DC31A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A53960-12EA-4E89-AC07-2657ADB3F42C}"/>
      </w:docPartPr>
      <w:docPartBody>
        <w:p w:rsidR="00BD1768" w:rsidRDefault="00BD1768" w:rsidP="00BD1768">
          <w:pPr>
            <w:pStyle w:val="28938A08CFF84943BF92A0282DC31A9A8"/>
          </w:pPr>
          <w:r>
            <w:rPr>
              <w:rStyle w:val="PlaceholderText"/>
            </w:rPr>
            <w:t>Click here</w:t>
          </w:r>
        </w:p>
      </w:docPartBody>
    </w:docPart>
    <w:docPart>
      <w:docPartPr>
        <w:name w:val="7708DC99155F457EBDE46DF6843A6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28BF75-227F-4DD1-BB4D-F4991F20C188}"/>
      </w:docPartPr>
      <w:docPartBody>
        <w:p w:rsidR="00BD1768" w:rsidRDefault="00BD1768" w:rsidP="00BD1768">
          <w:pPr>
            <w:pStyle w:val="7708DC99155F457EBDE46DF6843A61B48"/>
          </w:pPr>
          <w:r>
            <w:rPr>
              <w:rStyle w:val="PlaceholderText"/>
            </w:rPr>
            <w:t>Click here</w:t>
          </w:r>
        </w:p>
      </w:docPartBody>
    </w:docPart>
    <w:docPart>
      <w:docPartPr>
        <w:name w:val="FF744A5B32F04ADAAB9DF426B738A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72310-04DD-4C4C-8742-C58B1A03BB82}"/>
      </w:docPartPr>
      <w:docPartBody>
        <w:p w:rsidR="00BD1768" w:rsidRDefault="00BD1768" w:rsidP="00BD1768">
          <w:pPr>
            <w:pStyle w:val="FF744A5B32F04ADAAB9DF426B738AF288"/>
          </w:pPr>
          <w:r>
            <w:rPr>
              <w:rStyle w:val="PlaceholderText"/>
            </w:rPr>
            <w:t>Click here</w:t>
          </w:r>
        </w:p>
      </w:docPartBody>
    </w:docPart>
    <w:docPart>
      <w:docPartPr>
        <w:name w:val="D75159BEF6E1460F83B29B98814080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8CDC5E-02FF-4EE6-9F56-3F88FFC47B03}"/>
      </w:docPartPr>
      <w:docPartBody>
        <w:p w:rsidR="00BD1768" w:rsidRDefault="00BD1768" w:rsidP="00BD1768">
          <w:pPr>
            <w:pStyle w:val="D75159BEF6E1460F83B29B988140807D1"/>
          </w:pPr>
          <w:r>
            <w:rPr>
              <w:rStyle w:val="PlaceholderText"/>
            </w:rPr>
            <w:t>Click to c</w:t>
          </w:r>
          <w:r w:rsidRPr="00633FDE">
            <w:rPr>
              <w:rStyle w:val="PlaceholderText"/>
            </w:rPr>
            <w:t>hoose an item.</w:t>
          </w:r>
        </w:p>
      </w:docPartBody>
    </w:docPart>
    <w:docPart>
      <w:docPartPr>
        <w:name w:val="6E2328883BF74A10A10E8DDF20485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8BDBB0-8B21-4717-B5BB-64E82DDBD3A0}"/>
      </w:docPartPr>
      <w:docPartBody>
        <w:p w:rsidR="00BD1768" w:rsidRDefault="00BD1768" w:rsidP="00BD1768">
          <w:pPr>
            <w:pStyle w:val="6E2328883BF74A10A10E8DDF204859AB1"/>
          </w:pPr>
          <w:r>
            <w:rPr>
              <w:rStyle w:val="PlaceholderText"/>
            </w:rPr>
            <w:t>Click to c</w:t>
          </w:r>
          <w:r w:rsidRPr="00633FDE">
            <w:rPr>
              <w:rStyle w:val="PlaceholderText"/>
            </w:rPr>
            <w:t>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utura Md BT">
    <w:altName w:val="Segoe UI Semibold"/>
    <w:charset w:val="00"/>
    <w:family w:val="swiss"/>
    <w:pitch w:val="variable"/>
    <w:sig w:usb0="00000001" w:usb1="00000000" w:usb2="00000000" w:usb3="00000000" w:csb0="0000001B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D1768"/>
    <w:rsid w:val="00013D9C"/>
    <w:rsid w:val="006A559B"/>
    <w:rsid w:val="00BD1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1768"/>
    <w:rPr>
      <w:color w:val="808080"/>
    </w:rPr>
  </w:style>
  <w:style w:type="paragraph" w:customStyle="1" w:styleId="56E7A7E8F5B247C696DC5E5770546519">
    <w:name w:val="56E7A7E8F5B247C696DC5E5770546519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AE227BF19C21400884BA1EE6DA2B61B2">
    <w:name w:val="AE227BF19C21400884BA1EE6DA2B61B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1BFF9FD02FB41B4A0C020EB33920F43">
    <w:name w:val="01BFF9FD02FB41B4A0C020EB33920F4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38051F304334CE38FEC025C8797B614">
    <w:name w:val="038051F304334CE38FEC025C8797B61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EDA3C1E278545F9B483BA951C65DEB7">
    <w:name w:val="2EDA3C1E278545F9B483BA951C65DEB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5BB8E811FB447E2A85481BA90CD2E36">
    <w:name w:val="25BB8E811FB447E2A85481BA90CD2E3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D24EBDCEF9814B8BAC2D8C1B7C618542">
    <w:name w:val="D24EBDCEF9814B8BAC2D8C1B7C61854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181FC85C9214A62AF95F95B3A08C49C">
    <w:name w:val="B181FC85C9214A62AF95F95B3A08C49C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4A86DB62F4434A5D98CD1C46BFF8DD91">
    <w:name w:val="4A86DB62F4434A5D98CD1C46BFF8DD91"/>
    <w:rsid w:val="00BD1768"/>
    <w:pPr>
      <w:keepNext/>
      <w:widowControl w:val="0"/>
      <w:tabs>
        <w:tab w:val="left" w:pos="-912"/>
        <w:tab w:val="left" w:pos="-720"/>
        <w:tab w:val="left" w:pos="0"/>
        <w:tab w:val="left" w:pos="420"/>
        <w:tab w:val="left" w:pos="798"/>
        <w:tab w:val="left" w:pos="2160"/>
      </w:tabs>
      <w:spacing w:after="58" w:line="240" w:lineRule="auto"/>
      <w:ind w:left="420"/>
      <w:outlineLvl w:val="2"/>
    </w:pPr>
    <w:rPr>
      <w:rFonts w:ascii="Arial" w:eastAsia="Times New Roman" w:hAnsi="Arial" w:cs="Times New Roman"/>
      <w:b/>
      <w:snapToGrid w:val="0"/>
      <w:sz w:val="24"/>
      <w:szCs w:val="20"/>
      <w:lang w:val="en-GB"/>
    </w:rPr>
  </w:style>
  <w:style w:type="paragraph" w:customStyle="1" w:styleId="56E7A7E8F5B247C696DC5E57705465191">
    <w:name w:val="56E7A7E8F5B247C696DC5E5770546519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AE227BF19C21400884BA1EE6DA2B61B21">
    <w:name w:val="AE227BF19C21400884BA1EE6DA2B61B2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1BFF9FD02FB41B4A0C020EB33920F431">
    <w:name w:val="01BFF9FD02FB41B4A0C020EB33920F43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38051F304334CE38FEC025C8797B6141">
    <w:name w:val="038051F304334CE38FEC025C8797B614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EDA3C1E278545F9B483BA951C65DEB71">
    <w:name w:val="2EDA3C1E278545F9B483BA951C65DEB7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5BB8E811FB447E2A85481BA90CD2E361">
    <w:name w:val="25BB8E811FB447E2A85481BA90CD2E36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D24EBDCEF9814B8BAC2D8C1B7C6185421">
    <w:name w:val="D24EBDCEF9814B8BAC2D8C1B7C618542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181FC85C9214A62AF95F95B3A08C49C1">
    <w:name w:val="B181FC85C9214A62AF95F95B3A08C49C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C6873F30CBC148E280172E6D64B8D1ED">
    <w:name w:val="C6873F30CBC148E280172E6D64B8D1ED"/>
    <w:rsid w:val="00BD1768"/>
    <w:pPr>
      <w:keepNext/>
      <w:widowControl w:val="0"/>
      <w:tabs>
        <w:tab w:val="left" w:pos="-912"/>
        <w:tab w:val="left" w:pos="-720"/>
        <w:tab w:val="left" w:pos="0"/>
        <w:tab w:val="left" w:pos="420"/>
        <w:tab w:val="left" w:pos="798"/>
        <w:tab w:val="left" w:pos="2160"/>
      </w:tabs>
      <w:spacing w:after="58" w:line="240" w:lineRule="auto"/>
      <w:ind w:left="420"/>
      <w:outlineLvl w:val="2"/>
    </w:pPr>
    <w:rPr>
      <w:rFonts w:ascii="Arial" w:eastAsia="Times New Roman" w:hAnsi="Arial" w:cs="Times New Roman"/>
      <w:b/>
      <w:snapToGrid w:val="0"/>
      <w:sz w:val="24"/>
      <w:szCs w:val="20"/>
      <w:lang w:val="en-GB"/>
    </w:rPr>
  </w:style>
  <w:style w:type="paragraph" w:customStyle="1" w:styleId="2638EEE5E4D741F28F595CD75E735FB6">
    <w:name w:val="2638EEE5E4D741F28F595CD75E735FB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6E7A7E8F5B247C696DC5E57705465192">
    <w:name w:val="56E7A7E8F5B247C696DC5E5770546519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AE227BF19C21400884BA1EE6DA2B61B22">
    <w:name w:val="AE227BF19C21400884BA1EE6DA2B61B2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1BFF9FD02FB41B4A0C020EB33920F432">
    <w:name w:val="01BFF9FD02FB41B4A0C020EB33920F43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38051F304334CE38FEC025C8797B6142">
    <w:name w:val="038051F304334CE38FEC025C8797B614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EDA3C1E278545F9B483BA951C65DEB72">
    <w:name w:val="2EDA3C1E278545F9B483BA951C65DEB7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5BB8E811FB447E2A85481BA90CD2E362">
    <w:name w:val="25BB8E811FB447E2A85481BA90CD2E36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D24EBDCEF9814B8BAC2D8C1B7C6185422">
    <w:name w:val="D24EBDCEF9814B8BAC2D8C1B7C618542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181FC85C9214A62AF95F95B3A08C49C2">
    <w:name w:val="B181FC85C9214A62AF95F95B3A08C49C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89745FE598FF4DC4A307E495CEF43554">
    <w:name w:val="89745FE598FF4DC4A307E495CEF43554"/>
    <w:rsid w:val="00BD1768"/>
    <w:pPr>
      <w:keepNext/>
      <w:widowControl w:val="0"/>
      <w:tabs>
        <w:tab w:val="left" w:pos="-912"/>
        <w:tab w:val="left" w:pos="-720"/>
        <w:tab w:val="left" w:pos="0"/>
        <w:tab w:val="left" w:pos="420"/>
        <w:tab w:val="left" w:pos="798"/>
        <w:tab w:val="left" w:pos="2160"/>
      </w:tabs>
      <w:spacing w:after="58" w:line="240" w:lineRule="auto"/>
      <w:ind w:left="420"/>
      <w:outlineLvl w:val="2"/>
    </w:pPr>
    <w:rPr>
      <w:rFonts w:ascii="Arial" w:eastAsia="Times New Roman" w:hAnsi="Arial" w:cs="Times New Roman"/>
      <w:b/>
      <w:snapToGrid w:val="0"/>
      <w:sz w:val="24"/>
      <w:szCs w:val="20"/>
      <w:lang w:val="en-GB"/>
    </w:rPr>
  </w:style>
  <w:style w:type="paragraph" w:customStyle="1" w:styleId="2638EEE5E4D741F28F595CD75E735FB61">
    <w:name w:val="2638EEE5E4D741F28F595CD75E735FB6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6E7A7E8F5B247C696DC5E57705465193">
    <w:name w:val="56E7A7E8F5B247C696DC5E5770546519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AE227BF19C21400884BA1EE6DA2B61B23">
    <w:name w:val="AE227BF19C21400884BA1EE6DA2B61B2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1BFF9FD02FB41B4A0C020EB33920F433">
    <w:name w:val="01BFF9FD02FB41B4A0C020EB33920F43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38051F304334CE38FEC025C8797B6143">
    <w:name w:val="038051F304334CE38FEC025C8797B614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EDA3C1E278545F9B483BA951C65DEB73">
    <w:name w:val="2EDA3C1E278545F9B483BA951C65DEB7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5BB8E811FB447E2A85481BA90CD2E363">
    <w:name w:val="25BB8E811FB447E2A85481BA90CD2E36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D24EBDCEF9814B8BAC2D8C1B7C6185423">
    <w:name w:val="D24EBDCEF9814B8BAC2D8C1B7C618542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181FC85C9214A62AF95F95B3A08C49C3">
    <w:name w:val="B181FC85C9214A62AF95F95B3A08C49C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638EEE5E4D741F28F595CD75E735FB62">
    <w:name w:val="2638EEE5E4D741F28F595CD75E735FB6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DFEB3515FD7458CBF490ACDA3AE2502">
    <w:name w:val="5DFEB3515FD7458CBF490ACDA3AE250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10AA61A75F2B482CB0728EF8A7466646">
    <w:name w:val="10AA61A75F2B482CB0728EF8A7466646"/>
    <w:rsid w:val="00BD1768"/>
    <w:pPr>
      <w:spacing w:after="0" w:line="240" w:lineRule="auto"/>
      <w:jc w:val="center"/>
    </w:pPr>
    <w:rPr>
      <w:rFonts w:ascii="Arial" w:eastAsia="Times New Roman" w:hAnsi="Arial" w:cs="Times New Roman"/>
      <w:b/>
      <w:sz w:val="40"/>
      <w:szCs w:val="20"/>
      <w:lang w:val="en-GB"/>
    </w:rPr>
  </w:style>
  <w:style w:type="paragraph" w:customStyle="1" w:styleId="AC5E51A7B24448449CFDE437D276F7B3">
    <w:name w:val="AC5E51A7B24448449CFDE437D276F7B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C0DBB3434F84AC5977DCFB776D36137">
    <w:name w:val="BC0DBB3434F84AC5977DCFB776D3613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17D407BAF8924BA187D634E61DB54461">
    <w:name w:val="17D407BAF8924BA187D634E61DB5446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3A23340A0AE48AD88DC0DA7CABB6187">
    <w:name w:val="73A23340A0AE48AD88DC0DA7CABB618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C06F1C64AA824FDDA5717E4EA3EE1D8C">
    <w:name w:val="C06F1C64AA824FDDA5717E4EA3EE1D8C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4EA6D45F947409FACA64372096F2AB1">
    <w:name w:val="74EA6D45F947409FACA64372096F2AB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3CBE671414314992A8848BF7280D626F">
    <w:name w:val="3CBE671414314992A8848BF7280D626F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84B706B80420484090186501BF8C717B">
    <w:name w:val="84B706B80420484090186501BF8C717B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4BDE4A70301346418B9322D23696D4AD">
    <w:name w:val="4BDE4A70301346418B9322D23696D4AD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C39EC94CFC546249A435BFB82F71D0F">
    <w:name w:val="0C39EC94CFC546249A435BFB82F71D0F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6439107231F8475EAFBEB5AAA21EAA5B">
    <w:name w:val="6439107231F8475EAFBEB5AAA21EAA5B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C3137CF55E94D45AE9DBF36D845F4C7">
    <w:name w:val="7C3137CF55E94D45AE9DBF36D845F4C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9F656233C3949ADAA166C7A7A3FD8F5">
    <w:name w:val="59F656233C3949ADAA166C7A7A3FD8F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6E7A7E8F5B247C696DC5E57705465194">
    <w:name w:val="56E7A7E8F5B247C696DC5E5770546519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AE227BF19C21400884BA1EE6DA2B61B24">
    <w:name w:val="AE227BF19C21400884BA1EE6DA2B61B2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1BFF9FD02FB41B4A0C020EB33920F434">
    <w:name w:val="01BFF9FD02FB41B4A0C020EB33920F43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38051F304334CE38FEC025C8797B6144">
    <w:name w:val="038051F304334CE38FEC025C8797B614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EDA3C1E278545F9B483BA951C65DEB74">
    <w:name w:val="2EDA3C1E278545F9B483BA951C65DEB7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5BB8E811FB447E2A85481BA90CD2E364">
    <w:name w:val="25BB8E811FB447E2A85481BA90CD2E36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D24EBDCEF9814B8BAC2D8C1B7C6185424">
    <w:name w:val="D24EBDCEF9814B8BAC2D8C1B7C618542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181FC85C9214A62AF95F95B3A08C49C4">
    <w:name w:val="B181FC85C9214A62AF95F95B3A08C49C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638EEE5E4D741F28F595CD75E735FB63">
    <w:name w:val="2638EEE5E4D741F28F595CD75E735FB6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DFEB3515FD7458CBF490ACDA3AE25021">
    <w:name w:val="5DFEB3515FD7458CBF490ACDA3AE2502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10AA61A75F2B482CB0728EF8A74666461">
    <w:name w:val="10AA61A75F2B482CB0728EF8A74666461"/>
    <w:rsid w:val="00BD1768"/>
    <w:pPr>
      <w:spacing w:after="0" w:line="240" w:lineRule="auto"/>
      <w:jc w:val="center"/>
    </w:pPr>
    <w:rPr>
      <w:rFonts w:ascii="Arial" w:eastAsia="Times New Roman" w:hAnsi="Arial" w:cs="Times New Roman"/>
      <w:b/>
      <w:sz w:val="40"/>
      <w:szCs w:val="20"/>
      <w:lang w:val="en-GB"/>
    </w:rPr>
  </w:style>
  <w:style w:type="paragraph" w:customStyle="1" w:styleId="AC5E51A7B24448449CFDE437D276F7B31">
    <w:name w:val="AC5E51A7B24448449CFDE437D276F7B3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C0DBB3434F84AC5977DCFB776D361371">
    <w:name w:val="BC0DBB3434F84AC5977DCFB776D36137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17D407BAF8924BA187D634E61DB544611">
    <w:name w:val="17D407BAF8924BA187D634E61DB54461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3A23340A0AE48AD88DC0DA7CABB61871">
    <w:name w:val="73A23340A0AE48AD88DC0DA7CABB6187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C06F1C64AA824FDDA5717E4EA3EE1D8C1">
    <w:name w:val="C06F1C64AA824FDDA5717E4EA3EE1D8C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4EA6D45F947409FACA64372096F2AB11">
    <w:name w:val="74EA6D45F947409FACA64372096F2AB1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3CBE671414314992A8848BF7280D626F1">
    <w:name w:val="3CBE671414314992A8848BF7280D626F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84B706B80420484090186501BF8C717B1">
    <w:name w:val="84B706B80420484090186501BF8C717B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4BDE4A70301346418B9322D23696D4AD1">
    <w:name w:val="4BDE4A70301346418B9322D23696D4AD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C39EC94CFC546249A435BFB82F71D0F1">
    <w:name w:val="0C39EC94CFC546249A435BFB82F71D0F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6439107231F8475EAFBEB5AAA21EAA5B1">
    <w:name w:val="6439107231F8475EAFBEB5AAA21EAA5B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C3137CF55E94D45AE9DBF36D845F4C71">
    <w:name w:val="7C3137CF55E94D45AE9DBF36D845F4C7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9F656233C3949ADAA166C7A7A3FD8F51">
    <w:name w:val="59F656233C3949ADAA166C7A7A3FD8F5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6E7A7E8F5B247C696DC5E57705465195">
    <w:name w:val="56E7A7E8F5B247C696DC5E5770546519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AE227BF19C21400884BA1EE6DA2B61B25">
    <w:name w:val="AE227BF19C21400884BA1EE6DA2B61B2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1BFF9FD02FB41B4A0C020EB33920F435">
    <w:name w:val="01BFF9FD02FB41B4A0C020EB33920F43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38051F304334CE38FEC025C8797B6145">
    <w:name w:val="038051F304334CE38FEC025C8797B614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EDA3C1E278545F9B483BA951C65DEB75">
    <w:name w:val="2EDA3C1E278545F9B483BA951C65DEB7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5BB8E811FB447E2A85481BA90CD2E365">
    <w:name w:val="25BB8E811FB447E2A85481BA90CD2E36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D24EBDCEF9814B8BAC2D8C1B7C6185425">
    <w:name w:val="D24EBDCEF9814B8BAC2D8C1B7C618542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181FC85C9214A62AF95F95B3A08C49C5">
    <w:name w:val="B181FC85C9214A62AF95F95B3A08C49C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638EEE5E4D741F28F595CD75E735FB64">
    <w:name w:val="2638EEE5E4D741F28F595CD75E735FB6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DFEB3515FD7458CBF490ACDA3AE25022">
    <w:name w:val="5DFEB3515FD7458CBF490ACDA3AE2502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10AA61A75F2B482CB0728EF8A74666462">
    <w:name w:val="10AA61A75F2B482CB0728EF8A74666462"/>
    <w:rsid w:val="00BD1768"/>
    <w:pPr>
      <w:spacing w:after="0" w:line="240" w:lineRule="auto"/>
      <w:jc w:val="center"/>
    </w:pPr>
    <w:rPr>
      <w:rFonts w:ascii="Arial" w:eastAsia="Times New Roman" w:hAnsi="Arial" w:cs="Times New Roman"/>
      <w:b/>
      <w:sz w:val="40"/>
      <w:szCs w:val="20"/>
      <w:lang w:val="en-GB"/>
    </w:rPr>
  </w:style>
  <w:style w:type="paragraph" w:customStyle="1" w:styleId="AC5E51A7B24448449CFDE437D276F7B32">
    <w:name w:val="AC5E51A7B24448449CFDE437D276F7B3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C0DBB3434F84AC5977DCFB776D361372">
    <w:name w:val="BC0DBB3434F84AC5977DCFB776D36137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17D407BAF8924BA187D634E61DB544612">
    <w:name w:val="17D407BAF8924BA187D634E61DB54461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3A23340A0AE48AD88DC0DA7CABB61872">
    <w:name w:val="73A23340A0AE48AD88DC0DA7CABB6187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C06F1C64AA824FDDA5717E4EA3EE1D8C2">
    <w:name w:val="C06F1C64AA824FDDA5717E4EA3EE1D8C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4EA6D45F947409FACA64372096F2AB12">
    <w:name w:val="74EA6D45F947409FACA64372096F2AB1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3CBE671414314992A8848BF7280D626F2">
    <w:name w:val="3CBE671414314992A8848BF7280D626F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84B706B80420484090186501BF8C717B2">
    <w:name w:val="84B706B80420484090186501BF8C717B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4BDE4A70301346418B9322D23696D4AD2">
    <w:name w:val="4BDE4A70301346418B9322D23696D4AD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C39EC94CFC546249A435BFB82F71D0F2">
    <w:name w:val="0C39EC94CFC546249A435BFB82F71D0F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6439107231F8475EAFBEB5AAA21EAA5B2">
    <w:name w:val="6439107231F8475EAFBEB5AAA21EAA5B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C3137CF55E94D45AE9DBF36D845F4C72">
    <w:name w:val="7C3137CF55E94D45AE9DBF36D845F4C7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9F656233C3949ADAA166C7A7A3FD8F52">
    <w:name w:val="59F656233C3949ADAA166C7A7A3FD8F5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6E7A7E8F5B247C696DC5E57705465196">
    <w:name w:val="56E7A7E8F5B247C696DC5E5770546519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AE227BF19C21400884BA1EE6DA2B61B26">
    <w:name w:val="AE227BF19C21400884BA1EE6DA2B61B2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1BFF9FD02FB41B4A0C020EB33920F436">
    <w:name w:val="01BFF9FD02FB41B4A0C020EB33920F43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38051F304334CE38FEC025C8797B6146">
    <w:name w:val="038051F304334CE38FEC025C8797B614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EDA3C1E278545F9B483BA951C65DEB76">
    <w:name w:val="2EDA3C1E278545F9B483BA951C65DEB7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5BB8E811FB447E2A85481BA90CD2E366">
    <w:name w:val="25BB8E811FB447E2A85481BA90CD2E36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D24EBDCEF9814B8BAC2D8C1B7C6185426">
    <w:name w:val="D24EBDCEF9814B8BAC2D8C1B7C618542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181FC85C9214A62AF95F95B3A08C49C6">
    <w:name w:val="B181FC85C9214A62AF95F95B3A08C49C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638EEE5E4D741F28F595CD75E735FB65">
    <w:name w:val="2638EEE5E4D741F28F595CD75E735FB6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DFEB3515FD7458CBF490ACDA3AE25023">
    <w:name w:val="5DFEB3515FD7458CBF490ACDA3AE2502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10AA61A75F2B482CB0728EF8A74666463">
    <w:name w:val="10AA61A75F2B482CB0728EF8A74666463"/>
    <w:rsid w:val="00BD1768"/>
    <w:pPr>
      <w:spacing w:after="0" w:line="240" w:lineRule="auto"/>
      <w:jc w:val="center"/>
    </w:pPr>
    <w:rPr>
      <w:rFonts w:ascii="Arial" w:eastAsia="Times New Roman" w:hAnsi="Arial" w:cs="Times New Roman"/>
      <w:b/>
      <w:sz w:val="40"/>
      <w:szCs w:val="20"/>
      <w:lang w:val="en-GB"/>
    </w:rPr>
  </w:style>
  <w:style w:type="paragraph" w:customStyle="1" w:styleId="AC5E51A7B24448449CFDE437D276F7B33">
    <w:name w:val="AC5E51A7B24448449CFDE437D276F7B3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C0DBB3434F84AC5977DCFB776D361373">
    <w:name w:val="BC0DBB3434F84AC5977DCFB776D36137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17D407BAF8924BA187D634E61DB544613">
    <w:name w:val="17D407BAF8924BA187D634E61DB54461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3A23340A0AE48AD88DC0DA7CABB61873">
    <w:name w:val="73A23340A0AE48AD88DC0DA7CABB6187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C06F1C64AA824FDDA5717E4EA3EE1D8C3">
    <w:name w:val="C06F1C64AA824FDDA5717E4EA3EE1D8C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4EA6D45F947409FACA64372096F2AB13">
    <w:name w:val="74EA6D45F947409FACA64372096F2AB1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3CBE671414314992A8848BF7280D626F3">
    <w:name w:val="3CBE671414314992A8848BF7280D626F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84B706B80420484090186501BF8C717B3">
    <w:name w:val="84B706B80420484090186501BF8C717B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4BDE4A70301346418B9322D23696D4AD3">
    <w:name w:val="4BDE4A70301346418B9322D23696D4AD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C39EC94CFC546249A435BFB82F71D0F3">
    <w:name w:val="0C39EC94CFC546249A435BFB82F71D0F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6439107231F8475EAFBEB5AAA21EAA5B3">
    <w:name w:val="6439107231F8475EAFBEB5AAA21EAA5B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C3137CF55E94D45AE9DBF36D845F4C73">
    <w:name w:val="7C3137CF55E94D45AE9DBF36D845F4C7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9F656233C3949ADAA166C7A7A3FD8F53">
    <w:name w:val="59F656233C3949ADAA166C7A7A3FD8F5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6E7A7E8F5B247C696DC5E57705465197">
    <w:name w:val="56E7A7E8F5B247C696DC5E5770546519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AE227BF19C21400884BA1EE6DA2B61B27">
    <w:name w:val="AE227BF19C21400884BA1EE6DA2B61B2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1BFF9FD02FB41B4A0C020EB33920F437">
    <w:name w:val="01BFF9FD02FB41B4A0C020EB33920F43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38051F304334CE38FEC025C8797B6147">
    <w:name w:val="038051F304334CE38FEC025C8797B614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EDA3C1E278545F9B483BA951C65DEB77">
    <w:name w:val="2EDA3C1E278545F9B483BA951C65DEB7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5BB8E811FB447E2A85481BA90CD2E367">
    <w:name w:val="25BB8E811FB447E2A85481BA90CD2E36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D24EBDCEF9814B8BAC2D8C1B7C6185427">
    <w:name w:val="D24EBDCEF9814B8BAC2D8C1B7C618542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181FC85C9214A62AF95F95B3A08C49C7">
    <w:name w:val="B181FC85C9214A62AF95F95B3A08C49C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638EEE5E4D741F28F595CD75E735FB66">
    <w:name w:val="2638EEE5E4D741F28F595CD75E735FB6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DFEB3515FD7458CBF490ACDA3AE25024">
    <w:name w:val="5DFEB3515FD7458CBF490ACDA3AE2502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10AA61A75F2B482CB0728EF8A74666464">
    <w:name w:val="10AA61A75F2B482CB0728EF8A74666464"/>
    <w:rsid w:val="00BD1768"/>
    <w:pPr>
      <w:spacing w:after="0" w:line="240" w:lineRule="auto"/>
      <w:jc w:val="center"/>
    </w:pPr>
    <w:rPr>
      <w:rFonts w:ascii="Arial" w:eastAsia="Times New Roman" w:hAnsi="Arial" w:cs="Times New Roman"/>
      <w:b/>
      <w:sz w:val="40"/>
      <w:szCs w:val="20"/>
      <w:lang w:val="en-GB"/>
    </w:rPr>
  </w:style>
  <w:style w:type="paragraph" w:customStyle="1" w:styleId="AC5E51A7B24448449CFDE437D276F7B34">
    <w:name w:val="AC5E51A7B24448449CFDE437D276F7B3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C0DBB3434F84AC5977DCFB776D361374">
    <w:name w:val="BC0DBB3434F84AC5977DCFB776D36137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17D407BAF8924BA187D634E61DB544614">
    <w:name w:val="17D407BAF8924BA187D634E61DB54461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3A23340A0AE48AD88DC0DA7CABB61874">
    <w:name w:val="73A23340A0AE48AD88DC0DA7CABB6187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C06F1C64AA824FDDA5717E4EA3EE1D8C4">
    <w:name w:val="C06F1C64AA824FDDA5717E4EA3EE1D8C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4EA6D45F947409FACA64372096F2AB14">
    <w:name w:val="74EA6D45F947409FACA64372096F2AB1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3CBE671414314992A8848BF7280D626F4">
    <w:name w:val="3CBE671414314992A8848BF7280D626F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84B706B80420484090186501BF8C717B4">
    <w:name w:val="84B706B80420484090186501BF8C717B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4BDE4A70301346418B9322D23696D4AD4">
    <w:name w:val="4BDE4A70301346418B9322D23696D4AD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C39EC94CFC546249A435BFB82F71D0F4">
    <w:name w:val="0C39EC94CFC546249A435BFB82F71D0F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6439107231F8475EAFBEB5AAA21EAA5B4">
    <w:name w:val="6439107231F8475EAFBEB5AAA21EAA5B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C3137CF55E94D45AE9DBF36D845F4C74">
    <w:name w:val="7C3137CF55E94D45AE9DBF36D845F4C7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9F656233C3949ADAA166C7A7A3FD8F54">
    <w:name w:val="59F656233C3949ADAA166C7A7A3FD8F5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CBAA4B8A1C34C999F44EB890EF76955">
    <w:name w:val="7CBAA4B8A1C34C999F44EB890EF7695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E51993F7649C413CAA6ACD555BFDC92D">
    <w:name w:val="E51993F7649C413CAA6ACD555BFDC92D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64E81297A8348FFB456325628791C1B">
    <w:name w:val="B64E81297A8348FFB456325628791C1B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25EB150C0FB4D47B89AFA27ED718100">
    <w:name w:val="025EB150C0FB4D47B89AFA27ED718100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712ACEB3AB142BB945EC29EC43CBAA5">
    <w:name w:val="2712ACEB3AB142BB945EC29EC43CBAA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88B85B0FBCB490293905B4669C5CEAB">
    <w:name w:val="B88B85B0FBCB490293905B4669C5CEAB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36F6D29BB2F046E9BCE37E5CF9435653">
    <w:name w:val="36F6D29BB2F046E9BCE37E5CF943565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6369F01B29A47709ECF35D5A4ABB86E">
    <w:name w:val="56369F01B29A47709ECF35D5A4ABB86E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6E7A7E8F5B247C696DC5E57705465198">
    <w:name w:val="56E7A7E8F5B247C696DC5E5770546519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AE227BF19C21400884BA1EE6DA2B61B28">
    <w:name w:val="AE227BF19C21400884BA1EE6DA2B61B2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1BFF9FD02FB41B4A0C020EB33920F438">
    <w:name w:val="01BFF9FD02FB41B4A0C020EB33920F43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38051F304334CE38FEC025C8797B6148">
    <w:name w:val="038051F304334CE38FEC025C8797B614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EDA3C1E278545F9B483BA951C65DEB78">
    <w:name w:val="2EDA3C1E278545F9B483BA951C65DEB7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5BB8E811FB447E2A85481BA90CD2E368">
    <w:name w:val="25BB8E811FB447E2A85481BA90CD2E36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D24EBDCEF9814B8BAC2D8C1B7C6185428">
    <w:name w:val="D24EBDCEF9814B8BAC2D8C1B7C618542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181FC85C9214A62AF95F95B3A08C49C8">
    <w:name w:val="B181FC85C9214A62AF95F95B3A08C49C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638EEE5E4D741F28F595CD75E735FB67">
    <w:name w:val="2638EEE5E4D741F28F595CD75E735FB6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DFEB3515FD7458CBF490ACDA3AE25025">
    <w:name w:val="5DFEB3515FD7458CBF490ACDA3AE2502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10AA61A75F2B482CB0728EF8A74666465">
    <w:name w:val="10AA61A75F2B482CB0728EF8A74666465"/>
    <w:rsid w:val="00BD1768"/>
    <w:pPr>
      <w:spacing w:after="0" w:line="240" w:lineRule="auto"/>
      <w:jc w:val="center"/>
    </w:pPr>
    <w:rPr>
      <w:rFonts w:ascii="Arial" w:eastAsia="Times New Roman" w:hAnsi="Arial" w:cs="Times New Roman"/>
      <w:b/>
      <w:sz w:val="40"/>
      <w:szCs w:val="20"/>
      <w:lang w:val="en-GB"/>
    </w:rPr>
  </w:style>
  <w:style w:type="paragraph" w:customStyle="1" w:styleId="AC5E51A7B24448449CFDE437D276F7B35">
    <w:name w:val="AC5E51A7B24448449CFDE437D276F7B3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C0DBB3434F84AC5977DCFB776D361375">
    <w:name w:val="BC0DBB3434F84AC5977DCFB776D36137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17D407BAF8924BA187D634E61DB544615">
    <w:name w:val="17D407BAF8924BA187D634E61DB54461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3A23340A0AE48AD88DC0DA7CABB61875">
    <w:name w:val="73A23340A0AE48AD88DC0DA7CABB6187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C06F1C64AA824FDDA5717E4EA3EE1D8C5">
    <w:name w:val="C06F1C64AA824FDDA5717E4EA3EE1D8C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4EA6D45F947409FACA64372096F2AB15">
    <w:name w:val="74EA6D45F947409FACA64372096F2AB1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3CBE671414314992A8848BF7280D626F5">
    <w:name w:val="3CBE671414314992A8848BF7280D626F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84B706B80420484090186501BF8C717B5">
    <w:name w:val="84B706B80420484090186501BF8C717B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4BDE4A70301346418B9322D23696D4AD5">
    <w:name w:val="4BDE4A70301346418B9322D23696D4AD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C39EC94CFC546249A435BFB82F71D0F5">
    <w:name w:val="0C39EC94CFC546249A435BFB82F71D0F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6439107231F8475EAFBEB5AAA21EAA5B5">
    <w:name w:val="6439107231F8475EAFBEB5AAA21EAA5B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C3137CF55E94D45AE9DBF36D845F4C75">
    <w:name w:val="7C3137CF55E94D45AE9DBF36D845F4C7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9F656233C3949ADAA166C7A7A3FD8F55">
    <w:name w:val="59F656233C3949ADAA166C7A7A3FD8F5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CBAA4B8A1C34C999F44EB890EF769551">
    <w:name w:val="7CBAA4B8A1C34C999F44EB890EF76955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E51993F7649C413CAA6ACD555BFDC92D1">
    <w:name w:val="E51993F7649C413CAA6ACD555BFDC92D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64E81297A8348FFB456325628791C1B1">
    <w:name w:val="B64E81297A8348FFB456325628791C1B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25EB150C0FB4D47B89AFA27ED7181001">
    <w:name w:val="025EB150C0FB4D47B89AFA27ED718100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712ACEB3AB142BB945EC29EC43CBAA51">
    <w:name w:val="2712ACEB3AB142BB945EC29EC43CBAA5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88B85B0FBCB490293905B4669C5CEAB1">
    <w:name w:val="B88B85B0FBCB490293905B4669C5CEAB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36F6D29BB2F046E9BCE37E5CF94356531">
    <w:name w:val="36F6D29BB2F046E9BCE37E5CF9435653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6369F01B29A47709ECF35D5A4ABB86E1">
    <w:name w:val="56369F01B29A47709ECF35D5A4ABB86E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80F3AC0B4BC4822ABF42ED3DFA5D482">
    <w:name w:val="B80F3AC0B4BC4822ABF42ED3DFA5D48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882B10A11D94A4E836A4C339F0387C3">
    <w:name w:val="0882B10A11D94A4E836A4C339F0387C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3035C5C2D3D741B68775B532DE28B7AD">
    <w:name w:val="3035C5C2D3D741B68775B532DE28B7AD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A3E85D506F2F463A8D7DB1C66BB1A4E8">
    <w:name w:val="A3E85D506F2F463A8D7DB1C66BB1A4E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73EBE0B471B4F788AABADA726368DAE">
    <w:name w:val="573EBE0B471B4F788AABADA726368DAE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8938A08CFF84943BF92A0282DC31A9A">
    <w:name w:val="28938A08CFF84943BF92A0282DC31A9A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708DC99155F457EBDE46DF6843A61B4">
    <w:name w:val="7708DC99155F457EBDE46DF6843A61B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FF744A5B32F04ADAAB9DF426B738AF28">
    <w:name w:val="FF744A5B32F04ADAAB9DF426B738AF2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6E7A7E8F5B247C696DC5E57705465199">
    <w:name w:val="56E7A7E8F5B247C696DC5E57705465199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AE227BF19C21400884BA1EE6DA2B61B29">
    <w:name w:val="AE227BF19C21400884BA1EE6DA2B61B29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1BFF9FD02FB41B4A0C020EB33920F439">
    <w:name w:val="01BFF9FD02FB41B4A0C020EB33920F439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38051F304334CE38FEC025C8797B6149">
    <w:name w:val="038051F304334CE38FEC025C8797B6149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EDA3C1E278545F9B483BA951C65DEB79">
    <w:name w:val="2EDA3C1E278545F9B483BA951C65DEB79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5BB8E811FB447E2A85481BA90CD2E369">
    <w:name w:val="25BB8E811FB447E2A85481BA90CD2E369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D24EBDCEF9814B8BAC2D8C1B7C6185429">
    <w:name w:val="D24EBDCEF9814B8BAC2D8C1B7C6185429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181FC85C9214A62AF95F95B3A08C49C9">
    <w:name w:val="B181FC85C9214A62AF95F95B3A08C49C9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638EEE5E4D741F28F595CD75E735FB68">
    <w:name w:val="2638EEE5E4D741F28F595CD75E735FB6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DFEB3515FD7458CBF490ACDA3AE25026">
    <w:name w:val="5DFEB3515FD7458CBF490ACDA3AE2502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10AA61A75F2B482CB0728EF8A74666466">
    <w:name w:val="10AA61A75F2B482CB0728EF8A74666466"/>
    <w:rsid w:val="00BD1768"/>
    <w:pPr>
      <w:spacing w:after="0" w:line="240" w:lineRule="auto"/>
      <w:jc w:val="center"/>
    </w:pPr>
    <w:rPr>
      <w:rFonts w:ascii="Arial" w:eastAsia="Times New Roman" w:hAnsi="Arial" w:cs="Times New Roman"/>
      <w:b/>
      <w:sz w:val="40"/>
      <w:szCs w:val="20"/>
      <w:lang w:val="en-GB"/>
    </w:rPr>
  </w:style>
  <w:style w:type="paragraph" w:customStyle="1" w:styleId="AC5E51A7B24448449CFDE437D276F7B36">
    <w:name w:val="AC5E51A7B24448449CFDE437D276F7B3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C0DBB3434F84AC5977DCFB776D361376">
    <w:name w:val="BC0DBB3434F84AC5977DCFB776D36137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17D407BAF8924BA187D634E61DB544616">
    <w:name w:val="17D407BAF8924BA187D634E61DB54461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3A23340A0AE48AD88DC0DA7CABB61876">
    <w:name w:val="73A23340A0AE48AD88DC0DA7CABB6187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C06F1C64AA824FDDA5717E4EA3EE1D8C6">
    <w:name w:val="C06F1C64AA824FDDA5717E4EA3EE1D8C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4EA6D45F947409FACA64372096F2AB16">
    <w:name w:val="74EA6D45F947409FACA64372096F2AB1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3CBE671414314992A8848BF7280D626F6">
    <w:name w:val="3CBE671414314992A8848BF7280D626F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84B706B80420484090186501BF8C717B6">
    <w:name w:val="84B706B80420484090186501BF8C717B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4BDE4A70301346418B9322D23696D4AD6">
    <w:name w:val="4BDE4A70301346418B9322D23696D4AD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C39EC94CFC546249A435BFB82F71D0F6">
    <w:name w:val="0C39EC94CFC546249A435BFB82F71D0F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6439107231F8475EAFBEB5AAA21EAA5B6">
    <w:name w:val="6439107231F8475EAFBEB5AAA21EAA5B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C3137CF55E94D45AE9DBF36D845F4C76">
    <w:name w:val="7C3137CF55E94D45AE9DBF36D845F4C7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9F656233C3949ADAA166C7A7A3FD8F56">
    <w:name w:val="59F656233C3949ADAA166C7A7A3FD8F5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CBAA4B8A1C34C999F44EB890EF769552">
    <w:name w:val="7CBAA4B8A1C34C999F44EB890EF76955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E51993F7649C413CAA6ACD555BFDC92D2">
    <w:name w:val="E51993F7649C413CAA6ACD555BFDC92D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64E81297A8348FFB456325628791C1B2">
    <w:name w:val="B64E81297A8348FFB456325628791C1B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25EB150C0FB4D47B89AFA27ED7181002">
    <w:name w:val="025EB150C0FB4D47B89AFA27ED718100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712ACEB3AB142BB945EC29EC43CBAA52">
    <w:name w:val="2712ACEB3AB142BB945EC29EC43CBAA5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88B85B0FBCB490293905B4669C5CEAB2">
    <w:name w:val="B88B85B0FBCB490293905B4669C5CEAB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36F6D29BB2F046E9BCE37E5CF94356532">
    <w:name w:val="36F6D29BB2F046E9BCE37E5CF9435653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6369F01B29A47709ECF35D5A4ABB86E2">
    <w:name w:val="56369F01B29A47709ECF35D5A4ABB86E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80F3AC0B4BC4822ABF42ED3DFA5D4821">
    <w:name w:val="B80F3AC0B4BC4822ABF42ED3DFA5D482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882B10A11D94A4E836A4C339F0387C31">
    <w:name w:val="0882B10A11D94A4E836A4C339F0387C3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3035C5C2D3D741B68775B532DE28B7AD1">
    <w:name w:val="3035C5C2D3D741B68775B532DE28B7AD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A3E85D506F2F463A8D7DB1C66BB1A4E81">
    <w:name w:val="A3E85D506F2F463A8D7DB1C66BB1A4E8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73EBE0B471B4F788AABADA726368DAE1">
    <w:name w:val="573EBE0B471B4F788AABADA726368DAE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8938A08CFF84943BF92A0282DC31A9A1">
    <w:name w:val="28938A08CFF84943BF92A0282DC31A9A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708DC99155F457EBDE46DF6843A61B41">
    <w:name w:val="7708DC99155F457EBDE46DF6843A61B4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FF744A5B32F04ADAAB9DF426B738AF281">
    <w:name w:val="FF744A5B32F04ADAAB9DF426B738AF28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6E7A7E8F5B247C696DC5E577054651910">
    <w:name w:val="56E7A7E8F5B247C696DC5E577054651910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AE227BF19C21400884BA1EE6DA2B61B210">
    <w:name w:val="AE227BF19C21400884BA1EE6DA2B61B210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1BFF9FD02FB41B4A0C020EB33920F4310">
    <w:name w:val="01BFF9FD02FB41B4A0C020EB33920F4310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38051F304334CE38FEC025C8797B61410">
    <w:name w:val="038051F304334CE38FEC025C8797B61410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EDA3C1E278545F9B483BA951C65DEB710">
    <w:name w:val="2EDA3C1E278545F9B483BA951C65DEB710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5BB8E811FB447E2A85481BA90CD2E3610">
    <w:name w:val="25BB8E811FB447E2A85481BA90CD2E3610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D24EBDCEF9814B8BAC2D8C1B7C61854210">
    <w:name w:val="D24EBDCEF9814B8BAC2D8C1B7C61854210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181FC85C9214A62AF95F95B3A08C49C10">
    <w:name w:val="B181FC85C9214A62AF95F95B3A08C49C10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638EEE5E4D741F28F595CD75E735FB69">
    <w:name w:val="2638EEE5E4D741F28F595CD75E735FB69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DFEB3515FD7458CBF490ACDA3AE25027">
    <w:name w:val="5DFEB3515FD7458CBF490ACDA3AE2502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10AA61A75F2B482CB0728EF8A74666467">
    <w:name w:val="10AA61A75F2B482CB0728EF8A74666467"/>
    <w:rsid w:val="00BD1768"/>
    <w:pPr>
      <w:spacing w:after="0" w:line="240" w:lineRule="auto"/>
      <w:jc w:val="center"/>
    </w:pPr>
    <w:rPr>
      <w:rFonts w:ascii="Arial" w:eastAsia="Times New Roman" w:hAnsi="Arial" w:cs="Times New Roman"/>
      <w:b/>
      <w:sz w:val="40"/>
      <w:szCs w:val="20"/>
      <w:lang w:val="en-GB"/>
    </w:rPr>
  </w:style>
  <w:style w:type="paragraph" w:customStyle="1" w:styleId="AC5E51A7B24448449CFDE437D276F7B37">
    <w:name w:val="AC5E51A7B24448449CFDE437D276F7B3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C0DBB3434F84AC5977DCFB776D361377">
    <w:name w:val="BC0DBB3434F84AC5977DCFB776D36137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17D407BAF8924BA187D634E61DB544617">
    <w:name w:val="17D407BAF8924BA187D634E61DB54461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3A23340A0AE48AD88DC0DA7CABB61877">
    <w:name w:val="73A23340A0AE48AD88DC0DA7CABB6187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C06F1C64AA824FDDA5717E4EA3EE1D8C7">
    <w:name w:val="C06F1C64AA824FDDA5717E4EA3EE1D8C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4EA6D45F947409FACA64372096F2AB17">
    <w:name w:val="74EA6D45F947409FACA64372096F2AB1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3CBE671414314992A8848BF7280D626F7">
    <w:name w:val="3CBE671414314992A8848BF7280D626F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84B706B80420484090186501BF8C717B7">
    <w:name w:val="84B706B80420484090186501BF8C717B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4BDE4A70301346418B9322D23696D4AD7">
    <w:name w:val="4BDE4A70301346418B9322D23696D4AD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C39EC94CFC546249A435BFB82F71D0F7">
    <w:name w:val="0C39EC94CFC546249A435BFB82F71D0F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6439107231F8475EAFBEB5AAA21EAA5B7">
    <w:name w:val="6439107231F8475EAFBEB5AAA21EAA5B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C3137CF55E94D45AE9DBF36D845F4C77">
    <w:name w:val="7C3137CF55E94D45AE9DBF36D845F4C7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9F656233C3949ADAA166C7A7A3FD8F57">
    <w:name w:val="59F656233C3949ADAA166C7A7A3FD8F5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CBAA4B8A1C34C999F44EB890EF769553">
    <w:name w:val="7CBAA4B8A1C34C999F44EB890EF76955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E51993F7649C413CAA6ACD555BFDC92D3">
    <w:name w:val="E51993F7649C413CAA6ACD555BFDC92D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64E81297A8348FFB456325628791C1B3">
    <w:name w:val="B64E81297A8348FFB456325628791C1B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25EB150C0FB4D47B89AFA27ED7181003">
    <w:name w:val="025EB150C0FB4D47B89AFA27ED718100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712ACEB3AB142BB945EC29EC43CBAA53">
    <w:name w:val="2712ACEB3AB142BB945EC29EC43CBAA5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88B85B0FBCB490293905B4669C5CEAB3">
    <w:name w:val="B88B85B0FBCB490293905B4669C5CEAB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36F6D29BB2F046E9BCE37E5CF94356533">
    <w:name w:val="36F6D29BB2F046E9BCE37E5CF9435653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6369F01B29A47709ECF35D5A4ABB86E3">
    <w:name w:val="56369F01B29A47709ECF35D5A4ABB86E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80F3AC0B4BC4822ABF42ED3DFA5D4822">
    <w:name w:val="B80F3AC0B4BC4822ABF42ED3DFA5D482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882B10A11D94A4E836A4C339F0387C32">
    <w:name w:val="0882B10A11D94A4E836A4C339F0387C3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3035C5C2D3D741B68775B532DE28B7AD2">
    <w:name w:val="3035C5C2D3D741B68775B532DE28B7AD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A3E85D506F2F463A8D7DB1C66BB1A4E82">
    <w:name w:val="A3E85D506F2F463A8D7DB1C66BB1A4E8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73EBE0B471B4F788AABADA726368DAE2">
    <w:name w:val="573EBE0B471B4F788AABADA726368DAE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8938A08CFF84943BF92A0282DC31A9A2">
    <w:name w:val="28938A08CFF84943BF92A0282DC31A9A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708DC99155F457EBDE46DF6843A61B42">
    <w:name w:val="7708DC99155F457EBDE46DF6843A61B4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FF744A5B32F04ADAAB9DF426B738AF282">
    <w:name w:val="FF744A5B32F04ADAAB9DF426B738AF28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6E7A7E8F5B247C696DC5E577054651911">
    <w:name w:val="56E7A7E8F5B247C696DC5E57705465191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AE227BF19C21400884BA1EE6DA2B61B211">
    <w:name w:val="AE227BF19C21400884BA1EE6DA2B61B21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1BFF9FD02FB41B4A0C020EB33920F4311">
    <w:name w:val="01BFF9FD02FB41B4A0C020EB33920F431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38051F304334CE38FEC025C8797B61411">
    <w:name w:val="038051F304334CE38FEC025C8797B6141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EDA3C1E278545F9B483BA951C65DEB711">
    <w:name w:val="2EDA3C1E278545F9B483BA951C65DEB71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5BB8E811FB447E2A85481BA90CD2E3611">
    <w:name w:val="25BB8E811FB447E2A85481BA90CD2E361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D24EBDCEF9814B8BAC2D8C1B7C61854211">
    <w:name w:val="D24EBDCEF9814B8BAC2D8C1B7C6185421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181FC85C9214A62AF95F95B3A08C49C11">
    <w:name w:val="B181FC85C9214A62AF95F95B3A08C49C1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638EEE5E4D741F28F595CD75E735FB610">
    <w:name w:val="2638EEE5E4D741F28F595CD75E735FB610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DFEB3515FD7458CBF490ACDA3AE25028">
    <w:name w:val="5DFEB3515FD7458CBF490ACDA3AE2502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10AA61A75F2B482CB0728EF8A74666468">
    <w:name w:val="10AA61A75F2B482CB0728EF8A74666468"/>
    <w:rsid w:val="00BD1768"/>
    <w:pPr>
      <w:spacing w:after="0" w:line="240" w:lineRule="auto"/>
      <w:jc w:val="center"/>
    </w:pPr>
    <w:rPr>
      <w:rFonts w:ascii="Arial" w:eastAsia="Times New Roman" w:hAnsi="Arial" w:cs="Times New Roman"/>
      <w:b/>
      <w:sz w:val="40"/>
      <w:szCs w:val="20"/>
      <w:lang w:val="en-GB"/>
    </w:rPr>
  </w:style>
  <w:style w:type="paragraph" w:customStyle="1" w:styleId="AC5E51A7B24448449CFDE437D276F7B38">
    <w:name w:val="AC5E51A7B24448449CFDE437D276F7B3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C0DBB3434F84AC5977DCFB776D361378">
    <w:name w:val="BC0DBB3434F84AC5977DCFB776D36137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17D407BAF8924BA187D634E61DB544618">
    <w:name w:val="17D407BAF8924BA187D634E61DB54461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3A23340A0AE48AD88DC0DA7CABB61878">
    <w:name w:val="73A23340A0AE48AD88DC0DA7CABB6187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C06F1C64AA824FDDA5717E4EA3EE1D8C8">
    <w:name w:val="C06F1C64AA824FDDA5717E4EA3EE1D8C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4EA6D45F947409FACA64372096F2AB18">
    <w:name w:val="74EA6D45F947409FACA64372096F2AB1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3CBE671414314992A8848BF7280D626F8">
    <w:name w:val="3CBE671414314992A8848BF7280D626F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84B706B80420484090186501BF8C717B8">
    <w:name w:val="84B706B80420484090186501BF8C717B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4BDE4A70301346418B9322D23696D4AD8">
    <w:name w:val="4BDE4A70301346418B9322D23696D4AD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C39EC94CFC546249A435BFB82F71D0F8">
    <w:name w:val="0C39EC94CFC546249A435BFB82F71D0F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6439107231F8475EAFBEB5AAA21EAA5B8">
    <w:name w:val="6439107231F8475EAFBEB5AAA21EAA5B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C3137CF55E94D45AE9DBF36D845F4C78">
    <w:name w:val="7C3137CF55E94D45AE9DBF36D845F4C7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9F656233C3949ADAA166C7A7A3FD8F58">
    <w:name w:val="59F656233C3949ADAA166C7A7A3FD8F5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CBAA4B8A1C34C999F44EB890EF769554">
    <w:name w:val="7CBAA4B8A1C34C999F44EB890EF76955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E51993F7649C413CAA6ACD555BFDC92D4">
    <w:name w:val="E51993F7649C413CAA6ACD555BFDC92D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64E81297A8348FFB456325628791C1B4">
    <w:name w:val="B64E81297A8348FFB456325628791C1B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25EB150C0FB4D47B89AFA27ED7181004">
    <w:name w:val="025EB150C0FB4D47B89AFA27ED718100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712ACEB3AB142BB945EC29EC43CBAA54">
    <w:name w:val="2712ACEB3AB142BB945EC29EC43CBAA5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88B85B0FBCB490293905B4669C5CEAB4">
    <w:name w:val="B88B85B0FBCB490293905B4669C5CEAB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36F6D29BB2F046E9BCE37E5CF94356534">
    <w:name w:val="36F6D29BB2F046E9BCE37E5CF9435653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6369F01B29A47709ECF35D5A4ABB86E4">
    <w:name w:val="56369F01B29A47709ECF35D5A4ABB86E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80F3AC0B4BC4822ABF42ED3DFA5D4823">
    <w:name w:val="B80F3AC0B4BC4822ABF42ED3DFA5D482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882B10A11D94A4E836A4C339F0387C33">
    <w:name w:val="0882B10A11D94A4E836A4C339F0387C3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3035C5C2D3D741B68775B532DE28B7AD3">
    <w:name w:val="3035C5C2D3D741B68775B532DE28B7AD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A3E85D506F2F463A8D7DB1C66BB1A4E83">
    <w:name w:val="A3E85D506F2F463A8D7DB1C66BB1A4E8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73EBE0B471B4F788AABADA726368DAE3">
    <w:name w:val="573EBE0B471B4F788AABADA726368DAE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8938A08CFF84943BF92A0282DC31A9A3">
    <w:name w:val="28938A08CFF84943BF92A0282DC31A9A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708DC99155F457EBDE46DF6843A61B43">
    <w:name w:val="7708DC99155F457EBDE46DF6843A61B4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FF744A5B32F04ADAAB9DF426B738AF283">
    <w:name w:val="FF744A5B32F04ADAAB9DF426B738AF28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D4EC6625B9F4B4886BE80314445DF52">
    <w:name w:val="5D4EC6625B9F4B4886BE80314445DF5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6E7A7E8F5B247C696DC5E577054651912">
    <w:name w:val="56E7A7E8F5B247C696DC5E57705465191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AE227BF19C21400884BA1EE6DA2B61B212">
    <w:name w:val="AE227BF19C21400884BA1EE6DA2B61B21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1BFF9FD02FB41B4A0C020EB33920F4312">
    <w:name w:val="01BFF9FD02FB41B4A0C020EB33920F431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38051F304334CE38FEC025C8797B61412">
    <w:name w:val="038051F304334CE38FEC025C8797B6141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EDA3C1E278545F9B483BA951C65DEB712">
    <w:name w:val="2EDA3C1E278545F9B483BA951C65DEB71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5BB8E811FB447E2A85481BA90CD2E3612">
    <w:name w:val="25BB8E811FB447E2A85481BA90CD2E361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D24EBDCEF9814B8BAC2D8C1B7C61854212">
    <w:name w:val="D24EBDCEF9814B8BAC2D8C1B7C6185421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181FC85C9214A62AF95F95B3A08C49C12">
    <w:name w:val="B181FC85C9214A62AF95F95B3A08C49C1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638EEE5E4D741F28F595CD75E735FB611">
    <w:name w:val="2638EEE5E4D741F28F595CD75E735FB61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DFEB3515FD7458CBF490ACDA3AE25029">
    <w:name w:val="5DFEB3515FD7458CBF490ACDA3AE25029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10AA61A75F2B482CB0728EF8A74666469">
    <w:name w:val="10AA61A75F2B482CB0728EF8A74666469"/>
    <w:rsid w:val="00BD1768"/>
    <w:pPr>
      <w:spacing w:after="0" w:line="240" w:lineRule="auto"/>
      <w:jc w:val="center"/>
    </w:pPr>
    <w:rPr>
      <w:rFonts w:ascii="Arial" w:eastAsia="Times New Roman" w:hAnsi="Arial" w:cs="Times New Roman"/>
      <w:b/>
      <w:sz w:val="40"/>
      <w:szCs w:val="20"/>
      <w:lang w:val="en-GB"/>
    </w:rPr>
  </w:style>
  <w:style w:type="paragraph" w:customStyle="1" w:styleId="AC5E51A7B24448449CFDE437D276F7B39">
    <w:name w:val="AC5E51A7B24448449CFDE437D276F7B39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C0DBB3434F84AC5977DCFB776D361379">
    <w:name w:val="BC0DBB3434F84AC5977DCFB776D361379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17D407BAF8924BA187D634E61DB544619">
    <w:name w:val="17D407BAF8924BA187D634E61DB544619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3A23340A0AE48AD88DC0DA7CABB61879">
    <w:name w:val="73A23340A0AE48AD88DC0DA7CABB61879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C06F1C64AA824FDDA5717E4EA3EE1D8C9">
    <w:name w:val="C06F1C64AA824FDDA5717E4EA3EE1D8C9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4EA6D45F947409FACA64372096F2AB19">
    <w:name w:val="74EA6D45F947409FACA64372096F2AB19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3CBE671414314992A8848BF7280D626F9">
    <w:name w:val="3CBE671414314992A8848BF7280D626F9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84B706B80420484090186501BF8C717B9">
    <w:name w:val="84B706B80420484090186501BF8C717B9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4BDE4A70301346418B9322D23696D4AD9">
    <w:name w:val="4BDE4A70301346418B9322D23696D4AD9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C39EC94CFC546249A435BFB82F71D0F9">
    <w:name w:val="0C39EC94CFC546249A435BFB82F71D0F9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6439107231F8475EAFBEB5AAA21EAA5B9">
    <w:name w:val="6439107231F8475EAFBEB5AAA21EAA5B9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C3137CF55E94D45AE9DBF36D845F4C79">
    <w:name w:val="7C3137CF55E94D45AE9DBF36D845F4C79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9F656233C3949ADAA166C7A7A3FD8F59">
    <w:name w:val="59F656233C3949ADAA166C7A7A3FD8F59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CBAA4B8A1C34C999F44EB890EF769555">
    <w:name w:val="7CBAA4B8A1C34C999F44EB890EF76955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E51993F7649C413CAA6ACD555BFDC92D5">
    <w:name w:val="E51993F7649C413CAA6ACD555BFDC92D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64E81297A8348FFB456325628791C1B5">
    <w:name w:val="B64E81297A8348FFB456325628791C1B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25EB150C0FB4D47B89AFA27ED7181005">
    <w:name w:val="025EB150C0FB4D47B89AFA27ED718100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712ACEB3AB142BB945EC29EC43CBAA55">
    <w:name w:val="2712ACEB3AB142BB945EC29EC43CBAA5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88B85B0FBCB490293905B4669C5CEAB5">
    <w:name w:val="B88B85B0FBCB490293905B4669C5CEAB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36F6D29BB2F046E9BCE37E5CF94356535">
    <w:name w:val="36F6D29BB2F046E9BCE37E5CF9435653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6369F01B29A47709ECF35D5A4ABB86E5">
    <w:name w:val="56369F01B29A47709ECF35D5A4ABB86E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80F3AC0B4BC4822ABF42ED3DFA5D4824">
    <w:name w:val="B80F3AC0B4BC4822ABF42ED3DFA5D482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882B10A11D94A4E836A4C339F0387C34">
    <w:name w:val="0882B10A11D94A4E836A4C339F0387C3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3035C5C2D3D741B68775B532DE28B7AD4">
    <w:name w:val="3035C5C2D3D741B68775B532DE28B7AD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A3E85D506F2F463A8D7DB1C66BB1A4E84">
    <w:name w:val="A3E85D506F2F463A8D7DB1C66BB1A4E8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73EBE0B471B4F788AABADA726368DAE4">
    <w:name w:val="573EBE0B471B4F788AABADA726368DAE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8938A08CFF84943BF92A0282DC31A9A4">
    <w:name w:val="28938A08CFF84943BF92A0282DC31A9A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708DC99155F457EBDE46DF6843A61B44">
    <w:name w:val="7708DC99155F457EBDE46DF6843A61B4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FF744A5B32F04ADAAB9DF426B738AF284">
    <w:name w:val="FF744A5B32F04ADAAB9DF426B738AF28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D4EC6625B9F4B4886BE80314445DF521">
    <w:name w:val="5D4EC6625B9F4B4886BE80314445DF52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6E7A7E8F5B247C696DC5E577054651913">
    <w:name w:val="56E7A7E8F5B247C696DC5E57705465191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AE227BF19C21400884BA1EE6DA2B61B213">
    <w:name w:val="AE227BF19C21400884BA1EE6DA2B61B21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1BFF9FD02FB41B4A0C020EB33920F4313">
    <w:name w:val="01BFF9FD02FB41B4A0C020EB33920F431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38051F304334CE38FEC025C8797B61413">
    <w:name w:val="038051F304334CE38FEC025C8797B6141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EDA3C1E278545F9B483BA951C65DEB713">
    <w:name w:val="2EDA3C1E278545F9B483BA951C65DEB71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5BB8E811FB447E2A85481BA90CD2E3613">
    <w:name w:val="25BB8E811FB447E2A85481BA90CD2E361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D24EBDCEF9814B8BAC2D8C1B7C61854213">
    <w:name w:val="D24EBDCEF9814B8BAC2D8C1B7C6185421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181FC85C9214A62AF95F95B3A08C49C13">
    <w:name w:val="B181FC85C9214A62AF95F95B3A08C49C1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638EEE5E4D741F28F595CD75E735FB612">
    <w:name w:val="2638EEE5E4D741F28F595CD75E735FB61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DFEB3515FD7458CBF490ACDA3AE250210">
    <w:name w:val="5DFEB3515FD7458CBF490ACDA3AE250210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10AA61A75F2B482CB0728EF8A746664610">
    <w:name w:val="10AA61A75F2B482CB0728EF8A746664610"/>
    <w:rsid w:val="00BD1768"/>
    <w:pPr>
      <w:spacing w:after="0" w:line="240" w:lineRule="auto"/>
      <w:jc w:val="center"/>
    </w:pPr>
    <w:rPr>
      <w:rFonts w:ascii="Arial" w:eastAsia="Times New Roman" w:hAnsi="Arial" w:cs="Times New Roman"/>
      <w:b/>
      <w:sz w:val="40"/>
      <w:szCs w:val="20"/>
      <w:lang w:val="en-GB"/>
    </w:rPr>
  </w:style>
  <w:style w:type="paragraph" w:customStyle="1" w:styleId="AC5E51A7B24448449CFDE437D276F7B310">
    <w:name w:val="AC5E51A7B24448449CFDE437D276F7B310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C0DBB3434F84AC5977DCFB776D3613710">
    <w:name w:val="BC0DBB3434F84AC5977DCFB776D3613710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17D407BAF8924BA187D634E61DB5446110">
    <w:name w:val="17D407BAF8924BA187D634E61DB5446110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3A23340A0AE48AD88DC0DA7CABB618710">
    <w:name w:val="73A23340A0AE48AD88DC0DA7CABB618710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C06F1C64AA824FDDA5717E4EA3EE1D8C10">
    <w:name w:val="C06F1C64AA824FDDA5717E4EA3EE1D8C10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4EA6D45F947409FACA64372096F2AB110">
    <w:name w:val="74EA6D45F947409FACA64372096F2AB110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3CBE671414314992A8848BF7280D626F10">
    <w:name w:val="3CBE671414314992A8848BF7280D626F10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84B706B80420484090186501BF8C717B10">
    <w:name w:val="84B706B80420484090186501BF8C717B10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4BDE4A70301346418B9322D23696D4AD10">
    <w:name w:val="4BDE4A70301346418B9322D23696D4AD10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C39EC94CFC546249A435BFB82F71D0F10">
    <w:name w:val="0C39EC94CFC546249A435BFB82F71D0F10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6439107231F8475EAFBEB5AAA21EAA5B10">
    <w:name w:val="6439107231F8475EAFBEB5AAA21EAA5B10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C3137CF55E94D45AE9DBF36D845F4C710">
    <w:name w:val="7C3137CF55E94D45AE9DBF36D845F4C710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9F656233C3949ADAA166C7A7A3FD8F510">
    <w:name w:val="59F656233C3949ADAA166C7A7A3FD8F510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CBAA4B8A1C34C999F44EB890EF769556">
    <w:name w:val="7CBAA4B8A1C34C999F44EB890EF76955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E51993F7649C413CAA6ACD555BFDC92D6">
    <w:name w:val="E51993F7649C413CAA6ACD555BFDC92D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64E81297A8348FFB456325628791C1B6">
    <w:name w:val="B64E81297A8348FFB456325628791C1B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25EB150C0FB4D47B89AFA27ED7181006">
    <w:name w:val="025EB150C0FB4D47B89AFA27ED718100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712ACEB3AB142BB945EC29EC43CBAA56">
    <w:name w:val="2712ACEB3AB142BB945EC29EC43CBAA5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88B85B0FBCB490293905B4669C5CEAB6">
    <w:name w:val="B88B85B0FBCB490293905B4669C5CEAB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36F6D29BB2F046E9BCE37E5CF94356536">
    <w:name w:val="36F6D29BB2F046E9BCE37E5CF9435653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6369F01B29A47709ECF35D5A4ABB86E6">
    <w:name w:val="56369F01B29A47709ECF35D5A4ABB86E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80F3AC0B4BC4822ABF42ED3DFA5D4825">
    <w:name w:val="B80F3AC0B4BC4822ABF42ED3DFA5D482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882B10A11D94A4E836A4C339F0387C35">
    <w:name w:val="0882B10A11D94A4E836A4C339F0387C3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3035C5C2D3D741B68775B532DE28B7AD5">
    <w:name w:val="3035C5C2D3D741B68775B532DE28B7AD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A3E85D506F2F463A8D7DB1C66BB1A4E85">
    <w:name w:val="A3E85D506F2F463A8D7DB1C66BB1A4E8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73EBE0B471B4F788AABADA726368DAE5">
    <w:name w:val="573EBE0B471B4F788AABADA726368DAE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8938A08CFF84943BF92A0282DC31A9A5">
    <w:name w:val="28938A08CFF84943BF92A0282DC31A9A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708DC99155F457EBDE46DF6843A61B45">
    <w:name w:val="7708DC99155F457EBDE46DF6843A61B4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FF744A5B32F04ADAAB9DF426B738AF285">
    <w:name w:val="FF744A5B32F04ADAAB9DF426B738AF28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A06629AA77B45DBBCACA0D3394B4A4E">
    <w:name w:val="5A06629AA77B45DBBCACA0D3394B4A4E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6E7A7E8F5B247C696DC5E577054651914">
    <w:name w:val="56E7A7E8F5B247C696DC5E57705465191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AE227BF19C21400884BA1EE6DA2B61B214">
    <w:name w:val="AE227BF19C21400884BA1EE6DA2B61B21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1BFF9FD02FB41B4A0C020EB33920F4314">
    <w:name w:val="01BFF9FD02FB41B4A0C020EB33920F431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38051F304334CE38FEC025C8797B61414">
    <w:name w:val="038051F304334CE38FEC025C8797B6141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EDA3C1E278545F9B483BA951C65DEB714">
    <w:name w:val="2EDA3C1E278545F9B483BA951C65DEB71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5BB8E811FB447E2A85481BA90CD2E3614">
    <w:name w:val="25BB8E811FB447E2A85481BA90CD2E361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D24EBDCEF9814B8BAC2D8C1B7C61854214">
    <w:name w:val="D24EBDCEF9814B8BAC2D8C1B7C6185421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181FC85C9214A62AF95F95B3A08C49C14">
    <w:name w:val="B181FC85C9214A62AF95F95B3A08C49C1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638EEE5E4D741F28F595CD75E735FB613">
    <w:name w:val="2638EEE5E4D741F28F595CD75E735FB61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DFEB3515FD7458CBF490ACDA3AE250211">
    <w:name w:val="5DFEB3515FD7458CBF490ACDA3AE25021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10AA61A75F2B482CB0728EF8A746664611">
    <w:name w:val="10AA61A75F2B482CB0728EF8A746664611"/>
    <w:rsid w:val="00BD1768"/>
    <w:pPr>
      <w:spacing w:after="0" w:line="240" w:lineRule="auto"/>
      <w:jc w:val="center"/>
    </w:pPr>
    <w:rPr>
      <w:rFonts w:ascii="Arial" w:eastAsia="Times New Roman" w:hAnsi="Arial" w:cs="Times New Roman"/>
      <w:b/>
      <w:sz w:val="40"/>
      <w:szCs w:val="20"/>
      <w:lang w:val="en-GB"/>
    </w:rPr>
  </w:style>
  <w:style w:type="paragraph" w:customStyle="1" w:styleId="AC5E51A7B24448449CFDE437D276F7B311">
    <w:name w:val="AC5E51A7B24448449CFDE437D276F7B31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C0DBB3434F84AC5977DCFB776D3613711">
    <w:name w:val="BC0DBB3434F84AC5977DCFB776D361371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17D407BAF8924BA187D634E61DB5446111">
    <w:name w:val="17D407BAF8924BA187D634E61DB544611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3A23340A0AE48AD88DC0DA7CABB618711">
    <w:name w:val="73A23340A0AE48AD88DC0DA7CABB61871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C06F1C64AA824FDDA5717E4EA3EE1D8C11">
    <w:name w:val="C06F1C64AA824FDDA5717E4EA3EE1D8C1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4EA6D45F947409FACA64372096F2AB111">
    <w:name w:val="74EA6D45F947409FACA64372096F2AB11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3CBE671414314992A8848BF7280D626F11">
    <w:name w:val="3CBE671414314992A8848BF7280D626F1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84B706B80420484090186501BF8C717B11">
    <w:name w:val="84B706B80420484090186501BF8C717B1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4BDE4A70301346418B9322D23696D4AD11">
    <w:name w:val="4BDE4A70301346418B9322D23696D4AD1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C39EC94CFC546249A435BFB82F71D0F11">
    <w:name w:val="0C39EC94CFC546249A435BFB82F71D0F1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6439107231F8475EAFBEB5AAA21EAA5B11">
    <w:name w:val="6439107231F8475EAFBEB5AAA21EAA5B1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C3137CF55E94D45AE9DBF36D845F4C711">
    <w:name w:val="7C3137CF55E94D45AE9DBF36D845F4C71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9F656233C3949ADAA166C7A7A3FD8F511">
    <w:name w:val="59F656233C3949ADAA166C7A7A3FD8F51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CBAA4B8A1C34C999F44EB890EF769557">
    <w:name w:val="7CBAA4B8A1C34C999F44EB890EF76955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E51993F7649C413CAA6ACD555BFDC92D7">
    <w:name w:val="E51993F7649C413CAA6ACD555BFDC92D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64E81297A8348FFB456325628791C1B7">
    <w:name w:val="B64E81297A8348FFB456325628791C1B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25EB150C0FB4D47B89AFA27ED7181007">
    <w:name w:val="025EB150C0FB4D47B89AFA27ED718100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712ACEB3AB142BB945EC29EC43CBAA57">
    <w:name w:val="2712ACEB3AB142BB945EC29EC43CBAA5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88B85B0FBCB490293905B4669C5CEAB7">
    <w:name w:val="B88B85B0FBCB490293905B4669C5CEAB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36F6D29BB2F046E9BCE37E5CF94356537">
    <w:name w:val="36F6D29BB2F046E9BCE37E5CF9435653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6369F01B29A47709ECF35D5A4ABB86E7">
    <w:name w:val="56369F01B29A47709ECF35D5A4ABB86E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80F3AC0B4BC4822ABF42ED3DFA5D4826">
    <w:name w:val="B80F3AC0B4BC4822ABF42ED3DFA5D482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882B10A11D94A4E836A4C339F0387C36">
    <w:name w:val="0882B10A11D94A4E836A4C339F0387C3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3035C5C2D3D741B68775B532DE28B7AD6">
    <w:name w:val="3035C5C2D3D741B68775B532DE28B7AD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A3E85D506F2F463A8D7DB1C66BB1A4E86">
    <w:name w:val="A3E85D506F2F463A8D7DB1C66BB1A4E8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73EBE0B471B4F788AABADA726368DAE6">
    <w:name w:val="573EBE0B471B4F788AABADA726368DAE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8938A08CFF84943BF92A0282DC31A9A6">
    <w:name w:val="28938A08CFF84943BF92A0282DC31A9A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708DC99155F457EBDE46DF6843A61B46">
    <w:name w:val="7708DC99155F457EBDE46DF6843A61B4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FF744A5B32F04ADAAB9DF426B738AF286">
    <w:name w:val="FF744A5B32F04ADAAB9DF426B738AF28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A06629AA77B45DBBCACA0D3394B4A4E1">
    <w:name w:val="5A06629AA77B45DBBCACA0D3394B4A4E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D048F2F9C14243D39FFC2A8B17E29887">
    <w:name w:val="D048F2F9C14243D39FFC2A8B17E2988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6E7A7E8F5B247C696DC5E577054651915">
    <w:name w:val="56E7A7E8F5B247C696DC5E57705465191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AE227BF19C21400884BA1EE6DA2B61B215">
    <w:name w:val="AE227BF19C21400884BA1EE6DA2B61B21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1BFF9FD02FB41B4A0C020EB33920F4315">
    <w:name w:val="01BFF9FD02FB41B4A0C020EB33920F431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38051F304334CE38FEC025C8797B61415">
    <w:name w:val="038051F304334CE38FEC025C8797B6141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EDA3C1E278545F9B483BA951C65DEB715">
    <w:name w:val="2EDA3C1E278545F9B483BA951C65DEB71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5BB8E811FB447E2A85481BA90CD2E3615">
    <w:name w:val="25BB8E811FB447E2A85481BA90CD2E361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D24EBDCEF9814B8BAC2D8C1B7C61854215">
    <w:name w:val="D24EBDCEF9814B8BAC2D8C1B7C6185421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181FC85C9214A62AF95F95B3A08C49C15">
    <w:name w:val="B181FC85C9214A62AF95F95B3A08C49C1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638EEE5E4D741F28F595CD75E735FB614">
    <w:name w:val="2638EEE5E4D741F28F595CD75E735FB614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DFEB3515FD7458CBF490ACDA3AE250212">
    <w:name w:val="5DFEB3515FD7458CBF490ACDA3AE25021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10AA61A75F2B482CB0728EF8A746664612">
    <w:name w:val="10AA61A75F2B482CB0728EF8A746664612"/>
    <w:rsid w:val="00BD1768"/>
    <w:pPr>
      <w:spacing w:after="0" w:line="240" w:lineRule="auto"/>
      <w:jc w:val="center"/>
    </w:pPr>
    <w:rPr>
      <w:rFonts w:ascii="Arial" w:eastAsia="Times New Roman" w:hAnsi="Arial" w:cs="Times New Roman"/>
      <w:b/>
      <w:sz w:val="40"/>
      <w:szCs w:val="20"/>
      <w:lang w:val="en-GB"/>
    </w:rPr>
  </w:style>
  <w:style w:type="paragraph" w:customStyle="1" w:styleId="AC5E51A7B24448449CFDE437D276F7B312">
    <w:name w:val="AC5E51A7B24448449CFDE437D276F7B31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C0DBB3434F84AC5977DCFB776D3613712">
    <w:name w:val="BC0DBB3434F84AC5977DCFB776D361371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17D407BAF8924BA187D634E61DB5446112">
    <w:name w:val="17D407BAF8924BA187D634E61DB544611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3A23340A0AE48AD88DC0DA7CABB618712">
    <w:name w:val="73A23340A0AE48AD88DC0DA7CABB61871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C06F1C64AA824FDDA5717E4EA3EE1D8C12">
    <w:name w:val="C06F1C64AA824FDDA5717E4EA3EE1D8C1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4EA6D45F947409FACA64372096F2AB112">
    <w:name w:val="74EA6D45F947409FACA64372096F2AB11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3CBE671414314992A8848BF7280D626F12">
    <w:name w:val="3CBE671414314992A8848BF7280D626F1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84B706B80420484090186501BF8C717B12">
    <w:name w:val="84B706B80420484090186501BF8C717B1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4BDE4A70301346418B9322D23696D4AD12">
    <w:name w:val="4BDE4A70301346418B9322D23696D4AD1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C39EC94CFC546249A435BFB82F71D0F12">
    <w:name w:val="0C39EC94CFC546249A435BFB82F71D0F1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6439107231F8475EAFBEB5AAA21EAA5B12">
    <w:name w:val="6439107231F8475EAFBEB5AAA21EAA5B1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C3137CF55E94D45AE9DBF36D845F4C712">
    <w:name w:val="7C3137CF55E94D45AE9DBF36D845F4C71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9F656233C3949ADAA166C7A7A3FD8F512">
    <w:name w:val="59F656233C3949ADAA166C7A7A3FD8F51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CBAA4B8A1C34C999F44EB890EF769558">
    <w:name w:val="7CBAA4B8A1C34C999F44EB890EF76955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E51993F7649C413CAA6ACD555BFDC92D8">
    <w:name w:val="E51993F7649C413CAA6ACD555BFDC92D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64E81297A8348FFB456325628791C1B8">
    <w:name w:val="B64E81297A8348FFB456325628791C1B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25EB150C0FB4D47B89AFA27ED7181008">
    <w:name w:val="025EB150C0FB4D47B89AFA27ED718100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712ACEB3AB142BB945EC29EC43CBAA58">
    <w:name w:val="2712ACEB3AB142BB945EC29EC43CBAA5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88B85B0FBCB490293905B4669C5CEAB8">
    <w:name w:val="B88B85B0FBCB490293905B4669C5CEAB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36F6D29BB2F046E9BCE37E5CF94356538">
    <w:name w:val="36F6D29BB2F046E9BCE37E5CF9435653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6369F01B29A47709ECF35D5A4ABB86E8">
    <w:name w:val="56369F01B29A47709ECF35D5A4ABB86E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80F3AC0B4BC4822ABF42ED3DFA5D4827">
    <w:name w:val="B80F3AC0B4BC4822ABF42ED3DFA5D482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882B10A11D94A4E836A4C339F0387C37">
    <w:name w:val="0882B10A11D94A4E836A4C339F0387C3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3035C5C2D3D741B68775B532DE28B7AD7">
    <w:name w:val="3035C5C2D3D741B68775B532DE28B7AD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A3E85D506F2F463A8D7DB1C66BB1A4E87">
    <w:name w:val="A3E85D506F2F463A8D7DB1C66BB1A4E8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73EBE0B471B4F788AABADA726368DAE7">
    <w:name w:val="573EBE0B471B4F788AABADA726368DAE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8938A08CFF84943BF92A0282DC31A9A7">
    <w:name w:val="28938A08CFF84943BF92A0282DC31A9A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708DC99155F457EBDE46DF6843A61B47">
    <w:name w:val="7708DC99155F457EBDE46DF6843A61B4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FF744A5B32F04ADAAB9DF426B738AF287">
    <w:name w:val="FF744A5B32F04ADAAB9DF426B738AF287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A06629AA77B45DBBCACA0D3394B4A4E2">
    <w:name w:val="5A06629AA77B45DBBCACA0D3394B4A4E2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D048F2F9C14243D39FFC2A8B17E298871">
    <w:name w:val="D048F2F9C14243D39FFC2A8B17E29887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469573635AB34F63B7A0D046D62AB06A">
    <w:name w:val="469573635AB34F63B7A0D046D62AB06A"/>
    <w:rsid w:val="00BD1768"/>
  </w:style>
  <w:style w:type="paragraph" w:customStyle="1" w:styleId="8402755EBEDD456DBF61E7F4AEFC23FF">
    <w:name w:val="8402755EBEDD456DBF61E7F4AEFC23FF"/>
    <w:rsid w:val="00BD1768"/>
  </w:style>
  <w:style w:type="paragraph" w:customStyle="1" w:styleId="D75159BEF6E1460F83B29B988140807D">
    <w:name w:val="D75159BEF6E1460F83B29B988140807D"/>
    <w:rsid w:val="00BD1768"/>
  </w:style>
  <w:style w:type="paragraph" w:customStyle="1" w:styleId="6E2328883BF74A10A10E8DDF204859AB">
    <w:name w:val="6E2328883BF74A10A10E8DDF204859AB"/>
    <w:rsid w:val="00BD1768"/>
  </w:style>
  <w:style w:type="paragraph" w:customStyle="1" w:styleId="56E7A7E8F5B247C696DC5E577054651916">
    <w:name w:val="56E7A7E8F5B247C696DC5E57705465191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AE227BF19C21400884BA1EE6DA2B61B216">
    <w:name w:val="AE227BF19C21400884BA1EE6DA2B61B21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1BFF9FD02FB41B4A0C020EB33920F4316">
    <w:name w:val="01BFF9FD02FB41B4A0C020EB33920F431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38051F304334CE38FEC025C8797B61416">
    <w:name w:val="038051F304334CE38FEC025C8797B6141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EDA3C1E278545F9B483BA951C65DEB716">
    <w:name w:val="2EDA3C1E278545F9B483BA951C65DEB71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5BB8E811FB447E2A85481BA90CD2E3616">
    <w:name w:val="25BB8E811FB447E2A85481BA90CD2E361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D24EBDCEF9814B8BAC2D8C1B7C61854216">
    <w:name w:val="D24EBDCEF9814B8BAC2D8C1B7C6185421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181FC85C9214A62AF95F95B3A08C49C16">
    <w:name w:val="B181FC85C9214A62AF95F95B3A08C49C16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89745FE598FF4DC4A307E495CEF435541">
    <w:name w:val="89745FE598FF4DC4A307E495CEF435541"/>
    <w:rsid w:val="00BD1768"/>
    <w:pPr>
      <w:keepNext/>
      <w:widowControl w:val="0"/>
      <w:tabs>
        <w:tab w:val="left" w:pos="-912"/>
        <w:tab w:val="left" w:pos="-720"/>
        <w:tab w:val="left" w:pos="0"/>
        <w:tab w:val="left" w:pos="420"/>
        <w:tab w:val="left" w:pos="798"/>
        <w:tab w:val="left" w:pos="2160"/>
      </w:tabs>
      <w:spacing w:after="58" w:line="240" w:lineRule="auto"/>
      <w:ind w:left="420"/>
      <w:outlineLvl w:val="2"/>
    </w:pPr>
    <w:rPr>
      <w:rFonts w:ascii="Arial" w:eastAsia="Times New Roman" w:hAnsi="Arial" w:cs="Times New Roman"/>
      <w:b/>
      <w:snapToGrid w:val="0"/>
      <w:sz w:val="24"/>
      <w:szCs w:val="20"/>
      <w:lang w:val="en-GB"/>
    </w:rPr>
  </w:style>
  <w:style w:type="paragraph" w:customStyle="1" w:styleId="2638EEE5E4D741F28F595CD75E735FB615">
    <w:name w:val="2638EEE5E4D741F28F595CD75E735FB615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DFEB3515FD7458CBF490ACDA3AE250213">
    <w:name w:val="5DFEB3515FD7458CBF490ACDA3AE25021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10AA61A75F2B482CB0728EF8A746664613">
    <w:name w:val="10AA61A75F2B482CB0728EF8A746664613"/>
    <w:rsid w:val="00BD1768"/>
    <w:pPr>
      <w:spacing w:after="0" w:line="240" w:lineRule="auto"/>
      <w:jc w:val="center"/>
    </w:pPr>
    <w:rPr>
      <w:rFonts w:ascii="Arial" w:eastAsia="Times New Roman" w:hAnsi="Arial" w:cs="Times New Roman"/>
      <w:b/>
      <w:sz w:val="40"/>
      <w:szCs w:val="20"/>
      <w:lang w:val="en-GB"/>
    </w:rPr>
  </w:style>
  <w:style w:type="paragraph" w:customStyle="1" w:styleId="AC5E51A7B24448449CFDE437D276F7B313">
    <w:name w:val="AC5E51A7B24448449CFDE437D276F7B31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C0DBB3434F84AC5977DCFB776D3613713">
    <w:name w:val="BC0DBB3434F84AC5977DCFB776D361371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17D407BAF8924BA187D634E61DB5446113">
    <w:name w:val="17D407BAF8924BA187D634E61DB544611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3A23340A0AE48AD88DC0DA7CABB618713">
    <w:name w:val="73A23340A0AE48AD88DC0DA7CABB61871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C06F1C64AA824FDDA5717E4EA3EE1D8C13">
    <w:name w:val="C06F1C64AA824FDDA5717E4EA3EE1D8C1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4EA6D45F947409FACA64372096F2AB113">
    <w:name w:val="74EA6D45F947409FACA64372096F2AB11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3CBE671414314992A8848BF7280D626F13">
    <w:name w:val="3CBE671414314992A8848BF7280D626F1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84B706B80420484090186501BF8C717B13">
    <w:name w:val="84B706B80420484090186501BF8C717B1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4BDE4A70301346418B9322D23696D4AD13">
    <w:name w:val="4BDE4A70301346418B9322D23696D4AD1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C39EC94CFC546249A435BFB82F71D0F13">
    <w:name w:val="0C39EC94CFC546249A435BFB82F71D0F1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6439107231F8475EAFBEB5AAA21EAA5B13">
    <w:name w:val="6439107231F8475EAFBEB5AAA21EAA5B1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C3137CF55E94D45AE9DBF36D845F4C713">
    <w:name w:val="7C3137CF55E94D45AE9DBF36D845F4C71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9F656233C3949ADAA166C7A7A3FD8F513">
    <w:name w:val="59F656233C3949ADAA166C7A7A3FD8F513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CBAA4B8A1C34C999F44EB890EF769559">
    <w:name w:val="7CBAA4B8A1C34C999F44EB890EF769559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E51993F7649C413CAA6ACD555BFDC92D9">
    <w:name w:val="E51993F7649C413CAA6ACD555BFDC92D9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64E81297A8348FFB456325628791C1B9">
    <w:name w:val="B64E81297A8348FFB456325628791C1B9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25EB150C0FB4D47B89AFA27ED7181009">
    <w:name w:val="025EB150C0FB4D47B89AFA27ED7181009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712ACEB3AB142BB945EC29EC43CBAA59">
    <w:name w:val="2712ACEB3AB142BB945EC29EC43CBAA59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88B85B0FBCB490293905B4669C5CEAB9">
    <w:name w:val="B88B85B0FBCB490293905B4669C5CEAB9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36F6D29BB2F046E9BCE37E5CF94356539">
    <w:name w:val="36F6D29BB2F046E9BCE37E5CF94356539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6369F01B29A47709ECF35D5A4ABB86E9">
    <w:name w:val="56369F01B29A47709ECF35D5A4ABB86E9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B80F3AC0B4BC4822ABF42ED3DFA5D4828">
    <w:name w:val="B80F3AC0B4BC4822ABF42ED3DFA5D482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0882B10A11D94A4E836A4C339F0387C38">
    <w:name w:val="0882B10A11D94A4E836A4C339F0387C3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3035C5C2D3D741B68775B532DE28B7AD8">
    <w:name w:val="3035C5C2D3D741B68775B532DE28B7AD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A3E85D506F2F463A8D7DB1C66BB1A4E88">
    <w:name w:val="A3E85D506F2F463A8D7DB1C66BB1A4E8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573EBE0B471B4F788AABADA726368DAE8">
    <w:name w:val="573EBE0B471B4F788AABADA726368DAE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28938A08CFF84943BF92A0282DC31A9A8">
    <w:name w:val="28938A08CFF84943BF92A0282DC31A9A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7708DC99155F457EBDE46DF6843A61B48">
    <w:name w:val="7708DC99155F457EBDE46DF6843A61B4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FF744A5B32F04ADAAB9DF426B738AF288">
    <w:name w:val="FF744A5B32F04ADAAB9DF426B738AF288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6E2328883BF74A10A10E8DDF204859AB1">
    <w:name w:val="6E2328883BF74A10A10E8DDF204859AB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paragraph" w:customStyle="1" w:styleId="D75159BEF6E1460F83B29B988140807D1">
    <w:name w:val="D75159BEF6E1460F83B29B988140807D1"/>
    <w:rsid w:val="00BD176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782CCB5F5904FB77BE94224F62972" ma:contentTypeVersion="0" ma:contentTypeDescription="Create a new document." ma:contentTypeScope="" ma:versionID="ccfe6d8f2fd8188940e92ba7f2dde73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5B719D-481D-414A-A587-849F40637F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9CD1D8-F390-4F71-A5FC-D214EB3CCFA7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3C240F8-01FE-4AB7-8C88-27DD1727FD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12AF892-687B-428C-9484-685D5B382A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520</Words>
  <Characters>9123</Characters>
  <Application>Microsoft Office Word</Application>
  <DocSecurity>4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CSS APPLICATION</vt:lpstr>
    </vt:vector>
  </TitlesOfParts>
  <Company>ROCKY VIEW COUNTY</Company>
  <LinksUpToDate>false</LinksUpToDate>
  <CharactersWithSpaces>10622</CharactersWithSpaces>
  <SharedDoc>false</SharedDoc>
  <HLinks>
    <vt:vector size="12" baseType="variant">
      <vt:variant>
        <vt:i4>4128808</vt:i4>
      </vt:variant>
      <vt:variant>
        <vt:i4>117</vt:i4>
      </vt:variant>
      <vt:variant>
        <vt:i4>0</vt:i4>
      </vt:variant>
      <vt:variant>
        <vt:i4>5</vt:i4>
      </vt:variant>
      <vt:variant>
        <vt:lpwstr>http://humanservices.alberta.ca/family-community/14876.html</vt:lpwstr>
      </vt:variant>
      <vt:variant>
        <vt:lpwstr/>
      </vt:variant>
      <vt:variant>
        <vt:i4>4849789</vt:i4>
      </vt:variant>
      <vt:variant>
        <vt:i4>0</vt:i4>
      </vt:variant>
      <vt:variant>
        <vt:i4>0</vt:i4>
      </vt:variant>
      <vt:variant>
        <vt:i4>5</vt:i4>
      </vt:variant>
      <vt:variant>
        <vt:lpwstr>mailto:angel@cardston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CSS APPLICATION</dc:title>
  <dc:creator>FCSS</dc:creator>
  <cp:lastModifiedBy>Admin ExecAsst</cp:lastModifiedBy>
  <cp:revision>2</cp:revision>
  <cp:lastPrinted>2019-07-16T22:06:00Z</cp:lastPrinted>
  <dcterms:created xsi:type="dcterms:W3CDTF">2019-07-16T22:06:00Z</dcterms:created>
  <dcterms:modified xsi:type="dcterms:W3CDTF">2019-07-16T22:06:00Z</dcterms:modified>
</cp:coreProperties>
</file>